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CE9C5E" w14:textId="66C61894" w:rsidR="00745F29" w:rsidRPr="00745F29" w:rsidRDefault="00984156" w:rsidP="009826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jc w:val="center"/>
        <w:rPr>
          <w:b/>
          <w:bCs/>
          <w:color w:val="000000" w:themeColor="text1"/>
          <w:sz w:val="28"/>
          <w:szCs w:val="28"/>
        </w:rPr>
      </w:pPr>
      <w:r>
        <w:rPr>
          <w:b/>
          <w:bCs/>
          <w:color w:val="000000" w:themeColor="text1"/>
          <w:sz w:val="28"/>
          <w:szCs w:val="28"/>
        </w:rPr>
        <w:t xml:space="preserve">NHS Cancer Programme </w:t>
      </w:r>
    </w:p>
    <w:p w14:paraId="606E2547" w14:textId="3963EB25" w:rsidR="00C829E7" w:rsidRPr="00982627" w:rsidRDefault="00982627" w:rsidP="03F6C1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jc w:val="center"/>
        <w:rPr>
          <w:b/>
          <w:bCs/>
          <w:sz w:val="28"/>
          <w:szCs w:val="28"/>
        </w:rPr>
      </w:pPr>
      <w:r w:rsidRPr="03F6C1A4">
        <w:rPr>
          <w:b/>
          <w:bCs/>
          <w:sz w:val="28"/>
          <w:szCs w:val="28"/>
        </w:rPr>
        <w:t>Demographic Monitoring Form (</w:t>
      </w:r>
      <w:r w:rsidRPr="00273E88">
        <w:rPr>
          <w:b/>
          <w:bCs/>
          <w:sz w:val="28"/>
          <w:szCs w:val="28"/>
        </w:rPr>
        <w:t>v0.1</w:t>
      </w:r>
      <w:r w:rsidR="2BE13C5A" w:rsidRPr="00273E88">
        <w:rPr>
          <w:b/>
          <w:bCs/>
          <w:sz w:val="28"/>
          <w:szCs w:val="28"/>
        </w:rPr>
        <w:t>7</w:t>
      </w:r>
      <w:r w:rsidR="00F7452F" w:rsidRPr="00273E88">
        <w:rPr>
          <w:b/>
          <w:bCs/>
          <w:sz w:val="28"/>
          <w:szCs w:val="28"/>
        </w:rPr>
        <w:t xml:space="preserve">, </w:t>
      </w:r>
      <w:r w:rsidR="00F7452F" w:rsidRPr="03F6C1A4">
        <w:rPr>
          <w:b/>
          <w:bCs/>
          <w:sz w:val="28"/>
          <w:szCs w:val="28"/>
        </w:rPr>
        <w:t>2023</w:t>
      </w:r>
      <w:r w:rsidRPr="03F6C1A4">
        <w:rPr>
          <w:b/>
          <w:bCs/>
          <w:sz w:val="28"/>
          <w:szCs w:val="28"/>
        </w:rPr>
        <w:t>)</w:t>
      </w:r>
    </w:p>
    <w:p w14:paraId="4538BD3A" w14:textId="3269BB8D" w:rsidR="00982627" w:rsidRPr="0061335D" w:rsidRDefault="0061335D" w:rsidP="009826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jc w:val="center"/>
        <w:rPr>
          <w:sz w:val="28"/>
          <w:szCs w:val="28"/>
        </w:rPr>
      </w:pPr>
      <w:r w:rsidRPr="0061335D">
        <w:rPr>
          <w:sz w:val="28"/>
          <w:szCs w:val="28"/>
        </w:rPr>
        <w:t>Patient &amp; Public Voice</w:t>
      </w:r>
      <w:r w:rsidR="00DA2820">
        <w:rPr>
          <w:sz w:val="28"/>
          <w:szCs w:val="28"/>
        </w:rPr>
        <w:t xml:space="preserve"> (PPV)</w:t>
      </w:r>
      <w:r w:rsidRPr="0061335D">
        <w:rPr>
          <w:sz w:val="28"/>
          <w:szCs w:val="28"/>
        </w:rPr>
        <w:t xml:space="preserve"> Partner</w:t>
      </w:r>
    </w:p>
    <w:p w14:paraId="5447B04C" w14:textId="588F49A1" w:rsidR="00982627" w:rsidRDefault="0061335D" w:rsidP="19C6FB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sz w:val="28"/>
          <w:szCs w:val="28"/>
        </w:rPr>
      </w:pPr>
      <w:r>
        <w:rPr>
          <w:sz w:val="28"/>
          <w:szCs w:val="28"/>
        </w:rPr>
        <w:t>10 August 2023</w:t>
      </w:r>
    </w:p>
    <w:p w14:paraId="787B4F03" w14:textId="2D930C4B" w:rsidR="00982627" w:rsidRDefault="00982627" w:rsidP="00982627">
      <w:pPr>
        <w:jc w:val="center"/>
        <w:rPr>
          <w:sz w:val="28"/>
          <w:szCs w:val="28"/>
        </w:rPr>
      </w:pPr>
    </w:p>
    <w:p w14:paraId="7D4B69CA" w14:textId="1D22C04E" w:rsidR="00982627" w:rsidRPr="00982627" w:rsidRDefault="00982627" w:rsidP="00982627">
      <w:pPr>
        <w:spacing w:after="120"/>
        <w:rPr>
          <w:b/>
          <w:bCs/>
          <w:sz w:val="28"/>
          <w:szCs w:val="28"/>
        </w:rPr>
      </w:pPr>
      <w:r w:rsidRPr="00982627">
        <w:rPr>
          <w:b/>
          <w:bCs/>
          <w:sz w:val="28"/>
          <w:szCs w:val="28"/>
        </w:rPr>
        <w:t>Why are we asking for this information?</w:t>
      </w:r>
    </w:p>
    <w:p w14:paraId="5938204A" w14:textId="2E291559" w:rsidR="00982627" w:rsidRDefault="00982627" w:rsidP="00982627">
      <w:pPr>
        <w:rPr>
          <w:sz w:val="28"/>
          <w:szCs w:val="28"/>
        </w:rPr>
      </w:pPr>
      <w:r>
        <w:rPr>
          <w:sz w:val="28"/>
          <w:szCs w:val="28"/>
        </w:rPr>
        <w:t>It’s important for us to know whether people from all backgrounds and</w:t>
      </w:r>
      <w:r w:rsidR="00713E28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communities have been able to access this </w:t>
      </w:r>
      <w:r w:rsidR="00DA2820">
        <w:rPr>
          <w:sz w:val="28"/>
          <w:szCs w:val="28"/>
        </w:rPr>
        <w:t>PPV Partner recruitment.</w:t>
      </w:r>
    </w:p>
    <w:p w14:paraId="1EE9D1AB" w14:textId="6F7C579A" w:rsidR="00982627" w:rsidRPr="007D6F18" w:rsidRDefault="00982627" w:rsidP="00982627"/>
    <w:p w14:paraId="1039B2F9" w14:textId="1D6E3EC1" w:rsidR="002F0F0F" w:rsidRDefault="002F0F0F" w:rsidP="00982627">
      <w:pPr>
        <w:rPr>
          <w:sz w:val="28"/>
          <w:szCs w:val="28"/>
        </w:rPr>
      </w:pPr>
      <w:r w:rsidRPr="00F73FA9">
        <w:rPr>
          <w:rFonts w:eastAsia="Times New Roman" w:cs="Arial"/>
          <w:color w:val="000000" w:themeColor="text1"/>
          <w:sz w:val="28"/>
          <w:szCs w:val="28"/>
          <w:lang w:eastAsia="en-GB"/>
        </w:rPr>
        <w:t>The information you provide will help us to check that we are giving the same opportunities to everyone</w:t>
      </w:r>
      <w:r w:rsidR="006D098F">
        <w:rPr>
          <w:rFonts w:eastAsia="Times New Roman" w:cs="Arial"/>
          <w:color w:val="000000" w:themeColor="text1"/>
          <w:sz w:val="28"/>
          <w:szCs w:val="28"/>
          <w:lang w:eastAsia="en-GB"/>
        </w:rPr>
        <w:t xml:space="preserve"> to be involved</w:t>
      </w:r>
      <w:r w:rsidRPr="00F73FA9">
        <w:rPr>
          <w:rFonts w:eastAsia="Times New Roman" w:cs="Arial"/>
          <w:color w:val="000000" w:themeColor="text1"/>
          <w:sz w:val="28"/>
          <w:szCs w:val="28"/>
          <w:lang w:eastAsia="en-GB"/>
        </w:rPr>
        <w:t>, and if we find gaps, to help us change our approach to make it more inclusive.</w:t>
      </w:r>
    </w:p>
    <w:p w14:paraId="1DC025F1" w14:textId="77777777" w:rsidR="002F0F0F" w:rsidRPr="007D6F18" w:rsidRDefault="002F0F0F" w:rsidP="00982627"/>
    <w:p w14:paraId="00F58933" w14:textId="6D4E0F76" w:rsidR="00982627" w:rsidRDefault="00982627" w:rsidP="00982627">
      <w:pPr>
        <w:rPr>
          <w:sz w:val="28"/>
          <w:szCs w:val="28"/>
        </w:rPr>
      </w:pPr>
      <w:r>
        <w:rPr>
          <w:sz w:val="28"/>
          <w:szCs w:val="28"/>
        </w:rPr>
        <w:t>All information given will be kept anonymous in accordance with UK Data Protection legislation.</w:t>
      </w:r>
    </w:p>
    <w:p w14:paraId="66B41867" w14:textId="26190F0C" w:rsidR="00982627" w:rsidRPr="007D6F18" w:rsidRDefault="00982627" w:rsidP="00982627"/>
    <w:p w14:paraId="7617E459" w14:textId="167781F0" w:rsidR="00982627" w:rsidRPr="003260AF" w:rsidRDefault="00713E28" w:rsidP="00982627">
      <w:pPr>
        <w:rPr>
          <w:rFonts w:eastAsia="Times New Roman" w:cs="Arial"/>
          <w:color w:val="000000" w:themeColor="text1"/>
          <w:sz w:val="28"/>
          <w:szCs w:val="28"/>
          <w:lang w:eastAsia="en-GB"/>
        </w:rPr>
      </w:pPr>
      <w:r w:rsidRPr="006F542B">
        <w:rPr>
          <w:rFonts w:eastAsia="Times New Roman" w:cs="Arial"/>
          <w:b/>
          <w:bCs/>
          <w:color w:val="000000" w:themeColor="text1"/>
          <w:sz w:val="28"/>
          <w:szCs w:val="28"/>
          <w:lang w:eastAsia="en-GB"/>
        </w:rPr>
        <w:t>You don’t have to answer all of the questions</w:t>
      </w:r>
      <w:r w:rsidRPr="003260AF">
        <w:rPr>
          <w:rFonts w:eastAsia="Times New Roman" w:cs="Arial"/>
          <w:color w:val="000000" w:themeColor="text1"/>
          <w:sz w:val="28"/>
          <w:szCs w:val="28"/>
          <w:lang w:eastAsia="en-GB"/>
        </w:rPr>
        <w:t>. Please leave any (or all) of the questions blank if you don’t wish to provide this information</w:t>
      </w:r>
    </w:p>
    <w:p w14:paraId="138696E4" w14:textId="77777777" w:rsidR="008B341A" w:rsidRPr="007D6F18" w:rsidRDefault="008B341A" w:rsidP="00982627"/>
    <w:p w14:paraId="1B85154B" w14:textId="77777777" w:rsidR="0059606B" w:rsidRDefault="007F25EA" w:rsidP="00982627">
      <w:pPr>
        <w:rPr>
          <w:sz w:val="28"/>
          <w:szCs w:val="28"/>
        </w:rPr>
      </w:pPr>
      <w:r>
        <w:rPr>
          <w:sz w:val="28"/>
          <w:szCs w:val="28"/>
        </w:rPr>
        <w:t>This form has</w:t>
      </w:r>
      <w:r w:rsidR="00BE33C6">
        <w:rPr>
          <w:sz w:val="28"/>
          <w:szCs w:val="28"/>
        </w:rPr>
        <w:t xml:space="preserve"> a total of</w:t>
      </w:r>
      <w:r>
        <w:rPr>
          <w:sz w:val="28"/>
          <w:szCs w:val="28"/>
        </w:rPr>
        <w:t xml:space="preserve"> </w:t>
      </w:r>
      <w:r w:rsidRPr="00273E88">
        <w:rPr>
          <w:sz w:val="28"/>
          <w:szCs w:val="28"/>
        </w:rPr>
        <w:t>20</w:t>
      </w:r>
      <w:r>
        <w:rPr>
          <w:sz w:val="28"/>
          <w:szCs w:val="28"/>
        </w:rPr>
        <w:t xml:space="preserve"> questions</w:t>
      </w:r>
      <w:r w:rsidR="00100273">
        <w:rPr>
          <w:sz w:val="28"/>
          <w:szCs w:val="28"/>
        </w:rPr>
        <w:t xml:space="preserve">; and we </w:t>
      </w:r>
      <w:r w:rsidR="00982627" w:rsidRPr="001B4B5F">
        <w:rPr>
          <w:sz w:val="28"/>
          <w:szCs w:val="28"/>
        </w:rPr>
        <w:t xml:space="preserve">estimate that </w:t>
      </w:r>
      <w:r w:rsidR="00100273">
        <w:rPr>
          <w:sz w:val="28"/>
          <w:szCs w:val="28"/>
        </w:rPr>
        <w:t xml:space="preserve">it will take approximately </w:t>
      </w:r>
      <w:r w:rsidR="00944B39">
        <w:rPr>
          <w:sz w:val="28"/>
          <w:szCs w:val="28"/>
        </w:rPr>
        <w:t xml:space="preserve">five minutes to </w:t>
      </w:r>
      <w:r w:rsidR="00982627" w:rsidRPr="001B4B5F">
        <w:rPr>
          <w:sz w:val="28"/>
          <w:szCs w:val="28"/>
        </w:rPr>
        <w:t>fill</w:t>
      </w:r>
      <w:r w:rsidR="00944B39">
        <w:rPr>
          <w:sz w:val="28"/>
          <w:szCs w:val="28"/>
        </w:rPr>
        <w:t xml:space="preserve"> out.</w:t>
      </w:r>
      <w:r w:rsidR="00982627" w:rsidRPr="001B4B5F">
        <w:rPr>
          <w:sz w:val="28"/>
          <w:szCs w:val="28"/>
        </w:rPr>
        <w:t xml:space="preserve"> </w:t>
      </w:r>
    </w:p>
    <w:p w14:paraId="0A8714B5" w14:textId="77777777" w:rsidR="0059606B" w:rsidRDefault="0059606B" w:rsidP="00982627">
      <w:pPr>
        <w:rPr>
          <w:sz w:val="28"/>
          <w:szCs w:val="28"/>
        </w:rPr>
      </w:pPr>
    </w:p>
    <w:p w14:paraId="5452C571" w14:textId="4531A34A" w:rsidR="0059606B" w:rsidRPr="0059606B" w:rsidRDefault="0059606B" w:rsidP="00982627">
      <w:pPr>
        <w:rPr>
          <w:rFonts w:eastAsia="Times New Roman" w:cs="Arial"/>
          <w:color w:val="000000" w:themeColor="text1"/>
          <w:sz w:val="28"/>
          <w:szCs w:val="28"/>
          <w:lang w:eastAsia="en-GB"/>
        </w:rPr>
      </w:pPr>
      <w:r w:rsidRPr="3B7D01FB">
        <w:rPr>
          <w:rFonts w:eastAsia="Times New Roman" w:cs="Arial"/>
          <w:color w:val="000000" w:themeColor="text1"/>
          <w:sz w:val="28"/>
          <w:szCs w:val="28"/>
          <w:lang w:eastAsia="en-GB"/>
        </w:rPr>
        <w:t>Please note that this form is also available in</w:t>
      </w:r>
      <w:r w:rsidR="00596B4B">
        <w:rPr>
          <w:rFonts w:eastAsia="Times New Roman" w:cs="Arial"/>
          <w:color w:val="000000" w:themeColor="text1"/>
          <w:sz w:val="28"/>
          <w:szCs w:val="28"/>
          <w:lang w:eastAsia="en-GB"/>
        </w:rPr>
        <w:t xml:space="preserve"> </w:t>
      </w:r>
      <w:r w:rsidRPr="3B7D01FB">
        <w:rPr>
          <w:rFonts w:eastAsia="Times New Roman" w:cs="Arial"/>
          <w:b/>
          <w:bCs/>
          <w:color w:val="000000" w:themeColor="text1"/>
          <w:sz w:val="28"/>
          <w:szCs w:val="28"/>
          <w:lang w:eastAsia="en-GB"/>
        </w:rPr>
        <w:t>easy read</w:t>
      </w:r>
      <w:r w:rsidR="00596B4B">
        <w:rPr>
          <w:rFonts w:eastAsia="Times New Roman" w:cs="Arial"/>
          <w:color w:val="000000" w:themeColor="text1"/>
          <w:sz w:val="28"/>
          <w:szCs w:val="28"/>
          <w:lang w:eastAsia="en-GB"/>
        </w:rPr>
        <w:t>.</w:t>
      </w:r>
      <w:r w:rsidRPr="3B7D01FB">
        <w:rPr>
          <w:rFonts w:eastAsia="Times New Roman" w:cs="Arial"/>
          <w:color w:val="000000" w:themeColor="text1"/>
          <w:sz w:val="28"/>
          <w:szCs w:val="28"/>
          <w:lang w:eastAsia="en-GB"/>
        </w:rPr>
        <w:t xml:space="preserve">  </w:t>
      </w:r>
      <w:r w:rsidR="00393AF9" w:rsidRPr="3B7D01FB">
        <w:rPr>
          <w:rFonts w:eastAsia="Times New Roman" w:cs="Arial"/>
          <w:color w:val="000000" w:themeColor="text1"/>
          <w:sz w:val="28"/>
          <w:szCs w:val="28"/>
          <w:lang w:eastAsia="en-GB"/>
        </w:rPr>
        <w:t xml:space="preserve">If you need any help in answering any of the </w:t>
      </w:r>
      <w:proofErr w:type="gramStart"/>
      <w:r w:rsidR="00393AF9" w:rsidRPr="3B7D01FB">
        <w:rPr>
          <w:rFonts w:eastAsia="Times New Roman" w:cs="Arial"/>
          <w:color w:val="000000" w:themeColor="text1"/>
          <w:sz w:val="28"/>
          <w:szCs w:val="28"/>
          <w:lang w:eastAsia="en-GB"/>
        </w:rPr>
        <w:t>questions</w:t>
      </w:r>
      <w:r w:rsidR="00454884" w:rsidRPr="3B7D01FB">
        <w:rPr>
          <w:rFonts w:eastAsia="Times New Roman" w:cs="Arial"/>
          <w:color w:val="000000" w:themeColor="text1"/>
          <w:sz w:val="28"/>
          <w:szCs w:val="28"/>
          <w:lang w:eastAsia="en-GB"/>
        </w:rPr>
        <w:t>,</w:t>
      </w:r>
      <w:r w:rsidR="00393AF9" w:rsidRPr="3B7D01FB">
        <w:rPr>
          <w:rFonts w:eastAsia="Times New Roman" w:cs="Arial"/>
          <w:color w:val="000000" w:themeColor="text1"/>
          <w:sz w:val="28"/>
          <w:szCs w:val="28"/>
          <w:lang w:eastAsia="en-GB"/>
        </w:rPr>
        <w:t xml:space="preserve"> or</w:t>
      </w:r>
      <w:proofErr w:type="gramEnd"/>
      <w:r w:rsidR="00393AF9" w:rsidRPr="3B7D01FB">
        <w:rPr>
          <w:rFonts w:eastAsia="Times New Roman" w:cs="Arial"/>
          <w:color w:val="000000" w:themeColor="text1"/>
          <w:sz w:val="28"/>
          <w:szCs w:val="28"/>
          <w:lang w:eastAsia="en-GB"/>
        </w:rPr>
        <w:t xml:space="preserve"> would like someone to help you fill out this form, please email </w:t>
      </w:r>
      <w:hyperlink r:id="rId9" w:history="1">
        <w:r w:rsidR="00216894" w:rsidRPr="005B12B6">
          <w:rPr>
            <w:rStyle w:val="Hyperlink"/>
            <w:rFonts w:eastAsia="Times New Roman" w:cs="Arial"/>
            <w:sz w:val="28"/>
            <w:szCs w:val="28"/>
            <w:lang w:eastAsia="en-GB"/>
          </w:rPr>
          <w:t>R.francoise@nhs.net</w:t>
        </w:r>
      </w:hyperlink>
      <w:r w:rsidR="00216894">
        <w:rPr>
          <w:rFonts w:eastAsia="Times New Roman" w:cs="Arial"/>
          <w:color w:val="000000" w:themeColor="text1"/>
          <w:sz w:val="28"/>
          <w:szCs w:val="28"/>
          <w:lang w:eastAsia="en-GB"/>
        </w:rPr>
        <w:t xml:space="preserve"> or call </w:t>
      </w:r>
      <w:r w:rsidR="00FE4982" w:rsidRPr="00FE4982">
        <w:rPr>
          <w:rFonts w:eastAsia="Times New Roman" w:cs="Arial"/>
          <w:color w:val="000000" w:themeColor="text1"/>
          <w:sz w:val="28"/>
          <w:szCs w:val="28"/>
          <w:lang w:eastAsia="en-GB"/>
        </w:rPr>
        <w:t>07713795802</w:t>
      </w:r>
      <w:r w:rsidR="00FE4982">
        <w:rPr>
          <w:rFonts w:eastAsia="Times New Roman" w:cs="Arial"/>
          <w:color w:val="000000" w:themeColor="text1"/>
          <w:sz w:val="28"/>
          <w:szCs w:val="28"/>
          <w:lang w:eastAsia="en-GB"/>
        </w:rPr>
        <w:t>.</w:t>
      </w:r>
      <w:r w:rsidRPr="3B7D01FB">
        <w:rPr>
          <w:rFonts w:eastAsia="Times New Roman" w:cs="Arial"/>
          <w:color w:val="000000" w:themeColor="text1"/>
          <w:sz w:val="28"/>
          <w:szCs w:val="28"/>
          <w:lang w:eastAsia="en-GB"/>
        </w:rPr>
        <w:t xml:space="preserve">  </w:t>
      </w:r>
    </w:p>
    <w:p w14:paraId="5A69B029" w14:textId="635EEC1E" w:rsidR="00982627" w:rsidRPr="00B61141" w:rsidRDefault="00982627" w:rsidP="00982627"/>
    <w:p w14:paraId="4B95272B" w14:textId="77777777" w:rsidR="008B4E52" w:rsidRPr="00B61141" w:rsidRDefault="008B4E52" w:rsidP="00982627"/>
    <w:p w14:paraId="1A128CEA" w14:textId="0C6B617C" w:rsidR="00982627" w:rsidRPr="00982627" w:rsidRDefault="00982627" w:rsidP="009826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rPr>
          <w:b/>
          <w:bCs/>
          <w:color w:val="FFFFFF" w:themeColor="background1"/>
          <w:sz w:val="28"/>
          <w:szCs w:val="28"/>
        </w:rPr>
      </w:pPr>
      <w:r w:rsidRPr="00982627">
        <w:rPr>
          <w:b/>
          <w:bCs/>
          <w:color w:val="FFFFFF" w:themeColor="background1"/>
          <w:sz w:val="28"/>
          <w:szCs w:val="28"/>
        </w:rPr>
        <w:t>Section A</w:t>
      </w:r>
      <w:r w:rsidR="00B6221E">
        <w:rPr>
          <w:b/>
          <w:bCs/>
          <w:color w:val="FFFFFF" w:themeColor="background1"/>
          <w:sz w:val="28"/>
          <w:szCs w:val="28"/>
        </w:rPr>
        <w:t xml:space="preserve"> – where you live</w:t>
      </w:r>
    </w:p>
    <w:p w14:paraId="312108C2" w14:textId="5B59B658" w:rsidR="00982627" w:rsidRPr="00B61141" w:rsidRDefault="00982627" w:rsidP="00982627">
      <w:pPr>
        <w:rPr>
          <w:b/>
          <w:bCs/>
        </w:rPr>
      </w:pPr>
    </w:p>
    <w:p w14:paraId="1BB543D5" w14:textId="523BF8BC" w:rsidR="00982627" w:rsidRDefault="00393AF9" w:rsidP="00982627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here do you</w:t>
      </w:r>
      <w:r w:rsidR="00982627">
        <w:rPr>
          <w:b/>
          <w:bCs/>
          <w:sz w:val="28"/>
          <w:szCs w:val="28"/>
        </w:rPr>
        <w:t xml:space="preserve"> currently live</w:t>
      </w:r>
      <w:r w:rsidR="008B4E52">
        <w:rPr>
          <w:b/>
          <w:bCs/>
          <w:sz w:val="28"/>
          <w:szCs w:val="28"/>
        </w:rPr>
        <w:t>?</w:t>
      </w:r>
    </w:p>
    <w:p w14:paraId="53215F11" w14:textId="033348AA" w:rsidR="008B4E52" w:rsidRPr="00B61141" w:rsidRDefault="008B4E52" w:rsidP="008B4E52">
      <w:pPr>
        <w:pStyle w:val="ListParagraph"/>
        <w:ind w:left="360"/>
        <w:rPr>
          <w:b/>
          <w:bCs/>
          <w:sz w:val="20"/>
          <w:szCs w:val="20"/>
        </w:rPr>
      </w:pPr>
    </w:p>
    <w:tbl>
      <w:tblPr>
        <w:tblStyle w:val="TableGrid"/>
        <w:tblW w:w="9915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"/>
        <w:gridCol w:w="2835"/>
        <w:gridCol w:w="344"/>
        <w:gridCol w:w="426"/>
        <w:gridCol w:w="2207"/>
        <w:gridCol w:w="628"/>
        <w:gridCol w:w="425"/>
        <w:gridCol w:w="2625"/>
      </w:tblGrid>
      <w:tr w:rsidR="005857AE" w:rsidRPr="008B4E52" w14:paraId="6FB0FB4A" w14:textId="77777777" w:rsidTr="005857AE"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137C9" w14:textId="77777777" w:rsidR="008B4E52" w:rsidRPr="008B4E52" w:rsidRDefault="008B4E52" w:rsidP="008B4E52">
            <w:pPr>
              <w:pStyle w:val="ListParagraph"/>
              <w:ind w:left="0"/>
            </w:pPr>
          </w:p>
        </w:tc>
        <w:tc>
          <w:tcPr>
            <w:tcW w:w="2835" w:type="dxa"/>
            <w:tcBorders>
              <w:left w:val="single" w:sz="4" w:space="0" w:color="auto"/>
            </w:tcBorders>
          </w:tcPr>
          <w:p w14:paraId="03A5E3DE" w14:textId="0467D38E" w:rsidR="008B4E52" w:rsidRPr="00A60C04" w:rsidRDefault="008B4E52" w:rsidP="008B4E52">
            <w:pPr>
              <w:pStyle w:val="ListParagraph"/>
              <w:ind w:left="0"/>
              <w:rPr>
                <w:color w:val="000000" w:themeColor="text1"/>
              </w:rPr>
            </w:pPr>
            <w:r w:rsidRPr="00A60C04">
              <w:rPr>
                <w:color w:val="000000" w:themeColor="text1"/>
              </w:rPr>
              <w:t>North East</w:t>
            </w:r>
            <w:r w:rsidR="00E0621D" w:rsidRPr="00A60C04">
              <w:rPr>
                <w:color w:val="000000" w:themeColor="text1"/>
              </w:rPr>
              <w:t xml:space="preserve"> &amp; Yorkshire</w:t>
            </w:r>
          </w:p>
        </w:tc>
        <w:tc>
          <w:tcPr>
            <w:tcW w:w="344" w:type="dxa"/>
            <w:tcBorders>
              <w:right w:val="single" w:sz="4" w:space="0" w:color="auto"/>
            </w:tcBorders>
          </w:tcPr>
          <w:p w14:paraId="0E235C2C" w14:textId="77777777" w:rsidR="008B4E52" w:rsidRPr="00A60C04" w:rsidRDefault="008B4E52" w:rsidP="008B4E52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3B103" w14:textId="77777777" w:rsidR="008B4E52" w:rsidRPr="00A60C04" w:rsidRDefault="008B4E52" w:rsidP="008B4E52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207" w:type="dxa"/>
            <w:tcBorders>
              <w:left w:val="single" w:sz="4" w:space="0" w:color="auto"/>
            </w:tcBorders>
          </w:tcPr>
          <w:p w14:paraId="25FAC6AA" w14:textId="17E5119B" w:rsidR="008B4E52" w:rsidRPr="00A60C04" w:rsidRDefault="008B4E52" w:rsidP="008B4E52">
            <w:pPr>
              <w:pStyle w:val="ListParagraph"/>
              <w:ind w:left="0"/>
              <w:rPr>
                <w:color w:val="000000" w:themeColor="text1"/>
              </w:rPr>
            </w:pPr>
            <w:r w:rsidRPr="00A60C04">
              <w:rPr>
                <w:color w:val="000000" w:themeColor="text1"/>
              </w:rPr>
              <w:t>North West</w:t>
            </w:r>
          </w:p>
        </w:tc>
        <w:tc>
          <w:tcPr>
            <w:tcW w:w="628" w:type="dxa"/>
            <w:tcBorders>
              <w:right w:val="single" w:sz="4" w:space="0" w:color="auto"/>
            </w:tcBorders>
          </w:tcPr>
          <w:p w14:paraId="20A423ED" w14:textId="77777777" w:rsidR="008B4E52" w:rsidRPr="00A60C04" w:rsidRDefault="008B4E52" w:rsidP="008B4E52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30F77" w14:textId="77777777" w:rsidR="008B4E52" w:rsidRPr="00A60C04" w:rsidRDefault="008B4E52" w:rsidP="008B4E52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625" w:type="dxa"/>
            <w:tcBorders>
              <w:left w:val="single" w:sz="4" w:space="0" w:color="auto"/>
            </w:tcBorders>
          </w:tcPr>
          <w:p w14:paraId="1475364E" w14:textId="745722BA" w:rsidR="008B4E52" w:rsidRPr="00A60C04" w:rsidRDefault="389991C8" w:rsidP="008B4E52">
            <w:pPr>
              <w:pStyle w:val="ListParagraph"/>
              <w:ind w:left="0"/>
              <w:rPr>
                <w:b/>
                <w:color w:val="000000" w:themeColor="text1"/>
                <w:sz w:val="28"/>
                <w:szCs w:val="28"/>
              </w:rPr>
            </w:pPr>
            <w:r w:rsidRPr="0DB88555">
              <w:rPr>
                <w:color w:val="000000" w:themeColor="text1"/>
              </w:rPr>
              <w:t>Midlands</w:t>
            </w:r>
          </w:p>
        </w:tc>
      </w:tr>
      <w:tr w:rsidR="005857AE" w:rsidRPr="008B4E52" w14:paraId="0428E02D" w14:textId="77777777" w:rsidTr="005857AE">
        <w:tc>
          <w:tcPr>
            <w:tcW w:w="425" w:type="dxa"/>
            <w:tcBorders>
              <w:bottom w:val="single" w:sz="4" w:space="0" w:color="auto"/>
            </w:tcBorders>
          </w:tcPr>
          <w:p w14:paraId="163B5227" w14:textId="77777777" w:rsidR="008B4E52" w:rsidRPr="008B4E52" w:rsidRDefault="008B4E52" w:rsidP="008B4E52">
            <w:pPr>
              <w:pStyle w:val="ListParagraph"/>
              <w:ind w:left="0"/>
            </w:pPr>
          </w:p>
        </w:tc>
        <w:tc>
          <w:tcPr>
            <w:tcW w:w="2835" w:type="dxa"/>
          </w:tcPr>
          <w:p w14:paraId="7CCB5664" w14:textId="050CB8B4" w:rsidR="008B4E52" w:rsidRPr="00A60C04" w:rsidRDefault="008B4E52" w:rsidP="008B4E52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344" w:type="dxa"/>
          </w:tcPr>
          <w:p w14:paraId="1FBE2B53" w14:textId="77777777" w:rsidR="008B4E52" w:rsidRPr="00A60C04" w:rsidRDefault="008B4E52" w:rsidP="008B4E52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</w:tcPr>
          <w:p w14:paraId="5D90BF54" w14:textId="77777777" w:rsidR="008B4E52" w:rsidRPr="00A60C04" w:rsidRDefault="008B4E52" w:rsidP="008B4E52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207" w:type="dxa"/>
          </w:tcPr>
          <w:p w14:paraId="1508F1DA" w14:textId="10E2170B" w:rsidR="008B4E52" w:rsidRPr="00A60C04" w:rsidRDefault="008B4E52" w:rsidP="008B4E52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628" w:type="dxa"/>
          </w:tcPr>
          <w:p w14:paraId="13330719" w14:textId="77777777" w:rsidR="008B4E52" w:rsidRPr="00A60C04" w:rsidRDefault="008B4E52" w:rsidP="008B4E52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27A407D3" w14:textId="77777777" w:rsidR="008B4E52" w:rsidRPr="00A60C04" w:rsidRDefault="008B4E52" w:rsidP="008B4E52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625" w:type="dxa"/>
          </w:tcPr>
          <w:p w14:paraId="5ACCF6E7" w14:textId="77777777" w:rsidR="008B4E52" w:rsidRPr="00A60C04" w:rsidRDefault="008B4E52" w:rsidP="008B4E52">
            <w:pPr>
              <w:pStyle w:val="ListParagraph"/>
              <w:ind w:left="0"/>
              <w:rPr>
                <w:color w:val="000000" w:themeColor="text1"/>
              </w:rPr>
            </w:pPr>
          </w:p>
        </w:tc>
      </w:tr>
      <w:tr w:rsidR="005857AE" w14:paraId="2027EAA3" w14:textId="77777777" w:rsidTr="005857AE"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CD32C" w14:textId="77777777" w:rsidR="00B3562C" w:rsidRDefault="00B3562C" w:rsidP="00B3562C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835" w:type="dxa"/>
            <w:tcBorders>
              <w:left w:val="single" w:sz="4" w:space="0" w:color="auto"/>
            </w:tcBorders>
          </w:tcPr>
          <w:p w14:paraId="65AE1AFF" w14:textId="0900185C" w:rsidR="00B3562C" w:rsidRPr="00A60C04" w:rsidRDefault="389991C8" w:rsidP="00B3562C">
            <w:pPr>
              <w:pStyle w:val="ListParagraph"/>
              <w:ind w:left="0"/>
              <w:rPr>
                <w:b/>
                <w:color w:val="000000" w:themeColor="text1"/>
                <w:sz w:val="28"/>
                <w:szCs w:val="28"/>
              </w:rPr>
            </w:pPr>
            <w:r w:rsidRPr="259C1A23">
              <w:rPr>
                <w:color w:val="000000" w:themeColor="text1"/>
              </w:rPr>
              <w:t>East of England</w:t>
            </w:r>
          </w:p>
        </w:tc>
        <w:tc>
          <w:tcPr>
            <w:tcW w:w="344" w:type="dxa"/>
            <w:tcBorders>
              <w:right w:val="single" w:sz="4" w:space="0" w:color="auto"/>
            </w:tcBorders>
          </w:tcPr>
          <w:p w14:paraId="634E8492" w14:textId="77777777" w:rsidR="00B3562C" w:rsidRPr="00A60C04" w:rsidRDefault="00B3562C" w:rsidP="00B3562C">
            <w:pPr>
              <w:pStyle w:val="ListParagraph"/>
              <w:ind w:left="0"/>
              <w:rPr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0D05F" w14:textId="77777777" w:rsidR="00B3562C" w:rsidRPr="00A60C04" w:rsidRDefault="00B3562C" w:rsidP="00B3562C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207" w:type="dxa"/>
            <w:tcBorders>
              <w:left w:val="single" w:sz="4" w:space="0" w:color="auto"/>
            </w:tcBorders>
          </w:tcPr>
          <w:p w14:paraId="0F86A59B" w14:textId="03F66E17" w:rsidR="00B3562C" w:rsidRPr="00A60C04" w:rsidRDefault="389991C8" w:rsidP="00B3562C">
            <w:pPr>
              <w:pStyle w:val="ListParagraph"/>
              <w:ind w:left="0"/>
              <w:rPr>
                <w:color w:val="000000" w:themeColor="text1"/>
              </w:rPr>
            </w:pPr>
            <w:r w:rsidRPr="1DF2EFCD">
              <w:rPr>
                <w:color w:val="000000" w:themeColor="text1"/>
              </w:rPr>
              <w:t>London</w:t>
            </w:r>
          </w:p>
        </w:tc>
        <w:tc>
          <w:tcPr>
            <w:tcW w:w="628" w:type="dxa"/>
            <w:tcBorders>
              <w:right w:val="single" w:sz="4" w:space="0" w:color="auto"/>
            </w:tcBorders>
          </w:tcPr>
          <w:p w14:paraId="3B8BDDA9" w14:textId="77777777" w:rsidR="00B3562C" w:rsidRPr="00A60C04" w:rsidRDefault="00B3562C" w:rsidP="00B3562C">
            <w:pPr>
              <w:pStyle w:val="ListParagraph"/>
              <w:ind w:left="0"/>
              <w:rPr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378A1" w14:textId="77777777" w:rsidR="00B3562C" w:rsidRPr="00A60C04" w:rsidRDefault="00B3562C" w:rsidP="00B3562C">
            <w:pPr>
              <w:pStyle w:val="ListParagraph"/>
              <w:ind w:left="0"/>
              <w:rPr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2625" w:type="dxa"/>
            <w:tcBorders>
              <w:left w:val="single" w:sz="4" w:space="0" w:color="auto"/>
            </w:tcBorders>
          </w:tcPr>
          <w:p w14:paraId="08F7A956" w14:textId="177DB198" w:rsidR="00B3562C" w:rsidRPr="00A60C04" w:rsidRDefault="389991C8" w:rsidP="00B3562C">
            <w:pPr>
              <w:pStyle w:val="ListParagraph"/>
              <w:ind w:left="0"/>
              <w:rPr>
                <w:color w:val="000000" w:themeColor="text1"/>
              </w:rPr>
            </w:pPr>
            <w:r w:rsidRPr="7CBFA798">
              <w:rPr>
                <w:color w:val="000000" w:themeColor="text1"/>
              </w:rPr>
              <w:t>South East</w:t>
            </w:r>
          </w:p>
        </w:tc>
      </w:tr>
      <w:tr w:rsidR="005857AE" w14:paraId="423F6120" w14:textId="77777777" w:rsidTr="00F07E9D"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</w:tcPr>
          <w:p w14:paraId="36613101" w14:textId="77777777" w:rsidR="00B3562C" w:rsidRDefault="00B3562C" w:rsidP="00B3562C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835" w:type="dxa"/>
          </w:tcPr>
          <w:p w14:paraId="49A1B945" w14:textId="77777777" w:rsidR="00B3562C" w:rsidRPr="00A60C04" w:rsidRDefault="00B3562C" w:rsidP="00B3562C">
            <w:pPr>
              <w:pStyle w:val="ListParagraph"/>
              <w:ind w:left="0"/>
              <w:rPr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344" w:type="dxa"/>
          </w:tcPr>
          <w:p w14:paraId="5C4D77F6" w14:textId="77777777" w:rsidR="00B3562C" w:rsidRPr="00A60C04" w:rsidRDefault="00B3562C" w:rsidP="00B3562C">
            <w:pPr>
              <w:pStyle w:val="ListParagraph"/>
              <w:ind w:left="0"/>
              <w:rPr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</w:tcPr>
          <w:p w14:paraId="230007CA" w14:textId="77777777" w:rsidR="00B3562C" w:rsidRPr="00A60C04" w:rsidRDefault="00B3562C" w:rsidP="00B3562C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207" w:type="dxa"/>
          </w:tcPr>
          <w:p w14:paraId="533787AE" w14:textId="77777777" w:rsidR="00B3562C" w:rsidRPr="00A60C04" w:rsidRDefault="00B3562C" w:rsidP="00B3562C">
            <w:pPr>
              <w:pStyle w:val="ListParagraph"/>
              <w:ind w:left="0"/>
              <w:rPr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628" w:type="dxa"/>
          </w:tcPr>
          <w:p w14:paraId="145CFA00" w14:textId="77777777" w:rsidR="00B3562C" w:rsidRPr="00A60C04" w:rsidRDefault="00B3562C" w:rsidP="00B3562C">
            <w:pPr>
              <w:pStyle w:val="ListParagraph"/>
              <w:ind w:left="0"/>
              <w:rPr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4DEF9908" w14:textId="77777777" w:rsidR="00B3562C" w:rsidRPr="00A60C04" w:rsidRDefault="00B3562C" w:rsidP="00B3562C">
            <w:pPr>
              <w:pStyle w:val="ListParagraph"/>
              <w:ind w:left="0"/>
              <w:rPr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2625" w:type="dxa"/>
          </w:tcPr>
          <w:p w14:paraId="7BCEA93C" w14:textId="77777777" w:rsidR="00B3562C" w:rsidRPr="00A60C04" w:rsidRDefault="00B3562C" w:rsidP="00B3562C">
            <w:pPr>
              <w:pStyle w:val="ListParagraph"/>
              <w:ind w:left="0"/>
              <w:rPr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5857AE" w:rsidRPr="008B4E52" w14:paraId="5E68CFAA" w14:textId="77777777" w:rsidTr="00F07E9D"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DEC0F" w14:textId="77777777" w:rsidR="00B3562C" w:rsidRPr="008B4E52" w:rsidRDefault="00B3562C" w:rsidP="00B3562C">
            <w:pPr>
              <w:pStyle w:val="ListParagraph"/>
              <w:ind w:left="0"/>
            </w:pPr>
          </w:p>
        </w:tc>
        <w:tc>
          <w:tcPr>
            <w:tcW w:w="2835" w:type="dxa"/>
            <w:tcBorders>
              <w:left w:val="single" w:sz="4" w:space="0" w:color="auto"/>
            </w:tcBorders>
          </w:tcPr>
          <w:p w14:paraId="3DD5B059" w14:textId="279A2737" w:rsidR="00B3562C" w:rsidRPr="00A60C04" w:rsidRDefault="389991C8" w:rsidP="00B3562C">
            <w:pPr>
              <w:pStyle w:val="ListParagraph"/>
              <w:ind w:left="0"/>
              <w:rPr>
                <w:color w:val="000000" w:themeColor="text1"/>
              </w:rPr>
            </w:pPr>
            <w:r w:rsidRPr="7151265F">
              <w:rPr>
                <w:color w:val="000000" w:themeColor="text1"/>
              </w:rPr>
              <w:t>South West</w:t>
            </w:r>
          </w:p>
        </w:tc>
        <w:tc>
          <w:tcPr>
            <w:tcW w:w="344" w:type="dxa"/>
            <w:tcBorders>
              <w:right w:val="single" w:sz="4" w:space="0" w:color="auto"/>
            </w:tcBorders>
          </w:tcPr>
          <w:p w14:paraId="49DB2950" w14:textId="77777777" w:rsidR="00B3562C" w:rsidRPr="00A60C04" w:rsidRDefault="00B3562C" w:rsidP="00B3562C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CB9E0" w14:textId="77777777" w:rsidR="00B3562C" w:rsidRPr="00A60C04" w:rsidRDefault="00B3562C" w:rsidP="00B3562C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207" w:type="dxa"/>
            <w:tcBorders>
              <w:left w:val="single" w:sz="4" w:space="0" w:color="auto"/>
            </w:tcBorders>
          </w:tcPr>
          <w:p w14:paraId="0403C216" w14:textId="3E633E88" w:rsidR="00B3562C" w:rsidRPr="00A60C04" w:rsidRDefault="389991C8" w:rsidP="77354B15">
            <w:pPr>
              <w:pStyle w:val="ListParagraph"/>
              <w:spacing w:line="259" w:lineRule="auto"/>
              <w:ind w:left="0"/>
            </w:pPr>
            <w:r w:rsidRPr="77354B15">
              <w:rPr>
                <w:color w:val="000000" w:themeColor="text1"/>
              </w:rPr>
              <w:t>Don’t know</w:t>
            </w:r>
          </w:p>
        </w:tc>
        <w:tc>
          <w:tcPr>
            <w:tcW w:w="628" w:type="dxa"/>
          </w:tcPr>
          <w:p w14:paraId="1F397546" w14:textId="77777777" w:rsidR="00B3562C" w:rsidRPr="00A60C04" w:rsidRDefault="00B3562C" w:rsidP="00B3562C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25" w:type="dxa"/>
          </w:tcPr>
          <w:p w14:paraId="7A54C981" w14:textId="77777777" w:rsidR="00B3562C" w:rsidRPr="00A60C04" w:rsidRDefault="00B3562C" w:rsidP="00B3562C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625" w:type="dxa"/>
            <w:tcBorders>
              <w:left w:val="nil"/>
            </w:tcBorders>
          </w:tcPr>
          <w:p w14:paraId="21C35A38" w14:textId="3762B8AD" w:rsidR="00B3562C" w:rsidRPr="00A60C04" w:rsidRDefault="00B3562C" w:rsidP="00B3562C">
            <w:pPr>
              <w:pStyle w:val="ListParagraph"/>
              <w:ind w:left="0"/>
              <w:rPr>
                <w:color w:val="000000" w:themeColor="text1"/>
              </w:rPr>
            </w:pPr>
          </w:p>
        </w:tc>
      </w:tr>
    </w:tbl>
    <w:p w14:paraId="6177445F" w14:textId="3786ED92" w:rsidR="008B4E52" w:rsidRPr="00B61141" w:rsidRDefault="008B4E52" w:rsidP="00B61141">
      <w:pPr>
        <w:pStyle w:val="ListParagraph"/>
        <w:ind w:left="0"/>
        <w:rPr>
          <w:b/>
          <w:bCs/>
        </w:rPr>
      </w:pPr>
    </w:p>
    <w:p w14:paraId="001A7612" w14:textId="77777777" w:rsidR="008B4E52" w:rsidRPr="00B61141" w:rsidRDefault="008B4E52" w:rsidP="00B61141">
      <w:pPr>
        <w:ind w:left="-360"/>
        <w:rPr>
          <w:b/>
          <w:bCs/>
        </w:rPr>
      </w:pPr>
    </w:p>
    <w:p w14:paraId="5FDE1F5F" w14:textId="5D28AAD0" w:rsidR="008B4E52" w:rsidRPr="00A9446D" w:rsidRDefault="00F928A0" w:rsidP="00982627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A9446D">
        <w:rPr>
          <w:b/>
          <w:bCs/>
          <w:sz w:val="28"/>
          <w:szCs w:val="28"/>
        </w:rPr>
        <w:t>How w</w:t>
      </w:r>
      <w:r w:rsidR="0037480E" w:rsidRPr="00A9446D">
        <w:rPr>
          <w:b/>
          <w:bCs/>
          <w:sz w:val="28"/>
          <w:szCs w:val="28"/>
        </w:rPr>
        <w:t xml:space="preserve">ould you describe </w:t>
      </w:r>
      <w:r w:rsidR="2121D70C" w:rsidRPr="00A9446D">
        <w:rPr>
          <w:b/>
          <w:bCs/>
          <w:sz w:val="28"/>
          <w:szCs w:val="28"/>
        </w:rPr>
        <w:t>your local</w:t>
      </w:r>
      <w:r w:rsidR="0037480E" w:rsidRPr="00A9446D">
        <w:rPr>
          <w:b/>
          <w:bCs/>
          <w:sz w:val="28"/>
          <w:szCs w:val="28"/>
        </w:rPr>
        <w:t xml:space="preserve"> area</w:t>
      </w:r>
      <w:r w:rsidR="00B61141" w:rsidRPr="00A9446D">
        <w:rPr>
          <w:b/>
          <w:bCs/>
          <w:sz w:val="28"/>
          <w:szCs w:val="28"/>
        </w:rPr>
        <w:t>?</w:t>
      </w:r>
    </w:p>
    <w:p w14:paraId="6E67E621" w14:textId="479DA659" w:rsidR="00B61141" w:rsidRPr="00B61141" w:rsidRDefault="00B61141" w:rsidP="00B61141">
      <w:pPr>
        <w:rPr>
          <w:b/>
          <w:bCs/>
          <w:sz w:val="20"/>
          <w:szCs w:val="20"/>
        </w:rPr>
      </w:pPr>
    </w:p>
    <w:tbl>
      <w:tblPr>
        <w:tblStyle w:val="TableGrid"/>
        <w:tblW w:w="9915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"/>
        <w:gridCol w:w="2114"/>
        <w:gridCol w:w="1065"/>
        <w:gridCol w:w="426"/>
        <w:gridCol w:w="2551"/>
        <w:gridCol w:w="284"/>
        <w:gridCol w:w="425"/>
        <w:gridCol w:w="2625"/>
      </w:tblGrid>
      <w:tr w:rsidR="00B61141" w:rsidRPr="008B4E52" w14:paraId="4C85847A" w14:textId="77777777" w:rsidTr="005857AE"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12E58" w14:textId="77777777" w:rsidR="00B61141" w:rsidRPr="008B4E52" w:rsidRDefault="00B61141" w:rsidP="00374373">
            <w:pPr>
              <w:pStyle w:val="ListParagraph"/>
              <w:ind w:left="0"/>
            </w:pPr>
          </w:p>
        </w:tc>
        <w:tc>
          <w:tcPr>
            <w:tcW w:w="2114" w:type="dxa"/>
            <w:tcBorders>
              <w:left w:val="single" w:sz="4" w:space="0" w:color="auto"/>
            </w:tcBorders>
          </w:tcPr>
          <w:p w14:paraId="584BCE31" w14:textId="62494E4D" w:rsidR="00B61141" w:rsidRPr="008B4E52" w:rsidRDefault="00B61141" w:rsidP="00374373">
            <w:pPr>
              <w:pStyle w:val="ListParagraph"/>
              <w:ind w:left="0"/>
            </w:pPr>
            <w:r>
              <w:t>Urban</w:t>
            </w:r>
            <w:r w:rsidR="00BE6C65">
              <w:t xml:space="preserve"> </w:t>
            </w:r>
          </w:p>
        </w:tc>
        <w:tc>
          <w:tcPr>
            <w:tcW w:w="1065" w:type="dxa"/>
            <w:tcBorders>
              <w:right w:val="single" w:sz="4" w:space="0" w:color="auto"/>
            </w:tcBorders>
          </w:tcPr>
          <w:p w14:paraId="6F32211D" w14:textId="77777777" w:rsidR="00B61141" w:rsidRPr="008B4E52" w:rsidRDefault="00B61141" w:rsidP="00374373">
            <w:pPr>
              <w:pStyle w:val="ListParagraph"/>
              <w:ind w:left="0"/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D4447" w14:textId="77777777" w:rsidR="00B61141" w:rsidRPr="008B4E52" w:rsidRDefault="00B61141" w:rsidP="00374373">
            <w:pPr>
              <w:pStyle w:val="ListParagraph"/>
              <w:ind w:left="0"/>
            </w:pP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70A1439D" w14:textId="78920019" w:rsidR="00B61141" w:rsidRPr="008B4E52" w:rsidRDefault="00B61141" w:rsidP="00374373">
            <w:pPr>
              <w:pStyle w:val="ListParagraph"/>
              <w:ind w:left="0"/>
            </w:pPr>
            <w:r>
              <w:t>S</w:t>
            </w:r>
            <w:r w:rsidR="0009740B">
              <w:t>u</w:t>
            </w:r>
            <w:r>
              <w:t>burban</w:t>
            </w:r>
            <w:r w:rsidR="00B808C4">
              <w:t xml:space="preserve"> </w:t>
            </w:r>
          </w:p>
        </w:tc>
        <w:tc>
          <w:tcPr>
            <w:tcW w:w="284" w:type="dxa"/>
            <w:tcBorders>
              <w:right w:val="single" w:sz="4" w:space="0" w:color="auto"/>
            </w:tcBorders>
          </w:tcPr>
          <w:p w14:paraId="75ABC68F" w14:textId="77777777" w:rsidR="00B61141" w:rsidRPr="008B4E52" w:rsidRDefault="00B61141" w:rsidP="00374373">
            <w:pPr>
              <w:pStyle w:val="ListParagraph"/>
              <w:ind w:left="0"/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D44C6" w14:textId="77777777" w:rsidR="00B61141" w:rsidRPr="008B4E52" w:rsidRDefault="00B61141" w:rsidP="00374373">
            <w:pPr>
              <w:pStyle w:val="ListParagraph"/>
              <w:ind w:left="0"/>
            </w:pPr>
          </w:p>
        </w:tc>
        <w:tc>
          <w:tcPr>
            <w:tcW w:w="2625" w:type="dxa"/>
            <w:tcBorders>
              <w:left w:val="single" w:sz="4" w:space="0" w:color="auto"/>
            </w:tcBorders>
          </w:tcPr>
          <w:p w14:paraId="7E743E43" w14:textId="10F4C0D1" w:rsidR="00B61141" w:rsidRPr="008B4E52" w:rsidRDefault="00B61141" w:rsidP="00374373">
            <w:pPr>
              <w:pStyle w:val="ListParagraph"/>
              <w:ind w:left="0"/>
            </w:pPr>
            <w:r>
              <w:t>Rural</w:t>
            </w:r>
            <w:r w:rsidR="00520E30">
              <w:t>/countryside</w:t>
            </w:r>
            <w:r w:rsidRPr="008B4E52">
              <w:t xml:space="preserve"> </w:t>
            </w:r>
          </w:p>
        </w:tc>
      </w:tr>
      <w:tr w:rsidR="009A68A7" w:rsidRPr="009A68A7" w14:paraId="65AFA045" w14:textId="77777777" w:rsidTr="005857AE">
        <w:tc>
          <w:tcPr>
            <w:tcW w:w="425" w:type="dxa"/>
            <w:tcBorders>
              <w:top w:val="single" w:sz="4" w:space="0" w:color="auto"/>
            </w:tcBorders>
          </w:tcPr>
          <w:p w14:paraId="3CBEFDE9" w14:textId="77777777" w:rsidR="0009740B" w:rsidRPr="009A68A7" w:rsidRDefault="0009740B" w:rsidP="00374373">
            <w:pPr>
              <w:pStyle w:val="ListParagraph"/>
              <w:ind w:left="0"/>
              <w:rPr>
                <w:color w:val="7F7F7F" w:themeColor="text1" w:themeTint="80"/>
              </w:rPr>
            </w:pPr>
          </w:p>
        </w:tc>
        <w:tc>
          <w:tcPr>
            <w:tcW w:w="2114" w:type="dxa"/>
            <w:tcBorders>
              <w:left w:val="nil"/>
            </w:tcBorders>
          </w:tcPr>
          <w:p w14:paraId="061FB594" w14:textId="37DE5215" w:rsidR="0009740B" w:rsidRPr="009A68A7" w:rsidRDefault="0009740B" w:rsidP="00374373">
            <w:pPr>
              <w:pStyle w:val="ListParagraph"/>
              <w:ind w:left="0"/>
              <w:rPr>
                <w:color w:val="7F7F7F" w:themeColor="text1" w:themeTint="80"/>
              </w:rPr>
            </w:pPr>
            <w:r w:rsidRPr="009A68A7">
              <w:rPr>
                <w:color w:val="7F7F7F" w:themeColor="text1" w:themeTint="80"/>
              </w:rPr>
              <w:t>(</w:t>
            </w:r>
            <w:proofErr w:type="gramStart"/>
            <w:r w:rsidRPr="009A68A7">
              <w:rPr>
                <w:color w:val="7F7F7F" w:themeColor="text1" w:themeTint="80"/>
              </w:rPr>
              <w:t>city</w:t>
            </w:r>
            <w:proofErr w:type="gramEnd"/>
            <w:r w:rsidRPr="009A68A7">
              <w:rPr>
                <w:color w:val="7F7F7F" w:themeColor="text1" w:themeTint="80"/>
              </w:rPr>
              <w:t xml:space="preserve"> or town)</w:t>
            </w:r>
          </w:p>
        </w:tc>
        <w:tc>
          <w:tcPr>
            <w:tcW w:w="1065" w:type="dxa"/>
          </w:tcPr>
          <w:p w14:paraId="0985B1C1" w14:textId="77777777" w:rsidR="0009740B" w:rsidRPr="009A68A7" w:rsidRDefault="0009740B" w:rsidP="00374373">
            <w:pPr>
              <w:pStyle w:val="ListParagraph"/>
              <w:ind w:left="0"/>
              <w:rPr>
                <w:color w:val="7F7F7F" w:themeColor="text1" w:themeTint="80"/>
              </w:rPr>
            </w:pPr>
          </w:p>
        </w:tc>
        <w:tc>
          <w:tcPr>
            <w:tcW w:w="426" w:type="dxa"/>
            <w:tcBorders>
              <w:top w:val="single" w:sz="4" w:space="0" w:color="auto"/>
            </w:tcBorders>
          </w:tcPr>
          <w:p w14:paraId="6900FB6C" w14:textId="77777777" w:rsidR="0009740B" w:rsidRPr="009A68A7" w:rsidRDefault="0009740B" w:rsidP="00374373">
            <w:pPr>
              <w:pStyle w:val="ListParagraph"/>
              <w:ind w:left="0"/>
              <w:rPr>
                <w:color w:val="7F7F7F" w:themeColor="text1" w:themeTint="80"/>
              </w:rPr>
            </w:pPr>
          </w:p>
        </w:tc>
        <w:tc>
          <w:tcPr>
            <w:tcW w:w="2551" w:type="dxa"/>
            <w:tcBorders>
              <w:left w:val="nil"/>
            </w:tcBorders>
          </w:tcPr>
          <w:p w14:paraId="65BA54EB" w14:textId="4C2792BE" w:rsidR="0009740B" w:rsidRPr="009A68A7" w:rsidRDefault="00520E30" w:rsidP="00374373">
            <w:pPr>
              <w:pStyle w:val="ListParagraph"/>
              <w:ind w:left="0"/>
              <w:rPr>
                <w:color w:val="7F7F7F" w:themeColor="text1" w:themeTint="80"/>
              </w:rPr>
            </w:pPr>
            <w:r w:rsidRPr="009A68A7">
              <w:rPr>
                <w:color w:val="7F7F7F" w:themeColor="text1" w:themeTint="80"/>
              </w:rPr>
              <w:t>(</w:t>
            </w:r>
            <w:proofErr w:type="gramStart"/>
            <w:r w:rsidR="0009740B" w:rsidRPr="009A68A7">
              <w:rPr>
                <w:color w:val="7F7F7F" w:themeColor="text1" w:themeTint="80"/>
              </w:rPr>
              <w:t>outskirts</w:t>
            </w:r>
            <w:proofErr w:type="gramEnd"/>
            <w:r w:rsidR="0009740B" w:rsidRPr="009A68A7">
              <w:rPr>
                <w:color w:val="7F7F7F" w:themeColor="text1" w:themeTint="80"/>
              </w:rPr>
              <w:t xml:space="preserve"> of a town)</w:t>
            </w:r>
          </w:p>
        </w:tc>
        <w:tc>
          <w:tcPr>
            <w:tcW w:w="284" w:type="dxa"/>
          </w:tcPr>
          <w:p w14:paraId="3858B0C9" w14:textId="77777777" w:rsidR="0009740B" w:rsidRPr="009A68A7" w:rsidRDefault="0009740B" w:rsidP="00374373">
            <w:pPr>
              <w:pStyle w:val="ListParagraph"/>
              <w:ind w:left="0"/>
              <w:rPr>
                <w:color w:val="7F7F7F" w:themeColor="text1" w:themeTint="80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3D82DAB3" w14:textId="77777777" w:rsidR="0009740B" w:rsidRPr="009A68A7" w:rsidRDefault="0009740B" w:rsidP="00374373">
            <w:pPr>
              <w:pStyle w:val="ListParagraph"/>
              <w:ind w:left="0"/>
              <w:rPr>
                <w:color w:val="7F7F7F" w:themeColor="text1" w:themeTint="80"/>
              </w:rPr>
            </w:pPr>
          </w:p>
        </w:tc>
        <w:tc>
          <w:tcPr>
            <w:tcW w:w="2625" w:type="dxa"/>
            <w:tcBorders>
              <w:left w:val="nil"/>
            </w:tcBorders>
          </w:tcPr>
          <w:p w14:paraId="600CCA09" w14:textId="67764F7E" w:rsidR="0009740B" w:rsidRPr="009A68A7" w:rsidRDefault="0009740B" w:rsidP="00374373">
            <w:pPr>
              <w:pStyle w:val="ListParagraph"/>
              <w:ind w:left="0"/>
              <w:rPr>
                <w:color w:val="7F7F7F" w:themeColor="text1" w:themeTint="80"/>
              </w:rPr>
            </w:pPr>
            <w:r w:rsidRPr="009A68A7">
              <w:rPr>
                <w:color w:val="7F7F7F" w:themeColor="text1" w:themeTint="80"/>
              </w:rPr>
              <w:t>(</w:t>
            </w:r>
            <w:proofErr w:type="gramStart"/>
            <w:r w:rsidRPr="009A68A7">
              <w:rPr>
                <w:color w:val="7F7F7F" w:themeColor="text1" w:themeTint="80"/>
              </w:rPr>
              <w:t>village</w:t>
            </w:r>
            <w:proofErr w:type="gramEnd"/>
            <w:r w:rsidRPr="009A68A7">
              <w:rPr>
                <w:color w:val="7F7F7F" w:themeColor="text1" w:themeTint="80"/>
              </w:rPr>
              <w:t xml:space="preserve"> or hamlet)</w:t>
            </w:r>
          </w:p>
        </w:tc>
      </w:tr>
    </w:tbl>
    <w:p w14:paraId="06039000" w14:textId="51B7F4DD" w:rsidR="00B61141" w:rsidRPr="00B61141" w:rsidRDefault="00B61141" w:rsidP="00B61141">
      <w:pPr>
        <w:rPr>
          <w:b/>
          <w:bCs/>
        </w:rPr>
      </w:pPr>
    </w:p>
    <w:p w14:paraId="43E98572" w14:textId="77777777" w:rsidR="00B61141" w:rsidRPr="00B61141" w:rsidRDefault="00B61141" w:rsidP="00B61141">
      <w:pPr>
        <w:rPr>
          <w:b/>
          <w:bCs/>
        </w:rPr>
      </w:pPr>
    </w:p>
    <w:p w14:paraId="67DFE53E" w14:textId="69867F28" w:rsidR="00B61141" w:rsidRDefault="00F928A0" w:rsidP="00982627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nd i</w:t>
      </w:r>
      <w:r w:rsidR="00B61141">
        <w:rPr>
          <w:b/>
          <w:bCs/>
          <w:sz w:val="28"/>
          <w:szCs w:val="28"/>
        </w:rPr>
        <w:t>s this area?</w:t>
      </w:r>
    </w:p>
    <w:p w14:paraId="36A1951E" w14:textId="79C25645" w:rsidR="00B61141" w:rsidRPr="00B61141" w:rsidRDefault="00B61141" w:rsidP="00B61141">
      <w:pPr>
        <w:rPr>
          <w:b/>
          <w:bCs/>
          <w:sz w:val="20"/>
          <w:szCs w:val="20"/>
        </w:rPr>
      </w:pPr>
    </w:p>
    <w:tbl>
      <w:tblPr>
        <w:tblStyle w:val="TableGrid"/>
        <w:tblW w:w="9915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"/>
        <w:gridCol w:w="2835"/>
        <w:gridCol w:w="344"/>
        <w:gridCol w:w="426"/>
        <w:gridCol w:w="1923"/>
        <w:gridCol w:w="426"/>
        <w:gridCol w:w="425"/>
        <w:gridCol w:w="3111"/>
      </w:tblGrid>
      <w:tr w:rsidR="00B61141" w:rsidRPr="008B4E52" w14:paraId="4EECFE7E" w14:textId="77777777" w:rsidTr="001D299B"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6088A" w14:textId="77777777" w:rsidR="00B61141" w:rsidRPr="008B4E52" w:rsidRDefault="00B61141" w:rsidP="00374373">
            <w:pPr>
              <w:pStyle w:val="ListParagraph"/>
              <w:ind w:left="0"/>
            </w:pPr>
          </w:p>
        </w:tc>
        <w:tc>
          <w:tcPr>
            <w:tcW w:w="2835" w:type="dxa"/>
            <w:tcBorders>
              <w:left w:val="single" w:sz="4" w:space="0" w:color="auto"/>
            </w:tcBorders>
          </w:tcPr>
          <w:p w14:paraId="4AE268B4" w14:textId="2F1538F0" w:rsidR="00B61141" w:rsidRPr="008B4E52" w:rsidRDefault="0037480E" w:rsidP="00374373">
            <w:pPr>
              <w:pStyle w:val="ListParagraph"/>
              <w:ind w:left="0"/>
            </w:pPr>
            <w:r>
              <w:t>Coastal (ne</w:t>
            </w:r>
            <w:r w:rsidR="00C767DB">
              <w:t>ar</w:t>
            </w:r>
            <w:r>
              <w:t xml:space="preserve"> the sea)</w:t>
            </w:r>
          </w:p>
        </w:tc>
        <w:tc>
          <w:tcPr>
            <w:tcW w:w="344" w:type="dxa"/>
            <w:tcBorders>
              <w:right w:val="single" w:sz="4" w:space="0" w:color="auto"/>
            </w:tcBorders>
          </w:tcPr>
          <w:p w14:paraId="6AD7A1AC" w14:textId="77777777" w:rsidR="00B61141" w:rsidRPr="008B4E52" w:rsidRDefault="00B61141" w:rsidP="00374373">
            <w:pPr>
              <w:pStyle w:val="ListParagraph"/>
              <w:ind w:left="0"/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22CFB" w14:textId="77777777" w:rsidR="00B61141" w:rsidRPr="008B4E52" w:rsidRDefault="00B61141" w:rsidP="00374373">
            <w:pPr>
              <w:pStyle w:val="ListParagraph"/>
              <w:ind w:left="0"/>
            </w:pPr>
          </w:p>
        </w:tc>
        <w:tc>
          <w:tcPr>
            <w:tcW w:w="1923" w:type="dxa"/>
            <w:tcBorders>
              <w:left w:val="single" w:sz="4" w:space="0" w:color="auto"/>
            </w:tcBorders>
          </w:tcPr>
          <w:p w14:paraId="6A648FCB" w14:textId="0F7588BF" w:rsidR="00B61141" w:rsidRPr="008B4E52" w:rsidRDefault="0037480E" w:rsidP="00374373">
            <w:pPr>
              <w:pStyle w:val="ListParagraph"/>
              <w:ind w:left="0"/>
            </w:pPr>
            <w:r>
              <w:t>Inland</w:t>
            </w:r>
          </w:p>
        </w:tc>
        <w:tc>
          <w:tcPr>
            <w:tcW w:w="426" w:type="dxa"/>
          </w:tcPr>
          <w:p w14:paraId="2EED4D44" w14:textId="77777777" w:rsidR="00B61141" w:rsidRPr="008B4E52" w:rsidRDefault="00B61141" w:rsidP="00374373">
            <w:pPr>
              <w:pStyle w:val="ListParagraph"/>
              <w:ind w:left="0"/>
            </w:pPr>
          </w:p>
        </w:tc>
        <w:tc>
          <w:tcPr>
            <w:tcW w:w="425" w:type="dxa"/>
          </w:tcPr>
          <w:p w14:paraId="60BA0078" w14:textId="77777777" w:rsidR="00B61141" w:rsidRPr="008B4E52" w:rsidRDefault="00B61141" w:rsidP="00374373">
            <w:pPr>
              <w:pStyle w:val="ListParagraph"/>
              <w:ind w:left="0"/>
            </w:pPr>
          </w:p>
        </w:tc>
        <w:tc>
          <w:tcPr>
            <w:tcW w:w="3111" w:type="dxa"/>
            <w:tcBorders>
              <w:left w:val="nil"/>
            </w:tcBorders>
          </w:tcPr>
          <w:p w14:paraId="5AB0E278" w14:textId="77777777" w:rsidR="00B61141" w:rsidRPr="008B4E52" w:rsidRDefault="00B61141" w:rsidP="00374373">
            <w:pPr>
              <w:pStyle w:val="ListParagraph"/>
              <w:ind w:left="0"/>
            </w:pPr>
            <w:r w:rsidRPr="008B4E52">
              <w:t xml:space="preserve"> </w:t>
            </w:r>
          </w:p>
        </w:tc>
      </w:tr>
    </w:tbl>
    <w:p w14:paraId="52EE8AB1" w14:textId="77777777" w:rsidR="00824429" w:rsidRPr="00236453" w:rsidRDefault="00824429" w:rsidP="00B61141">
      <w:pPr>
        <w:rPr>
          <w:b/>
          <w:bCs/>
          <w:sz w:val="28"/>
          <w:szCs w:val="28"/>
        </w:rPr>
      </w:pPr>
    </w:p>
    <w:p w14:paraId="07B41808" w14:textId="09CF8BDC" w:rsidR="00B61141" w:rsidRPr="00982627" w:rsidRDefault="00B61141" w:rsidP="00B6114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rPr>
          <w:b/>
          <w:bCs/>
          <w:color w:val="FFFFFF" w:themeColor="background1"/>
          <w:sz w:val="28"/>
          <w:szCs w:val="28"/>
        </w:rPr>
      </w:pPr>
      <w:r w:rsidRPr="00982627">
        <w:rPr>
          <w:b/>
          <w:bCs/>
          <w:color w:val="FFFFFF" w:themeColor="background1"/>
          <w:sz w:val="28"/>
          <w:szCs w:val="28"/>
        </w:rPr>
        <w:lastRenderedPageBreak/>
        <w:t xml:space="preserve">Section </w:t>
      </w:r>
      <w:r>
        <w:rPr>
          <w:b/>
          <w:bCs/>
          <w:color w:val="FFFFFF" w:themeColor="background1"/>
          <w:sz w:val="28"/>
          <w:szCs w:val="28"/>
        </w:rPr>
        <w:t>B</w:t>
      </w:r>
      <w:r w:rsidR="00B6221E">
        <w:rPr>
          <w:b/>
          <w:bCs/>
          <w:color w:val="FFFFFF" w:themeColor="background1"/>
          <w:sz w:val="28"/>
          <w:szCs w:val="28"/>
        </w:rPr>
        <w:t xml:space="preserve"> – protected character</w:t>
      </w:r>
      <w:r w:rsidR="00B34E09">
        <w:rPr>
          <w:b/>
          <w:bCs/>
          <w:color w:val="FFFFFF" w:themeColor="background1"/>
          <w:sz w:val="28"/>
          <w:szCs w:val="28"/>
        </w:rPr>
        <w:t xml:space="preserve">istics </w:t>
      </w:r>
    </w:p>
    <w:p w14:paraId="20F74AE1" w14:textId="77777777" w:rsidR="00B61141" w:rsidRDefault="00B61141" w:rsidP="00B61141">
      <w:pPr>
        <w:rPr>
          <w:b/>
          <w:bCs/>
          <w:sz w:val="40"/>
          <w:szCs w:val="40"/>
        </w:rPr>
      </w:pPr>
    </w:p>
    <w:p w14:paraId="28A37EE4" w14:textId="77777777" w:rsidR="00734C9F" w:rsidRPr="00236453" w:rsidRDefault="00734C9F" w:rsidP="00B61141">
      <w:pPr>
        <w:rPr>
          <w:b/>
          <w:bCs/>
          <w:sz w:val="40"/>
          <w:szCs w:val="40"/>
        </w:rPr>
      </w:pPr>
    </w:p>
    <w:p w14:paraId="74CBCA6F" w14:textId="76A6FB39" w:rsidR="00B61141" w:rsidRPr="009D2346" w:rsidRDefault="00E0228F" w:rsidP="00982627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What is your age? </w:t>
      </w:r>
      <w:r w:rsidRPr="002D0977">
        <w:rPr>
          <w:color w:val="7F7F7F" w:themeColor="text1" w:themeTint="80"/>
          <w:sz w:val="28"/>
          <w:szCs w:val="28"/>
        </w:rPr>
        <w:t>(</w:t>
      </w:r>
      <w:r w:rsidR="00A3047E">
        <w:rPr>
          <w:color w:val="7F7F7F" w:themeColor="text1" w:themeTint="80"/>
          <w:sz w:val="28"/>
          <w:szCs w:val="28"/>
        </w:rPr>
        <w:t>P</w:t>
      </w:r>
      <w:r w:rsidRPr="002D0977">
        <w:rPr>
          <w:color w:val="7F7F7F" w:themeColor="text1" w:themeTint="80"/>
          <w:sz w:val="28"/>
          <w:szCs w:val="28"/>
        </w:rPr>
        <w:t>lease select only one option)</w:t>
      </w:r>
    </w:p>
    <w:p w14:paraId="4CE39504" w14:textId="42BFC2E5" w:rsidR="009D2346" w:rsidRPr="000469B3" w:rsidRDefault="009D2346" w:rsidP="009D2346">
      <w:pPr>
        <w:pStyle w:val="ListParagraph"/>
        <w:ind w:left="360"/>
        <w:rPr>
          <w:b/>
          <w:bCs/>
          <w:sz w:val="20"/>
          <w:szCs w:val="20"/>
        </w:rPr>
      </w:pPr>
    </w:p>
    <w:tbl>
      <w:tblPr>
        <w:tblStyle w:val="TableGrid"/>
        <w:tblW w:w="9864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9"/>
        <w:gridCol w:w="1444"/>
        <w:gridCol w:w="894"/>
        <w:gridCol w:w="369"/>
        <w:gridCol w:w="1433"/>
        <w:gridCol w:w="894"/>
        <w:gridCol w:w="367"/>
        <w:gridCol w:w="1421"/>
        <w:gridCol w:w="894"/>
        <w:gridCol w:w="369"/>
        <w:gridCol w:w="1410"/>
      </w:tblGrid>
      <w:tr w:rsidR="009D2346" w:rsidRPr="009D2346" w14:paraId="752A14C8" w14:textId="77777777" w:rsidTr="00796F88"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BDA6B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1444" w:type="dxa"/>
            <w:tcBorders>
              <w:left w:val="single" w:sz="4" w:space="0" w:color="auto"/>
            </w:tcBorders>
          </w:tcPr>
          <w:p w14:paraId="1DA70ECB" w14:textId="30C9B984" w:rsidR="009D2346" w:rsidRPr="009D2346" w:rsidRDefault="009D2346" w:rsidP="009D2346">
            <w:pPr>
              <w:pStyle w:val="ListParagraph"/>
              <w:ind w:left="0"/>
            </w:pPr>
            <w:r w:rsidRPr="009D2346">
              <w:t>0-5</w:t>
            </w:r>
          </w:p>
        </w:tc>
        <w:tc>
          <w:tcPr>
            <w:tcW w:w="894" w:type="dxa"/>
            <w:tcBorders>
              <w:right w:val="single" w:sz="4" w:space="0" w:color="auto"/>
            </w:tcBorders>
          </w:tcPr>
          <w:p w14:paraId="2CEF4602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D8068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1433" w:type="dxa"/>
            <w:tcBorders>
              <w:left w:val="single" w:sz="4" w:space="0" w:color="auto"/>
            </w:tcBorders>
          </w:tcPr>
          <w:p w14:paraId="08141324" w14:textId="5C028E79" w:rsidR="009D2346" w:rsidRPr="009D2346" w:rsidRDefault="009D2346" w:rsidP="009D2346">
            <w:pPr>
              <w:pStyle w:val="ListParagraph"/>
              <w:ind w:left="0"/>
            </w:pPr>
            <w:r>
              <w:t>6-10</w:t>
            </w:r>
          </w:p>
        </w:tc>
        <w:tc>
          <w:tcPr>
            <w:tcW w:w="894" w:type="dxa"/>
            <w:tcBorders>
              <w:right w:val="single" w:sz="4" w:space="0" w:color="auto"/>
            </w:tcBorders>
          </w:tcPr>
          <w:p w14:paraId="052EFB36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803C1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1421" w:type="dxa"/>
            <w:tcBorders>
              <w:left w:val="single" w:sz="4" w:space="0" w:color="auto"/>
            </w:tcBorders>
          </w:tcPr>
          <w:p w14:paraId="0F650BB6" w14:textId="69D88B5D" w:rsidR="009D2346" w:rsidRPr="009D2346" w:rsidRDefault="009D2346" w:rsidP="009D2346">
            <w:pPr>
              <w:pStyle w:val="ListParagraph"/>
              <w:ind w:left="0"/>
            </w:pPr>
            <w:r>
              <w:t>11-15</w:t>
            </w:r>
          </w:p>
        </w:tc>
        <w:tc>
          <w:tcPr>
            <w:tcW w:w="894" w:type="dxa"/>
            <w:tcBorders>
              <w:right w:val="single" w:sz="4" w:space="0" w:color="auto"/>
            </w:tcBorders>
          </w:tcPr>
          <w:p w14:paraId="327EFDB0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65A5F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1410" w:type="dxa"/>
            <w:tcBorders>
              <w:left w:val="single" w:sz="4" w:space="0" w:color="auto"/>
            </w:tcBorders>
          </w:tcPr>
          <w:p w14:paraId="4CD72819" w14:textId="4688F92B" w:rsidR="009D2346" w:rsidRPr="009D2346" w:rsidRDefault="009D2346" w:rsidP="009D2346">
            <w:pPr>
              <w:pStyle w:val="ListParagraph"/>
              <w:ind w:left="0"/>
            </w:pPr>
            <w:r>
              <w:t>16-20</w:t>
            </w:r>
          </w:p>
        </w:tc>
      </w:tr>
      <w:tr w:rsidR="009D2346" w:rsidRPr="009D2346" w14:paraId="7C281EDA" w14:textId="77777777" w:rsidTr="00796F88"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0DA0B44B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1444" w:type="dxa"/>
          </w:tcPr>
          <w:p w14:paraId="69315791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894" w:type="dxa"/>
          </w:tcPr>
          <w:p w14:paraId="24F949F7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0A975EFA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1433" w:type="dxa"/>
          </w:tcPr>
          <w:p w14:paraId="6C2352EB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894" w:type="dxa"/>
          </w:tcPr>
          <w:p w14:paraId="2230E0C2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367" w:type="dxa"/>
            <w:tcBorders>
              <w:top w:val="single" w:sz="4" w:space="0" w:color="auto"/>
              <w:bottom w:val="single" w:sz="4" w:space="0" w:color="auto"/>
            </w:tcBorders>
          </w:tcPr>
          <w:p w14:paraId="482B2ECB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1421" w:type="dxa"/>
          </w:tcPr>
          <w:p w14:paraId="3BAF040D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894" w:type="dxa"/>
          </w:tcPr>
          <w:p w14:paraId="443B4C8D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31F4914B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1410" w:type="dxa"/>
          </w:tcPr>
          <w:p w14:paraId="0E76BC72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</w:tr>
      <w:tr w:rsidR="009D2346" w:rsidRPr="009D2346" w14:paraId="14D66411" w14:textId="77777777" w:rsidTr="00796F88"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C245B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1444" w:type="dxa"/>
            <w:tcBorders>
              <w:left w:val="single" w:sz="4" w:space="0" w:color="auto"/>
            </w:tcBorders>
          </w:tcPr>
          <w:p w14:paraId="51BB9FE2" w14:textId="0BC8BDA6" w:rsidR="009D2346" w:rsidRPr="009D2346" w:rsidRDefault="009D2346" w:rsidP="009D2346">
            <w:pPr>
              <w:pStyle w:val="ListParagraph"/>
              <w:ind w:left="0"/>
            </w:pPr>
            <w:r>
              <w:t>21-25</w:t>
            </w:r>
          </w:p>
        </w:tc>
        <w:tc>
          <w:tcPr>
            <w:tcW w:w="894" w:type="dxa"/>
            <w:tcBorders>
              <w:right w:val="single" w:sz="4" w:space="0" w:color="auto"/>
            </w:tcBorders>
          </w:tcPr>
          <w:p w14:paraId="25F17F5D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FD998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1433" w:type="dxa"/>
            <w:tcBorders>
              <w:left w:val="single" w:sz="4" w:space="0" w:color="auto"/>
            </w:tcBorders>
          </w:tcPr>
          <w:p w14:paraId="413B68A5" w14:textId="4A185749" w:rsidR="009D2346" w:rsidRPr="009D2346" w:rsidRDefault="009D2346" w:rsidP="009D2346">
            <w:pPr>
              <w:pStyle w:val="ListParagraph"/>
              <w:ind w:left="0"/>
            </w:pPr>
            <w:r>
              <w:t>26-30</w:t>
            </w:r>
          </w:p>
        </w:tc>
        <w:tc>
          <w:tcPr>
            <w:tcW w:w="894" w:type="dxa"/>
            <w:tcBorders>
              <w:right w:val="single" w:sz="4" w:space="0" w:color="auto"/>
            </w:tcBorders>
          </w:tcPr>
          <w:p w14:paraId="1F2A6646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24739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1421" w:type="dxa"/>
            <w:tcBorders>
              <w:left w:val="single" w:sz="4" w:space="0" w:color="auto"/>
            </w:tcBorders>
          </w:tcPr>
          <w:p w14:paraId="44932D99" w14:textId="44ECDEE1" w:rsidR="009D2346" w:rsidRPr="009D2346" w:rsidRDefault="009D2346" w:rsidP="009D2346">
            <w:pPr>
              <w:pStyle w:val="ListParagraph"/>
              <w:ind w:left="0"/>
            </w:pPr>
            <w:r>
              <w:t>31-35</w:t>
            </w:r>
          </w:p>
        </w:tc>
        <w:tc>
          <w:tcPr>
            <w:tcW w:w="894" w:type="dxa"/>
            <w:tcBorders>
              <w:right w:val="single" w:sz="4" w:space="0" w:color="auto"/>
            </w:tcBorders>
          </w:tcPr>
          <w:p w14:paraId="5D4922E4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CE174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1410" w:type="dxa"/>
            <w:tcBorders>
              <w:left w:val="single" w:sz="4" w:space="0" w:color="auto"/>
            </w:tcBorders>
          </w:tcPr>
          <w:p w14:paraId="59CC7CA3" w14:textId="74AC1CE4" w:rsidR="009D2346" w:rsidRPr="009D2346" w:rsidRDefault="009D2346" w:rsidP="009D2346">
            <w:pPr>
              <w:pStyle w:val="ListParagraph"/>
              <w:ind w:left="0"/>
            </w:pPr>
            <w:r>
              <w:t>36-40</w:t>
            </w:r>
          </w:p>
        </w:tc>
      </w:tr>
      <w:tr w:rsidR="009D2346" w:rsidRPr="009D2346" w14:paraId="2CF0997D" w14:textId="77777777" w:rsidTr="00796F88"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3B11C01F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1444" w:type="dxa"/>
          </w:tcPr>
          <w:p w14:paraId="33044758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894" w:type="dxa"/>
          </w:tcPr>
          <w:p w14:paraId="4631CBE4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7F67CA42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1433" w:type="dxa"/>
          </w:tcPr>
          <w:p w14:paraId="4BC73D69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894" w:type="dxa"/>
          </w:tcPr>
          <w:p w14:paraId="358BD3AA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367" w:type="dxa"/>
            <w:tcBorders>
              <w:top w:val="single" w:sz="4" w:space="0" w:color="auto"/>
              <w:bottom w:val="single" w:sz="4" w:space="0" w:color="auto"/>
            </w:tcBorders>
          </w:tcPr>
          <w:p w14:paraId="5043F786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1421" w:type="dxa"/>
          </w:tcPr>
          <w:p w14:paraId="5A7BB68E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894" w:type="dxa"/>
          </w:tcPr>
          <w:p w14:paraId="57174E7C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342AD047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1410" w:type="dxa"/>
          </w:tcPr>
          <w:p w14:paraId="6984F67A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</w:tr>
      <w:tr w:rsidR="009D2346" w:rsidRPr="009D2346" w14:paraId="0D7E0C22" w14:textId="77777777" w:rsidTr="00796F88"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99466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1444" w:type="dxa"/>
            <w:tcBorders>
              <w:left w:val="single" w:sz="4" w:space="0" w:color="auto"/>
            </w:tcBorders>
          </w:tcPr>
          <w:p w14:paraId="734EFE0B" w14:textId="26030307" w:rsidR="009D2346" w:rsidRPr="009D2346" w:rsidRDefault="009D2346" w:rsidP="009D2346">
            <w:pPr>
              <w:pStyle w:val="ListParagraph"/>
              <w:ind w:left="0"/>
            </w:pPr>
            <w:r>
              <w:t>41-45</w:t>
            </w:r>
          </w:p>
        </w:tc>
        <w:tc>
          <w:tcPr>
            <w:tcW w:w="894" w:type="dxa"/>
            <w:tcBorders>
              <w:right w:val="single" w:sz="4" w:space="0" w:color="auto"/>
            </w:tcBorders>
          </w:tcPr>
          <w:p w14:paraId="3874E8E7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7B7F6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1433" w:type="dxa"/>
            <w:tcBorders>
              <w:left w:val="single" w:sz="4" w:space="0" w:color="auto"/>
            </w:tcBorders>
          </w:tcPr>
          <w:p w14:paraId="40F95499" w14:textId="7D48CE40" w:rsidR="009D2346" w:rsidRPr="009D2346" w:rsidRDefault="009D2346" w:rsidP="009D2346">
            <w:pPr>
              <w:pStyle w:val="ListParagraph"/>
              <w:ind w:left="0"/>
            </w:pPr>
            <w:r>
              <w:t>46-50</w:t>
            </w:r>
          </w:p>
        </w:tc>
        <w:tc>
          <w:tcPr>
            <w:tcW w:w="894" w:type="dxa"/>
            <w:tcBorders>
              <w:right w:val="single" w:sz="4" w:space="0" w:color="auto"/>
            </w:tcBorders>
          </w:tcPr>
          <w:p w14:paraId="382F51B7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EB50C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1421" w:type="dxa"/>
            <w:tcBorders>
              <w:left w:val="single" w:sz="4" w:space="0" w:color="auto"/>
            </w:tcBorders>
          </w:tcPr>
          <w:p w14:paraId="6E543F7C" w14:textId="728AA079" w:rsidR="009D2346" w:rsidRPr="009D2346" w:rsidRDefault="009D2346" w:rsidP="009D2346">
            <w:pPr>
              <w:pStyle w:val="ListParagraph"/>
              <w:ind w:left="0"/>
            </w:pPr>
            <w:r>
              <w:t>51-55</w:t>
            </w:r>
          </w:p>
        </w:tc>
        <w:tc>
          <w:tcPr>
            <w:tcW w:w="894" w:type="dxa"/>
            <w:tcBorders>
              <w:right w:val="single" w:sz="4" w:space="0" w:color="auto"/>
            </w:tcBorders>
          </w:tcPr>
          <w:p w14:paraId="311465BE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D276B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1410" w:type="dxa"/>
            <w:tcBorders>
              <w:left w:val="single" w:sz="4" w:space="0" w:color="auto"/>
            </w:tcBorders>
          </w:tcPr>
          <w:p w14:paraId="769000DD" w14:textId="2CAD6512" w:rsidR="009D2346" w:rsidRPr="009D2346" w:rsidRDefault="009D2346" w:rsidP="009D2346">
            <w:pPr>
              <w:pStyle w:val="ListParagraph"/>
              <w:ind w:left="0"/>
            </w:pPr>
            <w:r>
              <w:t>56-60</w:t>
            </w:r>
          </w:p>
        </w:tc>
      </w:tr>
      <w:tr w:rsidR="009D2346" w:rsidRPr="009D2346" w14:paraId="279CE20E" w14:textId="77777777" w:rsidTr="00796F88"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62C11FEF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1444" w:type="dxa"/>
          </w:tcPr>
          <w:p w14:paraId="25F30C16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894" w:type="dxa"/>
          </w:tcPr>
          <w:p w14:paraId="78236FEC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028998F7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1433" w:type="dxa"/>
          </w:tcPr>
          <w:p w14:paraId="73BDE251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894" w:type="dxa"/>
          </w:tcPr>
          <w:p w14:paraId="56A02C2C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367" w:type="dxa"/>
            <w:tcBorders>
              <w:top w:val="single" w:sz="4" w:space="0" w:color="auto"/>
              <w:bottom w:val="single" w:sz="4" w:space="0" w:color="auto"/>
            </w:tcBorders>
          </w:tcPr>
          <w:p w14:paraId="59CB705F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1421" w:type="dxa"/>
          </w:tcPr>
          <w:p w14:paraId="6CA2C4ED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894" w:type="dxa"/>
          </w:tcPr>
          <w:p w14:paraId="3B699ED3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5DFEDFB0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1410" w:type="dxa"/>
          </w:tcPr>
          <w:p w14:paraId="15D85761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</w:tr>
      <w:tr w:rsidR="009D2346" w:rsidRPr="009D2346" w14:paraId="5C5551B2" w14:textId="77777777" w:rsidTr="00796F88"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432EB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1444" w:type="dxa"/>
            <w:tcBorders>
              <w:left w:val="single" w:sz="4" w:space="0" w:color="auto"/>
            </w:tcBorders>
          </w:tcPr>
          <w:p w14:paraId="31422E8C" w14:textId="1E1CF972" w:rsidR="009D2346" w:rsidRPr="009D2346" w:rsidRDefault="009D2346" w:rsidP="009D2346">
            <w:pPr>
              <w:pStyle w:val="ListParagraph"/>
              <w:ind w:left="0"/>
            </w:pPr>
            <w:r>
              <w:t>61-65</w:t>
            </w:r>
          </w:p>
        </w:tc>
        <w:tc>
          <w:tcPr>
            <w:tcW w:w="894" w:type="dxa"/>
            <w:tcBorders>
              <w:right w:val="single" w:sz="4" w:space="0" w:color="auto"/>
            </w:tcBorders>
          </w:tcPr>
          <w:p w14:paraId="53008E25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A00C0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1433" w:type="dxa"/>
            <w:tcBorders>
              <w:left w:val="single" w:sz="4" w:space="0" w:color="auto"/>
            </w:tcBorders>
          </w:tcPr>
          <w:p w14:paraId="32DBA163" w14:textId="5FA80BC3" w:rsidR="009D2346" w:rsidRPr="009D2346" w:rsidRDefault="009D2346" w:rsidP="009D2346">
            <w:pPr>
              <w:pStyle w:val="ListParagraph"/>
              <w:ind w:left="0"/>
            </w:pPr>
            <w:r>
              <w:t>66-70</w:t>
            </w:r>
          </w:p>
        </w:tc>
        <w:tc>
          <w:tcPr>
            <w:tcW w:w="894" w:type="dxa"/>
            <w:tcBorders>
              <w:right w:val="single" w:sz="4" w:space="0" w:color="auto"/>
            </w:tcBorders>
          </w:tcPr>
          <w:p w14:paraId="2ECB326D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A42CF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1421" w:type="dxa"/>
            <w:tcBorders>
              <w:left w:val="single" w:sz="4" w:space="0" w:color="auto"/>
            </w:tcBorders>
          </w:tcPr>
          <w:p w14:paraId="55C1D66A" w14:textId="541E7415" w:rsidR="009D2346" w:rsidRPr="009D2346" w:rsidRDefault="009D2346" w:rsidP="009D2346">
            <w:pPr>
              <w:pStyle w:val="ListParagraph"/>
              <w:ind w:left="0"/>
            </w:pPr>
            <w:r>
              <w:t>71-75</w:t>
            </w:r>
          </w:p>
        </w:tc>
        <w:tc>
          <w:tcPr>
            <w:tcW w:w="894" w:type="dxa"/>
            <w:tcBorders>
              <w:right w:val="single" w:sz="4" w:space="0" w:color="auto"/>
            </w:tcBorders>
          </w:tcPr>
          <w:p w14:paraId="084B8AD6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626BD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1410" w:type="dxa"/>
            <w:tcBorders>
              <w:left w:val="single" w:sz="4" w:space="0" w:color="auto"/>
            </w:tcBorders>
          </w:tcPr>
          <w:p w14:paraId="5519DD8D" w14:textId="3B22C3B7" w:rsidR="009D2346" w:rsidRPr="009D2346" w:rsidRDefault="009D2346" w:rsidP="009D2346">
            <w:pPr>
              <w:pStyle w:val="ListParagraph"/>
              <w:ind w:left="0"/>
            </w:pPr>
            <w:r>
              <w:t>76-80</w:t>
            </w:r>
          </w:p>
        </w:tc>
      </w:tr>
      <w:tr w:rsidR="009D2346" w:rsidRPr="009D2346" w14:paraId="0A3F8C6F" w14:textId="77777777" w:rsidTr="00796F88"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7EA0E5CE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1444" w:type="dxa"/>
          </w:tcPr>
          <w:p w14:paraId="7D9D1880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894" w:type="dxa"/>
          </w:tcPr>
          <w:p w14:paraId="0EC1F2B2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41884472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1433" w:type="dxa"/>
          </w:tcPr>
          <w:p w14:paraId="23B6A295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894" w:type="dxa"/>
          </w:tcPr>
          <w:p w14:paraId="3087E773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367" w:type="dxa"/>
            <w:tcBorders>
              <w:top w:val="single" w:sz="4" w:space="0" w:color="auto"/>
              <w:bottom w:val="single" w:sz="4" w:space="0" w:color="auto"/>
            </w:tcBorders>
          </w:tcPr>
          <w:p w14:paraId="68C6FEE4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1421" w:type="dxa"/>
          </w:tcPr>
          <w:p w14:paraId="352D620C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894" w:type="dxa"/>
          </w:tcPr>
          <w:p w14:paraId="29172B72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78EA7A05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1410" w:type="dxa"/>
          </w:tcPr>
          <w:p w14:paraId="56580834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</w:tr>
      <w:tr w:rsidR="009D2346" w:rsidRPr="009D2346" w14:paraId="0B53E990" w14:textId="77777777" w:rsidTr="00796F88"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C13F2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1444" w:type="dxa"/>
            <w:tcBorders>
              <w:left w:val="single" w:sz="4" w:space="0" w:color="auto"/>
            </w:tcBorders>
          </w:tcPr>
          <w:p w14:paraId="46061589" w14:textId="0899DC1D" w:rsidR="009D2346" w:rsidRPr="009D2346" w:rsidRDefault="009D2346" w:rsidP="009D2346">
            <w:pPr>
              <w:pStyle w:val="ListParagraph"/>
              <w:ind w:left="0"/>
            </w:pPr>
            <w:r>
              <w:t>81-85</w:t>
            </w:r>
          </w:p>
        </w:tc>
        <w:tc>
          <w:tcPr>
            <w:tcW w:w="894" w:type="dxa"/>
            <w:tcBorders>
              <w:right w:val="single" w:sz="4" w:space="0" w:color="auto"/>
            </w:tcBorders>
          </w:tcPr>
          <w:p w14:paraId="727514D0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C6CEC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1433" w:type="dxa"/>
            <w:tcBorders>
              <w:left w:val="single" w:sz="4" w:space="0" w:color="auto"/>
            </w:tcBorders>
          </w:tcPr>
          <w:p w14:paraId="41DB48DD" w14:textId="71185B4A" w:rsidR="009D2346" w:rsidRPr="009D2346" w:rsidRDefault="009D2346" w:rsidP="009D2346">
            <w:pPr>
              <w:pStyle w:val="ListParagraph"/>
              <w:ind w:left="0"/>
            </w:pPr>
            <w:r>
              <w:t>86-90</w:t>
            </w:r>
          </w:p>
        </w:tc>
        <w:tc>
          <w:tcPr>
            <w:tcW w:w="894" w:type="dxa"/>
            <w:tcBorders>
              <w:right w:val="single" w:sz="4" w:space="0" w:color="auto"/>
            </w:tcBorders>
          </w:tcPr>
          <w:p w14:paraId="148729CB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B0C9E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1421" w:type="dxa"/>
            <w:tcBorders>
              <w:left w:val="single" w:sz="4" w:space="0" w:color="auto"/>
            </w:tcBorders>
          </w:tcPr>
          <w:p w14:paraId="5FFFC1E5" w14:textId="45B6AD8E" w:rsidR="009D2346" w:rsidRPr="009D2346" w:rsidRDefault="009D2346" w:rsidP="009D2346">
            <w:pPr>
              <w:pStyle w:val="ListParagraph"/>
              <w:ind w:left="0"/>
            </w:pPr>
            <w:r>
              <w:t>91-95</w:t>
            </w:r>
          </w:p>
        </w:tc>
        <w:tc>
          <w:tcPr>
            <w:tcW w:w="894" w:type="dxa"/>
            <w:tcBorders>
              <w:right w:val="single" w:sz="4" w:space="0" w:color="auto"/>
            </w:tcBorders>
          </w:tcPr>
          <w:p w14:paraId="71BE4661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15597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1410" w:type="dxa"/>
            <w:tcBorders>
              <w:left w:val="single" w:sz="4" w:space="0" w:color="auto"/>
            </w:tcBorders>
          </w:tcPr>
          <w:p w14:paraId="2B9EEF6D" w14:textId="1B36E047" w:rsidR="009D2346" w:rsidRPr="009D2346" w:rsidRDefault="009D2346" w:rsidP="009D2346">
            <w:pPr>
              <w:pStyle w:val="ListParagraph"/>
              <w:ind w:left="0"/>
            </w:pPr>
            <w:r>
              <w:t>96-100</w:t>
            </w:r>
          </w:p>
        </w:tc>
      </w:tr>
      <w:tr w:rsidR="009D2346" w:rsidRPr="009D2346" w14:paraId="27785085" w14:textId="77777777" w:rsidTr="00796F88"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176AB460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1444" w:type="dxa"/>
          </w:tcPr>
          <w:p w14:paraId="73968E21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894" w:type="dxa"/>
          </w:tcPr>
          <w:p w14:paraId="71D77E39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369" w:type="dxa"/>
            <w:tcBorders>
              <w:top w:val="single" w:sz="4" w:space="0" w:color="auto"/>
            </w:tcBorders>
          </w:tcPr>
          <w:p w14:paraId="731242D2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1433" w:type="dxa"/>
          </w:tcPr>
          <w:p w14:paraId="1E9A64B5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894" w:type="dxa"/>
          </w:tcPr>
          <w:p w14:paraId="24163551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367" w:type="dxa"/>
            <w:tcBorders>
              <w:top w:val="single" w:sz="4" w:space="0" w:color="auto"/>
            </w:tcBorders>
          </w:tcPr>
          <w:p w14:paraId="03083BCC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1421" w:type="dxa"/>
          </w:tcPr>
          <w:p w14:paraId="6DEAACA4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894" w:type="dxa"/>
          </w:tcPr>
          <w:p w14:paraId="5EEDFDE0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369" w:type="dxa"/>
            <w:tcBorders>
              <w:top w:val="single" w:sz="4" w:space="0" w:color="auto"/>
            </w:tcBorders>
          </w:tcPr>
          <w:p w14:paraId="6B315350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1410" w:type="dxa"/>
          </w:tcPr>
          <w:p w14:paraId="5E561534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</w:tr>
      <w:tr w:rsidR="00E914E4" w:rsidRPr="00E914E4" w14:paraId="012E0849" w14:textId="77777777" w:rsidTr="00796F88"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3FF4C" w14:textId="77777777" w:rsidR="009D2346" w:rsidRPr="00E914E4" w:rsidRDefault="009D2346" w:rsidP="009D2346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444" w:type="dxa"/>
            <w:tcBorders>
              <w:left w:val="single" w:sz="4" w:space="0" w:color="auto"/>
            </w:tcBorders>
          </w:tcPr>
          <w:p w14:paraId="3ED5D31D" w14:textId="6EAED8AC" w:rsidR="009D2346" w:rsidRPr="00E914E4" w:rsidRDefault="009D2346" w:rsidP="009D2346">
            <w:pPr>
              <w:pStyle w:val="ListParagraph"/>
              <w:ind w:left="0"/>
              <w:rPr>
                <w:color w:val="000000" w:themeColor="text1"/>
              </w:rPr>
            </w:pPr>
            <w:r w:rsidRPr="00E914E4">
              <w:rPr>
                <w:color w:val="000000" w:themeColor="text1"/>
              </w:rPr>
              <w:t>101+</w:t>
            </w:r>
          </w:p>
        </w:tc>
        <w:tc>
          <w:tcPr>
            <w:tcW w:w="894" w:type="dxa"/>
          </w:tcPr>
          <w:p w14:paraId="2C10C479" w14:textId="77777777" w:rsidR="009D2346" w:rsidRPr="00E914E4" w:rsidRDefault="009D2346" w:rsidP="009D2346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369" w:type="dxa"/>
          </w:tcPr>
          <w:p w14:paraId="1A4E0DA2" w14:textId="77777777" w:rsidR="009D2346" w:rsidRPr="00E914E4" w:rsidRDefault="009D2346" w:rsidP="009D2346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433" w:type="dxa"/>
          </w:tcPr>
          <w:p w14:paraId="3F6DB1C1" w14:textId="77777777" w:rsidR="009D2346" w:rsidRPr="00E914E4" w:rsidRDefault="009D2346" w:rsidP="009D2346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894" w:type="dxa"/>
          </w:tcPr>
          <w:p w14:paraId="6E4911E7" w14:textId="77777777" w:rsidR="009D2346" w:rsidRPr="00E914E4" w:rsidRDefault="009D2346" w:rsidP="009D2346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367" w:type="dxa"/>
          </w:tcPr>
          <w:p w14:paraId="0440AE21" w14:textId="77777777" w:rsidR="009D2346" w:rsidRPr="00E914E4" w:rsidRDefault="009D2346" w:rsidP="009D2346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421" w:type="dxa"/>
          </w:tcPr>
          <w:p w14:paraId="4064C7FC" w14:textId="77777777" w:rsidR="009D2346" w:rsidRPr="00E914E4" w:rsidRDefault="009D2346" w:rsidP="009D2346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894" w:type="dxa"/>
          </w:tcPr>
          <w:p w14:paraId="7558D786" w14:textId="77777777" w:rsidR="009D2346" w:rsidRPr="00E914E4" w:rsidRDefault="009D2346" w:rsidP="009D2346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369" w:type="dxa"/>
          </w:tcPr>
          <w:p w14:paraId="735185C5" w14:textId="77777777" w:rsidR="009D2346" w:rsidRPr="00E914E4" w:rsidRDefault="009D2346" w:rsidP="009D2346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410" w:type="dxa"/>
          </w:tcPr>
          <w:p w14:paraId="6C512CBC" w14:textId="21451C0B" w:rsidR="009D2346" w:rsidRPr="00E914E4" w:rsidRDefault="009D2346" w:rsidP="009D2346">
            <w:pPr>
              <w:pStyle w:val="ListParagraph"/>
              <w:ind w:left="0"/>
              <w:rPr>
                <w:color w:val="000000" w:themeColor="text1"/>
              </w:rPr>
            </w:pPr>
          </w:p>
        </w:tc>
      </w:tr>
    </w:tbl>
    <w:p w14:paraId="51A4AB19" w14:textId="77777777" w:rsidR="009D2346" w:rsidRPr="002D0977" w:rsidRDefault="009D2346" w:rsidP="009D2346">
      <w:pPr>
        <w:pStyle w:val="ListParagraph"/>
        <w:ind w:left="360"/>
        <w:rPr>
          <w:b/>
          <w:bCs/>
        </w:rPr>
      </w:pPr>
    </w:p>
    <w:p w14:paraId="422F50F5" w14:textId="2795E54E" w:rsidR="009D2346" w:rsidRDefault="009D2346" w:rsidP="002D0977">
      <w:pPr>
        <w:rPr>
          <w:b/>
          <w:bCs/>
        </w:rPr>
      </w:pPr>
    </w:p>
    <w:p w14:paraId="3C8AB8DA" w14:textId="77777777" w:rsidR="00690488" w:rsidRPr="002D0977" w:rsidRDefault="00690488" w:rsidP="002D0977">
      <w:pPr>
        <w:rPr>
          <w:b/>
          <w:bCs/>
        </w:rPr>
      </w:pPr>
    </w:p>
    <w:p w14:paraId="7DE584CB" w14:textId="77777777" w:rsidR="00F2641F" w:rsidRDefault="00E0228F" w:rsidP="00982627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Do you </w:t>
      </w:r>
      <w:r w:rsidR="00B43520" w:rsidRPr="00090F4D">
        <w:rPr>
          <w:b/>
          <w:bCs/>
          <w:color w:val="000000" w:themeColor="text1"/>
          <w:sz w:val="28"/>
          <w:szCs w:val="28"/>
        </w:rPr>
        <w:t>identify with / belong to</w:t>
      </w:r>
      <w:r w:rsidRPr="00090F4D">
        <w:rPr>
          <w:b/>
          <w:bCs/>
          <w:color w:val="000000" w:themeColor="text1"/>
          <w:sz w:val="28"/>
          <w:szCs w:val="28"/>
        </w:rPr>
        <w:t xml:space="preserve"> </w:t>
      </w:r>
      <w:r w:rsidR="00B43520">
        <w:rPr>
          <w:b/>
          <w:bCs/>
          <w:sz w:val="28"/>
          <w:szCs w:val="28"/>
        </w:rPr>
        <w:t>a</w:t>
      </w:r>
      <w:r>
        <w:rPr>
          <w:b/>
          <w:bCs/>
          <w:sz w:val="28"/>
          <w:szCs w:val="28"/>
        </w:rPr>
        <w:t xml:space="preserve"> religion or belief</w:t>
      </w:r>
      <w:r w:rsidR="00B43520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s</w:t>
      </w:r>
      <w:r w:rsidR="00B43520">
        <w:rPr>
          <w:b/>
          <w:bCs/>
          <w:sz w:val="28"/>
          <w:szCs w:val="28"/>
        </w:rPr>
        <w:t>ystem</w:t>
      </w:r>
      <w:r w:rsidR="00F2641F">
        <w:rPr>
          <w:b/>
          <w:bCs/>
          <w:sz w:val="28"/>
          <w:szCs w:val="28"/>
        </w:rPr>
        <w:t>?</w:t>
      </w:r>
      <w:r w:rsidR="00AD3F5B">
        <w:rPr>
          <w:b/>
          <w:bCs/>
          <w:sz w:val="28"/>
          <w:szCs w:val="28"/>
        </w:rPr>
        <w:t xml:space="preserve"> </w:t>
      </w:r>
    </w:p>
    <w:p w14:paraId="019B8E42" w14:textId="3A64620D" w:rsidR="002D0977" w:rsidRDefault="1276542D" w:rsidP="27253D86">
      <w:pPr>
        <w:pStyle w:val="ListParagraph"/>
        <w:ind w:left="360"/>
        <w:rPr>
          <w:color w:val="7F7F7F" w:themeColor="text1" w:themeTint="80"/>
          <w:sz w:val="28"/>
          <w:szCs w:val="28"/>
        </w:rPr>
      </w:pPr>
      <w:r w:rsidRPr="27253D86">
        <w:rPr>
          <w:color w:val="7F7F7F" w:themeColor="text1" w:themeTint="80"/>
          <w:sz w:val="28"/>
          <w:szCs w:val="28"/>
        </w:rPr>
        <w:t>(</w:t>
      </w:r>
      <w:r w:rsidR="00A3047E">
        <w:rPr>
          <w:color w:val="7F7F7F" w:themeColor="text1" w:themeTint="80"/>
          <w:sz w:val="28"/>
          <w:szCs w:val="28"/>
        </w:rPr>
        <w:t>P</w:t>
      </w:r>
      <w:r w:rsidRPr="27253D86">
        <w:rPr>
          <w:color w:val="7F7F7F" w:themeColor="text1" w:themeTint="80"/>
          <w:sz w:val="28"/>
          <w:szCs w:val="28"/>
        </w:rPr>
        <w:t xml:space="preserve">lease select </w:t>
      </w:r>
      <w:r w:rsidR="3F7D0C61" w:rsidRPr="27253D86">
        <w:rPr>
          <w:color w:val="7F7F7F" w:themeColor="text1" w:themeTint="80"/>
          <w:sz w:val="28"/>
          <w:szCs w:val="28"/>
        </w:rPr>
        <w:t xml:space="preserve">the </w:t>
      </w:r>
      <w:r w:rsidRPr="27253D86">
        <w:rPr>
          <w:color w:val="7F7F7F" w:themeColor="text1" w:themeTint="80"/>
          <w:sz w:val="28"/>
          <w:szCs w:val="28"/>
        </w:rPr>
        <w:t>option</w:t>
      </w:r>
      <w:r w:rsidR="4426A0E7" w:rsidRPr="27253D86">
        <w:rPr>
          <w:color w:val="7F7F7F" w:themeColor="text1" w:themeTint="80"/>
          <w:sz w:val="28"/>
          <w:szCs w:val="28"/>
        </w:rPr>
        <w:t>(s) that apply to you</w:t>
      </w:r>
      <w:r w:rsidR="002C66FF">
        <w:rPr>
          <w:color w:val="7F7F7F" w:themeColor="text1" w:themeTint="80"/>
          <w:sz w:val="28"/>
          <w:szCs w:val="28"/>
        </w:rPr>
        <w:t>.  Each category</w:t>
      </w:r>
      <w:r w:rsidR="00F2641F">
        <w:rPr>
          <w:color w:val="7F7F7F" w:themeColor="text1" w:themeTint="80"/>
          <w:sz w:val="28"/>
          <w:szCs w:val="28"/>
        </w:rPr>
        <w:t xml:space="preserve"> includ</w:t>
      </w:r>
      <w:r w:rsidR="002C66FF">
        <w:rPr>
          <w:color w:val="7F7F7F" w:themeColor="text1" w:themeTint="80"/>
          <w:sz w:val="28"/>
          <w:szCs w:val="28"/>
        </w:rPr>
        <w:t>es</w:t>
      </w:r>
      <w:r w:rsidR="00F2641F">
        <w:rPr>
          <w:color w:val="7F7F7F" w:themeColor="text1" w:themeTint="80"/>
          <w:sz w:val="28"/>
          <w:szCs w:val="28"/>
        </w:rPr>
        <w:t xml:space="preserve"> any </w:t>
      </w:r>
      <w:r w:rsidR="002C66FF">
        <w:rPr>
          <w:color w:val="7F7F7F" w:themeColor="text1" w:themeTint="80"/>
          <w:sz w:val="28"/>
          <w:szCs w:val="28"/>
        </w:rPr>
        <w:t>denominations within</w:t>
      </w:r>
      <w:r w:rsidR="00A3047E">
        <w:rPr>
          <w:color w:val="7F7F7F" w:themeColor="text1" w:themeTint="80"/>
          <w:sz w:val="28"/>
          <w:szCs w:val="28"/>
        </w:rPr>
        <w:t xml:space="preserve"> that religion or belief system</w:t>
      </w:r>
      <w:r w:rsidRPr="27253D86">
        <w:rPr>
          <w:color w:val="7F7F7F" w:themeColor="text1" w:themeTint="80"/>
          <w:sz w:val="28"/>
          <w:szCs w:val="28"/>
        </w:rPr>
        <w:t>)</w:t>
      </w:r>
    </w:p>
    <w:p w14:paraId="4AFF1C35" w14:textId="077B3EA5" w:rsidR="002D0977" w:rsidRPr="00155DA2" w:rsidRDefault="002D0977" w:rsidP="002D0977">
      <w:pPr>
        <w:rPr>
          <w:b/>
          <w:bCs/>
          <w:sz w:val="20"/>
          <w:szCs w:val="20"/>
        </w:rPr>
      </w:pPr>
      <w:r w:rsidRPr="00155DA2">
        <w:rPr>
          <w:b/>
          <w:bCs/>
          <w:sz w:val="20"/>
          <w:szCs w:val="20"/>
        </w:rPr>
        <w:tab/>
      </w:r>
    </w:p>
    <w:tbl>
      <w:tblPr>
        <w:tblStyle w:val="TableGrid"/>
        <w:tblW w:w="9838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4"/>
        <w:gridCol w:w="2126"/>
        <w:gridCol w:w="567"/>
        <w:gridCol w:w="426"/>
        <w:gridCol w:w="1559"/>
        <w:gridCol w:w="283"/>
        <w:gridCol w:w="426"/>
        <w:gridCol w:w="1508"/>
        <w:gridCol w:w="252"/>
        <w:gridCol w:w="43"/>
        <w:gridCol w:w="356"/>
        <w:gridCol w:w="693"/>
        <w:gridCol w:w="1019"/>
        <w:gridCol w:w="236"/>
      </w:tblGrid>
      <w:tr w:rsidR="00D42696" w:rsidRPr="008B4E52" w14:paraId="3108527F" w14:textId="66996516" w:rsidTr="00B32904">
        <w:tc>
          <w:tcPr>
            <w:tcW w:w="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481EF" w14:textId="77777777" w:rsidR="005F3517" w:rsidRPr="008B4E52" w:rsidRDefault="005F3517" w:rsidP="00374373">
            <w:pPr>
              <w:pStyle w:val="ListParagraph"/>
              <w:ind w:left="0"/>
            </w:pPr>
          </w:p>
        </w:tc>
        <w:tc>
          <w:tcPr>
            <w:tcW w:w="2126" w:type="dxa"/>
            <w:tcBorders>
              <w:left w:val="single" w:sz="4" w:space="0" w:color="auto"/>
            </w:tcBorders>
          </w:tcPr>
          <w:p w14:paraId="3ED96D37" w14:textId="691F27FC" w:rsidR="005F3517" w:rsidRPr="008B4E52" w:rsidRDefault="005F3517" w:rsidP="00374373">
            <w:pPr>
              <w:pStyle w:val="ListParagraph"/>
              <w:ind w:left="0"/>
            </w:pPr>
            <w:r w:rsidRPr="00E914E4">
              <w:rPr>
                <w:color w:val="000000" w:themeColor="text1"/>
              </w:rPr>
              <w:t xml:space="preserve">No religion </w:t>
            </w:r>
          </w:p>
        </w:tc>
        <w:tc>
          <w:tcPr>
            <w:tcW w:w="567" w:type="dxa"/>
            <w:tcBorders>
              <w:right w:val="single" w:sz="4" w:space="0" w:color="auto"/>
            </w:tcBorders>
          </w:tcPr>
          <w:p w14:paraId="363FA415" w14:textId="77777777" w:rsidR="005F3517" w:rsidRPr="008B4E52" w:rsidRDefault="005F3517" w:rsidP="00374373">
            <w:pPr>
              <w:pStyle w:val="ListParagraph"/>
              <w:ind w:left="0"/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68FF2" w14:textId="77777777" w:rsidR="005F3517" w:rsidRPr="008B4E52" w:rsidRDefault="005F3517" w:rsidP="00374373">
            <w:pPr>
              <w:pStyle w:val="ListParagraph"/>
              <w:ind w:left="0"/>
            </w:pP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3F4D1A58" w14:textId="12063F69" w:rsidR="005F3517" w:rsidRPr="008B4E52" w:rsidRDefault="00342B9D" w:rsidP="00374373">
            <w:pPr>
              <w:pStyle w:val="ListParagraph"/>
              <w:ind w:left="0"/>
            </w:pPr>
            <w:r>
              <w:t>Agnostic</w:t>
            </w:r>
          </w:p>
        </w:tc>
        <w:tc>
          <w:tcPr>
            <w:tcW w:w="283" w:type="dxa"/>
            <w:tcBorders>
              <w:right w:val="single" w:sz="4" w:space="0" w:color="auto"/>
            </w:tcBorders>
          </w:tcPr>
          <w:p w14:paraId="0BF87D3C" w14:textId="77777777" w:rsidR="005F3517" w:rsidRPr="008B4E52" w:rsidRDefault="005F3517" w:rsidP="00374373">
            <w:pPr>
              <w:pStyle w:val="ListParagraph"/>
              <w:ind w:left="0"/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9236A" w14:textId="77777777" w:rsidR="005F3517" w:rsidRPr="008B4E52" w:rsidRDefault="005F3517" w:rsidP="00374373">
            <w:pPr>
              <w:pStyle w:val="ListParagraph"/>
              <w:ind w:left="0"/>
            </w:pPr>
          </w:p>
        </w:tc>
        <w:tc>
          <w:tcPr>
            <w:tcW w:w="1508" w:type="dxa"/>
            <w:tcBorders>
              <w:left w:val="single" w:sz="4" w:space="0" w:color="auto"/>
            </w:tcBorders>
          </w:tcPr>
          <w:p w14:paraId="49007153" w14:textId="210D23AE" w:rsidR="005F3517" w:rsidRPr="008B4E52" w:rsidRDefault="00342B9D" w:rsidP="00374373">
            <w:pPr>
              <w:pStyle w:val="ListParagraph"/>
              <w:ind w:left="0"/>
            </w:pPr>
            <w:r w:rsidRPr="001A1B4F">
              <w:rPr>
                <w:color w:val="000000" w:themeColor="text1"/>
              </w:rPr>
              <w:t>Atheist</w:t>
            </w:r>
          </w:p>
        </w:tc>
        <w:tc>
          <w:tcPr>
            <w:tcW w:w="252" w:type="dxa"/>
            <w:tcBorders>
              <w:right w:val="single" w:sz="4" w:space="0" w:color="auto"/>
            </w:tcBorders>
          </w:tcPr>
          <w:p w14:paraId="12539926" w14:textId="77777777" w:rsidR="005F3517" w:rsidRDefault="005F3517" w:rsidP="00374373">
            <w:pPr>
              <w:pStyle w:val="ListParagraph"/>
              <w:ind w:left="0"/>
            </w:pPr>
          </w:p>
        </w:tc>
        <w:tc>
          <w:tcPr>
            <w:tcW w:w="3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75F0F" w14:textId="77777777" w:rsidR="005F3517" w:rsidRDefault="005F3517" w:rsidP="00374373">
            <w:pPr>
              <w:pStyle w:val="ListParagraph"/>
              <w:ind w:left="0"/>
            </w:pPr>
          </w:p>
        </w:tc>
        <w:tc>
          <w:tcPr>
            <w:tcW w:w="1948" w:type="dxa"/>
            <w:gridSpan w:val="3"/>
            <w:tcBorders>
              <w:left w:val="single" w:sz="4" w:space="0" w:color="auto"/>
            </w:tcBorders>
          </w:tcPr>
          <w:p w14:paraId="25C7FDCC" w14:textId="4F661F30" w:rsidR="005F3517" w:rsidRDefault="00D42696" w:rsidP="00374373">
            <w:pPr>
              <w:pStyle w:val="ListParagraph"/>
              <w:ind w:left="0"/>
            </w:pPr>
            <w:r>
              <w:t>Buddhist</w:t>
            </w:r>
          </w:p>
        </w:tc>
      </w:tr>
      <w:tr w:rsidR="00D42696" w:rsidRPr="00127425" w14:paraId="3C02C261" w14:textId="737CBF32" w:rsidTr="00B32904">
        <w:tc>
          <w:tcPr>
            <w:tcW w:w="344" w:type="dxa"/>
            <w:tcBorders>
              <w:top w:val="single" w:sz="4" w:space="0" w:color="auto"/>
              <w:bottom w:val="single" w:sz="4" w:space="0" w:color="auto"/>
            </w:tcBorders>
          </w:tcPr>
          <w:p w14:paraId="192F2DFC" w14:textId="77777777" w:rsidR="005F3517" w:rsidRPr="00127425" w:rsidRDefault="005F3517" w:rsidP="00374373">
            <w:pPr>
              <w:pStyle w:val="ListParagraph"/>
              <w:ind w:left="0"/>
              <w:rPr>
                <w:sz w:val="32"/>
                <w:szCs w:val="32"/>
              </w:rPr>
            </w:pPr>
          </w:p>
        </w:tc>
        <w:tc>
          <w:tcPr>
            <w:tcW w:w="2126" w:type="dxa"/>
          </w:tcPr>
          <w:p w14:paraId="4203CCA7" w14:textId="77777777" w:rsidR="005F3517" w:rsidRPr="00127425" w:rsidRDefault="005F3517" w:rsidP="00374373">
            <w:pPr>
              <w:pStyle w:val="ListParagraph"/>
              <w:ind w:left="0"/>
              <w:rPr>
                <w:sz w:val="32"/>
                <w:szCs w:val="32"/>
              </w:rPr>
            </w:pPr>
          </w:p>
        </w:tc>
        <w:tc>
          <w:tcPr>
            <w:tcW w:w="567" w:type="dxa"/>
          </w:tcPr>
          <w:p w14:paraId="26CEEDAC" w14:textId="77777777" w:rsidR="005F3517" w:rsidRPr="00127425" w:rsidRDefault="005F3517" w:rsidP="00374373">
            <w:pPr>
              <w:pStyle w:val="ListParagraph"/>
              <w:ind w:left="0"/>
              <w:rPr>
                <w:sz w:val="32"/>
                <w:szCs w:val="32"/>
              </w:rPr>
            </w:pP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</w:tcPr>
          <w:p w14:paraId="6B80B281" w14:textId="77777777" w:rsidR="005F3517" w:rsidRPr="00127425" w:rsidRDefault="005F3517" w:rsidP="00374373">
            <w:pPr>
              <w:pStyle w:val="ListParagraph"/>
              <w:ind w:left="0"/>
              <w:rPr>
                <w:sz w:val="32"/>
                <w:szCs w:val="32"/>
              </w:rPr>
            </w:pPr>
          </w:p>
        </w:tc>
        <w:tc>
          <w:tcPr>
            <w:tcW w:w="1559" w:type="dxa"/>
          </w:tcPr>
          <w:p w14:paraId="434CE298" w14:textId="77777777" w:rsidR="005F3517" w:rsidRPr="00127425" w:rsidRDefault="005F3517" w:rsidP="00374373">
            <w:pPr>
              <w:pStyle w:val="ListParagraph"/>
              <w:ind w:left="0"/>
              <w:rPr>
                <w:sz w:val="32"/>
                <w:szCs w:val="32"/>
              </w:rPr>
            </w:pPr>
          </w:p>
        </w:tc>
        <w:tc>
          <w:tcPr>
            <w:tcW w:w="283" w:type="dxa"/>
          </w:tcPr>
          <w:p w14:paraId="779DB210" w14:textId="77777777" w:rsidR="005F3517" w:rsidRPr="00127425" w:rsidRDefault="005F3517" w:rsidP="00374373">
            <w:pPr>
              <w:pStyle w:val="ListParagraph"/>
              <w:ind w:left="0"/>
              <w:rPr>
                <w:sz w:val="32"/>
                <w:szCs w:val="32"/>
              </w:rPr>
            </w:pP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</w:tcPr>
          <w:p w14:paraId="77C50FA3" w14:textId="77777777" w:rsidR="005F3517" w:rsidRPr="00127425" w:rsidRDefault="005F3517" w:rsidP="00374373">
            <w:pPr>
              <w:pStyle w:val="ListParagraph"/>
              <w:ind w:left="0"/>
              <w:rPr>
                <w:sz w:val="32"/>
                <w:szCs w:val="32"/>
              </w:rPr>
            </w:pPr>
          </w:p>
        </w:tc>
        <w:tc>
          <w:tcPr>
            <w:tcW w:w="1508" w:type="dxa"/>
          </w:tcPr>
          <w:p w14:paraId="5DF5DBEC" w14:textId="6BC50930" w:rsidR="005F3517" w:rsidRPr="00127425" w:rsidRDefault="005F3517" w:rsidP="00374373">
            <w:pPr>
              <w:pStyle w:val="ListParagraph"/>
              <w:ind w:left="0"/>
              <w:rPr>
                <w:sz w:val="32"/>
                <w:szCs w:val="32"/>
              </w:rPr>
            </w:pPr>
          </w:p>
        </w:tc>
        <w:tc>
          <w:tcPr>
            <w:tcW w:w="252" w:type="dxa"/>
          </w:tcPr>
          <w:p w14:paraId="29A84521" w14:textId="77777777" w:rsidR="005F3517" w:rsidRPr="00127425" w:rsidRDefault="005F3517" w:rsidP="00374373">
            <w:pPr>
              <w:pStyle w:val="ListParagraph"/>
              <w:ind w:left="0"/>
              <w:rPr>
                <w:sz w:val="32"/>
                <w:szCs w:val="32"/>
              </w:rPr>
            </w:pPr>
          </w:p>
        </w:tc>
        <w:tc>
          <w:tcPr>
            <w:tcW w:w="39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CC72D26" w14:textId="77777777" w:rsidR="005F3517" w:rsidRPr="00127425" w:rsidRDefault="005F3517" w:rsidP="00374373">
            <w:pPr>
              <w:pStyle w:val="ListParagraph"/>
              <w:ind w:left="0"/>
              <w:rPr>
                <w:sz w:val="32"/>
                <w:szCs w:val="32"/>
              </w:rPr>
            </w:pPr>
          </w:p>
        </w:tc>
        <w:tc>
          <w:tcPr>
            <w:tcW w:w="1948" w:type="dxa"/>
            <w:gridSpan w:val="3"/>
          </w:tcPr>
          <w:p w14:paraId="13BFDD79" w14:textId="77777777" w:rsidR="005F3517" w:rsidRPr="00127425" w:rsidRDefault="005F3517" w:rsidP="00374373">
            <w:pPr>
              <w:pStyle w:val="ListParagraph"/>
              <w:ind w:left="0"/>
              <w:rPr>
                <w:sz w:val="32"/>
                <w:szCs w:val="32"/>
              </w:rPr>
            </w:pPr>
          </w:p>
        </w:tc>
      </w:tr>
      <w:tr w:rsidR="00D42696" w14:paraId="76854C85" w14:textId="281F4C6C" w:rsidTr="00B32904">
        <w:tc>
          <w:tcPr>
            <w:tcW w:w="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33F23" w14:textId="77777777" w:rsidR="005F3517" w:rsidRDefault="005F3517" w:rsidP="00374373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126" w:type="dxa"/>
            <w:tcBorders>
              <w:left w:val="single" w:sz="4" w:space="0" w:color="auto"/>
            </w:tcBorders>
          </w:tcPr>
          <w:p w14:paraId="1D5A09B8" w14:textId="5020A24B" w:rsidR="005F3517" w:rsidRDefault="00D42696" w:rsidP="00374373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>
              <w:t xml:space="preserve">Christian </w:t>
            </w:r>
          </w:p>
        </w:tc>
        <w:tc>
          <w:tcPr>
            <w:tcW w:w="567" w:type="dxa"/>
            <w:tcBorders>
              <w:right w:val="single" w:sz="4" w:space="0" w:color="auto"/>
            </w:tcBorders>
          </w:tcPr>
          <w:p w14:paraId="22338FD1" w14:textId="77777777" w:rsidR="005F3517" w:rsidRDefault="005F3517" w:rsidP="00374373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112B4" w14:textId="77777777" w:rsidR="005F3517" w:rsidRPr="008B4E52" w:rsidRDefault="005F3517" w:rsidP="00374373">
            <w:pPr>
              <w:pStyle w:val="ListParagraph"/>
              <w:ind w:left="0"/>
            </w:pP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22D74BB3" w14:textId="4BBB0A12" w:rsidR="005F3517" w:rsidRDefault="00D42696" w:rsidP="00374373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>
              <w:t>Hindu</w:t>
            </w:r>
          </w:p>
        </w:tc>
        <w:tc>
          <w:tcPr>
            <w:tcW w:w="283" w:type="dxa"/>
            <w:tcBorders>
              <w:right w:val="single" w:sz="4" w:space="0" w:color="auto"/>
            </w:tcBorders>
          </w:tcPr>
          <w:p w14:paraId="387FD05E" w14:textId="77777777" w:rsidR="005F3517" w:rsidRDefault="005F3517" w:rsidP="00374373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984C9" w14:textId="77777777" w:rsidR="005F3517" w:rsidRDefault="005F3517" w:rsidP="00374373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08" w:type="dxa"/>
            <w:tcBorders>
              <w:left w:val="single" w:sz="4" w:space="0" w:color="auto"/>
            </w:tcBorders>
          </w:tcPr>
          <w:p w14:paraId="5D17D64E" w14:textId="6696C808" w:rsidR="005F3517" w:rsidRDefault="00D42696" w:rsidP="00374373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>
              <w:t>Humanist</w:t>
            </w:r>
          </w:p>
        </w:tc>
        <w:tc>
          <w:tcPr>
            <w:tcW w:w="252" w:type="dxa"/>
            <w:tcBorders>
              <w:right w:val="single" w:sz="4" w:space="0" w:color="auto"/>
            </w:tcBorders>
          </w:tcPr>
          <w:p w14:paraId="42F1C3AF" w14:textId="77777777" w:rsidR="005F3517" w:rsidRDefault="005F3517" w:rsidP="00374373">
            <w:pPr>
              <w:pStyle w:val="ListParagraph"/>
              <w:ind w:left="0"/>
            </w:pPr>
          </w:p>
        </w:tc>
        <w:tc>
          <w:tcPr>
            <w:tcW w:w="3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E36F4" w14:textId="77777777" w:rsidR="005F3517" w:rsidRDefault="005F3517" w:rsidP="00374373">
            <w:pPr>
              <w:pStyle w:val="ListParagraph"/>
              <w:ind w:left="0"/>
            </w:pPr>
          </w:p>
        </w:tc>
        <w:tc>
          <w:tcPr>
            <w:tcW w:w="1948" w:type="dxa"/>
            <w:gridSpan w:val="3"/>
            <w:tcBorders>
              <w:left w:val="single" w:sz="4" w:space="0" w:color="auto"/>
            </w:tcBorders>
          </w:tcPr>
          <w:p w14:paraId="53C38FB8" w14:textId="76D3A6BC" w:rsidR="005F3517" w:rsidRDefault="00D42696" w:rsidP="00374373">
            <w:pPr>
              <w:pStyle w:val="ListParagraph"/>
              <w:ind w:left="0"/>
            </w:pPr>
            <w:r>
              <w:t>Jewish</w:t>
            </w:r>
          </w:p>
        </w:tc>
      </w:tr>
      <w:tr w:rsidR="00B32904" w14:paraId="672D8B03" w14:textId="18AA032F" w:rsidTr="00B32904">
        <w:tc>
          <w:tcPr>
            <w:tcW w:w="344" w:type="dxa"/>
            <w:tcBorders>
              <w:top w:val="single" w:sz="4" w:space="0" w:color="auto"/>
            </w:tcBorders>
          </w:tcPr>
          <w:p w14:paraId="609C515E" w14:textId="77777777" w:rsidR="005F3517" w:rsidRDefault="005F3517" w:rsidP="001F2153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126" w:type="dxa"/>
          </w:tcPr>
          <w:p w14:paraId="67EA7676" w14:textId="35A97BDB" w:rsidR="005F3517" w:rsidRDefault="005F3517" w:rsidP="001F2153">
            <w:pPr>
              <w:pStyle w:val="ListParagraph"/>
              <w:ind w:left="0"/>
            </w:pPr>
          </w:p>
        </w:tc>
        <w:tc>
          <w:tcPr>
            <w:tcW w:w="567" w:type="dxa"/>
          </w:tcPr>
          <w:p w14:paraId="28CF7B9D" w14:textId="77777777" w:rsidR="005F3517" w:rsidRDefault="005F3517" w:rsidP="001F2153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426" w:type="dxa"/>
            <w:tcBorders>
              <w:top w:val="single" w:sz="4" w:space="0" w:color="auto"/>
            </w:tcBorders>
          </w:tcPr>
          <w:p w14:paraId="3AC5FB58" w14:textId="77777777" w:rsidR="005F3517" w:rsidRPr="008B4E52" w:rsidRDefault="005F3517" w:rsidP="001F2153">
            <w:pPr>
              <w:pStyle w:val="ListParagraph"/>
              <w:ind w:left="0"/>
            </w:pPr>
          </w:p>
        </w:tc>
        <w:tc>
          <w:tcPr>
            <w:tcW w:w="1559" w:type="dxa"/>
          </w:tcPr>
          <w:p w14:paraId="5848397B" w14:textId="00E0B7BF" w:rsidR="005F3517" w:rsidRDefault="005F3517" w:rsidP="001F2153">
            <w:pPr>
              <w:pStyle w:val="ListParagraph"/>
              <w:ind w:left="0"/>
            </w:pPr>
          </w:p>
        </w:tc>
        <w:tc>
          <w:tcPr>
            <w:tcW w:w="283" w:type="dxa"/>
          </w:tcPr>
          <w:p w14:paraId="65D20DB5" w14:textId="77777777" w:rsidR="005F3517" w:rsidRDefault="005F3517" w:rsidP="001F2153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426" w:type="dxa"/>
            <w:tcBorders>
              <w:top w:val="single" w:sz="4" w:space="0" w:color="auto"/>
            </w:tcBorders>
          </w:tcPr>
          <w:p w14:paraId="4664B36B" w14:textId="77777777" w:rsidR="005F3517" w:rsidRDefault="005F3517" w:rsidP="001F2153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08" w:type="dxa"/>
          </w:tcPr>
          <w:p w14:paraId="2043E178" w14:textId="77777777" w:rsidR="005F3517" w:rsidRDefault="005F3517" w:rsidP="001F2153">
            <w:pPr>
              <w:pStyle w:val="ListParagraph"/>
              <w:ind w:left="0"/>
            </w:pPr>
          </w:p>
        </w:tc>
        <w:tc>
          <w:tcPr>
            <w:tcW w:w="252" w:type="dxa"/>
          </w:tcPr>
          <w:p w14:paraId="24816FD7" w14:textId="77777777" w:rsidR="005F3517" w:rsidRDefault="005F3517" w:rsidP="001F2153">
            <w:pPr>
              <w:pStyle w:val="ListParagraph"/>
              <w:ind w:left="0"/>
            </w:pPr>
          </w:p>
        </w:tc>
        <w:tc>
          <w:tcPr>
            <w:tcW w:w="399" w:type="dxa"/>
            <w:gridSpan w:val="2"/>
            <w:tcBorders>
              <w:top w:val="single" w:sz="4" w:space="0" w:color="auto"/>
            </w:tcBorders>
          </w:tcPr>
          <w:p w14:paraId="3DFC5CF4" w14:textId="77777777" w:rsidR="005F3517" w:rsidRDefault="005F3517" w:rsidP="001F2153">
            <w:pPr>
              <w:pStyle w:val="ListParagraph"/>
              <w:ind w:left="0"/>
            </w:pPr>
          </w:p>
        </w:tc>
        <w:tc>
          <w:tcPr>
            <w:tcW w:w="1948" w:type="dxa"/>
            <w:gridSpan w:val="3"/>
          </w:tcPr>
          <w:p w14:paraId="4D48F40C" w14:textId="77777777" w:rsidR="005F3517" w:rsidRDefault="005F3517" w:rsidP="001F2153">
            <w:pPr>
              <w:pStyle w:val="ListParagraph"/>
              <w:ind w:left="0"/>
            </w:pPr>
          </w:p>
        </w:tc>
      </w:tr>
      <w:tr w:rsidR="00D42696" w:rsidRPr="008B4E52" w14:paraId="52021E3B" w14:textId="50C04F00" w:rsidTr="00B32904">
        <w:tc>
          <w:tcPr>
            <w:tcW w:w="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BFD66" w14:textId="77777777" w:rsidR="005F3517" w:rsidRPr="008B4E52" w:rsidRDefault="005F3517" w:rsidP="001F2153">
            <w:pPr>
              <w:pStyle w:val="ListParagraph"/>
              <w:ind w:left="0"/>
            </w:pPr>
          </w:p>
        </w:tc>
        <w:tc>
          <w:tcPr>
            <w:tcW w:w="2126" w:type="dxa"/>
            <w:tcBorders>
              <w:left w:val="single" w:sz="4" w:space="0" w:color="auto"/>
            </w:tcBorders>
          </w:tcPr>
          <w:p w14:paraId="6194F437" w14:textId="5C905662" w:rsidR="005F3517" w:rsidRPr="008B4E52" w:rsidRDefault="00D42696" w:rsidP="001F2153">
            <w:pPr>
              <w:pStyle w:val="ListParagraph"/>
              <w:ind w:left="0"/>
            </w:pPr>
            <w:r>
              <w:t>Muslim</w:t>
            </w:r>
          </w:p>
        </w:tc>
        <w:tc>
          <w:tcPr>
            <w:tcW w:w="567" w:type="dxa"/>
            <w:tcBorders>
              <w:right w:val="single" w:sz="4" w:space="0" w:color="auto"/>
            </w:tcBorders>
          </w:tcPr>
          <w:p w14:paraId="2A69CABB" w14:textId="77777777" w:rsidR="005F3517" w:rsidRPr="008B4E52" w:rsidRDefault="005F3517" w:rsidP="001F2153">
            <w:pPr>
              <w:pStyle w:val="ListParagraph"/>
              <w:ind w:left="0"/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33F3A" w14:textId="77777777" w:rsidR="005F3517" w:rsidRPr="008B4E52" w:rsidRDefault="005F3517" w:rsidP="001F2153">
            <w:pPr>
              <w:pStyle w:val="ListParagraph"/>
              <w:ind w:left="0"/>
            </w:pP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26ED5F00" w14:textId="70E4B68E" w:rsidR="005F3517" w:rsidRPr="008B4E52" w:rsidRDefault="00D42696" w:rsidP="001F2153">
            <w:pPr>
              <w:pStyle w:val="ListParagraph"/>
              <w:ind w:left="0"/>
            </w:pPr>
            <w:r>
              <w:t>Sikh</w:t>
            </w:r>
          </w:p>
        </w:tc>
        <w:tc>
          <w:tcPr>
            <w:tcW w:w="283" w:type="dxa"/>
          </w:tcPr>
          <w:p w14:paraId="7B624F0D" w14:textId="77777777" w:rsidR="005F3517" w:rsidRPr="008B4E52" w:rsidRDefault="005F3517" w:rsidP="001F2153">
            <w:pPr>
              <w:pStyle w:val="ListParagraph"/>
              <w:ind w:left="0"/>
            </w:pPr>
          </w:p>
        </w:tc>
        <w:tc>
          <w:tcPr>
            <w:tcW w:w="426" w:type="dxa"/>
          </w:tcPr>
          <w:p w14:paraId="057F8D94" w14:textId="77777777" w:rsidR="005F3517" w:rsidRPr="008B4E52" w:rsidRDefault="005F3517" w:rsidP="001F2153">
            <w:pPr>
              <w:pStyle w:val="ListParagraph"/>
              <w:ind w:left="0"/>
            </w:pPr>
          </w:p>
        </w:tc>
        <w:tc>
          <w:tcPr>
            <w:tcW w:w="1508" w:type="dxa"/>
            <w:tcBorders>
              <w:left w:val="nil"/>
            </w:tcBorders>
          </w:tcPr>
          <w:p w14:paraId="096710F4" w14:textId="0AEAE876" w:rsidR="005F3517" w:rsidRPr="008B4E52" w:rsidRDefault="005F3517" w:rsidP="001F2153">
            <w:pPr>
              <w:pStyle w:val="ListParagraph"/>
              <w:ind w:left="0"/>
            </w:pPr>
          </w:p>
        </w:tc>
        <w:tc>
          <w:tcPr>
            <w:tcW w:w="252" w:type="dxa"/>
          </w:tcPr>
          <w:p w14:paraId="194CB3BC" w14:textId="77777777" w:rsidR="005F3517" w:rsidRDefault="005F3517" w:rsidP="001F2153">
            <w:pPr>
              <w:pStyle w:val="ListParagraph"/>
              <w:ind w:left="0"/>
            </w:pPr>
          </w:p>
        </w:tc>
        <w:tc>
          <w:tcPr>
            <w:tcW w:w="399" w:type="dxa"/>
            <w:gridSpan w:val="2"/>
          </w:tcPr>
          <w:p w14:paraId="70F199C1" w14:textId="77777777" w:rsidR="005F3517" w:rsidRDefault="005F3517" w:rsidP="001F2153">
            <w:pPr>
              <w:pStyle w:val="ListParagraph"/>
              <w:ind w:left="0"/>
            </w:pPr>
          </w:p>
        </w:tc>
        <w:tc>
          <w:tcPr>
            <w:tcW w:w="1948" w:type="dxa"/>
            <w:gridSpan w:val="3"/>
          </w:tcPr>
          <w:p w14:paraId="7CA387F7" w14:textId="77777777" w:rsidR="005F3517" w:rsidRDefault="005F3517" w:rsidP="001F2153">
            <w:pPr>
              <w:pStyle w:val="ListParagraph"/>
              <w:ind w:left="0"/>
            </w:pPr>
          </w:p>
        </w:tc>
      </w:tr>
      <w:tr w:rsidR="00B32904" w:rsidRPr="000469B3" w14:paraId="41DA25D7" w14:textId="5E3E767D" w:rsidTr="000B76CA">
        <w:tc>
          <w:tcPr>
            <w:tcW w:w="344" w:type="dxa"/>
            <w:tcBorders>
              <w:top w:val="single" w:sz="4" w:space="0" w:color="auto"/>
              <w:bottom w:val="single" w:sz="4" w:space="0" w:color="auto"/>
            </w:tcBorders>
          </w:tcPr>
          <w:p w14:paraId="4EDD2C15" w14:textId="77777777" w:rsidR="005F3517" w:rsidRPr="000469B3" w:rsidRDefault="005F3517" w:rsidP="001F2153">
            <w:pPr>
              <w:pStyle w:val="ListParagraph"/>
              <w:ind w:left="0"/>
              <w:rPr>
                <w:sz w:val="36"/>
                <w:szCs w:val="36"/>
              </w:rPr>
            </w:pPr>
          </w:p>
        </w:tc>
        <w:tc>
          <w:tcPr>
            <w:tcW w:w="2126" w:type="dxa"/>
          </w:tcPr>
          <w:p w14:paraId="15F106C9" w14:textId="77777777" w:rsidR="005F3517" w:rsidRPr="000469B3" w:rsidRDefault="005F3517" w:rsidP="001F2153">
            <w:pPr>
              <w:pStyle w:val="ListParagraph"/>
              <w:ind w:left="0"/>
              <w:rPr>
                <w:sz w:val="36"/>
                <w:szCs w:val="36"/>
              </w:rPr>
            </w:pPr>
          </w:p>
        </w:tc>
        <w:tc>
          <w:tcPr>
            <w:tcW w:w="567" w:type="dxa"/>
          </w:tcPr>
          <w:p w14:paraId="5A9E08BC" w14:textId="77777777" w:rsidR="005F3517" w:rsidRPr="000469B3" w:rsidRDefault="005F3517" w:rsidP="001F2153">
            <w:pPr>
              <w:pStyle w:val="ListParagraph"/>
              <w:ind w:left="0"/>
              <w:rPr>
                <w:sz w:val="36"/>
                <w:szCs w:val="36"/>
              </w:rPr>
            </w:pPr>
          </w:p>
        </w:tc>
        <w:tc>
          <w:tcPr>
            <w:tcW w:w="426" w:type="dxa"/>
            <w:tcBorders>
              <w:top w:val="single" w:sz="4" w:space="0" w:color="auto"/>
            </w:tcBorders>
          </w:tcPr>
          <w:p w14:paraId="7BC20B94" w14:textId="77777777" w:rsidR="005F3517" w:rsidRPr="000469B3" w:rsidRDefault="005F3517" w:rsidP="001F2153">
            <w:pPr>
              <w:pStyle w:val="ListParagraph"/>
              <w:ind w:left="0"/>
              <w:rPr>
                <w:sz w:val="36"/>
                <w:szCs w:val="36"/>
              </w:rPr>
            </w:pPr>
          </w:p>
        </w:tc>
        <w:tc>
          <w:tcPr>
            <w:tcW w:w="1559" w:type="dxa"/>
          </w:tcPr>
          <w:p w14:paraId="5E43338F" w14:textId="77777777" w:rsidR="005F3517" w:rsidRPr="000469B3" w:rsidRDefault="005F3517" w:rsidP="001F2153">
            <w:pPr>
              <w:pStyle w:val="ListParagraph"/>
              <w:ind w:left="0"/>
              <w:rPr>
                <w:sz w:val="36"/>
                <w:szCs w:val="36"/>
              </w:rPr>
            </w:pPr>
          </w:p>
        </w:tc>
        <w:tc>
          <w:tcPr>
            <w:tcW w:w="283" w:type="dxa"/>
          </w:tcPr>
          <w:p w14:paraId="531DEC76" w14:textId="77777777" w:rsidR="005F3517" w:rsidRPr="000469B3" w:rsidRDefault="005F3517" w:rsidP="001F2153">
            <w:pPr>
              <w:pStyle w:val="ListParagraph"/>
              <w:ind w:left="0"/>
              <w:rPr>
                <w:sz w:val="36"/>
                <w:szCs w:val="36"/>
              </w:rPr>
            </w:pPr>
          </w:p>
        </w:tc>
        <w:tc>
          <w:tcPr>
            <w:tcW w:w="426" w:type="dxa"/>
          </w:tcPr>
          <w:p w14:paraId="3E0539D8" w14:textId="77777777" w:rsidR="005F3517" w:rsidRPr="000469B3" w:rsidRDefault="005F3517" w:rsidP="001F2153">
            <w:pPr>
              <w:pStyle w:val="ListParagraph"/>
              <w:ind w:left="0"/>
              <w:rPr>
                <w:sz w:val="36"/>
                <w:szCs w:val="36"/>
              </w:rPr>
            </w:pPr>
          </w:p>
        </w:tc>
        <w:tc>
          <w:tcPr>
            <w:tcW w:w="1508" w:type="dxa"/>
          </w:tcPr>
          <w:p w14:paraId="6988D82D" w14:textId="77777777" w:rsidR="005F3517" w:rsidRPr="000469B3" w:rsidRDefault="005F3517" w:rsidP="001F2153">
            <w:pPr>
              <w:pStyle w:val="ListParagraph"/>
              <w:ind w:left="0"/>
              <w:rPr>
                <w:sz w:val="36"/>
                <w:szCs w:val="36"/>
              </w:rPr>
            </w:pPr>
          </w:p>
        </w:tc>
        <w:tc>
          <w:tcPr>
            <w:tcW w:w="252" w:type="dxa"/>
          </w:tcPr>
          <w:p w14:paraId="0303EF18" w14:textId="77777777" w:rsidR="005F3517" w:rsidRPr="000469B3" w:rsidRDefault="005F3517" w:rsidP="001F2153">
            <w:pPr>
              <w:pStyle w:val="ListParagraph"/>
              <w:ind w:left="0"/>
              <w:rPr>
                <w:sz w:val="36"/>
                <w:szCs w:val="36"/>
              </w:rPr>
            </w:pPr>
          </w:p>
        </w:tc>
        <w:tc>
          <w:tcPr>
            <w:tcW w:w="399" w:type="dxa"/>
            <w:gridSpan w:val="2"/>
          </w:tcPr>
          <w:p w14:paraId="516187B4" w14:textId="77777777" w:rsidR="005F3517" w:rsidRPr="000469B3" w:rsidRDefault="005F3517" w:rsidP="001F2153">
            <w:pPr>
              <w:pStyle w:val="ListParagraph"/>
              <w:ind w:left="0"/>
              <w:rPr>
                <w:sz w:val="36"/>
                <w:szCs w:val="36"/>
              </w:rPr>
            </w:pPr>
          </w:p>
        </w:tc>
        <w:tc>
          <w:tcPr>
            <w:tcW w:w="1948" w:type="dxa"/>
            <w:gridSpan w:val="3"/>
          </w:tcPr>
          <w:p w14:paraId="1D548622" w14:textId="77777777" w:rsidR="005F3517" w:rsidRPr="000469B3" w:rsidRDefault="005F3517" w:rsidP="001F2153">
            <w:pPr>
              <w:pStyle w:val="ListParagraph"/>
              <w:ind w:left="0"/>
              <w:rPr>
                <w:sz w:val="36"/>
                <w:szCs w:val="36"/>
              </w:rPr>
            </w:pPr>
          </w:p>
        </w:tc>
      </w:tr>
      <w:tr w:rsidR="001075A9" w:rsidRPr="008B4E52" w14:paraId="05068FCD" w14:textId="5722625A" w:rsidTr="000B76CA">
        <w:trPr>
          <w:trHeight w:val="122"/>
        </w:trPr>
        <w:tc>
          <w:tcPr>
            <w:tcW w:w="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69182" w14:textId="77777777" w:rsidR="001075A9" w:rsidRPr="008B4E52" w:rsidRDefault="001075A9" w:rsidP="001F2153">
            <w:pPr>
              <w:pStyle w:val="ListParagraph"/>
              <w:ind w:left="0"/>
            </w:pPr>
          </w:p>
        </w:tc>
        <w:tc>
          <w:tcPr>
            <w:tcW w:w="2693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DE0D637" w14:textId="7715177F" w:rsidR="001075A9" w:rsidRPr="008B4E52" w:rsidRDefault="001075A9" w:rsidP="001075A9">
            <w:r>
              <w:t>Other (please</w:t>
            </w:r>
            <w:r w:rsidR="00CA0632">
              <w:t xml:space="preserve"> write in</w:t>
            </w:r>
            <w:r>
              <w:t>)</w:t>
            </w:r>
          </w:p>
        </w:tc>
        <w:tc>
          <w:tcPr>
            <w:tcW w:w="4497" w:type="dxa"/>
            <w:gridSpan w:val="7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926F0" w14:textId="77777777" w:rsidR="001075A9" w:rsidRPr="008B4E52" w:rsidRDefault="001075A9" w:rsidP="001F2153"/>
        </w:tc>
        <w:tc>
          <w:tcPr>
            <w:tcW w:w="1049" w:type="dxa"/>
            <w:gridSpan w:val="2"/>
            <w:tcBorders>
              <w:left w:val="single" w:sz="4" w:space="0" w:color="auto"/>
            </w:tcBorders>
          </w:tcPr>
          <w:p w14:paraId="018D1555" w14:textId="1FBC6EF3" w:rsidR="001075A9" w:rsidRPr="008B4E52" w:rsidRDefault="001075A9" w:rsidP="001F2153"/>
        </w:tc>
        <w:tc>
          <w:tcPr>
            <w:tcW w:w="1019" w:type="dxa"/>
          </w:tcPr>
          <w:p w14:paraId="3C4BD007" w14:textId="77777777" w:rsidR="001075A9" w:rsidRPr="008B4E52" w:rsidRDefault="001075A9" w:rsidP="001F2153"/>
        </w:tc>
        <w:tc>
          <w:tcPr>
            <w:tcW w:w="236" w:type="dxa"/>
          </w:tcPr>
          <w:p w14:paraId="5D24048A" w14:textId="0F97595C" w:rsidR="001075A9" w:rsidRPr="008B4E52" w:rsidRDefault="001075A9" w:rsidP="001F2153"/>
        </w:tc>
      </w:tr>
      <w:tr w:rsidR="001075A9" w:rsidRPr="008B4E52" w14:paraId="42319D33" w14:textId="27F65566" w:rsidTr="000B76CA">
        <w:trPr>
          <w:trHeight w:val="122"/>
        </w:trPr>
        <w:tc>
          <w:tcPr>
            <w:tcW w:w="344" w:type="dxa"/>
            <w:tcBorders>
              <w:top w:val="single" w:sz="4" w:space="0" w:color="auto"/>
            </w:tcBorders>
          </w:tcPr>
          <w:p w14:paraId="238E32B4" w14:textId="77777777" w:rsidR="001075A9" w:rsidRPr="00236453" w:rsidRDefault="001075A9" w:rsidP="001F2153">
            <w:pPr>
              <w:pStyle w:val="ListParagraph"/>
              <w:ind w:left="0"/>
              <w:rPr>
                <w:sz w:val="16"/>
                <w:szCs w:val="16"/>
              </w:rPr>
            </w:pPr>
          </w:p>
        </w:tc>
        <w:tc>
          <w:tcPr>
            <w:tcW w:w="2693" w:type="dxa"/>
            <w:gridSpan w:val="2"/>
            <w:vMerge/>
            <w:tcBorders>
              <w:right w:val="single" w:sz="4" w:space="0" w:color="auto"/>
            </w:tcBorders>
          </w:tcPr>
          <w:p w14:paraId="7A0699C9" w14:textId="77777777" w:rsidR="001075A9" w:rsidRPr="008B4E52" w:rsidRDefault="001075A9" w:rsidP="001F2153"/>
        </w:tc>
        <w:tc>
          <w:tcPr>
            <w:tcW w:w="4497" w:type="dxa"/>
            <w:gridSpan w:val="7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39BA8" w14:textId="77777777" w:rsidR="001075A9" w:rsidRPr="008B4E52" w:rsidRDefault="001075A9" w:rsidP="001F2153"/>
        </w:tc>
        <w:tc>
          <w:tcPr>
            <w:tcW w:w="1049" w:type="dxa"/>
            <w:gridSpan w:val="2"/>
            <w:tcBorders>
              <w:left w:val="single" w:sz="4" w:space="0" w:color="auto"/>
            </w:tcBorders>
          </w:tcPr>
          <w:p w14:paraId="181782E6" w14:textId="49AC0549" w:rsidR="001075A9" w:rsidRPr="008B4E52" w:rsidRDefault="001075A9" w:rsidP="001F2153"/>
        </w:tc>
        <w:tc>
          <w:tcPr>
            <w:tcW w:w="1019" w:type="dxa"/>
          </w:tcPr>
          <w:p w14:paraId="671E7964" w14:textId="77777777" w:rsidR="001075A9" w:rsidRPr="008B4E52" w:rsidRDefault="001075A9" w:rsidP="001F2153"/>
        </w:tc>
        <w:tc>
          <w:tcPr>
            <w:tcW w:w="236" w:type="dxa"/>
          </w:tcPr>
          <w:p w14:paraId="3036E89F" w14:textId="54FC1E2D" w:rsidR="001075A9" w:rsidRPr="008B4E52" w:rsidRDefault="001075A9" w:rsidP="001F2153"/>
        </w:tc>
      </w:tr>
    </w:tbl>
    <w:p w14:paraId="1E1EF332" w14:textId="77777777" w:rsidR="002D0977" w:rsidRPr="000469B3" w:rsidRDefault="002D0977" w:rsidP="002D0977">
      <w:pPr>
        <w:rPr>
          <w:b/>
          <w:bCs/>
        </w:rPr>
      </w:pPr>
    </w:p>
    <w:p w14:paraId="73702C8C" w14:textId="30E26308" w:rsidR="002D0977" w:rsidRDefault="002D0977" w:rsidP="002D0977">
      <w:pPr>
        <w:rPr>
          <w:b/>
          <w:bCs/>
        </w:rPr>
      </w:pPr>
    </w:p>
    <w:p w14:paraId="77FDE998" w14:textId="77777777" w:rsidR="00690488" w:rsidRPr="000469B3" w:rsidRDefault="00690488" w:rsidP="002D0977">
      <w:pPr>
        <w:rPr>
          <w:b/>
          <w:bCs/>
        </w:rPr>
      </w:pPr>
    </w:p>
    <w:p w14:paraId="3B02F591" w14:textId="772EF864" w:rsidR="00E0228F" w:rsidRDefault="00E0228F" w:rsidP="00982627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hich of the following options best describes</w:t>
      </w:r>
      <w:r w:rsidR="00490335">
        <w:rPr>
          <w:b/>
          <w:bCs/>
          <w:sz w:val="28"/>
          <w:szCs w:val="28"/>
        </w:rPr>
        <w:t xml:space="preserve"> </w:t>
      </w:r>
      <w:r w:rsidR="001D3B3F">
        <w:rPr>
          <w:b/>
          <w:bCs/>
          <w:sz w:val="28"/>
          <w:szCs w:val="28"/>
        </w:rPr>
        <w:t>how you think of yourself</w:t>
      </w:r>
      <w:r w:rsidR="00490335">
        <w:rPr>
          <w:b/>
          <w:bCs/>
          <w:sz w:val="28"/>
          <w:szCs w:val="28"/>
        </w:rPr>
        <w:t>?</w:t>
      </w:r>
      <w:r>
        <w:rPr>
          <w:b/>
          <w:bCs/>
          <w:sz w:val="28"/>
          <w:szCs w:val="28"/>
        </w:rPr>
        <w:t xml:space="preserve"> </w:t>
      </w:r>
    </w:p>
    <w:p w14:paraId="7743FF0F" w14:textId="77777777" w:rsidR="00236453" w:rsidRDefault="00236453" w:rsidP="00236453">
      <w:pPr>
        <w:pStyle w:val="ListParagraph"/>
        <w:ind w:left="360"/>
        <w:rPr>
          <w:b/>
          <w:bCs/>
          <w:sz w:val="28"/>
          <w:szCs w:val="28"/>
        </w:rPr>
      </w:pPr>
      <w:r w:rsidRPr="002D0977">
        <w:rPr>
          <w:color w:val="7F7F7F" w:themeColor="text1" w:themeTint="80"/>
          <w:sz w:val="28"/>
          <w:szCs w:val="28"/>
        </w:rPr>
        <w:t>(</w:t>
      </w:r>
      <w:proofErr w:type="gramStart"/>
      <w:r w:rsidRPr="002D0977">
        <w:rPr>
          <w:color w:val="7F7F7F" w:themeColor="text1" w:themeTint="80"/>
          <w:sz w:val="28"/>
          <w:szCs w:val="28"/>
        </w:rPr>
        <w:t>please</w:t>
      </w:r>
      <w:proofErr w:type="gramEnd"/>
      <w:r w:rsidRPr="002D0977">
        <w:rPr>
          <w:color w:val="7F7F7F" w:themeColor="text1" w:themeTint="80"/>
          <w:sz w:val="28"/>
          <w:szCs w:val="28"/>
        </w:rPr>
        <w:t xml:space="preserve"> select only one option)</w:t>
      </w:r>
    </w:p>
    <w:p w14:paraId="48DA3C31" w14:textId="77777777" w:rsidR="00236453" w:rsidRPr="00236453" w:rsidRDefault="00236453" w:rsidP="00236453">
      <w:pPr>
        <w:pStyle w:val="ListParagraph"/>
        <w:ind w:left="360"/>
        <w:rPr>
          <w:b/>
          <w:bCs/>
          <w:sz w:val="20"/>
          <w:szCs w:val="20"/>
        </w:rPr>
      </w:pPr>
    </w:p>
    <w:tbl>
      <w:tblPr>
        <w:tblStyle w:val="TableGrid"/>
        <w:tblW w:w="9915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"/>
        <w:gridCol w:w="3260"/>
        <w:gridCol w:w="426"/>
        <w:gridCol w:w="425"/>
        <w:gridCol w:w="2693"/>
        <w:gridCol w:w="425"/>
        <w:gridCol w:w="426"/>
        <w:gridCol w:w="1835"/>
      </w:tblGrid>
      <w:tr w:rsidR="00155DA2" w:rsidRPr="008B4E52" w14:paraId="7FFB89B9" w14:textId="77777777" w:rsidTr="00690488"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F0D6E" w14:textId="77777777" w:rsidR="00155DA2" w:rsidRPr="008B4E52" w:rsidRDefault="00155DA2" w:rsidP="00374373">
            <w:pPr>
              <w:pStyle w:val="ListParagraph"/>
              <w:ind w:left="0"/>
            </w:pPr>
          </w:p>
        </w:tc>
        <w:tc>
          <w:tcPr>
            <w:tcW w:w="3260" w:type="dxa"/>
            <w:tcBorders>
              <w:left w:val="single" w:sz="4" w:space="0" w:color="auto"/>
            </w:tcBorders>
          </w:tcPr>
          <w:p w14:paraId="21A30A4E" w14:textId="1DD42249" w:rsidR="00155DA2" w:rsidRPr="008B4E52" w:rsidRDefault="00155DA2" w:rsidP="00374373">
            <w:pPr>
              <w:pStyle w:val="ListParagraph"/>
              <w:ind w:left="0"/>
            </w:pPr>
            <w:r>
              <w:t xml:space="preserve">Woman (incl. </w:t>
            </w:r>
            <w:r w:rsidR="00236453">
              <w:t>trans woman)</w:t>
            </w:r>
          </w:p>
        </w:tc>
        <w:tc>
          <w:tcPr>
            <w:tcW w:w="426" w:type="dxa"/>
            <w:tcBorders>
              <w:right w:val="single" w:sz="4" w:space="0" w:color="auto"/>
            </w:tcBorders>
          </w:tcPr>
          <w:p w14:paraId="06CF27E8" w14:textId="77777777" w:rsidR="00155DA2" w:rsidRPr="008B4E52" w:rsidRDefault="00155DA2" w:rsidP="00374373">
            <w:pPr>
              <w:pStyle w:val="ListParagraph"/>
              <w:ind w:left="0"/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AB364" w14:textId="77777777" w:rsidR="00155DA2" w:rsidRPr="008B4E52" w:rsidRDefault="00155DA2" w:rsidP="00374373">
            <w:pPr>
              <w:pStyle w:val="ListParagraph"/>
              <w:ind w:left="0"/>
            </w:pPr>
          </w:p>
        </w:tc>
        <w:tc>
          <w:tcPr>
            <w:tcW w:w="2693" w:type="dxa"/>
            <w:tcBorders>
              <w:left w:val="single" w:sz="4" w:space="0" w:color="auto"/>
            </w:tcBorders>
          </w:tcPr>
          <w:p w14:paraId="6B00E170" w14:textId="7F5D7883" w:rsidR="00155DA2" w:rsidRPr="008B4E52" w:rsidRDefault="00236453" w:rsidP="00374373">
            <w:pPr>
              <w:pStyle w:val="ListParagraph"/>
              <w:ind w:left="0"/>
            </w:pPr>
            <w:r>
              <w:t>Man (incl. trans man)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1BD564ED" w14:textId="77777777" w:rsidR="00155DA2" w:rsidRPr="008B4E52" w:rsidRDefault="00155DA2" w:rsidP="00374373">
            <w:pPr>
              <w:pStyle w:val="ListParagraph"/>
              <w:ind w:left="0"/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D867A" w14:textId="77777777" w:rsidR="00155DA2" w:rsidRPr="008B4E52" w:rsidRDefault="00155DA2" w:rsidP="00374373">
            <w:pPr>
              <w:pStyle w:val="ListParagraph"/>
              <w:ind w:left="0"/>
            </w:pPr>
          </w:p>
        </w:tc>
        <w:tc>
          <w:tcPr>
            <w:tcW w:w="1835" w:type="dxa"/>
            <w:tcBorders>
              <w:left w:val="single" w:sz="4" w:space="0" w:color="auto"/>
            </w:tcBorders>
          </w:tcPr>
          <w:p w14:paraId="246CE0DF" w14:textId="31FA9A59" w:rsidR="00155DA2" w:rsidRPr="008B4E52" w:rsidRDefault="00236453" w:rsidP="00374373">
            <w:pPr>
              <w:pStyle w:val="ListParagraph"/>
              <w:ind w:left="0"/>
            </w:pPr>
            <w:r>
              <w:t>Non-binary</w:t>
            </w:r>
            <w:r w:rsidR="00155DA2" w:rsidRPr="008B4E52">
              <w:t xml:space="preserve"> </w:t>
            </w:r>
          </w:p>
        </w:tc>
      </w:tr>
    </w:tbl>
    <w:p w14:paraId="17792F3E" w14:textId="23E078C4" w:rsidR="000469B3" w:rsidRDefault="000469B3" w:rsidP="000469B3">
      <w:pPr>
        <w:pStyle w:val="ListParagraph"/>
        <w:ind w:left="360"/>
        <w:rPr>
          <w:b/>
          <w:bCs/>
          <w:sz w:val="28"/>
          <w:szCs w:val="28"/>
        </w:rPr>
      </w:pP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"/>
        <w:gridCol w:w="3686"/>
        <w:gridCol w:w="3969"/>
      </w:tblGrid>
      <w:tr w:rsidR="00236453" w:rsidRPr="008B4E52" w14:paraId="7A51C29D" w14:textId="77777777" w:rsidTr="00690488">
        <w:trPr>
          <w:trHeight w:val="122"/>
        </w:trPr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0DDE3" w14:textId="77777777" w:rsidR="00236453" w:rsidRPr="008B4E52" w:rsidRDefault="00236453" w:rsidP="00374373">
            <w:pPr>
              <w:pStyle w:val="ListParagraph"/>
              <w:ind w:left="0"/>
            </w:pPr>
          </w:p>
        </w:tc>
        <w:tc>
          <w:tcPr>
            <w:tcW w:w="368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15CD24E9" w14:textId="54DA60A6" w:rsidR="00236453" w:rsidRPr="008B4E52" w:rsidRDefault="00236453" w:rsidP="00374373">
            <w:pPr>
              <w:pStyle w:val="ListParagraph"/>
              <w:ind w:left="0"/>
            </w:pPr>
            <w:r>
              <w:t>In another way (please write in)</w:t>
            </w:r>
          </w:p>
        </w:tc>
        <w:tc>
          <w:tcPr>
            <w:tcW w:w="396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DB125" w14:textId="77777777" w:rsidR="00236453" w:rsidRDefault="00236453" w:rsidP="00374373">
            <w:pPr>
              <w:pStyle w:val="ListParagraph"/>
              <w:ind w:left="0"/>
            </w:pPr>
          </w:p>
        </w:tc>
      </w:tr>
      <w:tr w:rsidR="00236453" w:rsidRPr="008B4E52" w14:paraId="1F4BF404" w14:textId="77777777" w:rsidTr="00690488">
        <w:trPr>
          <w:trHeight w:val="122"/>
        </w:trPr>
        <w:tc>
          <w:tcPr>
            <w:tcW w:w="425" w:type="dxa"/>
            <w:tcBorders>
              <w:top w:val="single" w:sz="4" w:space="0" w:color="auto"/>
            </w:tcBorders>
          </w:tcPr>
          <w:p w14:paraId="2DA3E9B6" w14:textId="77777777" w:rsidR="00236453" w:rsidRPr="00236453" w:rsidRDefault="00236453" w:rsidP="00374373">
            <w:pPr>
              <w:pStyle w:val="ListParagraph"/>
              <w:ind w:left="0"/>
              <w:rPr>
                <w:sz w:val="16"/>
                <w:szCs w:val="16"/>
              </w:rPr>
            </w:pPr>
          </w:p>
        </w:tc>
        <w:tc>
          <w:tcPr>
            <w:tcW w:w="3686" w:type="dxa"/>
            <w:vMerge/>
            <w:tcBorders>
              <w:left w:val="nil"/>
              <w:right w:val="single" w:sz="4" w:space="0" w:color="auto"/>
            </w:tcBorders>
          </w:tcPr>
          <w:p w14:paraId="0449BB85" w14:textId="77777777" w:rsidR="00236453" w:rsidRDefault="00236453" w:rsidP="00374373">
            <w:pPr>
              <w:pStyle w:val="ListParagraph"/>
              <w:ind w:left="0"/>
            </w:pPr>
          </w:p>
        </w:tc>
        <w:tc>
          <w:tcPr>
            <w:tcW w:w="396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B8CF9" w14:textId="77777777" w:rsidR="00236453" w:rsidRDefault="00236453" w:rsidP="00374373">
            <w:pPr>
              <w:pStyle w:val="ListParagraph"/>
              <w:ind w:left="0"/>
            </w:pPr>
          </w:p>
        </w:tc>
      </w:tr>
    </w:tbl>
    <w:p w14:paraId="7585C26E" w14:textId="77777777" w:rsidR="00236453" w:rsidRDefault="00236453" w:rsidP="000469B3">
      <w:pPr>
        <w:pStyle w:val="ListParagraph"/>
        <w:ind w:left="360"/>
        <w:rPr>
          <w:b/>
          <w:bCs/>
          <w:sz w:val="28"/>
          <w:szCs w:val="28"/>
        </w:rPr>
      </w:pPr>
    </w:p>
    <w:p w14:paraId="3100ABD9" w14:textId="62F75531" w:rsidR="000469B3" w:rsidRDefault="000469B3" w:rsidP="000469B3">
      <w:pPr>
        <w:pStyle w:val="ListParagraph"/>
        <w:ind w:left="360"/>
        <w:rPr>
          <w:b/>
          <w:bCs/>
          <w:sz w:val="28"/>
          <w:szCs w:val="28"/>
        </w:rPr>
      </w:pPr>
    </w:p>
    <w:p w14:paraId="458C2512" w14:textId="77777777" w:rsidR="00690488" w:rsidRDefault="00690488" w:rsidP="000469B3">
      <w:pPr>
        <w:pStyle w:val="ListParagraph"/>
        <w:ind w:left="360"/>
        <w:rPr>
          <w:b/>
          <w:bCs/>
          <w:sz w:val="28"/>
          <w:szCs w:val="28"/>
        </w:rPr>
      </w:pPr>
    </w:p>
    <w:p w14:paraId="3CA6A496" w14:textId="01CD74E9" w:rsidR="00E0228F" w:rsidRDefault="00E0228F" w:rsidP="00982627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Is your gender identity the same as the gender you were given at birth?</w:t>
      </w:r>
    </w:p>
    <w:p w14:paraId="420AB04A" w14:textId="3944376D" w:rsidR="000469B3" w:rsidRPr="00236453" w:rsidRDefault="000469B3" w:rsidP="000469B3">
      <w:pPr>
        <w:rPr>
          <w:b/>
          <w:bCs/>
          <w:sz w:val="20"/>
          <w:szCs w:val="20"/>
        </w:rPr>
      </w:pPr>
    </w:p>
    <w:tbl>
      <w:tblPr>
        <w:tblStyle w:val="TableGrid"/>
        <w:tblW w:w="9915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"/>
        <w:gridCol w:w="1559"/>
        <w:gridCol w:w="284"/>
        <w:gridCol w:w="425"/>
        <w:gridCol w:w="3260"/>
        <w:gridCol w:w="426"/>
        <w:gridCol w:w="425"/>
        <w:gridCol w:w="3111"/>
      </w:tblGrid>
      <w:tr w:rsidR="00236453" w:rsidRPr="008B4E52" w14:paraId="0FAADCCC" w14:textId="77777777" w:rsidTr="00690488"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CA55C" w14:textId="77777777" w:rsidR="00236453" w:rsidRPr="008B4E52" w:rsidRDefault="00236453" w:rsidP="00374373">
            <w:pPr>
              <w:pStyle w:val="ListParagraph"/>
              <w:ind w:left="0"/>
            </w:pP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71706F78" w14:textId="77777777" w:rsidR="00236453" w:rsidRPr="008B4E52" w:rsidRDefault="00236453" w:rsidP="00374373">
            <w:pPr>
              <w:pStyle w:val="ListParagraph"/>
              <w:ind w:left="0"/>
            </w:pPr>
            <w:r>
              <w:t>Yes</w:t>
            </w:r>
          </w:p>
        </w:tc>
        <w:tc>
          <w:tcPr>
            <w:tcW w:w="284" w:type="dxa"/>
            <w:tcBorders>
              <w:right w:val="single" w:sz="4" w:space="0" w:color="auto"/>
            </w:tcBorders>
          </w:tcPr>
          <w:p w14:paraId="01713F84" w14:textId="77777777" w:rsidR="00236453" w:rsidRPr="008B4E52" w:rsidRDefault="00236453" w:rsidP="00374373">
            <w:pPr>
              <w:pStyle w:val="ListParagraph"/>
              <w:ind w:left="0"/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E543C" w14:textId="77777777" w:rsidR="00236453" w:rsidRPr="008B4E52" w:rsidRDefault="00236453" w:rsidP="00374373">
            <w:pPr>
              <w:pStyle w:val="ListParagraph"/>
              <w:ind w:left="0"/>
            </w:pPr>
          </w:p>
        </w:tc>
        <w:tc>
          <w:tcPr>
            <w:tcW w:w="3260" w:type="dxa"/>
            <w:tcBorders>
              <w:left w:val="single" w:sz="4" w:space="0" w:color="auto"/>
            </w:tcBorders>
          </w:tcPr>
          <w:p w14:paraId="0512853A" w14:textId="77777777" w:rsidR="00236453" w:rsidRPr="008B4E52" w:rsidRDefault="00236453" w:rsidP="00374373">
            <w:pPr>
              <w:pStyle w:val="ListParagraph"/>
              <w:ind w:left="0"/>
            </w:pPr>
            <w:r>
              <w:t>No</w:t>
            </w:r>
          </w:p>
        </w:tc>
        <w:tc>
          <w:tcPr>
            <w:tcW w:w="426" w:type="dxa"/>
          </w:tcPr>
          <w:p w14:paraId="328DB1A7" w14:textId="77777777" w:rsidR="00236453" w:rsidRPr="008B4E52" w:rsidRDefault="00236453" w:rsidP="00374373">
            <w:pPr>
              <w:pStyle w:val="ListParagraph"/>
              <w:ind w:left="0"/>
            </w:pPr>
          </w:p>
        </w:tc>
        <w:tc>
          <w:tcPr>
            <w:tcW w:w="425" w:type="dxa"/>
          </w:tcPr>
          <w:p w14:paraId="00E51443" w14:textId="77777777" w:rsidR="00236453" w:rsidRPr="008B4E52" w:rsidRDefault="00236453" w:rsidP="00374373">
            <w:pPr>
              <w:pStyle w:val="ListParagraph"/>
              <w:ind w:left="0"/>
            </w:pPr>
          </w:p>
        </w:tc>
        <w:tc>
          <w:tcPr>
            <w:tcW w:w="3111" w:type="dxa"/>
            <w:tcBorders>
              <w:left w:val="nil"/>
            </w:tcBorders>
          </w:tcPr>
          <w:p w14:paraId="6F46F17B" w14:textId="77777777" w:rsidR="00236453" w:rsidRPr="008B4E52" w:rsidRDefault="00236453" w:rsidP="00374373">
            <w:pPr>
              <w:pStyle w:val="ListParagraph"/>
              <w:ind w:left="0"/>
            </w:pPr>
            <w:r w:rsidRPr="008B4E52">
              <w:t xml:space="preserve"> </w:t>
            </w:r>
          </w:p>
        </w:tc>
      </w:tr>
    </w:tbl>
    <w:p w14:paraId="4C39F83B" w14:textId="4A626A44" w:rsidR="00804878" w:rsidRDefault="00804878" w:rsidP="219BE713">
      <w:pPr>
        <w:pStyle w:val="ListParagraph"/>
        <w:ind w:left="0"/>
        <w:rPr>
          <w:b/>
          <w:bCs/>
          <w:sz w:val="28"/>
          <w:szCs w:val="28"/>
        </w:rPr>
      </w:pPr>
    </w:p>
    <w:p w14:paraId="2D6C1CB4" w14:textId="77777777" w:rsidR="00690488" w:rsidRDefault="00690488" w:rsidP="0053673B">
      <w:pPr>
        <w:rPr>
          <w:sz w:val="28"/>
          <w:szCs w:val="28"/>
        </w:rPr>
      </w:pPr>
    </w:p>
    <w:p w14:paraId="7D377F22" w14:textId="77777777" w:rsidR="00734C9F" w:rsidRPr="0053673B" w:rsidRDefault="00734C9F" w:rsidP="0053673B">
      <w:pPr>
        <w:rPr>
          <w:sz w:val="28"/>
          <w:szCs w:val="28"/>
        </w:rPr>
      </w:pPr>
    </w:p>
    <w:p w14:paraId="18259084" w14:textId="58470A43" w:rsidR="00C8660A" w:rsidRPr="00C8660A" w:rsidRDefault="00C8660A" w:rsidP="00C8660A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C8660A">
        <w:rPr>
          <w:b/>
          <w:bCs/>
          <w:sz w:val="28"/>
          <w:szCs w:val="28"/>
        </w:rPr>
        <w:t xml:space="preserve">Which of the following best describes your ethnic group or background? </w:t>
      </w:r>
    </w:p>
    <w:p w14:paraId="7A2D0AB3" w14:textId="77777777" w:rsidR="005921CD" w:rsidRDefault="005921CD" w:rsidP="005921CD">
      <w:pPr>
        <w:pStyle w:val="ListParagraph"/>
        <w:ind w:left="360"/>
        <w:rPr>
          <w:b/>
          <w:bCs/>
          <w:sz w:val="28"/>
          <w:szCs w:val="28"/>
        </w:rPr>
      </w:pPr>
      <w:r w:rsidRPr="002D0977">
        <w:rPr>
          <w:color w:val="7F7F7F" w:themeColor="text1" w:themeTint="80"/>
          <w:sz w:val="28"/>
          <w:szCs w:val="28"/>
        </w:rPr>
        <w:lastRenderedPageBreak/>
        <w:t>(</w:t>
      </w:r>
      <w:proofErr w:type="gramStart"/>
      <w:r w:rsidRPr="002D0977">
        <w:rPr>
          <w:color w:val="7F7F7F" w:themeColor="text1" w:themeTint="80"/>
          <w:sz w:val="28"/>
          <w:szCs w:val="28"/>
        </w:rPr>
        <w:t>please</w:t>
      </w:r>
      <w:proofErr w:type="gramEnd"/>
      <w:r w:rsidRPr="002D0977">
        <w:rPr>
          <w:color w:val="7F7F7F" w:themeColor="text1" w:themeTint="80"/>
          <w:sz w:val="28"/>
          <w:szCs w:val="28"/>
        </w:rPr>
        <w:t xml:space="preserve"> select only one option)</w:t>
      </w:r>
    </w:p>
    <w:p w14:paraId="19F87FD9" w14:textId="32A12560" w:rsidR="005921CD" w:rsidRPr="00B97F06" w:rsidRDefault="005921CD" w:rsidP="005921CD">
      <w:pPr>
        <w:rPr>
          <w:b/>
          <w:bCs/>
          <w:sz w:val="20"/>
          <w:szCs w:val="20"/>
        </w:rPr>
      </w:pPr>
    </w:p>
    <w:p w14:paraId="6B239296" w14:textId="4893D4A8" w:rsidR="005921CD" w:rsidRDefault="005921CD" w:rsidP="00B97F06">
      <w:pPr>
        <w:spacing w:after="80"/>
        <w:ind w:firstLine="357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sian / Asian British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4"/>
        <w:gridCol w:w="3119"/>
        <w:gridCol w:w="495"/>
        <w:gridCol w:w="1631"/>
        <w:gridCol w:w="1984"/>
      </w:tblGrid>
      <w:tr w:rsidR="005921CD" w:rsidRPr="009D2346" w14:paraId="36EDED00" w14:textId="77777777" w:rsidTr="008E46A2">
        <w:trPr>
          <w:gridAfter w:val="3"/>
          <w:wAfter w:w="4110" w:type="dxa"/>
        </w:trPr>
        <w:tc>
          <w:tcPr>
            <w:tcW w:w="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2D34C" w14:textId="77777777" w:rsidR="005921CD" w:rsidRPr="009D2346" w:rsidRDefault="005921CD" w:rsidP="00374373">
            <w:pPr>
              <w:pStyle w:val="ListParagraph"/>
              <w:ind w:left="0"/>
            </w:pPr>
          </w:p>
        </w:tc>
        <w:tc>
          <w:tcPr>
            <w:tcW w:w="3119" w:type="dxa"/>
            <w:tcBorders>
              <w:left w:val="single" w:sz="4" w:space="0" w:color="auto"/>
            </w:tcBorders>
          </w:tcPr>
          <w:p w14:paraId="76911560" w14:textId="71461315" w:rsidR="005921CD" w:rsidRPr="009D2346" w:rsidRDefault="000F38B6" w:rsidP="00374373">
            <w:pPr>
              <w:pStyle w:val="ListParagraph"/>
              <w:ind w:left="0"/>
            </w:pPr>
            <w:r>
              <w:t>Bangladeshi</w:t>
            </w:r>
          </w:p>
        </w:tc>
      </w:tr>
      <w:tr w:rsidR="005921CD" w:rsidRPr="009D2346" w14:paraId="1EF4DB6F" w14:textId="77777777" w:rsidTr="008E46A2">
        <w:trPr>
          <w:gridAfter w:val="3"/>
          <w:wAfter w:w="4110" w:type="dxa"/>
        </w:trPr>
        <w:tc>
          <w:tcPr>
            <w:tcW w:w="344" w:type="dxa"/>
            <w:tcBorders>
              <w:top w:val="single" w:sz="4" w:space="0" w:color="auto"/>
              <w:bottom w:val="single" w:sz="4" w:space="0" w:color="auto"/>
            </w:tcBorders>
          </w:tcPr>
          <w:p w14:paraId="60A9ECD8" w14:textId="77777777" w:rsidR="005921CD" w:rsidRPr="009D2346" w:rsidRDefault="005921CD" w:rsidP="00374373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3119" w:type="dxa"/>
          </w:tcPr>
          <w:p w14:paraId="71EFFE1F" w14:textId="77777777" w:rsidR="005921CD" w:rsidRPr="009D2346" w:rsidRDefault="005921CD" w:rsidP="00374373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</w:tr>
      <w:tr w:rsidR="005921CD" w:rsidRPr="009D2346" w14:paraId="1C7B2B6D" w14:textId="77777777" w:rsidTr="008E46A2">
        <w:trPr>
          <w:gridAfter w:val="3"/>
          <w:wAfter w:w="4110" w:type="dxa"/>
        </w:trPr>
        <w:tc>
          <w:tcPr>
            <w:tcW w:w="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2E1A7" w14:textId="77777777" w:rsidR="005921CD" w:rsidRPr="009D2346" w:rsidRDefault="005921CD" w:rsidP="00374373">
            <w:pPr>
              <w:pStyle w:val="ListParagraph"/>
              <w:ind w:left="0"/>
            </w:pPr>
          </w:p>
        </w:tc>
        <w:tc>
          <w:tcPr>
            <w:tcW w:w="3119" w:type="dxa"/>
            <w:tcBorders>
              <w:left w:val="single" w:sz="4" w:space="0" w:color="auto"/>
            </w:tcBorders>
          </w:tcPr>
          <w:p w14:paraId="47E7A393" w14:textId="1C071400" w:rsidR="005921CD" w:rsidRPr="009D2346" w:rsidRDefault="008E46A2" w:rsidP="00374373">
            <w:pPr>
              <w:pStyle w:val="ListParagraph"/>
              <w:ind w:left="0"/>
            </w:pPr>
            <w:r>
              <w:t>Chinese</w:t>
            </w:r>
          </w:p>
        </w:tc>
      </w:tr>
      <w:tr w:rsidR="005921CD" w:rsidRPr="009D2346" w14:paraId="3EEF58B8" w14:textId="77777777" w:rsidTr="008E46A2">
        <w:trPr>
          <w:gridAfter w:val="3"/>
          <w:wAfter w:w="4110" w:type="dxa"/>
        </w:trPr>
        <w:tc>
          <w:tcPr>
            <w:tcW w:w="344" w:type="dxa"/>
            <w:tcBorders>
              <w:top w:val="single" w:sz="4" w:space="0" w:color="auto"/>
              <w:bottom w:val="single" w:sz="4" w:space="0" w:color="auto"/>
            </w:tcBorders>
          </w:tcPr>
          <w:p w14:paraId="3C3DB317" w14:textId="77777777" w:rsidR="005921CD" w:rsidRPr="009D2346" w:rsidRDefault="005921CD" w:rsidP="00374373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3119" w:type="dxa"/>
          </w:tcPr>
          <w:p w14:paraId="260C3F91" w14:textId="77777777" w:rsidR="005921CD" w:rsidRPr="009D2346" w:rsidRDefault="005921CD" w:rsidP="00374373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</w:tr>
      <w:tr w:rsidR="005921CD" w:rsidRPr="009D2346" w14:paraId="0C80EDFF" w14:textId="77777777" w:rsidTr="008E46A2">
        <w:trPr>
          <w:gridAfter w:val="3"/>
          <w:wAfter w:w="4110" w:type="dxa"/>
        </w:trPr>
        <w:tc>
          <w:tcPr>
            <w:tcW w:w="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B69C6" w14:textId="77777777" w:rsidR="005921CD" w:rsidRPr="009D2346" w:rsidRDefault="005921CD" w:rsidP="00374373">
            <w:pPr>
              <w:pStyle w:val="ListParagraph"/>
              <w:ind w:left="0"/>
            </w:pPr>
          </w:p>
        </w:tc>
        <w:tc>
          <w:tcPr>
            <w:tcW w:w="3119" w:type="dxa"/>
            <w:tcBorders>
              <w:left w:val="single" w:sz="4" w:space="0" w:color="auto"/>
            </w:tcBorders>
          </w:tcPr>
          <w:p w14:paraId="3F85D674" w14:textId="01C76A2A" w:rsidR="005921CD" w:rsidRPr="009D2346" w:rsidRDefault="008E46A2" w:rsidP="00374373">
            <w:pPr>
              <w:pStyle w:val="ListParagraph"/>
              <w:ind w:left="0"/>
            </w:pPr>
            <w:r>
              <w:t>Indian</w:t>
            </w:r>
          </w:p>
        </w:tc>
      </w:tr>
      <w:tr w:rsidR="005921CD" w:rsidRPr="009D2346" w14:paraId="162D1510" w14:textId="77777777" w:rsidTr="008E46A2">
        <w:trPr>
          <w:gridAfter w:val="3"/>
          <w:wAfter w:w="4110" w:type="dxa"/>
        </w:trPr>
        <w:tc>
          <w:tcPr>
            <w:tcW w:w="344" w:type="dxa"/>
            <w:tcBorders>
              <w:top w:val="single" w:sz="4" w:space="0" w:color="auto"/>
              <w:bottom w:val="single" w:sz="4" w:space="0" w:color="auto"/>
            </w:tcBorders>
          </w:tcPr>
          <w:p w14:paraId="4936F88C" w14:textId="77777777" w:rsidR="005921CD" w:rsidRPr="009D2346" w:rsidRDefault="005921CD" w:rsidP="00374373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3119" w:type="dxa"/>
          </w:tcPr>
          <w:p w14:paraId="5CE9F371" w14:textId="77777777" w:rsidR="005921CD" w:rsidRPr="009D2346" w:rsidRDefault="005921CD" w:rsidP="00374373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</w:tr>
      <w:tr w:rsidR="005921CD" w:rsidRPr="009D2346" w14:paraId="25F6490C" w14:textId="77777777" w:rsidTr="008E46A2">
        <w:trPr>
          <w:gridAfter w:val="3"/>
          <w:wAfter w:w="4110" w:type="dxa"/>
        </w:trPr>
        <w:tc>
          <w:tcPr>
            <w:tcW w:w="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DC693" w14:textId="77777777" w:rsidR="005921CD" w:rsidRPr="009D2346" w:rsidRDefault="005921CD" w:rsidP="00374373">
            <w:pPr>
              <w:pStyle w:val="ListParagraph"/>
              <w:ind w:left="0"/>
            </w:pPr>
          </w:p>
        </w:tc>
        <w:tc>
          <w:tcPr>
            <w:tcW w:w="3119" w:type="dxa"/>
            <w:tcBorders>
              <w:left w:val="single" w:sz="4" w:space="0" w:color="auto"/>
            </w:tcBorders>
          </w:tcPr>
          <w:p w14:paraId="0C07E559" w14:textId="7B1C1868" w:rsidR="005921CD" w:rsidRPr="009D2346" w:rsidRDefault="008E46A2" w:rsidP="00374373">
            <w:pPr>
              <w:pStyle w:val="ListParagraph"/>
              <w:ind w:left="0"/>
            </w:pPr>
            <w:r>
              <w:t>Pakistani</w:t>
            </w:r>
          </w:p>
        </w:tc>
      </w:tr>
      <w:tr w:rsidR="005921CD" w:rsidRPr="009D2346" w14:paraId="112EA03F" w14:textId="77777777" w:rsidTr="008E46A2">
        <w:trPr>
          <w:gridAfter w:val="3"/>
          <w:wAfter w:w="4110" w:type="dxa"/>
        </w:trPr>
        <w:tc>
          <w:tcPr>
            <w:tcW w:w="344" w:type="dxa"/>
            <w:tcBorders>
              <w:top w:val="single" w:sz="4" w:space="0" w:color="auto"/>
              <w:bottom w:val="single" w:sz="4" w:space="0" w:color="auto"/>
            </w:tcBorders>
          </w:tcPr>
          <w:p w14:paraId="745D104C" w14:textId="77777777" w:rsidR="005921CD" w:rsidRPr="009D2346" w:rsidRDefault="005921CD" w:rsidP="00374373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3119" w:type="dxa"/>
          </w:tcPr>
          <w:p w14:paraId="314723A1" w14:textId="77777777" w:rsidR="005921CD" w:rsidRPr="009D2346" w:rsidRDefault="005921CD" w:rsidP="00374373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</w:tr>
      <w:tr w:rsidR="005921CD" w:rsidRPr="009D2346" w14:paraId="4EE4E402" w14:textId="77777777" w:rsidTr="005921CD">
        <w:trPr>
          <w:gridAfter w:val="1"/>
          <w:wAfter w:w="1984" w:type="dxa"/>
        </w:trPr>
        <w:tc>
          <w:tcPr>
            <w:tcW w:w="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652AC" w14:textId="77777777" w:rsidR="005921CD" w:rsidRPr="009D2346" w:rsidRDefault="005921CD" w:rsidP="00374373">
            <w:pPr>
              <w:pStyle w:val="ListParagraph"/>
              <w:ind w:left="0"/>
            </w:pPr>
          </w:p>
        </w:tc>
        <w:tc>
          <w:tcPr>
            <w:tcW w:w="5245" w:type="dxa"/>
            <w:gridSpan w:val="3"/>
            <w:tcBorders>
              <w:left w:val="single" w:sz="4" w:space="0" w:color="auto"/>
            </w:tcBorders>
          </w:tcPr>
          <w:p w14:paraId="075E7CC2" w14:textId="37D6D922" w:rsidR="005921CD" w:rsidRPr="009D2346" w:rsidRDefault="005921CD" w:rsidP="00374373">
            <w:pPr>
              <w:pStyle w:val="ListParagraph"/>
              <w:ind w:left="0"/>
            </w:pPr>
            <w:r>
              <w:t xml:space="preserve">Any other Asian or Asian British </w:t>
            </w:r>
            <w:r w:rsidR="007B031B">
              <w:t>b</w:t>
            </w:r>
            <w:r>
              <w:t>ackground</w:t>
            </w:r>
          </w:p>
        </w:tc>
      </w:tr>
      <w:tr w:rsidR="006529BC" w:rsidRPr="006529BC" w14:paraId="0BC188F5" w14:textId="77777777" w:rsidTr="00374373">
        <w:tc>
          <w:tcPr>
            <w:tcW w:w="344" w:type="dxa"/>
            <w:tcBorders>
              <w:top w:val="single" w:sz="4" w:space="0" w:color="auto"/>
            </w:tcBorders>
          </w:tcPr>
          <w:p w14:paraId="16345E43" w14:textId="77777777" w:rsidR="006529BC" w:rsidRPr="006529BC" w:rsidRDefault="006529BC" w:rsidP="00374373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7229" w:type="dxa"/>
            <w:gridSpan w:val="4"/>
            <w:tcBorders>
              <w:left w:val="nil"/>
            </w:tcBorders>
          </w:tcPr>
          <w:p w14:paraId="7210DB7F" w14:textId="77777777" w:rsidR="006529BC" w:rsidRPr="006529BC" w:rsidRDefault="006529BC" w:rsidP="00374373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</w:tr>
      <w:tr w:rsidR="006529BC" w:rsidRPr="009D2346" w14:paraId="18C99DE2" w14:textId="77777777" w:rsidTr="00374373">
        <w:tc>
          <w:tcPr>
            <w:tcW w:w="344" w:type="dxa"/>
          </w:tcPr>
          <w:p w14:paraId="1AAFCF2F" w14:textId="77777777" w:rsidR="006529BC" w:rsidRPr="009D2346" w:rsidRDefault="006529BC" w:rsidP="00374373">
            <w:pPr>
              <w:pStyle w:val="ListParagraph"/>
              <w:ind w:left="0"/>
              <w:contextualSpacing w:val="0"/>
            </w:pPr>
          </w:p>
        </w:tc>
        <w:tc>
          <w:tcPr>
            <w:tcW w:w="3614" w:type="dxa"/>
            <w:gridSpan w:val="2"/>
            <w:tcBorders>
              <w:left w:val="nil"/>
              <w:right w:val="single" w:sz="4" w:space="0" w:color="auto"/>
            </w:tcBorders>
          </w:tcPr>
          <w:p w14:paraId="65AC100B" w14:textId="77777777" w:rsidR="006529BC" w:rsidRDefault="006529BC" w:rsidP="00374373">
            <w:pPr>
              <w:pStyle w:val="ListParagraph"/>
              <w:numPr>
                <w:ilvl w:val="0"/>
                <w:numId w:val="2"/>
              </w:numPr>
            </w:pPr>
            <w:r>
              <w:t xml:space="preserve">Please describe here: </w:t>
            </w:r>
          </w:p>
        </w:tc>
        <w:tc>
          <w:tcPr>
            <w:tcW w:w="36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06B43" w14:textId="77777777" w:rsidR="006529BC" w:rsidRDefault="006529BC" w:rsidP="00374373"/>
          <w:p w14:paraId="664FA714" w14:textId="77777777" w:rsidR="006529BC" w:rsidRDefault="006529BC" w:rsidP="00374373"/>
        </w:tc>
      </w:tr>
    </w:tbl>
    <w:p w14:paraId="0B0F5024" w14:textId="65822EC5" w:rsidR="005921CD" w:rsidRPr="00B97F06" w:rsidRDefault="005921CD" w:rsidP="005921CD">
      <w:pPr>
        <w:rPr>
          <w:b/>
          <w:bCs/>
        </w:rPr>
      </w:pPr>
    </w:p>
    <w:p w14:paraId="39782AA3" w14:textId="7508F206" w:rsidR="005921CD" w:rsidRDefault="005921CD" w:rsidP="00B97F06">
      <w:pPr>
        <w:spacing w:after="80"/>
        <w:ind w:firstLine="357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Black / African / Caribbean / Black British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4"/>
        <w:gridCol w:w="1538"/>
        <w:gridCol w:w="2076"/>
        <w:gridCol w:w="3615"/>
      </w:tblGrid>
      <w:tr w:rsidR="005921CD" w:rsidRPr="009D2346" w14:paraId="4FF1D173" w14:textId="77777777" w:rsidTr="00374373">
        <w:trPr>
          <w:gridAfter w:val="2"/>
          <w:wAfter w:w="5691" w:type="dxa"/>
        </w:trPr>
        <w:tc>
          <w:tcPr>
            <w:tcW w:w="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8939E" w14:textId="77777777" w:rsidR="005921CD" w:rsidRPr="009D2346" w:rsidRDefault="005921CD" w:rsidP="00374373">
            <w:pPr>
              <w:pStyle w:val="ListParagraph"/>
              <w:ind w:left="0"/>
            </w:pPr>
          </w:p>
        </w:tc>
        <w:tc>
          <w:tcPr>
            <w:tcW w:w="1538" w:type="dxa"/>
            <w:tcBorders>
              <w:left w:val="single" w:sz="4" w:space="0" w:color="auto"/>
            </w:tcBorders>
          </w:tcPr>
          <w:p w14:paraId="2E13FD86" w14:textId="57143B0D" w:rsidR="005921CD" w:rsidRPr="009D2346" w:rsidRDefault="005921CD" w:rsidP="00374373">
            <w:pPr>
              <w:pStyle w:val="ListParagraph"/>
              <w:ind w:left="0"/>
            </w:pPr>
            <w:r>
              <w:t>African</w:t>
            </w:r>
          </w:p>
        </w:tc>
      </w:tr>
      <w:tr w:rsidR="005921CD" w:rsidRPr="009D2346" w14:paraId="29BFF8C7" w14:textId="77777777" w:rsidTr="00374373">
        <w:trPr>
          <w:gridAfter w:val="2"/>
          <w:wAfter w:w="5691" w:type="dxa"/>
        </w:trPr>
        <w:tc>
          <w:tcPr>
            <w:tcW w:w="344" w:type="dxa"/>
            <w:tcBorders>
              <w:top w:val="single" w:sz="4" w:space="0" w:color="auto"/>
              <w:bottom w:val="single" w:sz="4" w:space="0" w:color="auto"/>
            </w:tcBorders>
          </w:tcPr>
          <w:p w14:paraId="0AFD0578" w14:textId="77777777" w:rsidR="005921CD" w:rsidRPr="009D2346" w:rsidRDefault="005921CD" w:rsidP="00374373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1538" w:type="dxa"/>
          </w:tcPr>
          <w:p w14:paraId="27C77428" w14:textId="77777777" w:rsidR="005921CD" w:rsidRPr="009D2346" w:rsidRDefault="005921CD" w:rsidP="00374373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</w:tr>
      <w:tr w:rsidR="005921CD" w:rsidRPr="009D2346" w14:paraId="7C1557B8" w14:textId="77777777" w:rsidTr="00374373">
        <w:trPr>
          <w:gridAfter w:val="2"/>
          <w:wAfter w:w="5691" w:type="dxa"/>
        </w:trPr>
        <w:tc>
          <w:tcPr>
            <w:tcW w:w="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7A064" w14:textId="77777777" w:rsidR="005921CD" w:rsidRPr="009D2346" w:rsidRDefault="005921CD" w:rsidP="00374373">
            <w:pPr>
              <w:pStyle w:val="ListParagraph"/>
              <w:ind w:left="0"/>
            </w:pPr>
          </w:p>
        </w:tc>
        <w:tc>
          <w:tcPr>
            <w:tcW w:w="1538" w:type="dxa"/>
            <w:tcBorders>
              <w:left w:val="single" w:sz="4" w:space="0" w:color="auto"/>
            </w:tcBorders>
          </w:tcPr>
          <w:p w14:paraId="5390FBB6" w14:textId="5F905C9B" w:rsidR="005921CD" w:rsidRPr="009D2346" w:rsidRDefault="005921CD" w:rsidP="00374373">
            <w:pPr>
              <w:pStyle w:val="ListParagraph"/>
              <w:ind w:left="0"/>
            </w:pPr>
            <w:r>
              <w:t>Caribbean</w:t>
            </w:r>
          </w:p>
        </w:tc>
      </w:tr>
      <w:tr w:rsidR="005921CD" w:rsidRPr="009D2346" w14:paraId="7A19B5FA" w14:textId="77777777" w:rsidTr="006529BC">
        <w:trPr>
          <w:gridAfter w:val="2"/>
          <w:wAfter w:w="5691" w:type="dxa"/>
        </w:trPr>
        <w:tc>
          <w:tcPr>
            <w:tcW w:w="344" w:type="dxa"/>
            <w:tcBorders>
              <w:top w:val="single" w:sz="4" w:space="0" w:color="auto"/>
              <w:bottom w:val="single" w:sz="4" w:space="0" w:color="auto"/>
            </w:tcBorders>
          </w:tcPr>
          <w:p w14:paraId="59D32F8B" w14:textId="77777777" w:rsidR="005921CD" w:rsidRPr="009D2346" w:rsidRDefault="005921CD" w:rsidP="00374373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1538" w:type="dxa"/>
          </w:tcPr>
          <w:p w14:paraId="15D3D186" w14:textId="77777777" w:rsidR="005921CD" w:rsidRPr="005921CD" w:rsidRDefault="005921CD" w:rsidP="00374373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</w:tr>
      <w:tr w:rsidR="005921CD" w:rsidRPr="009D2346" w14:paraId="2EDFFAD9" w14:textId="77777777" w:rsidTr="006529BC">
        <w:tc>
          <w:tcPr>
            <w:tcW w:w="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F4481" w14:textId="77777777" w:rsidR="005921CD" w:rsidRPr="009D2346" w:rsidRDefault="005921CD" w:rsidP="005921CD">
            <w:pPr>
              <w:pStyle w:val="ListParagraph"/>
              <w:ind w:left="0"/>
              <w:contextualSpacing w:val="0"/>
            </w:pPr>
          </w:p>
        </w:tc>
        <w:tc>
          <w:tcPr>
            <w:tcW w:w="7229" w:type="dxa"/>
            <w:gridSpan w:val="3"/>
            <w:tcBorders>
              <w:left w:val="single" w:sz="4" w:space="0" w:color="auto"/>
            </w:tcBorders>
          </w:tcPr>
          <w:p w14:paraId="5763E89F" w14:textId="5996DC5A" w:rsidR="005921CD" w:rsidRPr="009D2346" w:rsidRDefault="005921CD" w:rsidP="005921CD">
            <w:r>
              <w:t xml:space="preserve">Any other </w:t>
            </w:r>
            <w:r w:rsidRPr="005921CD">
              <w:t>Black / African / Caribbean / Black British</w:t>
            </w:r>
            <w:r>
              <w:t xml:space="preserve"> </w:t>
            </w:r>
            <w:r w:rsidR="007B031B">
              <w:t>b</w:t>
            </w:r>
            <w:r>
              <w:t>ackground</w:t>
            </w:r>
          </w:p>
        </w:tc>
      </w:tr>
      <w:tr w:rsidR="006529BC" w:rsidRPr="006529BC" w14:paraId="4A634E9C" w14:textId="77777777" w:rsidTr="006529BC">
        <w:tc>
          <w:tcPr>
            <w:tcW w:w="344" w:type="dxa"/>
            <w:tcBorders>
              <w:top w:val="single" w:sz="4" w:space="0" w:color="auto"/>
            </w:tcBorders>
          </w:tcPr>
          <w:p w14:paraId="1C0E3F6C" w14:textId="77777777" w:rsidR="006529BC" w:rsidRPr="006529BC" w:rsidRDefault="006529BC" w:rsidP="005921CD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7229" w:type="dxa"/>
            <w:gridSpan w:val="3"/>
            <w:tcBorders>
              <w:left w:val="nil"/>
            </w:tcBorders>
          </w:tcPr>
          <w:p w14:paraId="69A3C256" w14:textId="77777777" w:rsidR="006529BC" w:rsidRPr="006529BC" w:rsidRDefault="006529BC" w:rsidP="006529BC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</w:tr>
      <w:tr w:rsidR="006529BC" w:rsidRPr="009D2346" w14:paraId="5EBF507B" w14:textId="77777777" w:rsidTr="006529BC">
        <w:tc>
          <w:tcPr>
            <w:tcW w:w="344" w:type="dxa"/>
          </w:tcPr>
          <w:p w14:paraId="49B11122" w14:textId="77777777" w:rsidR="006529BC" w:rsidRPr="009D2346" w:rsidRDefault="006529BC" w:rsidP="005921CD">
            <w:pPr>
              <w:pStyle w:val="ListParagraph"/>
              <w:ind w:left="0"/>
              <w:contextualSpacing w:val="0"/>
            </w:pPr>
          </w:p>
        </w:tc>
        <w:tc>
          <w:tcPr>
            <w:tcW w:w="3614" w:type="dxa"/>
            <w:gridSpan w:val="2"/>
            <w:tcBorders>
              <w:left w:val="nil"/>
              <w:right w:val="single" w:sz="4" w:space="0" w:color="auto"/>
            </w:tcBorders>
          </w:tcPr>
          <w:p w14:paraId="3A5AAA6C" w14:textId="77777777" w:rsidR="006529BC" w:rsidRDefault="006529BC" w:rsidP="006529BC">
            <w:pPr>
              <w:pStyle w:val="ListParagraph"/>
              <w:numPr>
                <w:ilvl w:val="0"/>
                <w:numId w:val="2"/>
              </w:numPr>
            </w:pPr>
            <w:r>
              <w:t xml:space="preserve">Please describe here: </w:t>
            </w:r>
          </w:p>
        </w:tc>
        <w:tc>
          <w:tcPr>
            <w:tcW w:w="3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6E9CE" w14:textId="77777777" w:rsidR="006529BC" w:rsidRDefault="006529BC" w:rsidP="006529BC"/>
          <w:p w14:paraId="28EB1CDF" w14:textId="21E8440A" w:rsidR="006529BC" w:rsidRDefault="006529BC" w:rsidP="006529BC"/>
        </w:tc>
      </w:tr>
    </w:tbl>
    <w:p w14:paraId="109CAA38" w14:textId="653AD89E" w:rsidR="005921CD" w:rsidRPr="00B97F06" w:rsidRDefault="005921CD" w:rsidP="005921CD">
      <w:pPr>
        <w:rPr>
          <w:b/>
          <w:bCs/>
        </w:rPr>
      </w:pPr>
    </w:p>
    <w:p w14:paraId="7D20FE81" w14:textId="608437AA" w:rsidR="005921CD" w:rsidRDefault="005921CD" w:rsidP="00B97F06">
      <w:pPr>
        <w:spacing w:after="80"/>
        <w:ind w:firstLine="357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Mixed / Multiple ethnic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4"/>
        <w:gridCol w:w="3614"/>
        <w:gridCol w:w="3332"/>
        <w:gridCol w:w="283"/>
      </w:tblGrid>
      <w:tr w:rsidR="00F8533C" w:rsidRPr="00CF2A02" w14:paraId="7F74E7B7" w14:textId="77777777" w:rsidTr="00F8533C">
        <w:trPr>
          <w:gridAfter w:val="1"/>
          <w:wAfter w:w="283" w:type="dxa"/>
        </w:trPr>
        <w:tc>
          <w:tcPr>
            <w:tcW w:w="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9873A" w14:textId="77777777" w:rsidR="00F8533C" w:rsidRPr="00CF2A02" w:rsidRDefault="00F8533C" w:rsidP="00374373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6946" w:type="dxa"/>
            <w:gridSpan w:val="2"/>
            <w:tcBorders>
              <w:left w:val="single" w:sz="4" w:space="0" w:color="auto"/>
            </w:tcBorders>
          </w:tcPr>
          <w:p w14:paraId="7945A26B" w14:textId="0B2B17BF" w:rsidR="00F8533C" w:rsidRPr="00CF2A02" w:rsidRDefault="00F8533C" w:rsidP="00374373">
            <w:pPr>
              <w:pStyle w:val="ListParagraph"/>
              <w:ind w:left="0"/>
              <w:rPr>
                <w:color w:val="000000" w:themeColor="text1"/>
              </w:rPr>
            </w:pPr>
            <w:r w:rsidRPr="00CF2A02">
              <w:rPr>
                <w:color w:val="000000" w:themeColor="text1"/>
              </w:rPr>
              <w:t>Asian and White</w:t>
            </w:r>
          </w:p>
        </w:tc>
      </w:tr>
      <w:tr w:rsidR="00F8533C" w:rsidRPr="00CF2A02" w14:paraId="65D4BF26" w14:textId="77777777" w:rsidTr="00F8533C">
        <w:trPr>
          <w:gridAfter w:val="1"/>
          <w:wAfter w:w="283" w:type="dxa"/>
        </w:trPr>
        <w:tc>
          <w:tcPr>
            <w:tcW w:w="344" w:type="dxa"/>
            <w:tcBorders>
              <w:top w:val="single" w:sz="4" w:space="0" w:color="auto"/>
              <w:bottom w:val="single" w:sz="4" w:space="0" w:color="auto"/>
            </w:tcBorders>
          </w:tcPr>
          <w:p w14:paraId="0299BA7B" w14:textId="77777777" w:rsidR="00F8533C" w:rsidRPr="00CF2A02" w:rsidRDefault="00F8533C" w:rsidP="00374373">
            <w:pPr>
              <w:pStyle w:val="ListParagraph"/>
              <w:ind w:left="0"/>
              <w:rPr>
                <w:color w:val="000000" w:themeColor="text1"/>
                <w:sz w:val="12"/>
                <w:szCs w:val="12"/>
              </w:rPr>
            </w:pPr>
          </w:p>
        </w:tc>
        <w:tc>
          <w:tcPr>
            <w:tcW w:w="6946" w:type="dxa"/>
            <w:gridSpan w:val="2"/>
          </w:tcPr>
          <w:p w14:paraId="5E93C40B" w14:textId="77777777" w:rsidR="00F8533C" w:rsidRPr="00CF2A02" w:rsidRDefault="00F8533C" w:rsidP="00374373">
            <w:pPr>
              <w:pStyle w:val="ListParagraph"/>
              <w:ind w:left="0"/>
              <w:rPr>
                <w:color w:val="000000" w:themeColor="text1"/>
                <w:sz w:val="12"/>
                <w:szCs w:val="12"/>
              </w:rPr>
            </w:pPr>
          </w:p>
        </w:tc>
      </w:tr>
      <w:tr w:rsidR="005921CD" w:rsidRPr="00CF2A02" w14:paraId="2525A5FE" w14:textId="77777777" w:rsidTr="00F8533C">
        <w:trPr>
          <w:gridAfter w:val="1"/>
          <w:wAfter w:w="283" w:type="dxa"/>
        </w:trPr>
        <w:tc>
          <w:tcPr>
            <w:tcW w:w="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08974" w14:textId="77777777" w:rsidR="005921CD" w:rsidRPr="00CF2A02" w:rsidRDefault="005921CD" w:rsidP="00374373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6946" w:type="dxa"/>
            <w:gridSpan w:val="2"/>
            <w:tcBorders>
              <w:left w:val="single" w:sz="4" w:space="0" w:color="auto"/>
            </w:tcBorders>
          </w:tcPr>
          <w:p w14:paraId="5C362B3D" w14:textId="630071CC" w:rsidR="005921CD" w:rsidRPr="00CF2A02" w:rsidRDefault="005921CD" w:rsidP="00374373">
            <w:pPr>
              <w:pStyle w:val="ListParagraph"/>
              <w:ind w:left="0"/>
              <w:rPr>
                <w:color w:val="000000" w:themeColor="text1"/>
              </w:rPr>
            </w:pPr>
            <w:r w:rsidRPr="00CF2A02">
              <w:rPr>
                <w:color w:val="000000" w:themeColor="text1"/>
              </w:rPr>
              <w:t>Black</w:t>
            </w:r>
            <w:r w:rsidR="00F8533C" w:rsidRPr="00CF2A02">
              <w:rPr>
                <w:color w:val="000000" w:themeColor="text1"/>
              </w:rPr>
              <w:t xml:space="preserve"> Caribbean</w:t>
            </w:r>
            <w:r w:rsidRPr="00CF2A02">
              <w:rPr>
                <w:color w:val="000000" w:themeColor="text1"/>
              </w:rPr>
              <w:t xml:space="preserve"> </w:t>
            </w:r>
            <w:r w:rsidR="00F8533C" w:rsidRPr="00CF2A02">
              <w:rPr>
                <w:color w:val="000000" w:themeColor="text1"/>
              </w:rPr>
              <w:t>and</w:t>
            </w:r>
            <w:r w:rsidRPr="00CF2A02">
              <w:rPr>
                <w:color w:val="000000" w:themeColor="text1"/>
              </w:rPr>
              <w:t xml:space="preserve"> White </w:t>
            </w:r>
          </w:p>
        </w:tc>
      </w:tr>
      <w:tr w:rsidR="005921CD" w:rsidRPr="00CF2A02" w14:paraId="6556E4EE" w14:textId="77777777" w:rsidTr="00F8533C">
        <w:trPr>
          <w:gridAfter w:val="1"/>
          <w:wAfter w:w="283" w:type="dxa"/>
        </w:trPr>
        <w:tc>
          <w:tcPr>
            <w:tcW w:w="344" w:type="dxa"/>
            <w:tcBorders>
              <w:top w:val="single" w:sz="4" w:space="0" w:color="auto"/>
              <w:bottom w:val="single" w:sz="4" w:space="0" w:color="auto"/>
            </w:tcBorders>
          </w:tcPr>
          <w:p w14:paraId="305DCB27" w14:textId="77777777" w:rsidR="005921CD" w:rsidRPr="00CF2A02" w:rsidRDefault="005921CD" w:rsidP="00374373">
            <w:pPr>
              <w:pStyle w:val="ListParagraph"/>
              <w:ind w:left="0"/>
              <w:rPr>
                <w:color w:val="000000" w:themeColor="text1"/>
                <w:sz w:val="12"/>
                <w:szCs w:val="12"/>
              </w:rPr>
            </w:pPr>
          </w:p>
        </w:tc>
        <w:tc>
          <w:tcPr>
            <w:tcW w:w="6946" w:type="dxa"/>
            <w:gridSpan w:val="2"/>
          </w:tcPr>
          <w:p w14:paraId="194774C2" w14:textId="77777777" w:rsidR="005921CD" w:rsidRPr="00CF2A02" w:rsidRDefault="005921CD" w:rsidP="00374373">
            <w:pPr>
              <w:pStyle w:val="ListParagraph"/>
              <w:ind w:left="0"/>
              <w:rPr>
                <w:color w:val="000000" w:themeColor="text1"/>
                <w:sz w:val="12"/>
                <w:szCs w:val="12"/>
              </w:rPr>
            </w:pPr>
          </w:p>
        </w:tc>
      </w:tr>
      <w:tr w:rsidR="005921CD" w:rsidRPr="00CF2A02" w14:paraId="1EC96FC8" w14:textId="77777777" w:rsidTr="00F8533C">
        <w:trPr>
          <w:gridAfter w:val="1"/>
          <w:wAfter w:w="283" w:type="dxa"/>
        </w:trPr>
        <w:tc>
          <w:tcPr>
            <w:tcW w:w="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96FFA" w14:textId="77777777" w:rsidR="005921CD" w:rsidRPr="00CF2A02" w:rsidRDefault="005921CD" w:rsidP="00374373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6946" w:type="dxa"/>
            <w:gridSpan w:val="2"/>
            <w:tcBorders>
              <w:left w:val="single" w:sz="4" w:space="0" w:color="auto"/>
            </w:tcBorders>
          </w:tcPr>
          <w:p w14:paraId="0669AAC8" w14:textId="4E1A6784" w:rsidR="005921CD" w:rsidRPr="00CF2A02" w:rsidRDefault="005921CD" w:rsidP="00374373">
            <w:pPr>
              <w:pStyle w:val="ListParagraph"/>
              <w:ind w:left="0"/>
              <w:rPr>
                <w:color w:val="000000" w:themeColor="text1"/>
              </w:rPr>
            </w:pPr>
            <w:r w:rsidRPr="00CF2A02">
              <w:rPr>
                <w:color w:val="000000" w:themeColor="text1"/>
              </w:rPr>
              <w:t>Black</w:t>
            </w:r>
            <w:r w:rsidR="00F8533C" w:rsidRPr="00CF2A02">
              <w:rPr>
                <w:color w:val="000000" w:themeColor="text1"/>
              </w:rPr>
              <w:t xml:space="preserve"> African</w:t>
            </w:r>
            <w:r w:rsidRPr="00CF2A02">
              <w:rPr>
                <w:color w:val="000000" w:themeColor="text1"/>
              </w:rPr>
              <w:t xml:space="preserve"> </w:t>
            </w:r>
            <w:r w:rsidR="00F8533C" w:rsidRPr="00CF2A02">
              <w:rPr>
                <w:color w:val="000000" w:themeColor="text1"/>
              </w:rPr>
              <w:t>and</w:t>
            </w:r>
            <w:r w:rsidRPr="00CF2A02">
              <w:rPr>
                <w:color w:val="000000" w:themeColor="text1"/>
              </w:rPr>
              <w:t xml:space="preserve"> White </w:t>
            </w:r>
          </w:p>
        </w:tc>
      </w:tr>
      <w:tr w:rsidR="005921CD" w:rsidRPr="009D2346" w14:paraId="74BBD6B9" w14:textId="77777777" w:rsidTr="00F8533C">
        <w:trPr>
          <w:gridAfter w:val="1"/>
          <w:wAfter w:w="283" w:type="dxa"/>
        </w:trPr>
        <w:tc>
          <w:tcPr>
            <w:tcW w:w="344" w:type="dxa"/>
            <w:tcBorders>
              <w:top w:val="single" w:sz="4" w:space="0" w:color="auto"/>
              <w:bottom w:val="single" w:sz="4" w:space="0" w:color="auto"/>
            </w:tcBorders>
          </w:tcPr>
          <w:p w14:paraId="30D21D2E" w14:textId="77777777" w:rsidR="005921CD" w:rsidRPr="009D2346" w:rsidRDefault="005921CD" w:rsidP="00374373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6946" w:type="dxa"/>
            <w:gridSpan w:val="2"/>
          </w:tcPr>
          <w:p w14:paraId="07B6392B" w14:textId="77777777" w:rsidR="005921CD" w:rsidRPr="005921CD" w:rsidRDefault="005921CD" w:rsidP="00374373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</w:tr>
      <w:tr w:rsidR="005921CD" w:rsidRPr="009D2346" w14:paraId="3A6FCCD6" w14:textId="77777777" w:rsidTr="00374373">
        <w:tc>
          <w:tcPr>
            <w:tcW w:w="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96892" w14:textId="77777777" w:rsidR="005921CD" w:rsidRPr="009D2346" w:rsidRDefault="005921CD" w:rsidP="00374373">
            <w:pPr>
              <w:pStyle w:val="ListParagraph"/>
              <w:ind w:left="0"/>
              <w:contextualSpacing w:val="0"/>
            </w:pPr>
          </w:p>
        </w:tc>
        <w:tc>
          <w:tcPr>
            <w:tcW w:w="7229" w:type="dxa"/>
            <w:gridSpan w:val="3"/>
            <w:tcBorders>
              <w:left w:val="single" w:sz="4" w:space="0" w:color="auto"/>
            </w:tcBorders>
          </w:tcPr>
          <w:p w14:paraId="009DA281" w14:textId="385E7058" w:rsidR="005921CD" w:rsidRPr="009D2346" w:rsidRDefault="005921CD" w:rsidP="00374373">
            <w:r>
              <w:t xml:space="preserve">Any other </w:t>
            </w:r>
            <w:r w:rsidR="007B031B">
              <w:t>m</w:t>
            </w:r>
            <w:r>
              <w:t xml:space="preserve">ixed </w:t>
            </w:r>
            <w:r w:rsidR="007B031B">
              <w:t>b</w:t>
            </w:r>
            <w:r>
              <w:t>ackground</w:t>
            </w:r>
          </w:p>
        </w:tc>
      </w:tr>
      <w:tr w:rsidR="006529BC" w:rsidRPr="006529BC" w14:paraId="3AF77811" w14:textId="77777777" w:rsidTr="00374373">
        <w:tc>
          <w:tcPr>
            <w:tcW w:w="344" w:type="dxa"/>
            <w:tcBorders>
              <w:top w:val="single" w:sz="4" w:space="0" w:color="auto"/>
            </w:tcBorders>
          </w:tcPr>
          <w:p w14:paraId="67F645C6" w14:textId="77777777" w:rsidR="006529BC" w:rsidRPr="006529BC" w:rsidRDefault="006529BC" w:rsidP="00374373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7229" w:type="dxa"/>
            <w:gridSpan w:val="3"/>
            <w:tcBorders>
              <w:left w:val="nil"/>
            </w:tcBorders>
          </w:tcPr>
          <w:p w14:paraId="6DDFBA35" w14:textId="77777777" w:rsidR="006529BC" w:rsidRPr="006529BC" w:rsidRDefault="006529BC" w:rsidP="00374373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</w:tr>
      <w:tr w:rsidR="006529BC" w:rsidRPr="009D2346" w14:paraId="5179B1E9" w14:textId="77777777" w:rsidTr="00374373">
        <w:tc>
          <w:tcPr>
            <w:tcW w:w="344" w:type="dxa"/>
          </w:tcPr>
          <w:p w14:paraId="42C604E9" w14:textId="77777777" w:rsidR="006529BC" w:rsidRPr="009D2346" w:rsidRDefault="006529BC" w:rsidP="00374373">
            <w:pPr>
              <w:pStyle w:val="ListParagraph"/>
              <w:ind w:left="0"/>
              <w:contextualSpacing w:val="0"/>
            </w:pPr>
          </w:p>
        </w:tc>
        <w:tc>
          <w:tcPr>
            <w:tcW w:w="3614" w:type="dxa"/>
            <w:tcBorders>
              <w:left w:val="nil"/>
              <w:right w:val="single" w:sz="4" w:space="0" w:color="auto"/>
            </w:tcBorders>
          </w:tcPr>
          <w:p w14:paraId="41B7253A" w14:textId="77777777" w:rsidR="006529BC" w:rsidRDefault="006529BC" w:rsidP="00374373">
            <w:pPr>
              <w:pStyle w:val="ListParagraph"/>
              <w:numPr>
                <w:ilvl w:val="0"/>
                <w:numId w:val="2"/>
              </w:numPr>
            </w:pPr>
            <w:r>
              <w:t xml:space="preserve">Please describe here: </w:t>
            </w:r>
          </w:p>
        </w:tc>
        <w:tc>
          <w:tcPr>
            <w:tcW w:w="36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BFFF5" w14:textId="77777777" w:rsidR="006529BC" w:rsidRDefault="006529BC" w:rsidP="00374373"/>
          <w:p w14:paraId="0F372456" w14:textId="77777777" w:rsidR="006529BC" w:rsidRDefault="006529BC" w:rsidP="00374373"/>
        </w:tc>
      </w:tr>
    </w:tbl>
    <w:p w14:paraId="2847E7CB" w14:textId="699415E9" w:rsidR="005921CD" w:rsidRPr="00B97F06" w:rsidRDefault="005921CD" w:rsidP="005921CD">
      <w:pPr>
        <w:rPr>
          <w:b/>
          <w:bCs/>
        </w:rPr>
      </w:pPr>
    </w:p>
    <w:p w14:paraId="770C2F91" w14:textId="295F09B8" w:rsidR="005921CD" w:rsidRDefault="005921CD" w:rsidP="00B97F06">
      <w:pPr>
        <w:spacing w:after="80"/>
        <w:ind w:firstLine="357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hite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4"/>
        <w:gridCol w:w="3614"/>
        <w:gridCol w:w="3615"/>
        <w:gridCol w:w="136"/>
        <w:gridCol w:w="290"/>
      </w:tblGrid>
      <w:tr w:rsidR="005921CD" w:rsidRPr="009D2346" w14:paraId="4B4356F1" w14:textId="77777777" w:rsidTr="005921CD">
        <w:tc>
          <w:tcPr>
            <w:tcW w:w="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9D66C" w14:textId="77777777" w:rsidR="005921CD" w:rsidRPr="009D2346" w:rsidRDefault="005921CD" w:rsidP="00374373">
            <w:pPr>
              <w:pStyle w:val="ListParagraph"/>
              <w:ind w:left="0"/>
            </w:pPr>
          </w:p>
        </w:tc>
        <w:tc>
          <w:tcPr>
            <w:tcW w:w="7655" w:type="dxa"/>
            <w:gridSpan w:val="4"/>
            <w:tcBorders>
              <w:left w:val="single" w:sz="4" w:space="0" w:color="auto"/>
            </w:tcBorders>
          </w:tcPr>
          <w:p w14:paraId="27F3B3BE" w14:textId="291F003F" w:rsidR="005921CD" w:rsidRPr="009D2346" w:rsidRDefault="005921CD" w:rsidP="00374373">
            <w:pPr>
              <w:pStyle w:val="ListParagraph"/>
              <w:ind w:left="0"/>
            </w:pPr>
            <w:r>
              <w:t>English / Welsh / Scottish / Northern Irish / British</w:t>
            </w:r>
          </w:p>
        </w:tc>
      </w:tr>
      <w:tr w:rsidR="005921CD" w:rsidRPr="009D2346" w14:paraId="59396D28" w14:textId="77777777" w:rsidTr="005921CD">
        <w:tc>
          <w:tcPr>
            <w:tcW w:w="344" w:type="dxa"/>
            <w:tcBorders>
              <w:top w:val="single" w:sz="4" w:space="0" w:color="auto"/>
              <w:bottom w:val="single" w:sz="4" w:space="0" w:color="auto"/>
            </w:tcBorders>
          </w:tcPr>
          <w:p w14:paraId="716B29FF" w14:textId="77777777" w:rsidR="005921CD" w:rsidRPr="009D2346" w:rsidRDefault="005921CD" w:rsidP="00374373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7655" w:type="dxa"/>
            <w:gridSpan w:val="4"/>
          </w:tcPr>
          <w:p w14:paraId="373722A9" w14:textId="77777777" w:rsidR="005921CD" w:rsidRPr="009D2346" w:rsidRDefault="005921CD" w:rsidP="00374373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</w:tr>
      <w:tr w:rsidR="005921CD" w:rsidRPr="009D2346" w14:paraId="50AAB935" w14:textId="77777777" w:rsidTr="005921CD">
        <w:tc>
          <w:tcPr>
            <w:tcW w:w="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D877A" w14:textId="77777777" w:rsidR="005921CD" w:rsidRPr="009D2346" w:rsidRDefault="005921CD" w:rsidP="00374373">
            <w:pPr>
              <w:pStyle w:val="ListParagraph"/>
              <w:ind w:left="0"/>
            </w:pPr>
          </w:p>
        </w:tc>
        <w:tc>
          <w:tcPr>
            <w:tcW w:w="7655" w:type="dxa"/>
            <w:gridSpan w:val="4"/>
            <w:tcBorders>
              <w:left w:val="single" w:sz="4" w:space="0" w:color="auto"/>
            </w:tcBorders>
          </w:tcPr>
          <w:p w14:paraId="06E31509" w14:textId="4DB5A165" w:rsidR="005921CD" w:rsidRPr="009D2346" w:rsidRDefault="005921CD" w:rsidP="00374373">
            <w:pPr>
              <w:pStyle w:val="ListParagraph"/>
              <w:ind w:left="0"/>
            </w:pPr>
            <w:r>
              <w:t>Irish</w:t>
            </w:r>
          </w:p>
        </w:tc>
      </w:tr>
      <w:tr w:rsidR="005921CD" w:rsidRPr="009D2346" w14:paraId="6248C75A" w14:textId="77777777" w:rsidTr="005921CD">
        <w:tc>
          <w:tcPr>
            <w:tcW w:w="344" w:type="dxa"/>
            <w:tcBorders>
              <w:top w:val="single" w:sz="4" w:space="0" w:color="auto"/>
              <w:bottom w:val="single" w:sz="4" w:space="0" w:color="auto"/>
            </w:tcBorders>
          </w:tcPr>
          <w:p w14:paraId="40901646" w14:textId="77777777" w:rsidR="005921CD" w:rsidRPr="009D2346" w:rsidRDefault="005921CD" w:rsidP="00374373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7655" w:type="dxa"/>
            <w:gridSpan w:val="4"/>
          </w:tcPr>
          <w:p w14:paraId="72B3441B" w14:textId="77777777" w:rsidR="005921CD" w:rsidRPr="009D2346" w:rsidRDefault="005921CD" w:rsidP="00374373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</w:tr>
      <w:tr w:rsidR="005921CD" w:rsidRPr="009D2346" w14:paraId="2F91716C" w14:textId="77777777" w:rsidTr="005921CD">
        <w:tc>
          <w:tcPr>
            <w:tcW w:w="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4B82A" w14:textId="77777777" w:rsidR="005921CD" w:rsidRPr="009D2346" w:rsidRDefault="005921CD" w:rsidP="00374373">
            <w:pPr>
              <w:pStyle w:val="ListParagraph"/>
              <w:ind w:left="0"/>
            </w:pPr>
          </w:p>
        </w:tc>
        <w:tc>
          <w:tcPr>
            <w:tcW w:w="7655" w:type="dxa"/>
            <w:gridSpan w:val="4"/>
            <w:tcBorders>
              <w:left w:val="single" w:sz="4" w:space="0" w:color="auto"/>
            </w:tcBorders>
          </w:tcPr>
          <w:p w14:paraId="3EE9EF63" w14:textId="2481A2B6" w:rsidR="00B97F06" w:rsidRPr="009D2346" w:rsidRDefault="005921CD" w:rsidP="00374373">
            <w:pPr>
              <w:pStyle w:val="ListParagraph"/>
              <w:ind w:left="0"/>
            </w:pPr>
            <w:r>
              <w:t>Gypsy or Irish Traveller</w:t>
            </w:r>
          </w:p>
        </w:tc>
      </w:tr>
      <w:tr w:rsidR="00B97F06" w:rsidRPr="009D2346" w14:paraId="039F03D9" w14:textId="77777777" w:rsidTr="00E4317A">
        <w:tc>
          <w:tcPr>
            <w:tcW w:w="344" w:type="dxa"/>
            <w:tcBorders>
              <w:top w:val="single" w:sz="4" w:space="0" w:color="auto"/>
              <w:bottom w:val="single" w:sz="4" w:space="0" w:color="auto"/>
            </w:tcBorders>
          </w:tcPr>
          <w:p w14:paraId="48551B28" w14:textId="77777777" w:rsidR="00B97F06" w:rsidRPr="009D2346" w:rsidRDefault="00B97F06" w:rsidP="00E4317A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7655" w:type="dxa"/>
            <w:gridSpan w:val="4"/>
          </w:tcPr>
          <w:p w14:paraId="03FFB3BD" w14:textId="77777777" w:rsidR="00B97F06" w:rsidRPr="009D2346" w:rsidRDefault="00B97F06" w:rsidP="00E4317A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</w:tr>
      <w:tr w:rsidR="00B97F06" w:rsidRPr="00CF2A02" w14:paraId="60AADE8E" w14:textId="77777777" w:rsidTr="00E4317A">
        <w:tc>
          <w:tcPr>
            <w:tcW w:w="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9B69F" w14:textId="77777777" w:rsidR="00B97F06" w:rsidRPr="00CF2A02" w:rsidRDefault="00B97F06" w:rsidP="00E4317A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7655" w:type="dxa"/>
            <w:gridSpan w:val="4"/>
            <w:tcBorders>
              <w:left w:val="single" w:sz="4" w:space="0" w:color="auto"/>
            </w:tcBorders>
          </w:tcPr>
          <w:p w14:paraId="747FAA08" w14:textId="44826A02" w:rsidR="00B97F06" w:rsidRPr="00CF2A02" w:rsidRDefault="00B97F06" w:rsidP="00E4317A">
            <w:pPr>
              <w:pStyle w:val="ListParagraph"/>
              <w:ind w:left="0"/>
              <w:rPr>
                <w:color w:val="000000" w:themeColor="text1"/>
              </w:rPr>
            </w:pPr>
            <w:r w:rsidRPr="00CF2A02">
              <w:rPr>
                <w:color w:val="000000" w:themeColor="text1"/>
              </w:rPr>
              <w:t>Roma</w:t>
            </w:r>
          </w:p>
        </w:tc>
      </w:tr>
      <w:tr w:rsidR="00B97F06" w:rsidRPr="009D2346" w14:paraId="1AE86BE6" w14:textId="77777777" w:rsidTr="00E4317A">
        <w:tc>
          <w:tcPr>
            <w:tcW w:w="344" w:type="dxa"/>
            <w:tcBorders>
              <w:top w:val="single" w:sz="4" w:space="0" w:color="auto"/>
              <w:bottom w:val="single" w:sz="4" w:space="0" w:color="auto"/>
            </w:tcBorders>
          </w:tcPr>
          <w:p w14:paraId="1628CBEC" w14:textId="77777777" w:rsidR="00B97F06" w:rsidRPr="009D2346" w:rsidRDefault="00B97F06" w:rsidP="00E4317A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7655" w:type="dxa"/>
            <w:gridSpan w:val="4"/>
          </w:tcPr>
          <w:p w14:paraId="3623EA83" w14:textId="77777777" w:rsidR="00B97F06" w:rsidRPr="009D2346" w:rsidRDefault="00B97F06" w:rsidP="00E4317A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</w:tr>
      <w:tr w:rsidR="005921CD" w:rsidRPr="009D2346" w14:paraId="28E74B26" w14:textId="77777777" w:rsidTr="005921CD">
        <w:trPr>
          <w:gridAfter w:val="1"/>
          <w:wAfter w:w="290" w:type="dxa"/>
        </w:trPr>
        <w:tc>
          <w:tcPr>
            <w:tcW w:w="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27ED4" w14:textId="77777777" w:rsidR="005921CD" w:rsidRPr="009D2346" w:rsidRDefault="005921CD" w:rsidP="00374373">
            <w:pPr>
              <w:pStyle w:val="ListParagraph"/>
              <w:ind w:left="0"/>
            </w:pPr>
          </w:p>
        </w:tc>
        <w:tc>
          <w:tcPr>
            <w:tcW w:w="7365" w:type="dxa"/>
            <w:gridSpan w:val="3"/>
            <w:tcBorders>
              <w:left w:val="single" w:sz="4" w:space="0" w:color="auto"/>
            </w:tcBorders>
          </w:tcPr>
          <w:p w14:paraId="0AD85952" w14:textId="0E629AEC" w:rsidR="005921CD" w:rsidRPr="009D2346" w:rsidRDefault="005921CD" w:rsidP="00374373">
            <w:pPr>
              <w:pStyle w:val="ListParagraph"/>
              <w:ind w:left="0"/>
            </w:pPr>
            <w:r>
              <w:t xml:space="preserve">Any other White </w:t>
            </w:r>
            <w:r w:rsidR="00D91350">
              <w:t>b</w:t>
            </w:r>
            <w:r>
              <w:t>ackground</w:t>
            </w:r>
          </w:p>
        </w:tc>
      </w:tr>
      <w:tr w:rsidR="006529BC" w:rsidRPr="006529BC" w14:paraId="0D3364AA" w14:textId="77777777" w:rsidTr="00374373">
        <w:trPr>
          <w:gridAfter w:val="2"/>
          <w:wAfter w:w="426" w:type="dxa"/>
        </w:trPr>
        <w:tc>
          <w:tcPr>
            <w:tcW w:w="344" w:type="dxa"/>
            <w:tcBorders>
              <w:top w:val="single" w:sz="4" w:space="0" w:color="auto"/>
            </w:tcBorders>
          </w:tcPr>
          <w:p w14:paraId="44AB1A1A" w14:textId="77777777" w:rsidR="006529BC" w:rsidRPr="006529BC" w:rsidRDefault="006529BC" w:rsidP="00374373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7229" w:type="dxa"/>
            <w:gridSpan w:val="2"/>
            <w:tcBorders>
              <w:left w:val="nil"/>
            </w:tcBorders>
          </w:tcPr>
          <w:p w14:paraId="731524D8" w14:textId="77777777" w:rsidR="006529BC" w:rsidRPr="006529BC" w:rsidRDefault="006529BC" w:rsidP="00374373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</w:tr>
      <w:tr w:rsidR="006529BC" w:rsidRPr="009D2346" w14:paraId="18688EBD" w14:textId="77777777" w:rsidTr="00374373">
        <w:trPr>
          <w:gridAfter w:val="2"/>
          <w:wAfter w:w="426" w:type="dxa"/>
        </w:trPr>
        <w:tc>
          <w:tcPr>
            <w:tcW w:w="344" w:type="dxa"/>
          </w:tcPr>
          <w:p w14:paraId="07A97A58" w14:textId="77777777" w:rsidR="006529BC" w:rsidRPr="009D2346" w:rsidRDefault="006529BC" w:rsidP="00374373">
            <w:pPr>
              <w:pStyle w:val="ListParagraph"/>
              <w:ind w:left="0"/>
              <w:contextualSpacing w:val="0"/>
            </w:pPr>
          </w:p>
        </w:tc>
        <w:tc>
          <w:tcPr>
            <w:tcW w:w="3614" w:type="dxa"/>
            <w:tcBorders>
              <w:left w:val="nil"/>
              <w:right w:val="single" w:sz="4" w:space="0" w:color="auto"/>
            </w:tcBorders>
          </w:tcPr>
          <w:p w14:paraId="0BC7385F" w14:textId="77777777" w:rsidR="006529BC" w:rsidRDefault="006529BC" w:rsidP="00374373">
            <w:pPr>
              <w:pStyle w:val="ListParagraph"/>
              <w:numPr>
                <w:ilvl w:val="0"/>
                <w:numId w:val="2"/>
              </w:numPr>
            </w:pPr>
            <w:r>
              <w:t xml:space="preserve">Please describe here: </w:t>
            </w:r>
          </w:p>
        </w:tc>
        <w:tc>
          <w:tcPr>
            <w:tcW w:w="3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A430A" w14:textId="77777777" w:rsidR="006529BC" w:rsidRDefault="006529BC" w:rsidP="00374373"/>
          <w:p w14:paraId="0E7ACF1F" w14:textId="77777777" w:rsidR="006529BC" w:rsidRDefault="006529BC" w:rsidP="00374373"/>
        </w:tc>
      </w:tr>
    </w:tbl>
    <w:p w14:paraId="71196A34" w14:textId="371473AF" w:rsidR="005921CD" w:rsidRPr="00B97F06" w:rsidRDefault="005921CD" w:rsidP="005921CD">
      <w:pPr>
        <w:rPr>
          <w:b/>
          <w:bCs/>
        </w:rPr>
      </w:pPr>
    </w:p>
    <w:p w14:paraId="6613B459" w14:textId="6761D4AC" w:rsidR="006529BC" w:rsidRDefault="006529BC" w:rsidP="00B97F06">
      <w:pPr>
        <w:spacing w:after="80"/>
        <w:ind w:firstLine="357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ther Ethnic Group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4"/>
        <w:gridCol w:w="3614"/>
        <w:gridCol w:w="3615"/>
        <w:gridCol w:w="426"/>
      </w:tblGrid>
      <w:tr w:rsidR="006529BC" w:rsidRPr="009D2346" w14:paraId="0460EE82" w14:textId="77777777" w:rsidTr="00374373">
        <w:tc>
          <w:tcPr>
            <w:tcW w:w="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AA123" w14:textId="77777777" w:rsidR="006529BC" w:rsidRPr="009D2346" w:rsidRDefault="006529BC" w:rsidP="00374373">
            <w:pPr>
              <w:pStyle w:val="ListParagraph"/>
              <w:ind w:left="0"/>
            </w:pPr>
          </w:p>
        </w:tc>
        <w:tc>
          <w:tcPr>
            <w:tcW w:w="7655" w:type="dxa"/>
            <w:gridSpan w:val="3"/>
            <w:tcBorders>
              <w:left w:val="single" w:sz="4" w:space="0" w:color="auto"/>
            </w:tcBorders>
          </w:tcPr>
          <w:p w14:paraId="56047748" w14:textId="28EF3422" w:rsidR="006529BC" w:rsidRPr="009D2346" w:rsidRDefault="006529BC" w:rsidP="00374373">
            <w:pPr>
              <w:pStyle w:val="ListParagraph"/>
              <w:ind w:left="0"/>
            </w:pPr>
            <w:r>
              <w:t>Arab</w:t>
            </w:r>
          </w:p>
        </w:tc>
      </w:tr>
      <w:tr w:rsidR="006529BC" w:rsidRPr="009D2346" w14:paraId="052AA88F" w14:textId="77777777" w:rsidTr="00374373">
        <w:tc>
          <w:tcPr>
            <w:tcW w:w="344" w:type="dxa"/>
            <w:tcBorders>
              <w:top w:val="single" w:sz="4" w:space="0" w:color="auto"/>
              <w:bottom w:val="single" w:sz="4" w:space="0" w:color="auto"/>
            </w:tcBorders>
          </w:tcPr>
          <w:p w14:paraId="15AAB38A" w14:textId="77777777" w:rsidR="006529BC" w:rsidRPr="009D2346" w:rsidRDefault="006529BC" w:rsidP="00374373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7655" w:type="dxa"/>
            <w:gridSpan w:val="3"/>
          </w:tcPr>
          <w:p w14:paraId="50B68575" w14:textId="77777777" w:rsidR="006529BC" w:rsidRPr="009D2346" w:rsidRDefault="006529BC" w:rsidP="00374373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</w:tr>
      <w:tr w:rsidR="006529BC" w:rsidRPr="009D2346" w14:paraId="62BA5F1E" w14:textId="77777777" w:rsidTr="00374373">
        <w:tc>
          <w:tcPr>
            <w:tcW w:w="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11B43" w14:textId="77777777" w:rsidR="006529BC" w:rsidRPr="009D2346" w:rsidRDefault="006529BC" w:rsidP="00374373">
            <w:pPr>
              <w:pStyle w:val="ListParagraph"/>
              <w:ind w:left="0"/>
            </w:pPr>
          </w:p>
        </w:tc>
        <w:tc>
          <w:tcPr>
            <w:tcW w:w="7655" w:type="dxa"/>
            <w:gridSpan w:val="3"/>
            <w:tcBorders>
              <w:left w:val="single" w:sz="4" w:space="0" w:color="auto"/>
            </w:tcBorders>
          </w:tcPr>
          <w:p w14:paraId="69CFC4B6" w14:textId="1D6F861D" w:rsidR="006529BC" w:rsidRPr="009D2346" w:rsidRDefault="006529BC" w:rsidP="00374373">
            <w:pPr>
              <w:pStyle w:val="ListParagraph"/>
              <w:ind w:left="0"/>
            </w:pPr>
            <w:r>
              <w:t xml:space="preserve">Any </w:t>
            </w:r>
            <w:r w:rsidR="00D91350">
              <w:t>o</w:t>
            </w:r>
            <w:r>
              <w:t xml:space="preserve">ther </w:t>
            </w:r>
            <w:r w:rsidR="00D91350">
              <w:t>e</w:t>
            </w:r>
            <w:r>
              <w:t xml:space="preserve">thnic </w:t>
            </w:r>
            <w:r w:rsidR="00D91350">
              <w:t>g</w:t>
            </w:r>
            <w:r>
              <w:t>roup</w:t>
            </w:r>
          </w:p>
        </w:tc>
      </w:tr>
      <w:tr w:rsidR="006529BC" w:rsidRPr="006529BC" w14:paraId="0A17267B" w14:textId="77777777" w:rsidTr="00374373">
        <w:trPr>
          <w:gridAfter w:val="1"/>
          <w:wAfter w:w="426" w:type="dxa"/>
        </w:trPr>
        <w:tc>
          <w:tcPr>
            <w:tcW w:w="344" w:type="dxa"/>
            <w:tcBorders>
              <w:top w:val="single" w:sz="4" w:space="0" w:color="auto"/>
            </w:tcBorders>
          </w:tcPr>
          <w:p w14:paraId="7E389E28" w14:textId="77777777" w:rsidR="006529BC" w:rsidRPr="006529BC" w:rsidRDefault="006529BC" w:rsidP="00374373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7229" w:type="dxa"/>
            <w:gridSpan w:val="2"/>
            <w:tcBorders>
              <w:left w:val="nil"/>
            </w:tcBorders>
          </w:tcPr>
          <w:p w14:paraId="5D1858E5" w14:textId="77777777" w:rsidR="006529BC" w:rsidRPr="006529BC" w:rsidRDefault="006529BC" w:rsidP="00374373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</w:tr>
      <w:tr w:rsidR="006529BC" w:rsidRPr="009D2346" w14:paraId="0C5708ED" w14:textId="77777777" w:rsidTr="00374373">
        <w:trPr>
          <w:gridAfter w:val="1"/>
          <w:wAfter w:w="426" w:type="dxa"/>
        </w:trPr>
        <w:tc>
          <w:tcPr>
            <w:tcW w:w="344" w:type="dxa"/>
          </w:tcPr>
          <w:p w14:paraId="352BF5A1" w14:textId="77777777" w:rsidR="006529BC" w:rsidRPr="009D2346" w:rsidRDefault="006529BC" w:rsidP="00374373">
            <w:pPr>
              <w:pStyle w:val="ListParagraph"/>
              <w:ind w:left="0"/>
              <w:contextualSpacing w:val="0"/>
            </w:pPr>
          </w:p>
        </w:tc>
        <w:tc>
          <w:tcPr>
            <w:tcW w:w="3614" w:type="dxa"/>
            <w:tcBorders>
              <w:left w:val="nil"/>
              <w:right w:val="single" w:sz="4" w:space="0" w:color="auto"/>
            </w:tcBorders>
          </w:tcPr>
          <w:p w14:paraId="727AFD1F" w14:textId="77777777" w:rsidR="006529BC" w:rsidRDefault="006529BC" w:rsidP="00374373">
            <w:pPr>
              <w:pStyle w:val="ListParagraph"/>
              <w:numPr>
                <w:ilvl w:val="0"/>
                <w:numId w:val="2"/>
              </w:numPr>
            </w:pPr>
            <w:r>
              <w:t xml:space="preserve">Please describe here: </w:t>
            </w:r>
          </w:p>
        </w:tc>
        <w:tc>
          <w:tcPr>
            <w:tcW w:w="3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D9415" w14:textId="77777777" w:rsidR="006529BC" w:rsidRDefault="006529BC" w:rsidP="00374373"/>
          <w:p w14:paraId="0236D35B" w14:textId="77777777" w:rsidR="006529BC" w:rsidRDefault="006529BC" w:rsidP="00374373"/>
        </w:tc>
      </w:tr>
    </w:tbl>
    <w:p w14:paraId="55B25F1C" w14:textId="77777777" w:rsidR="005921CD" w:rsidRPr="005921CD" w:rsidRDefault="005921CD" w:rsidP="005921CD">
      <w:pPr>
        <w:rPr>
          <w:b/>
          <w:bCs/>
          <w:sz w:val="28"/>
          <w:szCs w:val="28"/>
        </w:rPr>
      </w:pPr>
    </w:p>
    <w:p w14:paraId="27D58005" w14:textId="06A82A66" w:rsidR="005921CD" w:rsidRDefault="00A12064" w:rsidP="0099616F">
      <w:pPr>
        <w:pStyle w:val="ListParagraph"/>
        <w:numPr>
          <w:ilvl w:val="0"/>
          <w:numId w:val="1"/>
        </w:numPr>
        <w:ind w:left="567" w:hanging="567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Are your day-to-day activities limited because of a health problem or disability which has lasted, or is expected to last, at least 12 months (including any problems related to old age).</w:t>
      </w:r>
    </w:p>
    <w:p w14:paraId="7C6F4712" w14:textId="54066A56" w:rsidR="00A12064" w:rsidRPr="00A12064" w:rsidRDefault="00A12064" w:rsidP="00A12064">
      <w:pPr>
        <w:pStyle w:val="ListParagraph"/>
        <w:ind w:left="360"/>
        <w:rPr>
          <w:b/>
          <w:bCs/>
          <w:sz w:val="20"/>
          <w:szCs w:val="20"/>
        </w:rPr>
      </w:pPr>
    </w:p>
    <w:tbl>
      <w:tblPr>
        <w:tblStyle w:val="TableGrid"/>
        <w:tblW w:w="9915" w:type="dxa"/>
        <w:tblInd w:w="6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"/>
        <w:gridCol w:w="1559"/>
        <w:gridCol w:w="284"/>
        <w:gridCol w:w="425"/>
        <w:gridCol w:w="3260"/>
        <w:gridCol w:w="426"/>
        <w:gridCol w:w="425"/>
        <w:gridCol w:w="3111"/>
      </w:tblGrid>
      <w:tr w:rsidR="00A12064" w:rsidRPr="008B4E52" w14:paraId="6D93E0DE" w14:textId="77777777" w:rsidTr="00690488"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F0FFB" w14:textId="77777777" w:rsidR="00A12064" w:rsidRPr="008B4E52" w:rsidRDefault="00A12064" w:rsidP="00374373">
            <w:pPr>
              <w:pStyle w:val="ListParagraph"/>
              <w:ind w:left="0"/>
            </w:pP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6314E467" w14:textId="77777777" w:rsidR="00A12064" w:rsidRPr="008B4E52" w:rsidRDefault="00A12064" w:rsidP="00374373">
            <w:pPr>
              <w:pStyle w:val="ListParagraph"/>
              <w:ind w:left="0"/>
            </w:pPr>
            <w:r>
              <w:t>Yes</w:t>
            </w:r>
          </w:p>
        </w:tc>
        <w:tc>
          <w:tcPr>
            <w:tcW w:w="284" w:type="dxa"/>
            <w:tcBorders>
              <w:right w:val="single" w:sz="4" w:space="0" w:color="auto"/>
            </w:tcBorders>
          </w:tcPr>
          <w:p w14:paraId="338B238D" w14:textId="77777777" w:rsidR="00A12064" w:rsidRPr="008B4E52" w:rsidRDefault="00A12064" w:rsidP="00374373">
            <w:pPr>
              <w:pStyle w:val="ListParagraph"/>
              <w:ind w:left="0"/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FB3C8" w14:textId="77777777" w:rsidR="00A12064" w:rsidRPr="008B4E52" w:rsidRDefault="00A12064" w:rsidP="00374373">
            <w:pPr>
              <w:pStyle w:val="ListParagraph"/>
              <w:ind w:left="0"/>
            </w:pPr>
          </w:p>
        </w:tc>
        <w:tc>
          <w:tcPr>
            <w:tcW w:w="3260" w:type="dxa"/>
            <w:tcBorders>
              <w:left w:val="single" w:sz="4" w:space="0" w:color="auto"/>
            </w:tcBorders>
          </w:tcPr>
          <w:p w14:paraId="5000FE82" w14:textId="77777777" w:rsidR="00A12064" w:rsidRPr="008B4E52" w:rsidRDefault="00A12064" w:rsidP="00374373">
            <w:pPr>
              <w:pStyle w:val="ListParagraph"/>
              <w:ind w:left="0"/>
            </w:pPr>
            <w:r>
              <w:t>No</w:t>
            </w:r>
          </w:p>
        </w:tc>
        <w:tc>
          <w:tcPr>
            <w:tcW w:w="426" w:type="dxa"/>
          </w:tcPr>
          <w:p w14:paraId="5130AEFF" w14:textId="77777777" w:rsidR="00A12064" w:rsidRPr="008B4E52" w:rsidRDefault="00A12064" w:rsidP="00374373">
            <w:pPr>
              <w:pStyle w:val="ListParagraph"/>
              <w:ind w:left="0"/>
            </w:pPr>
          </w:p>
        </w:tc>
        <w:tc>
          <w:tcPr>
            <w:tcW w:w="425" w:type="dxa"/>
          </w:tcPr>
          <w:p w14:paraId="53B64A72" w14:textId="77777777" w:rsidR="00A12064" w:rsidRPr="008B4E52" w:rsidRDefault="00A12064" w:rsidP="00374373">
            <w:pPr>
              <w:pStyle w:val="ListParagraph"/>
              <w:ind w:left="0"/>
            </w:pPr>
          </w:p>
        </w:tc>
        <w:tc>
          <w:tcPr>
            <w:tcW w:w="3111" w:type="dxa"/>
            <w:tcBorders>
              <w:left w:val="nil"/>
            </w:tcBorders>
          </w:tcPr>
          <w:p w14:paraId="1352E124" w14:textId="77777777" w:rsidR="00A12064" w:rsidRPr="008B4E52" w:rsidRDefault="00A12064" w:rsidP="00374373">
            <w:pPr>
              <w:pStyle w:val="ListParagraph"/>
              <w:ind w:left="0"/>
            </w:pPr>
            <w:r w:rsidRPr="008B4E52">
              <w:t xml:space="preserve"> </w:t>
            </w:r>
          </w:p>
        </w:tc>
      </w:tr>
    </w:tbl>
    <w:p w14:paraId="61643522" w14:textId="5C5747CB" w:rsidR="00A12064" w:rsidRDefault="00A12064" w:rsidP="00A12064">
      <w:pPr>
        <w:pStyle w:val="ListParagraph"/>
        <w:ind w:left="360"/>
        <w:rPr>
          <w:b/>
          <w:bCs/>
          <w:sz w:val="28"/>
          <w:szCs w:val="28"/>
        </w:rPr>
      </w:pPr>
    </w:p>
    <w:p w14:paraId="1B6A2CE9" w14:textId="77777777" w:rsidR="00A12064" w:rsidRDefault="00A12064" w:rsidP="00A12064">
      <w:pPr>
        <w:pStyle w:val="ListParagraph"/>
        <w:ind w:left="360"/>
        <w:rPr>
          <w:b/>
          <w:bCs/>
          <w:sz w:val="28"/>
          <w:szCs w:val="28"/>
        </w:rPr>
      </w:pPr>
    </w:p>
    <w:p w14:paraId="72907EB4" w14:textId="3107F209" w:rsidR="00A12064" w:rsidRDefault="00A12064" w:rsidP="0099616F">
      <w:pPr>
        <w:pStyle w:val="ListParagraph"/>
        <w:numPr>
          <w:ilvl w:val="0"/>
          <w:numId w:val="1"/>
        </w:numPr>
        <w:ind w:left="567" w:hanging="567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Do you identify with any of the </w:t>
      </w:r>
      <w:r w:rsidR="0099616F">
        <w:rPr>
          <w:b/>
          <w:bCs/>
          <w:sz w:val="28"/>
          <w:szCs w:val="28"/>
        </w:rPr>
        <w:t>following</w:t>
      </w:r>
      <w:r>
        <w:rPr>
          <w:b/>
          <w:bCs/>
          <w:sz w:val="28"/>
          <w:szCs w:val="28"/>
        </w:rPr>
        <w:t>:</w:t>
      </w:r>
    </w:p>
    <w:p w14:paraId="7212169D" w14:textId="47E3A650" w:rsidR="0099616F" w:rsidRPr="0099616F" w:rsidRDefault="0099616F" w:rsidP="0099616F">
      <w:pPr>
        <w:pStyle w:val="ListParagraph"/>
        <w:ind w:left="567"/>
        <w:rPr>
          <w:color w:val="7F7F7F" w:themeColor="text1" w:themeTint="80"/>
          <w:sz w:val="28"/>
          <w:szCs w:val="28"/>
        </w:rPr>
      </w:pPr>
      <w:r w:rsidRPr="0099616F">
        <w:rPr>
          <w:color w:val="7F7F7F" w:themeColor="text1" w:themeTint="80"/>
          <w:sz w:val="28"/>
          <w:szCs w:val="28"/>
        </w:rPr>
        <w:t>(</w:t>
      </w:r>
      <w:proofErr w:type="gramStart"/>
      <w:r w:rsidRPr="0099616F">
        <w:rPr>
          <w:color w:val="7F7F7F" w:themeColor="text1" w:themeTint="80"/>
          <w:sz w:val="28"/>
          <w:szCs w:val="28"/>
        </w:rPr>
        <w:t>please</w:t>
      </w:r>
      <w:proofErr w:type="gramEnd"/>
      <w:r w:rsidRPr="0099616F">
        <w:rPr>
          <w:color w:val="7F7F7F" w:themeColor="text1" w:themeTint="80"/>
          <w:sz w:val="28"/>
          <w:szCs w:val="28"/>
        </w:rPr>
        <w:t xml:space="preserve"> select all of the options that apply)</w:t>
      </w:r>
    </w:p>
    <w:p w14:paraId="166147A9" w14:textId="2D06DFE2" w:rsidR="00325ABA" w:rsidRPr="000E6C43" w:rsidRDefault="00325ABA" w:rsidP="00EC49FF">
      <w:pPr>
        <w:rPr>
          <w:b/>
          <w:bCs/>
          <w:color w:val="FF0000"/>
        </w:rPr>
      </w:pPr>
    </w:p>
    <w:tbl>
      <w:tblPr>
        <w:tblStyle w:val="TableGrid"/>
        <w:tblW w:w="0" w:type="auto"/>
        <w:tblInd w:w="567" w:type="dxa"/>
        <w:tblLook w:val="04A0" w:firstRow="1" w:lastRow="0" w:firstColumn="1" w:lastColumn="0" w:noHBand="0" w:noVBand="1"/>
      </w:tblPr>
      <w:tblGrid>
        <w:gridCol w:w="6658"/>
        <w:gridCol w:w="271"/>
        <w:gridCol w:w="630"/>
        <w:gridCol w:w="414"/>
        <w:gridCol w:w="674"/>
        <w:gridCol w:w="567"/>
        <w:gridCol w:w="413"/>
      </w:tblGrid>
      <w:tr w:rsidR="00EC49FF" w:rsidRPr="00325ABA" w14:paraId="1EA05DC6" w14:textId="77777777" w:rsidTr="3B7D01FB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59C8C463" w14:textId="3689A8F4" w:rsidR="00325ABA" w:rsidRPr="00325ABA" w:rsidRDefault="00325ABA" w:rsidP="000E6C43">
            <w:pPr>
              <w:pStyle w:val="ListParagraph"/>
              <w:spacing w:before="80"/>
              <w:ind w:left="0"/>
              <w:contextualSpacing w:val="0"/>
              <w:rPr>
                <w:color w:val="FF0000"/>
              </w:rPr>
            </w:pPr>
            <w:r w:rsidRPr="00027A29">
              <w:rPr>
                <w:color w:val="000000" w:themeColor="text1"/>
              </w:rPr>
              <w:t xml:space="preserve">I </w:t>
            </w:r>
            <w:r w:rsidR="00CD7A01">
              <w:rPr>
                <w:color w:val="000000" w:themeColor="text1"/>
              </w:rPr>
              <w:t>have</w:t>
            </w:r>
            <w:r w:rsidR="00027A29" w:rsidRPr="00027A29">
              <w:rPr>
                <w:color w:val="000000" w:themeColor="text1"/>
              </w:rPr>
              <w:t xml:space="preserve"> </w:t>
            </w:r>
            <w:r w:rsidR="00027A29">
              <w:rPr>
                <w:rStyle w:val="normaltextrun"/>
                <w:rFonts w:cs="Arial"/>
              </w:rPr>
              <w:t>experience of vision issues</w:t>
            </w: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0622E0E3" w14:textId="77777777" w:rsidR="00325ABA" w:rsidRPr="00325ABA" w:rsidRDefault="00325ABA" w:rsidP="00243606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031A0C8E" w14:textId="2B482B9E" w:rsidR="00325ABA" w:rsidRPr="00027A29" w:rsidRDefault="00325ABA" w:rsidP="00243606">
            <w:pPr>
              <w:pStyle w:val="ListParagraph"/>
              <w:ind w:left="0"/>
              <w:rPr>
                <w:color w:val="000000" w:themeColor="text1"/>
              </w:rPr>
            </w:pPr>
            <w:r w:rsidRPr="00027A29">
              <w:rPr>
                <w:color w:val="000000" w:themeColor="text1"/>
              </w:rPr>
              <w:t>Yes</w:t>
            </w:r>
          </w:p>
        </w:tc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605DE2" w14:textId="7D37D5D9" w:rsidR="00325ABA" w:rsidRPr="00325ABA" w:rsidRDefault="00325ABA" w:rsidP="00243606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20FE66B8" w14:textId="77777777" w:rsidR="00325ABA" w:rsidRPr="00325ABA" w:rsidRDefault="00325ABA" w:rsidP="00243606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5AB7737D" w14:textId="72063AD0" w:rsidR="00325ABA" w:rsidRPr="00EC49FF" w:rsidRDefault="00325ABA" w:rsidP="00243606">
            <w:pPr>
              <w:pStyle w:val="ListParagraph"/>
              <w:ind w:left="0"/>
              <w:rPr>
                <w:color w:val="000000" w:themeColor="text1"/>
              </w:rPr>
            </w:pPr>
            <w:r w:rsidRPr="00EC49FF">
              <w:rPr>
                <w:color w:val="000000" w:themeColor="text1"/>
              </w:rPr>
              <w:t>No</w:t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D669A9" w14:textId="6A092E08" w:rsidR="00325ABA" w:rsidRPr="00325ABA" w:rsidRDefault="00325ABA" w:rsidP="00243606">
            <w:pPr>
              <w:pStyle w:val="ListParagraph"/>
              <w:ind w:left="0"/>
              <w:rPr>
                <w:color w:val="FF0000"/>
              </w:rPr>
            </w:pPr>
          </w:p>
        </w:tc>
      </w:tr>
      <w:tr w:rsidR="00EC49FF" w:rsidRPr="00325ABA" w14:paraId="470FD797" w14:textId="77777777" w:rsidTr="3B7D01FB">
        <w:tc>
          <w:tcPr>
            <w:tcW w:w="665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13D22F3B" w14:textId="5A29D536" w:rsidR="00027A29" w:rsidRDefault="00027A29" w:rsidP="000E6C43">
            <w:pPr>
              <w:pStyle w:val="paragraph"/>
              <w:spacing w:before="0" w:beforeAutospacing="0" w:after="80" w:afterAutospacing="0"/>
              <w:textAlignment w:val="baseline"/>
              <w:rPr>
                <w:rStyle w:val="normaltextrun"/>
                <w:rFonts w:ascii="Arial" w:hAnsi="Arial" w:cs="Arial"/>
              </w:rPr>
            </w:pPr>
            <w:r w:rsidRPr="000046E9">
              <w:rPr>
                <w:rStyle w:val="normaltextrun"/>
                <w:rFonts w:ascii="Arial" w:hAnsi="Arial" w:cs="Arial"/>
                <w:color w:val="000000" w:themeColor="text1"/>
              </w:rPr>
              <w:t>(</w:t>
            </w:r>
            <w:proofErr w:type="gramStart"/>
            <w:r w:rsidRPr="000046E9">
              <w:rPr>
                <w:rStyle w:val="normaltextrun"/>
                <w:rFonts w:ascii="Arial" w:hAnsi="Arial" w:cs="Arial"/>
                <w:color w:val="000000" w:themeColor="text1"/>
              </w:rPr>
              <w:t>for</w:t>
            </w:r>
            <w:proofErr w:type="gramEnd"/>
            <w:r w:rsidRPr="000046E9">
              <w:rPr>
                <w:rStyle w:val="normaltextrun"/>
                <w:rFonts w:ascii="Arial" w:hAnsi="Arial" w:cs="Arial"/>
                <w:color w:val="000000" w:themeColor="text1"/>
              </w:rPr>
              <w:t xml:space="preserve"> example,</w:t>
            </w:r>
            <w:r>
              <w:rPr>
                <w:rStyle w:val="normaltextrun"/>
                <w:rFonts w:ascii="Arial" w:hAnsi="Arial" w:cs="Arial"/>
              </w:rPr>
              <w:t> due to blindness or partial sight)</w:t>
            </w:r>
          </w:p>
        </w:tc>
        <w:tc>
          <w:tcPr>
            <w:tcW w:w="2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016AB285" w14:textId="77777777" w:rsidR="00027A29" w:rsidRPr="00325ABA" w:rsidRDefault="00027A29" w:rsidP="00243606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754F41C0" w14:textId="77777777" w:rsidR="00027A29" w:rsidRPr="00027A29" w:rsidRDefault="00027A29" w:rsidP="00243606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7C9A4DBF" w14:textId="77777777" w:rsidR="00027A29" w:rsidRPr="00325ABA" w:rsidRDefault="00027A29" w:rsidP="00243606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46A58C73" w14:textId="77777777" w:rsidR="00027A29" w:rsidRPr="00325ABA" w:rsidRDefault="00027A29" w:rsidP="00243606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5809FF8D" w14:textId="77777777" w:rsidR="00027A29" w:rsidRPr="00EC49FF" w:rsidRDefault="00027A29" w:rsidP="00243606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129DB405" w14:textId="77777777" w:rsidR="00027A29" w:rsidRPr="00325ABA" w:rsidRDefault="00027A29" w:rsidP="00243606">
            <w:pPr>
              <w:pStyle w:val="ListParagraph"/>
              <w:ind w:left="0"/>
              <w:rPr>
                <w:color w:val="FF0000"/>
              </w:rPr>
            </w:pPr>
          </w:p>
        </w:tc>
      </w:tr>
      <w:tr w:rsidR="00027A29" w:rsidRPr="000E6C43" w14:paraId="1F8C7E49" w14:textId="77777777" w:rsidTr="3B7D01FB">
        <w:tc>
          <w:tcPr>
            <w:tcW w:w="66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0AD5109" w14:textId="77777777" w:rsidR="00027A29" w:rsidRPr="000E6C43" w:rsidRDefault="00027A29" w:rsidP="00027A29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40AA966" w14:textId="77777777" w:rsidR="00027A29" w:rsidRPr="000E6C43" w:rsidRDefault="00027A29" w:rsidP="00243606">
            <w:pPr>
              <w:pStyle w:val="ListParagraph"/>
              <w:ind w:left="0"/>
              <w:rPr>
                <w:color w:val="FF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81193CF" w14:textId="77777777" w:rsidR="00027A29" w:rsidRPr="000E6C43" w:rsidRDefault="00027A29" w:rsidP="00243606">
            <w:pPr>
              <w:pStyle w:val="ListParagraph"/>
              <w:ind w:left="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560394E" w14:textId="77777777" w:rsidR="00027A29" w:rsidRPr="000E6C43" w:rsidRDefault="00027A29" w:rsidP="00243606">
            <w:pPr>
              <w:pStyle w:val="ListParagraph"/>
              <w:ind w:left="0"/>
              <w:rPr>
                <w:color w:val="FF0000"/>
                <w:sz w:val="20"/>
                <w:szCs w:val="20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783154B" w14:textId="77777777" w:rsidR="00027A29" w:rsidRPr="000E6C43" w:rsidRDefault="00027A29" w:rsidP="00243606">
            <w:pPr>
              <w:pStyle w:val="ListParagraph"/>
              <w:ind w:left="0"/>
              <w:rPr>
                <w:color w:val="FF0000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AD49B4F" w14:textId="77777777" w:rsidR="00027A29" w:rsidRPr="000E6C43" w:rsidRDefault="00027A29" w:rsidP="00243606">
            <w:pPr>
              <w:pStyle w:val="ListParagraph"/>
              <w:ind w:left="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9572752" w14:textId="77777777" w:rsidR="00027A29" w:rsidRPr="000E6C43" w:rsidRDefault="00027A29" w:rsidP="00243606">
            <w:pPr>
              <w:pStyle w:val="ListParagraph"/>
              <w:ind w:left="0"/>
              <w:rPr>
                <w:color w:val="FF0000"/>
                <w:sz w:val="20"/>
                <w:szCs w:val="20"/>
              </w:rPr>
            </w:pPr>
          </w:p>
        </w:tc>
      </w:tr>
      <w:tr w:rsidR="00EC49FF" w:rsidRPr="00325ABA" w14:paraId="78FF592C" w14:textId="77777777" w:rsidTr="3B7D01FB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093A458E" w14:textId="73ADDDFE" w:rsidR="00027A29" w:rsidRPr="00027A29" w:rsidRDefault="00027A29" w:rsidP="000E6C43">
            <w:pPr>
              <w:pStyle w:val="paragraph"/>
              <w:spacing w:before="8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</w:rPr>
              <w:t xml:space="preserve">I am a Deaf person or </w:t>
            </w:r>
            <w:r w:rsidR="0044163F">
              <w:rPr>
                <w:rStyle w:val="normaltextrun"/>
                <w:rFonts w:ascii="Arial" w:hAnsi="Arial" w:cs="Arial"/>
              </w:rPr>
              <w:t>have</w:t>
            </w:r>
            <w:r>
              <w:rPr>
                <w:rStyle w:val="normaltextrun"/>
                <w:rFonts w:ascii="Arial" w:hAnsi="Arial" w:cs="Arial"/>
              </w:rPr>
              <w:t xml:space="preserve"> experience of </w:t>
            </w:r>
            <w:r w:rsidR="0044163F">
              <w:rPr>
                <w:rStyle w:val="normaltextrun"/>
                <w:rFonts w:ascii="Arial" w:hAnsi="Arial" w:cs="Arial"/>
              </w:rPr>
              <w:t>hearing issues </w:t>
            </w:r>
            <w:r w:rsidR="0044163F">
              <w:rPr>
                <w:rStyle w:val="eop"/>
                <w:rFonts w:ascii="Arial" w:hAnsi="Arial" w:cs="Arial"/>
              </w:rPr>
              <w:t> </w:t>
            </w: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1B8B1D26" w14:textId="77777777" w:rsidR="00027A29" w:rsidRPr="00325ABA" w:rsidRDefault="00027A29" w:rsidP="00EC49FF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42E9F600" w14:textId="091D8524" w:rsidR="00027A29" w:rsidRPr="00027A29" w:rsidRDefault="00027A29" w:rsidP="00EC49FF">
            <w:pPr>
              <w:pStyle w:val="ListParagraph"/>
              <w:ind w:left="0"/>
              <w:rPr>
                <w:color w:val="000000" w:themeColor="text1"/>
              </w:rPr>
            </w:pPr>
            <w:r w:rsidRPr="00027A29">
              <w:rPr>
                <w:color w:val="000000" w:themeColor="text1"/>
              </w:rPr>
              <w:t>Yes</w:t>
            </w:r>
          </w:p>
        </w:tc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8F2482" w14:textId="77777777" w:rsidR="00027A29" w:rsidRPr="00325ABA" w:rsidRDefault="00027A29" w:rsidP="00EC49FF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22786625" w14:textId="77777777" w:rsidR="00027A29" w:rsidRPr="00325ABA" w:rsidRDefault="00027A29" w:rsidP="00EC49FF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7FF367E3" w14:textId="4C89711F" w:rsidR="00027A29" w:rsidRPr="00EC49FF" w:rsidRDefault="00027A29" w:rsidP="00EC49FF">
            <w:pPr>
              <w:pStyle w:val="ListParagraph"/>
              <w:ind w:left="0"/>
              <w:rPr>
                <w:color w:val="000000" w:themeColor="text1"/>
              </w:rPr>
            </w:pPr>
            <w:r w:rsidRPr="00EC49FF">
              <w:rPr>
                <w:color w:val="000000" w:themeColor="text1"/>
              </w:rPr>
              <w:t>No</w:t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E5767D" w14:textId="77777777" w:rsidR="00027A29" w:rsidRPr="00325ABA" w:rsidRDefault="00027A29" w:rsidP="00EC49FF">
            <w:pPr>
              <w:pStyle w:val="ListParagraph"/>
              <w:ind w:left="0"/>
              <w:rPr>
                <w:color w:val="FF0000"/>
              </w:rPr>
            </w:pPr>
          </w:p>
        </w:tc>
      </w:tr>
      <w:tr w:rsidR="0099616F" w:rsidRPr="00325ABA" w14:paraId="4DCB50D1" w14:textId="77777777" w:rsidTr="3B7D01FB">
        <w:tc>
          <w:tcPr>
            <w:tcW w:w="665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65E10133" w14:textId="51A9A1B8" w:rsidR="00027A29" w:rsidRDefault="00027A29" w:rsidP="00EC49F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03F7F8AB" w14:textId="77777777" w:rsidR="00027A29" w:rsidRPr="00325ABA" w:rsidRDefault="00027A29" w:rsidP="00EC49FF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5B0B6441" w14:textId="77777777" w:rsidR="00027A29" w:rsidRPr="00027A29" w:rsidRDefault="00027A29" w:rsidP="00EC49FF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5F11EAED" w14:textId="77777777" w:rsidR="00027A29" w:rsidRPr="00325ABA" w:rsidRDefault="00027A29" w:rsidP="00EC49FF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4D6E73B8" w14:textId="77777777" w:rsidR="00027A29" w:rsidRPr="00325ABA" w:rsidRDefault="00027A29" w:rsidP="00EC49FF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215A29B8" w14:textId="77777777" w:rsidR="00027A29" w:rsidRPr="00EC49FF" w:rsidRDefault="00027A29" w:rsidP="00EC49FF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1AFF4373" w14:textId="77777777" w:rsidR="00027A29" w:rsidRPr="00325ABA" w:rsidRDefault="00027A29" w:rsidP="00EC49FF">
            <w:pPr>
              <w:pStyle w:val="ListParagraph"/>
              <w:ind w:left="0"/>
              <w:rPr>
                <w:color w:val="FF0000"/>
              </w:rPr>
            </w:pPr>
          </w:p>
        </w:tc>
      </w:tr>
      <w:tr w:rsidR="00027A29" w:rsidRPr="000E6C43" w14:paraId="7A7B9813" w14:textId="77777777" w:rsidTr="3B7D01FB">
        <w:tc>
          <w:tcPr>
            <w:tcW w:w="66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C08CF19" w14:textId="77777777" w:rsidR="00027A29" w:rsidRPr="000E6C43" w:rsidRDefault="00027A29" w:rsidP="00EC49F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8FDDB6F" w14:textId="77777777" w:rsidR="00027A29" w:rsidRPr="000E6C43" w:rsidRDefault="00027A29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DD7F3C9" w14:textId="77777777" w:rsidR="00027A29" w:rsidRPr="000E6C43" w:rsidRDefault="00027A29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0B04447" w14:textId="77777777" w:rsidR="00027A29" w:rsidRPr="000E6C43" w:rsidRDefault="00027A29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53844F7" w14:textId="77777777" w:rsidR="00027A29" w:rsidRPr="000E6C43" w:rsidRDefault="00027A29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ABA8429" w14:textId="77777777" w:rsidR="00027A29" w:rsidRPr="000E6C43" w:rsidRDefault="00027A29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06CD6DC" w14:textId="77777777" w:rsidR="00027A29" w:rsidRPr="000E6C43" w:rsidRDefault="00027A29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</w:tr>
      <w:tr w:rsidR="00EC49FF" w:rsidRPr="00325ABA" w14:paraId="0177A140" w14:textId="77777777" w:rsidTr="3B7D01FB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770CDCED" w14:textId="1DB0AF03" w:rsidR="00027A29" w:rsidRPr="00027A29" w:rsidRDefault="00027A29" w:rsidP="000E6C43">
            <w:pPr>
              <w:pStyle w:val="paragraph"/>
              <w:spacing w:before="8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</w:rPr>
              <w:t xml:space="preserve">I </w:t>
            </w:r>
            <w:r w:rsidR="00CD7A01">
              <w:rPr>
                <w:rStyle w:val="normaltextrun"/>
                <w:rFonts w:ascii="Arial" w:hAnsi="Arial" w:cs="Arial"/>
              </w:rPr>
              <w:t>have</w:t>
            </w:r>
            <w:r>
              <w:rPr>
                <w:rStyle w:val="normaltextrun"/>
                <w:rFonts w:ascii="Arial" w:hAnsi="Arial" w:cs="Arial"/>
              </w:rPr>
              <w:t xml:space="preserve"> experience of mobility issues, such as </w:t>
            </w:r>
            <w:r w:rsidR="00E01185">
              <w:rPr>
                <w:rStyle w:val="normaltextrun"/>
                <w:rFonts w:ascii="Arial" w:hAnsi="Arial" w:cs="Arial"/>
              </w:rPr>
              <w:t>difficulty</w:t>
            </w: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43845853" w14:textId="77777777" w:rsidR="00027A29" w:rsidRPr="00325ABA" w:rsidRDefault="00027A29" w:rsidP="00EC49FF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473D351B" w14:textId="3C875786" w:rsidR="00027A29" w:rsidRPr="00027A29" w:rsidRDefault="00027A29" w:rsidP="00EC49FF">
            <w:pPr>
              <w:pStyle w:val="ListParagraph"/>
              <w:ind w:left="0"/>
              <w:rPr>
                <w:color w:val="000000" w:themeColor="text1"/>
              </w:rPr>
            </w:pPr>
            <w:r w:rsidRPr="00027A29">
              <w:rPr>
                <w:color w:val="000000" w:themeColor="text1"/>
              </w:rPr>
              <w:t>Yes</w:t>
            </w:r>
          </w:p>
        </w:tc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2B1531" w14:textId="77777777" w:rsidR="00027A29" w:rsidRPr="00325ABA" w:rsidRDefault="00027A29" w:rsidP="00EC49FF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19D8BE1D" w14:textId="77777777" w:rsidR="00027A29" w:rsidRPr="00325ABA" w:rsidRDefault="00027A29" w:rsidP="00EC49FF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2B0212B0" w14:textId="2F358912" w:rsidR="00027A29" w:rsidRPr="00EC49FF" w:rsidRDefault="00027A29" w:rsidP="00EC49FF">
            <w:pPr>
              <w:pStyle w:val="ListParagraph"/>
              <w:ind w:left="0"/>
              <w:rPr>
                <w:color w:val="000000" w:themeColor="text1"/>
              </w:rPr>
            </w:pPr>
            <w:r w:rsidRPr="00EC49FF">
              <w:rPr>
                <w:color w:val="000000" w:themeColor="text1"/>
              </w:rPr>
              <w:t>No</w:t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93AD9A" w14:textId="77777777" w:rsidR="00027A29" w:rsidRPr="00325ABA" w:rsidRDefault="00027A29" w:rsidP="00EC49FF">
            <w:pPr>
              <w:pStyle w:val="ListParagraph"/>
              <w:ind w:left="0"/>
              <w:rPr>
                <w:color w:val="FF0000"/>
              </w:rPr>
            </w:pPr>
          </w:p>
        </w:tc>
      </w:tr>
      <w:tr w:rsidR="00EC49FF" w:rsidRPr="00325ABA" w14:paraId="02EF3ECC" w14:textId="77777777" w:rsidTr="3B7D01FB">
        <w:tc>
          <w:tcPr>
            <w:tcW w:w="665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00147541" w14:textId="77777777" w:rsidR="00412855" w:rsidRDefault="00027A29" w:rsidP="00EC49F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</w:rPr>
              <w:t xml:space="preserve">walking short distances, climbing stairs, lifting and </w:t>
            </w:r>
          </w:p>
          <w:p w14:paraId="3350C980" w14:textId="7D09E7F4" w:rsidR="00027A29" w:rsidRDefault="00412855" w:rsidP="000E6C43">
            <w:pPr>
              <w:pStyle w:val="paragraph"/>
              <w:spacing w:before="0" w:beforeAutospacing="0" w:after="80" w:afterAutospacing="0"/>
              <w:textAlignment w:val="baseline"/>
              <w:rPr>
                <w:rStyle w:val="normaltextrun"/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</w:rPr>
              <w:t xml:space="preserve">carrying </w:t>
            </w:r>
            <w:r w:rsidR="00027A29">
              <w:rPr>
                <w:rStyle w:val="normaltextrun"/>
                <w:rFonts w:ascii="Arial" w:hAnsi="Arial" w:cs="Arial"/>
              </w:rPr>
              <w:t>objects </w:t>
            </w:r>
            <w:r w:rsidR="00027A29">
              <w:rPr>
                <w:rStyle w:val="eop"/>
                <w:rFonts w:ascii="Arial" w:hAnsi="Arial" w:cs="Arial"/>
              </w:rPr>
              <w:t> </w:t>
            </w:r>
          </w:p>
        </w:tc>
        <w:tc>
          <w:tcPr>
            <w:tcW w:w="2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3D4F09F8" w14:textId="77777777" w:rsidR="00027A29" w:rsidRPr="00325ABA" w:rsidRDefault="00027A29" w:rsidP="00EC49FF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1C3E3A19" w14:textId="77777777" w:rsidR="00027A29" w:rsidRPr="00027A29" w:rsidRDefault="00027A29" w:rsidP="00EC49FF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1A47A41B" w14:textId="77777777" w:rsidR="00027A29" w:rsidRPr="00325ABA" w:rsidRDefault="00027A29" w:rsidP="00EC49FF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496F5D2D" w14:textId="77777777" w:rsidR="00027A29" w:rsidRPr="00325ABA" w:rsidRDefault="00027A29" w:rsidP="00EC49FF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5056581F" w14:textId="77777777" w:rsidR="00027A29" w:rsidRPr="00EC49FF" w:rsidRDefault="00027A29" w:rsidP="00EC49FF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1B7F6FC3" w14:textId="77777777" w:rsidR="00027A29" w:rsidRPr="00325ABA" w:rsidRDefault="00027A29" w:rsidP="00EC49FF">
            <w:pPr>
              <w:pStyle w:val="ListParagraph"/>
              <w:ind w:left="0"/>
              <w:rPr>
                <w:color w:val="FF0000"/>
              </w:rPr>
            </w:pPr>
          </w:p>
        </w:tc>
      </w:tr>
      <w:tr w:rsidR="00445837" w:rsidRPr="000E6C43" w14:paraId="7BCD3FDB" w14:textId="77777777" w:rsidTr="3B7D01FB">
        <w:tc>
          <w:tcPr>
            <w:tcW w:w="66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DB2BBC9" w14:textId="77777777" w:rsidR="00445837" w:rsidRPr="000E6C43" w:rsidRDefault="00445837" w:rsidP="001A585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CDAFBDE" w14:textId="77777777" w:rsidR="00445837" w:rsidRPr="000E6C43" w:rsidRDefault="00445837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7FD3210" w14:textId="77777777" w:rsidR="00445837" w:rsidRPr="000E6C43" w:rsidRDefault="00445837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776756A" w14:textId="77777777" w:rsidR="00445837" w:rsidRPr="000E6C43" w:rsidRDefault="00445837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683490A" w14:textId="77777777" w:rsidR="00445837" w:rsidRPr="000E6C43" w:rsidRDefault="00445837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595BCE7" w14:textId="77777777" w:rsidR="00445837" w:rsidRPr="000E6C43" w:rsidRDefault="00445837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C7CD392" w14:textId="77777777" w:rsidR="00445837" w:rsidRPr="000E6C43" w:rsidRDefault="00445837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</w:tr>
      <w:tr w:rsidR="00445837" w:rsidRPr="00325ABA" w14:paraId="3AFB411A" w14:textId="77777777" w:rsidTr="3B7D01FB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7904C9A8" w14:textId="2315984D" w:rsidR="00445837" w:rsidRPr="00096B30" w:rsidRDefault="00445837" w:rsidP="000E6C43">
            <w:pPr>
              <w:pStyle w:val="paragraph"/>
              <w:spacing w:before="80" w:beforeAutospacing="0" w:after="0" w:afterAutospacing="0"/>
              <w:textAlignment w:val="baseline"/>
              <w:rPr>
                <w:rFonts w:ascii="Segoe UI" w:hAnsi="Segoe UI" w:cs="Segoe UI"/>
                <w:color w:val="FF0000"/>
                <w:sz w:val="18"/>
                <w:szCs w:val="18"/>
              </w:rPr>
            </w:pPr>
            <w:r w:rsidRPr="00A06B0A">
              <w:rPr>
                <w:rStyle w:val="normaltextrun"/>
                <w:rFonts w:ascii="Arial" w:hAnsi="Arial" w:cs="Arial"/>
                <w:color w:val="000000" w:themeColor="text1"/>
              </w:rPr>
              <w:t xml:space="preserve">I </w:t>
            </w:r>
            <w:r w:rsidR="00E01185" w:rsidRPr="00A06B0A">
              <w:rPr>
                <w:rStyle w:val="normaltextrun"/>
                <w:rFonts w:ascii="Arial" w:hAnsi="Arial" w:cs="Arial"/>
                <w:color w:val="000000" w:themeColor="text1"/>
              </w:rPr>
              <w:t>have</w:t>
            </w:r>
            <w:r w:rsidRPr="00A06B0A">
              <w:rPr>
                <w:rStyle w:val="normaltextrun"/>
                <w:rFonts w:ascii="Arial" w:hAnsi="Arial" w:cs="Arial"/>
                <w:color w:val="000000" w:themeColor="text1"/>
              </w:rPr>
              <w:t xml:space="preserve"> experience of stamina or breathing</w:t>
            </w:r>
            <w:r w:rsidRPr="00A06B0A">
              <w:rPr>
                <w:rStyle w:val="eop"/>
                <w:rFonts w:ascii="Arial" w:hAnsi="Arial" w:cs="Arial"/>
                <w:color w:val="000000" w:themeColor="text1"/>
              </w:rPr>
              <w:t> </w:t>
            </w:r>
            <w:r w:rsidR="00E01185" w:rsidRPr="00A06B0A">
              <w:rPr>
                <w:rStyle w:val="normaltextrun"/>
                <w:rFonts w:ascii="Arial" w:hAnsi="Arial" w:cs="Arial"/>
                <w:color w:val="000000" w:themeColor="text1"/>
              </w:rPr>
              <w:t>difficulties</w:t>
            </w: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47B924BF" w14:textId="77777777" w:rsidR="00445837" w:rsidRPr="00325ABA" w:rsidRDefault="00445837" w:rsidP="001A5853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24C390D3" w14:textId="77777777" w:rsidR="00445837" w:rsidRPr="00027A29" w:rsidRDefault="00445837" w:rsidP="001A5853">
            <w:pPr>
              <w:pStyle w:val="ListParagraph"/>
              <w:ind w:left="0"/>
              <w:rPr>
                <w:color w:val="000000" w:themeColor="text1"/>
              </w:rPr>
            </w:pPr>
            <w:r w:rsidRPr="00027A29">
              <w:rPr>
                <w:color w:val="000000" w:themeColor="text1"/>
              </w:rPr>
              <w:t>Yes</w:t>
            </w:r>
          </w:p>
        </w:tc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97B588" w14:textId="77777777" w:rsidR="00445837" w:rsidRPr="00325ABA" w:rsidRDefault="00445837" w:rsidP="001A5853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401C1C2A" w14:textId="77777777" w:rsidR="00445837" w:rsidRPr="00325ABA" w:rsidRDefault="00445837" w:rsidP="001A5853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1171578B" w14:textId="77777777" w:rsidR="00445837" w:rsidRPr="00EC49FF" w:rsidRDefault="00445837" w:rsidP="001A5853">
            <w:pPr>
              <w:pStyle w:val="ListParagraph"/>
              <w:ind w:left="0"/>
              <w:rPr>
                <w:color w:val="000000" w:themeColor="text1"/>
              </w:rPr>
            </w:pPr>
            <w:r w:rsidRPr="00EC49FF">
              <w:rPr>
                <w:color w:val="000000" w:themeColor="text1"/>
              </w:rPr>
              <w:t>No</w:t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3832A2" w14:textId="77777777" w:rsidR="00445837" w:rsidRPr="00325ABA" w:rsidRDefault="00445837" w:rsidP="001A5853">
            <w:pPr>
              <w:pStyle w:val="ListParagraph"/>
              <w:ind w:left="0"/>
              <w:rPr>
                <w:color w:val="FF0000"/>
              </w:rPr>
            </w:pPr>
          </w:p>
        </w:tc>
      </w:tr>
      <w:tr w:rsidR="00445837" w:rsidRPr="00325ABA" w14:paraId="45302F9E" w14:textId="77777777" w:rsidTr="3B7D01FB">
        <w:tc>
          <w:tcPr>
            <w:tcW w:w="665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53FD4A87" w14:textId="526C62C2" w:rsidR="00445837" w:rsidRPr="00E4317A" w:rsidRDefault="00445837" w:rsidP="001A585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color w:val="000000" w:themeColor="text1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3720ECD8" w14:textId="77777777" w:rsidR="00445837" w:rsidRPr="00325ABA" w:rsidRDefault="00445837" w:rsidP="001A5853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052ADF1B" w14:textId="77777777" w:rsidR="00445837" w:rsidRPr="00027A29" w:rsidRDefault="00445837" w:rsidP="001A5853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58BDD0F8" w14:textId="77777777" w:rsidR="00445837" w:rsidRPr="00325ABA" w:rsidRDefault="00445837" w:rsidP="001A5853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0506A2D9" w14:textId="77777777" w:rsidR="00445837" w:rsidRPr="00325ABA" w:rsidRDefault="00445837" w:rsidP="001A5853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6AA20FC2" w14:textId="77777777" w:rsidR="00445837" w:rsidRPr="00EC49FF" w:rsidRDefault="00445837" w:rsidP="001A5853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664376C4" w14:textId="77777777" w:rsidR="00445837" w:rsidRPr="00325ABA" w:rsidRDefault="00445837" w:rsidP="001A5853">
            <w:pPr>
              <w:pStyle w:val="ListParagraph"/>
              <w:ind w:left="0"/>
              <w:rPr>
                <w:color w:val="FF0000"/>
              </w:rPr>
            </w:pPr>
          </w:p>
        </w:tc>
      </w:tr>
      <w:tr w:rsidR="00EC49FF" w:rsidRPr="000E6C43" w14:paraId="1CB7E245" w14:textId="77777777" w:rsidTr="3B7D01FB">
        <w:tc>
          <w:tcPr>
            <w:tcW w:w="66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4EC5CCD" w14:textId="23873675" w:rsidR="00445837" w:rsidRPr="000E6C43" w:rsidRDefault="00445837" w:rsidP="00EC49F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AB0D972" w14:textId="77777777" w:rsidR="00027A29" w:rsidRPr="000E6C43" w:rsidRDefault="00027A29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D92D45C" w14:textId="77777777" w:rsidR="00027A29" w:rsidRPr="000E6C43" w:rsidRDefault="00027A29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4E9C77C" w14:textId="77777777" w:rsidR="00027A29" w:rsidRPr="000E6C43" w:rsidRDefault="00027A29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7968F7B" w14:textId="77777777" w:rsidR="00027A29" w:rsidRPr="000E6C43" w:rsidRDefault="00027A29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60B1457" w14:textId="77777777" w:rsidR="00027A29" w:rsidRPr="000E6C43" w:rsidRDefault="00027A29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217F8FC" w14:textId="77777777" w:rsidR="00027A29" w:rsidRPr="000E6C43" w:rsidRDefault="00027A29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</w:tr>
      <w:tr w:rsidR="00EC49FF" w:rsidRPr="00325ABA" w14:paraId="7449A4CE" w14:textId="77777777" w:rsidTr="3B7D01FB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6571BF7B" w14:textId="43B4EEF7" w:rsidR="00027A29" w:rsidRPr="00761643" w:rsidRDefault="00027A29" w:rsidP="000E6C43">
            <w:pPr>
              <w:pStyle w:val="paragraph"/>
              <w:spacing w:before="80" w:beforeAutospacing="0" w:after="0" w:afterAutospacing="0"/>
              <w:textAlignment w:val="baseline"/>
              <w:rPr>
                <w:rFonts w:ascii="Segoe UI" w:hAnsi="Segoe UI" w:cs="Segoe UI"/>
                <w:color w:val="000000" w:themeColor="text1"/>
                <w:sz w:val="18"/>
                <w:szCs w:val="18"/>
              </w:rPr>
            </w:pPr>
            <w:r w:rsidRPr="00761643">
              <w:rPr>
                <w:rStyle w:val="normaltextrun"/>
                <w:rFonts w:ascii="Arial" w:hAnsi="Arial" w:cs="Arial"/>
                <w:color w:val="000000" w:themeColor="text1"/>
              </w:rPr>
              <w:t xml:space="preserve">I </w:t>
            </w:r>
            <w:r w:rsidR="00CA6657">
              <w:rPr>
                <w:rStyle w:val="normaltextrun"/>
                <w:rFonts w:ascii="Arial" w:hAnsi="Arial" w:cs="Arial"/>
                <w:color w:val="000000" w:themeColor="text1"/>
              </w:rPr>
              <w:t>have</w:t>
            </w:r>
            <w:r w:rsidRPr="00761643">
              <w:rPr>
                <w:rStyle w:val="normaltextrun"/>
                <w:rFonts w:ascii="Arial" w:hAnsi="Arial" w:cs="Arial"/>
                <w:color w:val="000000" w:themeColor="text1"/>
              </w:rPr>
              <w:t xml:space="preserve"> a l</w:t>
            </w:r>
            <w:r w:rsidR="00E4317A" w:rsidRPr="00761643">
              <w:rPr>
                <w:rStyle w:val="normaltextrun"/>
                <w:rFonts w:ascii="Arial" w:hAnsi="Arial" w:cs="Arial"/>
                <w:color w:val="000000" w:themeColor="text1"/>
              </w:rPr>
              <w:t>earning disability</w:t>
            </w: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57CBCA78" w14:textId="77777777" w:rsidR="00027A29" w:rsidRPr="00325ABA" w:rsidRDefault="00027A29" w:rsidP="00EC49FF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40233B67" w14:textId="21609B87" w:rsidR="00027A29" w:rsidRPr="00027A29" w:rsidRDefault="00027A29" w:rsidP="00EC49FF">
            <w:pPr>
              <w:pStyle w:val="ListParagraph"/>
              <w:ind w:left="0"/>
              <w:rPr>
                <w:color w:val="000000" w:themeColor="text1"/>
              </w:rPr>
            </w:pPr>
            <w:r w:rsidRPr="00027A29">
              <w:rPr>
                <w:color w:val="000000" w:themeColor="text1"/>
              </w:rPr>
              <w:t>Yes</w:t>
            </w:r>
          </w:p>
        </w:tc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AAC825" w14:textId="77777777" w:rsidR="00027A29" w:rsidRPr="00325ABA" w:rsidRDefault="00027A29" w:rsidP="00EC49FF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0CCCF23C" w14:textId="77777777" w:rsidR="00027A29" w:rsidRPr="00325ABA" w:rsidRDefault="00027A29" w:rsidP="00EC49FF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2D75A384" w14:textId="123B537A" w:rsidR="00027A29" w:rsidRPr="00EC49FF" w:rsidRDefault="00027A29" w:rsidP="00EC49FF">
            <w:pPr>
              <w:pStyle w:val="ListParagraph"/>
              <w:ind w:left="0"/>
              <w:rPr>
                <w:color w:val="000000" w:themeColor="text1"/>
              </w:rPr>
            </w:pPr>
            <w:r w:rsidRPr="00EC49FF">
              <w:rPr>
                <w:color w:val="000000" w:themeColor="text1"/>
              </w:rPr>
              <w:t>No</w:t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0ECFE1" w14:textId="77777777" w:rsidR="00027A29" w:rsidRPr="00325ABA" w:rsidRDefault="00027A29" w:rsidP="00EC49FF">
            <w:pPr>
              <w:pStyle w:val="ListParagraph"/>
              <w:ind w:left="0"/>
              <w:rPr>
                <w:color w:val="FF0000"/>
              </w:rPr>
            </w:pPr>
          </w:p>
        </w:tc>
      </w:tr>
      <w:tr w:rsidR="0099616F" w:rsidRPr="00325ABA" w14:paraId="21AA2271" w14:textId="77777777" w:rsidTr="3B7D01FB">
        <w:tc>
          <w:tcPr>
            <w:tcW w:w="665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1E2EE210" w14:textId="7D87EFE3" w:rsidR="00027A29" w:rsidRPr="00E4317A" w:rsidRDefault="00EC49FF" w:rsidP="00EC49F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color w:val="FF0000"/>
              </w:rPr>
            </w:pPr>
            <w:r w:rsidRPr="00E4317A">
              <w:rPr>
                <w:rStyle w:val="eop"/>
                <w:rFonts w:ascii="Arial" w:hAnsi="Arial" w:cs="Arial"/>
                <w:color w:val="FF0000"/>
              </w:rPr>
              <w:t> </w:t>
            </w:r>
          </w:p>
        </w:tc>
        <w:tc>
          <w:tcPr>
            <w:tcW w:w="2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07A32F65" w14:textId="77777777" w:rsidR="00027A29" w:rsidRPr="00325ABA" w:rsidRDefault="00027A29" w:rsidP="00EC49FF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1A5DF648" w14:textId="77777777" w:rsidR="00027A29" w:rsidRPr="00027A29" w:rsidRDefault="00027A29" w:rsidP="00EC49FF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21BDF1AA" w14:textId="77777777" w:rsidR="00027A29" w:rsidRPr="00325ABA" w:rsidRDefault="00027A29" w:rsidP="00EC49FF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0EECC181" w14:textId="77777777" w:rsidR="00027A29" w:rsidRPr="00325ABA" w:rsidRDefault="00027A29" w:rsidP="00EC49FF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2BC834ED" w14:textId="77777777" w:rsidR="00027A29" w:rsidRPr="00EC49FF" w:rsidRDefault="00027A29" w:rsidP="00EC49FF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3AA33161" w14:textId="77777777" w:rsidR="00027A29" w:rsidRPr="00325ABA" w:rsidRDefault="00027A29" w:rsidP="00EC49FF">
            <w:pPr>
              <w:pStyle w:val="ListParagraph"/>
              <w:ind w:left="0"/>
              <w:rPr>
                <w:color w:val="FF0000"/>
              </w:rPr>
            </w:pPr>
          </w:p>
        </w:tc>
      </w:tr>
      <w:tr w:rsidR="00B8696C" w:rsidRPr="000E6C43" w14:paraId="1CBFC60C" w14:textId="77777777" w:rsidTr="3B7D01FB">
        <w:tc>
          <w:tcPr>
            <w:tcW w:w="66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F50E51B" w14:textId="77777777" w:rsidR="00B8696C" w:rsidRPr="000E6C43" w:rsidRDefault="00B8696C" w:rsidP="001A585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D721E83" w14:textId="77777777" w:rsidR="00B8696C" w:rsidRPr="000E6C43" w:rsidRDefault="00B8696C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E098266" w14:textId="77777777" w:rsidR="00B8696C" w:rsidRPr="000E6C43" w:rsidRDefault="00B8696C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DDC51CE" w14:textId="77777777" w:rsidR="00B8696C" w:rsidRPr="000E6C43" w:rsidRDefault="00B8696C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83B2200" w14:textId="77777777" w:rsidR="00B8696C" w:rsidRPr="000E6C43" w:rsidRDefault="00B8696C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F9455DB" w14:textId="77777777" w:rsidR="00B8696C" w:rsidRPr="000E6C43" w:rsidRDefault="00B8696C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8AE9610" w14:textId="77777777" w:rsidR="00B8696C" w:rsidRPr="000E6C43" w:rsidRDefault="00B8696C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</w:tr>
      <w:tr w:rsidR="000D2DCA" w:rsidRPr="000D2DCA" w14:paraId="1A5D5233" w14:textId="77777777" w:rsidTr="3B7D01FB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4FE20B97" w14:textId="5B62C831" w:rsidR="00B8696C" w:rsidRPr="000D2DCA" w:rsidRDefault="00B8696C" w:rsidP="000E6C43">
            <w:pPr>
              <w:pStyle w:val="paragraph"/>
              <w:spacing w:before="80" w:beforeAutospacing="0" w:after="0" w:afterAutospacing="0"/>
              <w:textAlignment w:val="baseline"/>
              <w:rPr>
                <w:rFonts w:ascii="Segoe UI" w:hAnsi="Segoe UI" w:cs="Segoe UI"/>
                <w:i/>
                <w:iCs/>
                <w:color w:val="000000" w:themeColor="text1"/>
                <w:sz w:val="18"/>
                <w:szCs w:val="18"/>
              </w:rPr>
            </w:pPr>
            <w:r w:rsidRPr="000D2DCA">
              <w:rPr>
                <w:rStyle w:val="normaltextrun"/>
                <w:rFonts w:ascii="Arial" w:hAnsi="Arial" w:cs="Arial"/>
                <w:color w:val="000000" w:themeColor="text1"/>
              </w:rPr>
              <w:t>I am autistic</w:t>
            </w: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2DE37D5E" w14:textId="77777777" w:rsidR="00B8696C" w:rsidRPr="000D2DCA" w:rsidRDefault="00B8696C" w:rsidP="001A5853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0B4D4D01" w14:textId="77777777" w:rsidR="00B8696C" w:rsidRPr="000D2DCA" w:rsidRDefault="00B8696C" w:rsidP="001A5853">
            <w:pPr>
              <w:pStyle w:val="ListParagraph"/>
              <w:ind w:left="0"/>
              <w:rPr>
                <w:color w:val="000000" w:themeColor="text1"/>
              </w:rPr>
            </w:pPr>
            <w:r w:rsidRPr="000D2DCA">
              <w:rPr>
                <w:color w:val="000000" w:themeColor="text1"/>
              </w:rPr>
              <w:t>Yes</w:t>
            </w:r>
          </w:p>
        </w:tc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8FC847" w14:textId="77777777" w:rsidR="00B8696C" w:rsidRPr="000D2DCA" w:rsidRDefault="00B8696C" w:rsidP="001A5853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3A030603" w14:textId="77777777" w:rsidR="00B8696C" w:rsidRPr="000D2DCA" w:rsidRDefault="00B8696C" w:rsidP="001A5853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210A801A" w14:textId="77777777" w:rsidR="00B8696C" w:rsidRPr="000D2DCA" w:rsidRDefault="00B8696C" w:rsidP="001A5853">
            <w:pPr>
              <w:pStyle w:val="ListParagraph"/>
              <w:ind w:left="0"/>
              <w:rPr>
                <w:color w:val="000000" w:themeColor="text1"/>
              </w:rPr>
            </w:pPr>
            <w:r w:rsidRPr="000D2DCA">
              <w:rPr>
                <w:color w:val="000000" w:themeColor="text1"/>
              </w:rPr>
              <w:t>No</w:t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E12536" w14:textId="77777777" w:rsidR="00B8696C" w:rsidRPr="000D2DCA" w:rsidRDefault="00B8696C" w:rsidP="001A5853">
            <w:pPr>
              <w:pStyle w:val="ListParagraph"/>
              <w:ind w:left="0"/>
              <w:rPr>
                <w:color w:val="000000" w:themeColor="text1"/>
              </w:rPr>
            </w:pPr>
          </w:p>
        </w:tc>
      </w:tr>
      <w:tr w:rsidR="000D2DCA" w:rsidRPr="000D2DCA" w14:paraId="0CC69DE2" w14:textId="77777777" w:rsidTr="3B7D01FB">
        <w:tc>
          <w:tcPr>
            <w:tcW w:w="665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0927303E" w14:textId="77777777" w:rsidR="00B8696C" w:rsidRPr="000D2DCA" w:rsidRDefault="00B8696C" w:rsidP="001A585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color w:val="000000" w:themeColor="text1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3F727977" w14:textId="77777777" w:rsidR="00B8696C" w:rsidRPr="000D2DCA" w:rsidRDefault="00B8696C" w:rsidP="001A5853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25AA93E3" w14:textId="77777777" w:rsidR="00B8696C" w:rsidRPr="000D2DCA" w:rsidRDefault="00B8696C" w:rsidP="001A5853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1BF83426" w14:textId="77777777" w:rsidR="00B8696C" w:rsidRPr="000D2DCA" w:rsidRDefault="00B8696C" w:rsidP="001A5853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1BF550A0" w14:textId="77777777" w:rsidR="00B8696C" w:rsidRPr="000D2DCA" w:rsidRDefault="00B8696C" w:rsidP="001A5853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2D22D428" w14:textId="77777777" w:rsidR="00B8696C" w:rsidRPr="000D2DCA" w:rsidRDefault="00B8696C" w:rsidP="001A5853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2C31C7B1" w14:textId="77777777" w:rsidR="00B8696C" w:rsidRPr="000D2DCA" w:rsidRDefault="00B8696C" w:rsidP="001A5853">
            <w:pPr>
              <w:pStyle w:val="ListParagraph"/>
              <w:ind w:left="0"/>
              <w:rPr>
                <w:color w:val="000000" w:themeColor="text1"/>
              </w:rPr>
            </w:pPr>
          </w:p>
        </w:tc>
      </w:tr>
      <w:tr w:rsidR="000D2DCA" w:rsidRPr="000D2DCA" w14:paraId="2E5263D2" w14:textId="77777777" w:rsidTr="3B7D01FB">
        <w:tc>
          <w:tcPr>
            <w:tcW w:w="66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4651F57" w14:textId="77777777" w:rsidR="00B8696C" w:rsidRPr="000D2DCA" w:rsidRDefault="00B8696C" w:rsidP="001A585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67023BF" w14:textId="77777777" w:rsidR="00B8696C" w:rsidRPr="000D2DCA" w:rsidRDefault="00B8696C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71839BE" w14:textId="77777777" w:rsidR="00B8696C" w:rsidRPr="000D2DCA" w:rsidRDefault="00B8696C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76C0251" w14:textId="77777777" w:rsidR="00B8696C" w:rsidRPr="000D2DCA" w:rsidRDefault="00B8696C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5A1C486" w14:textId="77777777" w:rsidR="00B8696C" w:rsidRPr="000D2DCA" w:rsidRDefault="00B8696C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9FD467D" w14:textId="77777777" w:rsidR="00B8696C" w:rsidRPr="000D2DCA" w:rsidRDefault="00B8696C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485DBE9" w14:textId="77777777" w:rsidR="00B8696C" w:rsidRPr="000D2DCA" w:rsidRDefault="00B8696C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0D2DCA" w:rsidRPr="000D2DCA" w14:paraId="6B9C19E1" w14:textId="77777777" w:rsidTr="3B7D01FB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7A6C5076" w14:textId="11AE02B9" w:rsidR="00B8696C" w:rsidRPr="000D2DCA" w:rsidRDefault="00B8696C" w:rsidP="000E6C43">
            <w:pPr>
              <w:pStyle w:val="paragraph"/>
              <w:spacing w:before="80" w:beforeAutospacing="0" w:after="0" w:afterAutospacing="0"/>
              <w:textAlignment w:val="baseline"/>
              <w:rPr>
                <w:rFonts w:ascii="Segoe UI" w:hAnsi="Segoe UI" w:cs="Segoe UI"/>
                <w:color w:val="000000" w:themeColor="text1"/>
                <w:sz w:val="18"/>
                <w:szCs w:val="18"/>
              </w:rPr>
            </w:pPr>
            <w:r w:rsidRPr="000D2DCA">
              <w:rPr>
                <w:rStyle w:val="normaltextrun"/>
                <w:rFonts w:ascii="Arial" w:hAnsi="Arial" w:cs="Arial"/>
                <w:color w:val="000000" w:themeColor="text1"/>
              </w:rPr>
              <w:t xml:space="preserve">I </w:t>
            </w:r>
            <w:r w:rsidR="00BC4EBE" w:rsidRPr="000D2DCA">
              <w:rPr>
                <w:rStyle w:val="normaltextrun"/>
                <w:rFonts w:ascii="Arial" w:hAnsi="Arial" w:cs="Arial"/>
                <w:color w:val="000000" w:themeColor="text1"/>
              </w:rPr>
              <w:t>am</w:t>
            </w:r>
            <w:r w:rsidRPr="000D2DCA">
              <w:rPr>
                <w:rStyle w:val="normaltextrun"/>
                <w:rFonts w:ascii="Arial" w:hAnsi="Arial" w:cs="Arial"/>
                <w:color w:val="000000" w:themeColor="text1"/>
              </w:rPr>
              <w:t xml:space="preserve"> neurodivergent in a different way</w:t>
            </w: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2857C358" w14:textId="77777777" w:rsidR="00B8696C" w:rsidRPr="000D2DCA" w:rsidRDefault="00B8696C" w:rsidP="001A5853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49EDBFD7" w14:textId="77777777" w:rsidR="00B8696C" w:rsidRPr="000D2DCA" w:rsidRDefault="00B8696C" w:rsidP="001A5853">
            <w:pPr>
              <w:pStyle w:val="ListParagraph"/>
              <w:ind w:left="0"/>
              <w:rPr>
                <w:color w:val="000000" w:themeColor="text1"/>
              </w:rPr>
            </w:pPr>
            <w:r w:rsidRPr="000D2DCA">
              <w:rPr>
                <w:color w:val="000000" w:themeColor="text1"/>
              </w:rPr>
              <w:t>Yes</w:t>
            </w:r>
          </w:p>
        </w:tc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E56FC6" w14:textId="77777777" w:rsidR="00B8696C" w:rsidRPr="000D2DCA" w:rsidRDefault="00B8696C" w:rsidP="001A5853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3CFDE283" w14:textId="77777777" w:rsidR="00B8696C" w:rsidRPr="000D2DCA" w:rsidRDefault="00B8696C" w:rsidP="001A5853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72E77E6C" w14:textId="77777777" w:rsidR="00B8696C" w:rsidRPr="000D2DCA" w:rsidRDefault="00B8696C" w:rsidP="001A5853">
            <w:pPr>
              <w:pStyle w:val="ListParagraph"/>
              <w:ind w:left="0"/>
              <w:rPr>
                <w:color w:val="000000" w:themeColor="text1"/>
              </w:rPr>
            </w:pPr>
            <w:r w:rsidRPr="000D2DCA">
              <w:rPr>
                <w:color w:val="000000" w:themeColor="text1"/>
              </w:rPr>
              <w:t>No</w:t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E9F656" w14:textId="77777777" w:rsidR="00B8696C" w:rsidRPr="000D2DCA" w:rsidRDefault="00B8696C" w:rsidP="001A5853">
            <w:pPr>
              <w:pStyle w:val="ListParagraph"/>
              <w:ind w:left="0"/>
              <w:rPr>
                <w:color w:val="000000" w:themeColor="text1"/>
              </w:rPr>
            </w:pPr>
          </w:p>
        </w:tc>
      </w:tr>
      <w:tr w:rsidR="000D2DCA" w:rsidRPr="000D2DCA" w14:paraId="3B05F861" w14:textId="77777777" w:rsidTr="3B7D01FB">
        <w:tc>
          <w:tcPr>
            <w:tcW w:w="665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5E99C85E" w14:textId="16A8E85A" w:rsidR="00B8696C" w:rsidRPr="00A9446D" w:rsidRDefault="00B8696C" w:rsidP="3B7D01FB">
            <w:pPr>
              <w:pStyle w:val="paragraph"/>
              <w:spacing w:before="0" w:beforeAutospacing="0" w:after="80" w:afterAutospacing="0"/>
              <w:textAlignment w:val="baseline"/>
              <w:rPr>
                <w:rStyle w:val="normaltextrun"/>
                <w:rFonts w:ascii="Arial" w:hAnsi="Arial" w:cs="Arial"/>
              </w:rPr>
            </w:pPr>
            <w:r w:rsidRPr="00A9446D">
              <w:rPr>
                <w:rStyle w:val="normaltextrun"/>
                <w:rFonts w:ascii="Arial" w:hAnsi="Arial" w:cs="Arial"/>
              </w:rPr>
              <w:t>(</w:t>
            </w:r>
            <w:proofErr w:type="gramStart"/>
            <w:r w:rsidRPr="00A9446D">
              <w:rPr>
                <w:rStyle w:val="normaltextrun"/>
                <w:rFonts w:ascii="Arial" w:hAnsi="Arial" w:cs="Arial"/>
              </w:rPr>
              <w:t>for</w:t>
            </w:r>
            <w:proofErr w:type="gramEnd"/>
            <w:r w:rsidRPr="00A9446D">
              <w:rPr>
                <w:rStyle w:val="normaltextrun"/>
                <w:rFonts w:ascii="Arial" w:hAnsi="Arial" w:cs="Arial"/>
              </w:rPr>
              <w:t xml:space="preserve"> example, ADHD, dyslexia</w:t>
            </w:r>
            <w:r w:rsidR="004830D5" w:rsidRPr="00A9446D">
              <w:rPr>
                <w:rStyle w:val="normaltextrun"/>
                <w:rFonts w:ascii="Arial" w:hAnsi="Arial" w:cs="Arial"/>
              </w:rPr>
              <w:t xml:space="preserve">, Tourette </w:t>
            </w:r>
            <w:r w:rsidR="3C1D87B6" w:rsidRPr="00A9446D">
              <w:rPr>
                <w:rStyle w:val="normaltextrun"/>
                <w:rFonts w:ascii="Arial" w:hAnsi="Arial" w:cs="Arial"/>
              </w:rPr>
              <w:t>s</w:t>
            </w:r>
            <w:r w:rsidR="004830D5" w:rsidRPr="00A9446D">
              <w:rPr>
                <w:rStyle w:val="normaltextrun"/>
                <w:rFonts w:ascii="Arial" w:hAnsi="Arial" w:cs="Arial"/>
              </w:rPr>
              <w:t>yndrome,</w:t>
            </w:r>
            <w:r w:rsidRPr="00A9446D">
              <w:rPr>
                <w:rStyle w:val="normaltextrun"/>
                <w:rFonts w:ascii="Arial" w:hAnsi="Arial" w:cs="Arial"/>
              </w:rPr>
              <w:t xml:space="preserve"> etc)</w:t>
            </w:r>
          </w:p>
        </w:tc>
        <w:tc>
          <w:tcPr>
            <w:tcW w:w="2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4CA8B343" w14:textId="77777777" w:rsidR="00B8696C" w:rsidRPr="000D2DCA" w:rsidRDefault="00B8696C" w:rsidP="001A5853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7EF1E781" w14:textId="77777777" w:rsidR="00B8696C" w:rsidRPr="000D2DCA" w:rsidRDefault="00B8696C" w:rsidP="001A5853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214B3BB9" w14:textId="77777777" w:rsidR="00B8696C" w:rsidRPr="000D2DCA" w:rsidRDefault="00B8696C" w:rsidP="001A5853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5E3EE56C" w14:textId="77777777" w:rsidR="00B8696C" w:rsidRPr="000D2DCA" w:rsidRDefault="00B8696C" w:rsidP="001A5853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2DF4496F" w14:textId="77777777" w:rsidR="00B8696C" w:rsidRPr="000D2DCA" w:rsidRDefault="00B8696C" w:rsidP="001A5853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0FB20211" w14:textId="77777777" w:rsidR="00B8696C" w:rsidRPr="000D2DCA" w:rsidRDefault="00B8696C" w:rsidP="001A5853">
            <w:pPr>
              <w:pStyle w:val="ListParagraph"/>
              <w:ind w:left="0"/>
              <w:rPr>
                <w:color w:val="000000" w:themeColor="text1"/>
              </w:rPr>
            </w:pPr>
          </w:p>
        </w:tc>
      </w:tr>
      <w:tr w:rsidR="00B8696C" w:rsidRPr="000E6C43" w14:paraId="6ABFD03F" w14:textId="77777777" w:rsidTr="3B7D01FB">
        <w:tc>
          <w:tcPr>
            <w:tcW w:w="66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D03AF3D" w14:textId="77777777" w:rsidR="00B8696C" w:rsidRPr="000E6C43" w:rsidRDefault="00B8696C" w:rsidP="001A585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16661F1" w14:textId="77777777" w:rsidR="00B8696C" w:rsidRPr="000E6C43" w:rsidRDefault="00B8696C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FC84FE4" w14:textId="77777777" w:rsidR="00B8696C" w:rsidRPr="000E6C43" w:rsidRDefault="00B8696C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2ADA28A" w14:textId="77777777" w:rsidR="00B8696C" w:rsidRPr="000E6C43" w:rsidRDefault="00B8696C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A415143" w14:textId="77777777" w:rsidR="00B8696C" w:rsidRPr="000E6C43" w:rsidRDefault="00B8696C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6D75BF8" w14:textId="77777777" w:rsidR="00B8696C" w:rsidRPr="000E6C43" w:rsidRDefault="00B8696C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EF010C2" w14:textId="77777777" w:rsidR="00B8696C" w:rsidRPr="000E6C43" w:rsidRDefault="00B8696C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</w:tr>
      <w:tr w:rsidR="00E4317A" w:rsidRPr="00325ABA" w14:paraId="4B34388E" w14:textId="77777777" w:rsidTr="3B7D01FB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766A398A" w14:textId="3E29658F" w:rsidR="00E4317A" w:rsidRPr="004A63E7" w:rsidRDefault="00E4317A" w:rsidP="000E6C43">
            <w:pPr>
              <w:pStyle w:val="paragraph"/>
              <w:spacing w:before="80" w:beforeAutospacing="0" w:after="0" w:afterAutospacing="0"/>
              <w:textAlignment w:val="baseline"/>
              <w:rPr>
                <w:rFonts w:ascii="Segoe UI" w:hAnsi="Segoe UI" w:cs="Segoe UI"/>
                <w:color w:val="000000" w:themeColor="text1"/>
                <w:sz w:val="18"/>
                <w:szCs w:val="18"/>
              </w:rPr>
            </w:pPr>
            <w:r w:rsidRPr="004A63E7">
              <w:rPr>
                <w:rStyle w:val="normaltextrun"/>
                <w:rFonts w:ascii="Arial" w:hAnsi="Arial" w:cs="Arial"/>
                <w:color w:val="000000" w:themeColor="text1"/>
              </w:rPr>
              <w:t xml:space="preserve">I </w:t>
            </w:r>
            <w:r w:rsidR="00E01185">
              <w:rPr>
                <w:rStyle w:val="normaltextrun"/>
                <w:rFonts w:ascii="Arial" w:hAnsi="Arial" w:cs="Arial"/>
                <w:color w:val="000000" w:themeColor="text1"/>
              </w:rPr>
              <w:t>have</w:t>
            </w:r>
            <w:r w:rsidRPr="004A63E7">
              <w:rPr>
                <w:rStyle w:val="normaltextrun"/>
                <w:rFonts w:ascii="Arial" w:hAnsi="Arial" w:cs="Arial"/>
                <w:color w:val="000000" w:themeColor="text1"/>
              </w:rPr>
              <w:t xml:space="preserve"> experience of difficulties with</w:t>
            </w:r>
            <w:r w:rsidR="00E01185" w:rsidRPr="004A63E7">
              <w:rPr>
                <w:rStyle w:val="normaltextrun"/>
                <w:rFonts w:ascii="Arial" w:hAnsi="Arial" w:cs="Arial"/>
                <w:color w:val="000000" w:themeColor="text1"/>
              </w:rPr>
              <w:t xml:space="preserve"> concentrating</w:t>
            </w:r>
            <w:r w:rsidR="00D21617">
              <w:rPr>
                <w:rStyle w:val="normaltextrun"/>
                <w:rFonts w:ascii="Arial" w:hAnsi="Arial" w:cs="Arial"/>
                <w:color w:val="000000" w:themeColor="text1"/>
              </w:rPr>
              <w:t xml:space="preserve"> or</w:t>
            </w: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642E50E7" w14:textId="77777777" w:rsidR="00E4317A" w:rsidRPr="00325ABA" w:rsidRDefault="00E4317A" w:rsidP="00E4317A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5FE28BCD" w14:textId="77777777" w:rsidR="00E4317A" w:rsidRPr="00027A29" w:rsidRDefault="00E4317A" w:rsidP="00E4317A">
            <w:pPr>
              <w:pStyle w:val="ListParagraph"/>
              <w:ind w:left="0"/>
              <w:rPr>
                <w:color w:val="000000" w:themeColor="text1"/>
              </w:rPr>
            </w:pPr>
            <w:r w:rsidRPr="00027A29">
              <w:rPr>
                <w:color w:val="000000" w:themeColor="text1"/>
              </w:rPr>
              <w:t>Yes</w:t>
            </w:r>
          </w:p>
        </w:tc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1A282B" w14:textId="77777777" w:rsidR="00E4317A" w:rsidRPr="00325ABA" w:rsidRDefault="00E4317A" w:rsidP="00E4317A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3383B44B" w14:textId="77777777" w:rsidR="00E4317A" w:rsidRPr="00325ABA" w:rsidRDefault="00E4317A" w:rsidP="00E4317A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5EA85D56" w14:textId="77777777" w:rsidR="00E4317A" w:rsidRPr="00EC49FF" w:rsidRDefault="00E4317A" w:rsidP="00E4317A">
            <w:pPr>
              <w:pStyle w:val="ListParagraph"/>
              <w:ind w:left="0"/>
              <w:rPr>
                <w:color w:val="000000" w:themeColor="text1"/>
              </w:rPr>
            </w:pPr>
            <w:r w:rsidRPr="00EC49FF">
              <w:rPr>
                <w:color w:val="000000" w:themeColor="text1"/>
              </w:rPr>
              <w:t>No</w:t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11A001" w14:textId="77777777" w:rsidR="00E4317A" w:rsidRPr="00325ABA" w:rsidRDefault="00E4317A" w:rsidP="00E4317A">
            <w:pPr>
              <w:pStyle w:val="ListParagraph"/>
              <w:ind w:left="0"/>
              <w:rPr>
                <w:color w:val="FF0000"/>
              </w:rPr>
            </w:pPr>
          </w:p>
        </w:tc>
      </w:tr>
      <w:tr w:rsidR="00E4317A" w:rsidRPr="00325ABA" w14:paraId="2102A16D" w14:textId="77777777" w:rsidTr="3B7D01FB">
        <w:tc>
          <w:tcPr>
            <w:tcW w:w="665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2D6A7288" w14:textId="19EB1122" w:rsidR="00E4317A" w:rsidRPr="004A63E7" w:rsidRDefault="00E4317A" w:rsidP="000E6C43">
            <w:pPr>
              <w:pStyle w:val="paragraph"/>
              <w:spacing w:before="0" w:beforeAutospacing="0" w:after="80" w:afterAutospacing="0"/>
              <w:textAlignment w:val="baseline"/>
              <w:rPr>
                <w:rStyle w:val="normaltextrun"/>
                <w:rFonts w:ascii="Arial" w:hAnsi="Arial" w:cs="Arial"/>
                <w:color w:val="000000" w:themeColor="text1"/>
              </w:rPr>
            </w:pPr>
            <w:r w:rsidRPr="004A63E7">
              <w:rPr>
                <w:rStyle w:val="normaltextrun"/>
                <w:rFonts w:ascii="Arial" w:hAnsi="Arial" w:cs="Arial"/>
                <w:color w:val="000000" w:themeColor="text1"/>
              </w:rPr>
              <w:t>remembering </w:t>
            </w:r>
            <w:r w:rsidRPr="004A63E7">
              <w:rPr>
                <w:rStyle w:val="eop"/>
                <w:rFonts w:ascii="Arial" w:hAnsi="Arial" w:cs="Arial"/>
                <w:color w:val="000000" w:themeColor="text1"/>
              </w:rPr>
              <w:t> </w:t>
            </w:r>
          </w:p>
        </w:tc>
        <w:tc>
          <w:tcPr>
            <w:tcW w:w="2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67B8A82A" w14:textId="77777777" w:rsidR="00E4317A" w:rsidRPr="00325ABA" w:rsidRDefault="00E4317A" w:rsidP="00E4317A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32184E84" w14:textId="77777777" w:rsidR="00E4317A" w:rsidRPr="00027A29" w:rsidRDefault="00E4317A" w:rsidP="00E4317A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6988F013" w14:textId="77777777" w:rsidR="00E4317A" w:rsidRPr="00325ABA" w:rsidRDefault="00E4317A" w:rsidP="00E4317A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456EE5BD" w14:textId="77777777" w:rsidR="00E4317A" w:rsidRPr="00325ABA" w:rsidRDefault="00E4317A" w:rsidP="00E4317A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4A705F86" w14:textId="77777777" w:rsidR="00E4317A" w:rsidRPr="00EC49FF" w:rsidRDefault="00E4317A" w:rsidP="00E4317A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540D65AE" w14:textId="77777777" w:rsidR="00E4317A" w:rsidRPr="00325ABA" w:rsidRDefault="00E4317A" w:rsidP="00E4317A">
            <w:pPr>
              <w:pStyle w:val="ListParagraph"/>
              <w:ind w:left="0"/>
              <w:rPr>
                <w:color w:val="FF0000"/>
              </w:rPr>
            </w:pPr>
          </w:p>
        </w:tc>
      </w:tr>
      <w:tr w:rsidR="00E4317A" w:rsidRPr="000E6C43" w14:paraId="4529AD69" w14:textId="77777777" w:rsidTr="3B7D01FB">
        <w:tc>
          <w:tcPr>
            <w:tcW w:w="66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61CF08C" w14:textId="77777777" w:rsidR="00E4317A" w:rsidRPr="000E6C43" w:rsidRDefault="00E4317A" w:rsidP="00EC49F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F451840" w14:textId="77777777" w:rsidR="00E4317A" w:rsidRPr="000E6C43" w:rsidRDefault="00E4317A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8C056F3" w14:textId="77777777" w:rsidR="00E4317A" w:rsidRPr="000E6C43" w:rsidRDefault="00E4317A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5D459F5" w14:textId="77777777" w:rsidR="00E4317A" w:rsidRPr="000E6C43" w:rsidRDefault="00E4317A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E8BCFE3" w14:textId="77777777" w:rsidR="00E4317A" w:rsidRPr="000E6C43" w:rsidRDefault="00E4317A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4B32709" w14:textId="77777777" w:rsidR="00E4317A" w:rsidRPr="000E6C43" w:rsidRDefault="00E4317A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7ED4981" w14:textId="77777777" w:rsidR="00E4317A" w:rsidRPr="000E6C43" w:rsidRDefault="00E4317A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</w:tr>
      <w:tr w:rsidR="00EC49FF" w:rsidRPr="00325ABA" w14:paraId="2E100B67" w14:textId="77777777" w:rsidTr="3B7D01FB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48446A45" w14:textId="1874A64E" w:rsidR="00027A29" w:rsidRPr="00027A29" w:rsidRDefault="00027A29" w:rsidP="000E6C43">
            <w:pPr>
              <w:pStyle w:val="paragraph"/>
              <w:spacing w:before="8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</w:rPr>
              <w:t xml:space="preserve">I </w:t>
            </w:r>
            <w:r w:rsidR="00D36B12">
              <w:rPr>
                <w:rStyle w:val="normaltextrun"/>
                <w:rFonts w:ascii="Arial" w:hAnsi="Arial" w:cs="Arial"/>
              </w:rPr>
              <w:t>have</w:t>
            </w:r>
            <w:r>
              <w:rPr>
                <w:rStyle w:val="normaltextrun"/>
                <w:rFonts w:ascii="Arial" w:hAnsi="Arial" w:cs="Arial"/>
              </w:rPr>
              <w:t xml:space="preserve"> experience of mental health issues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03ADC797" w14:textId="77777777" w:rsidR="00027A29" w:rsidRPr="00325ABA" w:rsidRDefault="00027A29" w:rsidP="00EC49FF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3CCE9C42" w14:textId="7F368C42" w:rsidR="00027A29" w:rsidRPr="00027A29" w:rsidRDefault="00027A29" w:rsidP="00EC49FF">
            <w:pPr>
              <w:pStyle w:val="ListParagraph"/>
              <w:ind w:left="0"/>
              <w:rPr>
                <w:color w:val="000000" w:themeColor="text1"/>
              </w:rPr>
            </w:pPr>
            <w:r w:rsidRPr="00027A29">
              <w:rPr>
                <w:color w:val="000000" w:themeColor="text1"/>
              </w:rPr>
              <w:t>Yes</w:t>
            </w:r>
          </w:p>
        </w:tc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4D76DA" w14:textId="77777777" w:rsidR="00027A29" w:rsidRPr="00325ABA" w:rsidRDefault="00027A29" w:rsidP="00EC49FF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7FD57217" w14:textId="77777777" w:rsidR="00027A29" w:rsidRPr="00325ABA" w:rsidRDefault="00027A29" w:rsidP="00EC49FF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3A86E7F3" w14:textId="6AAFCEF0" w:rsidR="00027A29" w:rsidRPr="00EC49FF" w:rsidRDefault="00027A29" w:rsidP="00EC49FF">
            <w:pPr>
              <w:pStyle w:val="ListParagraph"/>
              <w:ind w:left="0"/>
              <w:rPr>
                <w:color w:val="000000" w:themeColor="text1"/>
              </w:rPr>
            </w:pPr>
            <w:r w:rsidRPr="00EC49FF">
              <w:rPr>
                <w:color w:val="000000" w:themeColor="text1"/>
              </w:rPr>
              <w:t>No</w:t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7D1809" w14:textId="77777777" w:rsidR="00027A29" w:rsidRPr="00325ABA" w:rsidRDefault="00027A29" w:rsidP="00EC49FF">
            <w:pPr>
              <w:pStyle w:val="ListParagraph"/>
              <w:ind w:left="0"/>
              <w:rPr>
                <w:color w:val="FF0000"/>
              </w:rPr>
            </w:pPr>
          </w:p>
        </w:tc>
      </w:tr>
      <w:tr w:rsidR="0099616F" w:rsidRPr="00325ABA" w14:paraId="37FD897E" w14:textId="77777777" w:rsidTr="3B7D01FB">
        <w:tc>
          <w:tcPr>
            <w:tcW w:w="665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038C81CD" w14:textId="50784625" w:rsidR="0099616F" w:rsidRDefault="00E01841" w:rsidP="000E6C43">
            <w:pPr>
              <w:pStyle w:val="paragraph"/>
              <w:spacing w:before="0" w:beforeAutospacing="0" w:after="80" w:afterAutospacing="0"/>
              <w:textAlignment w:val="baseline"/>
              <w:rPr>
                <w:rStyle w:val="normaltextrun"/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</w:rPr>
              <w:t>(</w:t>
            </w:r>
            <w:proofErr w:type="gramStart"/>
            <w:r w:rsidR="00B3579E">
              <w:rPr>
                <w:rStyle w:val="normaltextrun"/>
                <w:rFonts w:ascii="Arial" w:hAnsi="Arial" w:cs="Arial"/>
              </w:rPr>
              <w:t>for</w:t>
            </w:r>
            <w:proofErr w:type="gramEnd"/>
            <w:r w:rsidR="00B3579E">
              <w:rPr>
                <w:rStyle w:val="normaltextrun"/>
                <w:rFonts w:ascii="Arial" w:hAnsi="Arial" w:cs="Arial"/>
              </w:rPr>
              <w:t xml:space="preserve"> example,</w:t>
            </w:r>
            <w:r w:rsidR="005F4327">
              <w:rPr>
                <w:rStyle w:val="normaltextrun"/>
                <w:rFonts w:ascii="Arial" w:hAnsi="Arial" w:cs="Arial"/>
              </w:rPr>
              <w:t xml:space="preserve"> </w:t>
            </w:r>
            <w:r w:rsidRPr="00E01841">
              <w:rPr>
                <w:rStyle w:val="normaltextrun"/>
                <w:rFonts w:ascii="Arial" w:hAnsi="Arial" w:cs="Arial"/>
              </w:rPr>
              <w:t>anxiety</w:t>
            </w:r>
            <w:r w:rsidR="000B24A7">
              <w:rPr>
                <w:rStyle w:val="normaltextrun"/>
                <w:rFonts w:ascii="Arial" w:hAnsi="Arial" w:cs="Arial"/>
              </w:rPr>
              <w:t xml:space="preserve">, </w:t>
            </w:r>
            <w:r w:rsidRPr="00E01841">
              <w:rPr>
                <w:rStyle w:val="normaltextrun"/>
                <w:rFonts w:ascii="Arial" w:hAnsi="Arial" w:cs="Arial"/>
              </w:rPr>
              <w:t>depression</w:t>
            </w:r>
            <w:r w:rsidR="00B3579E">
              <w:rPr>
                <w:rStyle w:val="normaltextrun"/>
                <w:rFonts w:ascii="Arial" w:hAnsi="Arial" w:cs="Arial"/>
              </w:rPr>
              <w:t>,</w:t>
            </w:r>
            <w:r w:rsidR="00BC2174">
              <w:rPr>
                <w:rStyle w:val="normaltextrun"/>
                <w:rFonts w:ascii="Arial" w:hAnsi="Arial" w:cs="Arial"/>
              </w:rPr>
              <w:t xml:space="preserve"> </w:t>
            </w:r>
            <w:r w:rsidR="00BC2174" w:rsidRPr="00BC2174">
              <w:rPr>
                <w:rStyle w:val="normaltextrun"/>
                <w:rFonts w:ascii="Arial" w:hAnsi="Arial" w:cs="Arial"/>
              </w:rPr>
              <w:t>bipola</w:t>
            </w:r>
            <w:r w:rsidR="00B417E5">
              <w:rPr>
                <w:rStyle w:val="normaltextrun"/>
                <w:rFonts w:ascii="Arial" w:hAnsi="Arial" w:cs="Arial"/>
              </w:rPr>
              <w:t>r disorder</w:t>
            </w:r>
            <w:r w:rsidR="00B3579E">
              <w:rPr>
                <w:rStyle w:val="normaltextrun"/>
                <w:rFonts w:ascii="Arial" w:hAnsi="Arial" w:cs="Arial"/>
              </w:rPr>
              <w:t xml:space="preserve"> etc</w:t>
            </w:r>
            <w:r w:rsidRPr="00E01841">
              <w:rPr>
                <w:rStyle w:val="normaltextrun"/>
                <w:rFonts w:ascii="Arial" w:hAnsi="Arial" w:cs="Arial"/>
              </w:rPr>
              <w:t>)</w:t>
            </w:r>
          </w:p>
        </w:tc>
        <w:tc>
          <w:tcPr>
            <w:tcW w:w="2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405C4FEB" w14:textId="77777777" w:rsidR="0099616F" w:rsidRPr="00325ABA" w:rsidRDefault="0099616F" w:rsidP="0099616F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3072CEEB" w14:textId="77777777" w:rsidR="0099616F" w:rsidRPr="00027A29" w:rsidRDefault="0099616F" w:rsidP="0099616F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3F78CEC9" w14:textId="77777777" w:rsidR="0099616F" w:rsidRPr="00325ABA" w:rsidRDefault="0099616F" w:rsidP="0099616F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18A1BE74" w14:textId="77777777" w:rsidR="0099616F" w:rsidRPr="00325ABA" w:rsidRDefault="0099616F" w:rsidP="0099616F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10141BEB" w14:textId="77777777" w:rsidR="0099616F" w:rsidRPr="00EC49FF" w:rsidRDefault="0099616F" w:rsidP="0099616F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6E7FCD8D" w14:textId="77777777" w:rsidR="0099616F" w:rsidRPr="00325ABA" w:rsidRDefault="0099616F" w:rsidP="0099616F">
            <w:pPr>
              <w:pStyle w:val="ListParagraph"/>
              <w:ind w:left="0"/>
              <w:rPr>
                <w:color w:val="FF0000"/>
              </w:rPr>
            </w:pPr>
          </w:p>
        </w:tc>
      </w:tr>
    </w:tbl>
    <w:p w14:paraId="4D8A55D9" w14:textId="77777777" w:rsidR="007217DE" w:rsidRPr="000E6C43" w:rsidRDefault="007217DE" w:rsidP="000E6C43">
      <w:pPr>
        <w:rPr>
          <w:b/>
          <w:bCs/>
          <w:sz w:val="28"/>
          <w:szCs w:val="28"/>
        </w:rPr>
      </w:pPr>
    </w:p>
    <w:p w14:paraId="2471F578" w14:textId="77777777" w:rsidR="007217DE" w:rsidRDefault="007217DE" w:rsidP="00243606">
      <w:pPr>
        <w:pStyle w:val="ListParagraph"/>
        <w:ind w:left="360"/>
        <w:rPr>
          <w:b/>
          <w:bCs/>
          <w:sz w:val="28"/>
          <w:szCs w:val="28"/>
        </w:rPr>
      </w:pPr>
    </w:p>
    <w:p w14:paraId="42D3679D" w14:textId="7B0DE189" w:rsidR="00D10F2F" w:rsidRPr="00D10F2F" w:rsidRDefault="00243606" w:rsidP="00D10F2F">
      <w:pPr>
        <w:pStyle w:val="ListParagraph"/>
        <w:numPr>
          <w:ilvl w:val="0"/>
          <w:numId w:val="1"/>
        </w:numPr>
        <w:ind w:left="567" w:hanging="567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hich of the following options</w:t>
      </w:r>
      <w:r w:rsidR="0099616F">
        <w:rPr>
          <w:b/>
          <w:bCs/>
          <w:sz w:val="28"/>
          <w:szCs w:val="28"/>
        </w:rPr>
        <w:t xml:space="preserve"> best describes </w:t>
      </w:r>
      <w:r w:rsidR="00EF68E6" w:rsidRPr="00EF68E6">
        <w:rPr>
          <w:b/>
          <w:bCs/>
          <w:color w:val="000000" w:themeColor="text1"/>
          <w:sz w:val="28"/>
          <w:szCs w:val="28"/>
        </w:rPr>
        <w:t>your sexual orientation?</w:t>
      </w:r>
      <w:r w:rsidRPr="00EF68E6">
        <w:rPr>
          <w:b/>
          <w:bCs/>
          <w:color w:val="000000" w:themeColor="text1"/>
          <w:sz w:val="28"/>
          <w:szCs w:val="28"/>
        </w:rPr>
        <w:t xml:space="preserve"> </w:t>
      </w:r>
      <w:r w:rsidR="00D10F2F" w:rsidRPr="00EF68E6">
        <w:rPr>
          <w:b/>
          <w:bCs/>
          <w:color w:val="000000" w:themeColor="text1"/>
          <w:sz w:val="28"/>
          <w:szCs w:val="28"/>
        </w:rPr>
        <w:t xml:space="preserve">  </w:t>
      </w:r>
      <w:r w:rsidR="00D10F2F" w:rsidRPr="00D10F2F">
        <w:rPr>
          <w:color w:val="7F7F7F" w:themeColor="text1" w:themeTint="80"/>
          <w:sz w:val="28"/>
          <w:szCs w:val="28"/>
        </w:rPr>
        <w:t>(</w:t>
      </w:r>
      <w:proofErr w:type="gramStart"/>
      <w:r w:rsidR="00D10F2F" w:rsidRPr="00D10F2F">
        <w:rPr>
          <w:color w:val="7F7F7F" w:themeColor="text1" w:themeTint="80"/>
          <w:sz w:val="28"/>
          <w:szCs w:val="28"/>
        </w:rPr>
        <w:t>please</w:t>
      </w:r>
      <w:proofErr w:type="gramEnd"/>
      <w:r w:rsidR="00D10F2F" w:rsidRPr="00D10F2F">
        <w:rPr>
          <w:color w:val="7F7F7F" w:themeColor="text1" w:themeTint="80"/>
          <w:sz w:val="28"/>
          <w:szCs w:val="28"/>
        </w:rPr>
        <w:t xml:space="preserve"> select only one option)</w:t>
      </w:r>
    </w:p>
    <w:p w14:paraId="2EC45483" w14:textId="69BC1227" w:rsidR="00982627" w:rsidRDefault="00982627" w:rsidP="00982627">
      <w:pPr>
        <w:rPr>
          <w:b/>
          <w:bCs/>
          <w:sz w:val="16"/>
          <w:szCs w:val="16"/>
        </w:rPr>
      </w:pPr>
    </w:p>
    <w:p w14:paraId="3DCB1B60" w14:textId="77777777" w:rsidR="003303A4" w:rsidRPr="00B61141" w:rsidRDefault="003303A4" w:rsidP="00982627">
      <w:pPr>
        <w:rPr>
          <w:b/>
          <w:bCs/>
          <w:sz w:val="16"/>
          <w:szCs w:val="16"/>
        </w:rPr>
      </w:pPr>
    </w:p>
    <w:tbl>
      <w:tblPr>
        <w:tblStyle w:val="TableGrid"/>
        <w:tblW w:w="9922" w:type="dxa"/>
        <w:tblInd w:w="6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0"/>
        <w:gridCol w:w="2586"/>
        <w:gridCol w:w="524"/>
        <w:gridCol w:w="400"/>
        <w:gridCol w:w="1124"/>
        <w:gridCol w:w="524"/>
        <w:gridCol w:w="400"/>
        <w:gridCol w:w="1794"/>
        <w:gridCol w:w="362"/>
        <w:gridCol w:w="400"/>
        <w:gridCol w:w="1408"/>
      </w:tblGrid>
      <w:tr w:rsidR="00090874" w:rsidRPr="00090874" w14:paraId="41D0EE04" w14:textId="77777777" w:rsidTr="002171CA">
        <w:tc>
          <w:tcPr>
            <w:tcW w:w="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BCE13" w14:textId="77777777" w:rsidR="0099616F" w:rsidRPr="00090874" w:rsidRDefault="0099616F" w:rsidP="00374373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2586" w:type="dxa"/>
            <w:tcBorders>
              <w:left w:val="single" w:sz="4" w:space="0" w:color="auto"/>
            </w:tcBorders>
          </w:tcPr>
          <w:p w14:paraId="453D5E2F" w14:textId="5CE4057B" w:rsidR="0099616F" w:rsidRPr="00D37FF9" w:rsidRDefault="0099616F" w:rsidP="00374373">
            <w:pPr>
              <w:pStyle w:val="ListParagraph"/>
              <w:ind w:left="0"/>
              <w:rPr>
                <w:color w:val="000000" w:themeColor="text1"/>
              </w:rPr>
            </w:pPr>
            <w:r w:rsidRPr="00D37FF9">
              <w:rPr>
                <w:color w:val="000000" w:themeColor="text1"/>
              </w:rPr>
              <w:t>Heterosexual/Straight</w:t>
            </w:r>
          </w:p>
        </w:tc>
        <w:tc>
          <w:tcPr>
            <w:tcW w:w="524" w:type="dxa"/>
            <w:tcBorders>
              <w:right w:val="single" w:sz="4" w:space="0" w:color="auto"/>
            </w:tcBorders>
          </w:tcPr>
          <w:p w14:paraId="5E52FC27" w14:textId="77777777" w:rsidR="0099616F" w:rsidRPr="00090874" w:rsidRDefault="0099616F" w:rsidP="00374373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03E28" w14:textId="77777777" w:rsidR="0099616F" w:rsidRPr="00090874" w:rsidRDefault="0099616F" w:rsidP="00374373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1124" w:type="dxa"/>
            <w:tcBorders>
              <w:left w:val="single" w:sz="4" w:space="0" w:color="auto"/>
            </w:tcBorders>
          </w:tcPr>
          <w:p w14:paraId="0E7D6425" w14:textId="123EADB5" w:rsidR="0099616F" w:rsidRPr="00D37FF9" w:rsidRDefault="0099616F" w:rsidP="00374373">
            <w:pPr>
              <w:pStyle w:val="ListParagraph"/>
              <w:ind w:left="0"/>
              <w:rPr>
                <w:color w:val="000000" w:themeColor="text1"/>
              </w:rPr>
            </w:pPr>
            <w:r w:rsidRPr="00D37FF9">
              <w:rPr>
                <w:color w:val="000000" w:themeColor="text1"/>
              </w:rPr>
              <w:t>Lesbian</w:t>
            </w:r>
          </w:p>
        </w:tc>
        <w:tc>
          <w:tcPr>
            <w:tcW w:w="524" w:type="dxa"/>
            <w:tcBorders>
              <w:right w:val="single" w:sz="4" w:space="0" w:color="auto"/>
            </w:tcBorders>
          </w:tcPr>
          <w:p w14:paraId="7B778A39" w14:textId="77777777" w:rsidR="0099616F" w:rsidRPr="00D37FF9" w:rsidRDefault="0099616F" w:rsidP="00374373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EA20C" w14:textId="77777777" w:rsidR="0099616F" w:rsidRPr="00090874" w:rsidRDefault="0099616F" w:rsidP="00374373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1794" w:type="dxa"/>
            <w:tcBorders>
              <w:left w:val="single" w:sz="4" w:space="0" w:color="auto"/>
            </w:tcBorders>
          </w:tcPr>
          <w:p w14:paraId="4A9B6B38" w14:textId="4D5F4130" w:rsidR="0099616F" w:rsidRPr="00090874" w:rsidRDefault="0099616F" w:rsidP="00374373">
            <w:pPr>
              <w:pStyle w:val="ListParagraph"/>
              <w:ind w:left="0"/>
              <w:rPr>
                <w:color w:val="FF0000"/>
              </w:rPr>
            </w:pPr>
            <w:r w:rsidRPr="0079495D">
              <w:rPr>
                <w:color w:val="000000" w:themeColor="text1"/>
              </w:rPr>
              <w:t>Bisexual</w:t>
            </w:r>
            <w:r w:rsidR="002171CA" w:rsidRPr="0079495D">
              <w:rPr>
                <w:color w:val="000000" w:themeColor="text1"/>
              </w:rPr>
              <w:t xml:space="preserve"> / Bi+</w:t>
            </w:r>
          </w:p>
        </w:tc>
        <w:tc>
          <w:tcPr>
            <w:tcW w:w="362" w:type="dxa"/>
            <w:tcBorders>
              <w:right w:val="single" w:sz="4" w:space="0" w:color="auto"/>
            </w:tcBorders>
          </w:tcPr>
          <w:p w14:paraId="476D1A69" w14:textId="77777777" w:rsidR="0099616F" w:rsidRPr="00090874" w:rsidRDefault="0099616F" w:rsidP="00374373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B0A88" w14:textId="77777777" w:rsidR="0099616F" w:rsidRPr="00090874" w:rsidRDefault="0099616F" w:rsidP="00374373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1408" w:type="dxa"/>
            <w:tcBorders>
              <w:left w:val="single" w:sz="4" w:space="0" w:color="auto"/>
            </w:tcBorders>
          </w:tcPr>
          <w:p w14:paraId="39EFDBD3" w14:textId="409BC2E0" w:rsidR="0099616F" w:rsidRPr="00090874" w:rsidRDefault="0099616F" w:rsidP="00374373">
            <w:pPr>
              <w:pStyle w:val="ListParagraph"/>
              <w:ind w:left="0"/>
              <w:rPr>
                <w:color w:val="FF0000"/>
              </w:rPr>
            </w:pPr>
            <w:r w:rsidRPr="00D37FF9">
              <w:rPr>
                <w:color w:val="000000" w:themeColor="text1"/>
              </w:rPr>
              <w:t>Gay</w:t>
            </w:r>
          </w:p>
        </w:tc>
      </w:tr>
    </w:tbl>
    <w:p w14:paraId="6F115D33" w14:textId="7270C74A" w:rsidR="00B61141" w:rsidRDefault="00B61141" w:rsidP="00982627">
      <w:pPr>
        <w:rPr>
          <w:b/>
          <w:bCs/>
          <w:sz w:val="28"/>
          <w:szCs w:val="28"/>
        </w:rPr>
      </w:pPr>
    </w:p>
    <w:tbl>
      <w:tblPr>
        <w:tblStyle w:val="TableGrid"/>
        <w:tblW w:w="0" w:type="auto"/>
        <w:tblInd w:w="6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"/>
        <w:gridCol w:w="3783"/>
        <w:gridCol w:w="3872"/>
      </w:tblGrid>
      <w:tr w:rsidR="00D10F2F" w:rsidRPr="008B4E52" w14:paraId="2FB4BFCC" w14:textId="77777777" w:rsidTr="00BC4F78">
        <w:trPr>
          <w:trHeight w:val="122"/>
        </w:trPr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5A10E" w14:textId="77777777" w:rsidR="00D10F2F" w:rsidRPr="008B4E52" w:rsidRDefault="00D10F2F" w:rsidP="00374373">
            <w:pPr>
              <w:pStyle w:val="ListParagraph"/>
              <w:ind w:left="0"/>
            </w:pPr>
          </w:p>
        </w:tc>
        <w:tc>
          <w:tcPr>
            <w:tcW w:w="3783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5F095B0" w14:textId="42ABB2C8" w:rsidR="00D10F2F" w:rsidRPr="008B4E52" w:rsidRDefault="00D10F2F" w:rsidP="00374373">
            <w:pPr>
              <w:pStyle w:val="ListParagraph"/>
              <w:ind w:left="0"/>
            </w:pPr>
            <w:r>
              <w:t xml:space="preserve">In another way (please </w:t>
            </w:r>
            <w:r w:rsidR="00BC4F78">
              <w:t>describe</w:t>
            </w:r>
            <w:r>
              <w:t>)</w:t>
            </w:r>
          </w:p>
        </w:tc>
        <w:tc>
          <w:tcPr>
            <w:tcW w:w="387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B67AA" w14:textId="77777777" w:rsidR="00D10F2F" w:rsidRDefault="00D10F2F" w:rsidP="00374373">
            <w:pPr>
              <w:pStyle w:val="ListParagraph"/>
              <w:ind w:left="0"/>
            </w:pPr>
          </w:p>
        </w:tc>
      </w:tr>
      <w:tr w:rsidR="00D10F2F" w:rsidRPr="008B4E52" w14:paraId="2D40EE83" w14:textId="77777777" w:rsidTr="00BC4F78">
        <w:trPr>
          <w:trHeight w:val="122"/>
        </w:trPr>
        <w:tc>
          <w:tcPr>
            <w:tcW w:w="425" w:type="dxa"/>
            <w:tcBorders>
              <w:top w:val="single" w:sz="4" w:space="0" w:color="auto"/>
            </w:tcBorders>
          </w:tcPr>
          <w:p w14:paraId="442EC32F" w14:textId="77777777" w:rsidR="00D10F2F" w:rsidRPr="00236453" w:rsidRDefault="00D10F2F" w:rsidP="00374373">
            <w:pPr>
              <w:pStyle w:val="ListParagraph"/>
              <w:ind w:left="0"/>
              <w:rPr>
                <w:sz w:val="16"/>
                <w:szCs w:val="16"/>
              </w:rPr>
            </w:pPr>
          </w:p>
        </w:tc>
        <w:tc>
          <w:tcPr>
            <w:tcW w:w="3783" w:type="dxa"/>
            <w:vMerge/>
            <w:tcBorders>
              <w:left w:val="nil"/>
              <w:right w:val="single" w:sz="4" w:space="0" w:color="auto"/>
            </w:tcBorders>
          </w:tcPr>
          <w:p w14:paraId="5102C641" w14:textId="77777777" w:rsidR="00D10F2F" w:rsidRDefault="00D10F2F" w:rsidP="00374373">
            <w:pPr>
              <w:pStyle w:val="ListParagraph"/>
              <w:ind w:left="0"/>
            </w:pPr>
          </w:p>
        </w:tc>
        <w:tc>
          <w:tcPr>
            <w:tcW w:w="387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C7FD4" w14:textId="77777777" w:rsidR="00D10F2F" w:rsidRDefault="00D10F2F" w:rsidP="00374373">
            <w:pPr>
              <w:pStyle w:val="ListParagraph"/>
              <w:ind w:left="0"/>
            </w:pPr>
          </w:p>
        </w:tc>
      </w:tr>
    </w:tbl>
    <w:p w14:paraId="40F9C8C4" w14:textId="77777777" w:rsidR="007614C4" w:rsidRDefault="007614C4" w:rsidP="00B26EF6">
      <w:pPr>
        <w:rPr>
          <w:b/>
          <w:bCs/>
          <w:sz w:val="28"/>
          <w:szCs w:val="28"/>
        </w:rPr>
      </w:pPr>
    </w:p>
    <w:p w14:paraId="2762EC65" w14:textId="77777777" w:rsidR="00886C2F" w:rsidRPr="00B26EF6" w:rsidRDefault="00886C2F" w:rsidP="00B26EF6">
      <w:pPr>
        <w:rPr>
          <w:b/>
          <w:bCs/>
          <w:sz w:val="28"/>
          <w:szCs w:val="28"/>
        </w:rPr>
      </w:pPr>
    </w:p>
    <w:p w14:paraId="49AC0EB6" w14:textId="48A76172" w:rsidR="00635FEA" w:rsidRPr="00EF68E6" w:rsidRDefault="00635FEA" w:rsidP="00635FEA">
      <w:pPr>
        <w:pStyle w:val="ListParagraph"/>
        <w:numPr>
          <w:ilvl w:val="0"/>
          <w:numId w:val="1"/>
        </w:numPr>
        <w:rPr>
          <w:b/>
          <w:bCs/>
          <w:color w:val="000000" w:themeColor="text1"/>
          <w:sz w:val="28"/>
          <w:szCs w:val="28"/>
        </w:rPr>
      </w:pPr>
      <w:r w:rsidRPr="00EF68E6">
        <w:rPr>
          <w:b/>
          <w:bCs/>
          <w:color w:val="000000" w:themeColor="text1"/>
          <w:sz w:val="28"/>
          <w:szCs w:val="28"/>
        </w:rPr>
        <w:lastRenderedPageBreak/>
        <w:t>What is your legal marital or registered civil partnership status?</w:t>
      </w:r>
    </w:p>
    <w:p w14:paraId="40722B28" w14:textId="6EA1B8D7" w:rsidR="00635FEA" w:rsidRPr="00313D9D" w:rsidRDefault="005C0CBB" w:rsidP="00313D9D">
      <w:pPr>
        <w:pStyle w:val="ListParagraph"/>
        <w:rPr>
          <w:color w:val="7F7F7F" w:themeColor="text1" w:themeTint="80"/>
          <w:sz w:val="28"/>
          <w:szCs w:val="28"/>
        </w:rPr>
      </w:pPr>
      <w:r w:rsidRPr="00313D9D">
        <w:rPr>
          <w:color w:val="7F7F7F" w:themeColor="text1" w:themeTint="80"/>
          <w:sz w:val="28"/>
          <w:szCs w:val="28"/>
        </w:rPr>
        <w:t>(</w:t>
      </w:r>
      <w:proofErr w:type="gramStart"/>
      <w:r w:rsidRPr="00313D9D">
        <w:rPr>
          <w:color w:val="7F7F7F" w:themeColor="text1" w:themeTint="80"/>
          <w:sz w:val="28"/>
          <w:szCs w:val="28"/>
        </w:rPr>
        <w:t>please</w:t>
      </w:r>
      <w:proofErr w:type="gramEnd"/>
      <w:r w:rsidRPr="00313D9D">
        <w:rPr>
          <w:color w:val="7F7F7F" w:themeColor="text1" w:themeTint="80"/>
          <w:sz w:val="28"/>
          <w:szCs w:val="28"/>
        </w:rPr>
        <w:t xml:space="preserve"> select only one option)</w:t>
      </w:r>
    </w:p>
    <w:p w14:paraId="18C90EBF" w14:textId="77777777" w:rsidR="005C0CBB" w:rsidRPr="00EF68E6" w:rsidRDefault="005C0CBB" w:rsidP="00374373">
      <w:pPr>
        <w:rPr>
          <w:b/>
          <w:bCs/>
          <w:color w:val="000000" w:themeColor="text1"/>
          <w:sz w:val="40"/>
          <w:szCs w:val="40"/>
        </w:rPr>
      </w:pPr>
    </w:p>
    <w:tbl>
      <w:tblPr>
        <w:tblStyle w:val="TableGrid"/>
        <w:tblW w:w="9737" w:type="dxa"/>
        <w:tblInd w:w="7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9312"/>
      </w:tblGrid>
      <w:tr w:rsidR="00EF68E6" w:rsidRPr="00EF68E6" w14:paraId="10AC592A" w14:textId="77777777" w:rsidTr="005C0CBB"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FF2ED" w14:textId="77777777" w:rsidR="00635FEA" w:rsidRPr="00EF68E6" w:rsidRDefault="00635FEA" w:rsidP="00E4317A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9312" w:type="dxa"/>
            <w:tcBorders>
              <w:left w:val="single" w:sz="4" w:space="0" w:color="auto"/>
            </w:tcBorders>
          </w:tcPr>
          <w:p w14:paraId="2EB92AD1" w14:textId="6DA02F71" w:rsidR="00635FEA" w:rsidRPr="00EF68E6" w:rsidRDefault="005C0CBB" w:rsidP="00E4317A">
            <w:pPr>
              <w:pStyle w:val="ListParagraph"/>
              <w:ind w:left="0"/>
              <w:rPr>
                <w:color w:val="000000" w:themeColor="text1"/>
              </w:rPr>
            </w:pPr>
            <w:r w:rsidRPr="00EF68E6">
              <w:rPr>
                <w:color w:val="000000" w:themeColor="text1"/>
              </w:rPr>
              <w:t xml:space="preserve">Never married and never registered </w:t>
            </w:r>
            <w:r w:rsidR="00B26EF6" w:rsidRPr="00EF68E6">
              <w:rPr>
                <w:color w:val="000000" w:themeColor="text1"/>
              </w:rPr>
              <w:t xml:space="preserve">in </w:t>
            </w:r>
            <w:r w:rsidRPr="00EF68E6">
              <w:rPr>
                <w:color w:val="000000" w:themeColor="text1"/>
              </w:rPr>
              <w:t>a civil partnership</w:t>
            </w:r>
          </w:p>
        </w:tc>
      </w:tr>
    </w:tbl>
    <w:p w14:paraId="14EC8466" w14:textId="77777777" w:rsidR="00635FEA" w:rsidRPr="00476242" w:rsidRDefault="00635FEA" w:rsidP="00374373">
      <w:pPr>
        <w:rPr>
          <w:b/>
          <w:bCs/>
          <w:sz w:val="52"/>
          <w:szCs w:val="52"/>
        </w:rPr>
      </w:pPr>
    </w:p>
    <w:tbl>
      <w:tblPr>
        <w:tblStyle w:val="TableGrid"/>
        <w:tblW w:w="9737" w:type="dxa"/>
        <w:tblInd w:w="7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1985"/>
        <w:gridCol w:w="283"/>
        <w:gridCol w:w="426"/>
        <w:gridCol w:w="1842"/>
        <w:gridCol w:w="284"/>
        <w:gridCol w:w="425"/>
        <w:gridCol w:w="1418"/>
        <w:gridCol w:w="283"/>
        <w:gridCol w:w="425"/>
        <w:gridCol w:w="1941"/>
      </w:tblGrid>
      <w:tr w:rsidR="00183902" w:rsidRPr="009D2346" w14:paraId="0FA4D4BB" w14:textId="77777777" w:rsidTr="00FD2397"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8D7E7" w14:textId="77777777" w:rsidR="00183902" w:rsidRPr="009D2346" w:rsidRDefault="00183902" w:rsidP="00642F54">
            <w:pPr>
              <w:pStyle w:val="ListParagraph"/>
              <w:ind w:left="0"/>
            </w:pP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581F92E8" w14:textId="6206B486" w:rsidR="00183902" w:rsidRDefault="00183902" w:rsidP="00642F54">
            <w:pPr>
              <w:pStyle w:val="ListParagraph"/>
              <w:ind w:left="0"/>
            </w:pPr>
            <w:r>
              <w:t>Married</w:t>
            </w:r>
          </w:p>
        </w:tc>
        <w:tc>
          <w:tcPr>
            <w:tcW w:w="283" w:type="dxa"/>
            <w:tcBorders>
              <w:right w:val="single" w:sz="4" w:space="0" w:color="auto"/>
            </w:tcBorders>
          </w:tcPr>
          <w:p w14:paraId="4E53ADE4" w14:textId="77777777" w:rsidR="00183902" w:rsidRPr="009D2346" w:rsidRDefault="00183902" w:rsidP="00642F54">
            <w:pPr>
              <w:pStyle w:val="ListParagraph"/>
              <w:ind w:left="0"/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2D4F9" w14:textId="77777777" w:rsidR="00183902" w:rsidRPr="009D2346" w:rsidRDefault="00183902" w:rsidP="00642F54">
            <w:pPr>
              <w:pStyle w:val="ListParagraph"/>
              <w:ind w:left="0"/>
            </w:pPr>
          </w:p>
        </w:tc>
        <w:tc>
          <w:tcPr>
            <w:tcW w:w="1842" w:type="dxa"/>
            <w:tcBorders>
              <w:left w:val="single" w:sz="4" w:space="0" w:color="auto"/>
            </w:tcBorders>
          </w:tcPr>
          <w:p w14:paraId="4DF149CB" w14:textId="205EDE43" w:rsidR="00183902" w:rsidRDefault="00183902" w:rsidP="00642F54">
            <w:pPr>
              <w:pStyle w:val="ListParagraph"/>
              <w:ind w:left="0"/>
            </w:pPr>
            <w:r w:rsidRPr="007D5F68">
              <w:t>Sep</w:t>
            </w:r>
            <w:r>
              <w:t xml:space="preserve">arated, </w:t>
            </w:r>
          </w:p>
        </w:tc>
        <w:tc>
          <w:tcPr>
            <w:tcW w:w="284" w:type="dxa"/>
            <w:tcBorders>
              <w:right w:val="single" w:sz="4" w:space="0" w:color="auto"/>
            </w:tcBorders>
          </w:tcPr>
          <w:p w14:paraId="3CA8DBF8" w14:textId="77777777" w:rsidR="00183902" w:rsidRPr="009D2346" w:rsidRDefault="00183902" w:rsidP="00642F54">
            <w:pPr>
              <w:pStyle w:val="ListParagraph"/>
              <w:ind w:left="0"/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B9029" w14:textId="77777777" w:rsidR="00183902" w:rsidRPr="009D2346" w:rsidRDefault="00183902" w:rsidP="00642F54">
            <w:pPr>
              <w:pStyle w:val="ListParagraph"/>
              <w:ind w:left="0"/>
            </w:pPr>
          </w:p>
        </w:tc>
        <w:tc>
          <w:tcPr>
            <w:tcW w:w="1418" w:type="dxa"/>
            <w:tcBorders>
              <w:left w:val="single" w:sz="4" w:space="0" w:color="auto"/>
            </w:tcBorders>
          </w:tcPr>
          <w:p w14:paraId="17A65149" w14:textId="4B082A47" w:rsidR="00183902" w:rsidRDefault="00183902" w:rsidP="00642F54">
            <w:pPr>
              <w:pStyle w:val="ListParagraph"/>
              <w:ind w:left="0"/>
            </w:pPr>
            <w:r>
              <w:t>Divorced</w:t>
            </w:r>
          </w:p>
        </w:tc>
        <w:tc>
          <w:tcPr>
            <w:tcW w:w="283" w:type="dxa"/>
            <w:tcBorders>
              <w:right w:val="single" w:sz="4" w:space="0" w:color="auto"/>
            </w:tcBorders>
          </w:tcPr>
          <w:p w14:paraId="62890F92" w14:textId="77777777" w:rsidR="00183902" w:rsidRPr="009D2346" w:rsidRDefault="00183902" w:rsidP="00642F54">
            <w:pPr>
              <w:pStyle w:val="ListParagraph"/>
              <w:ind w:left="0"/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73AC4" w14:textId="77777777" w:rsidR="00183902" w:rsidRPr="009D2346" w:rsidRDefault="00183902" w:rsidP="00642F54">
            <w:pPr>
              <w:pStyle w:val="ListParagraph"/>
              <w:ind w:left="0"/>
            </w:pPr>
          </w:p>
        </w:tc>
        <w:tc>
          <w:tcPr>
            <w:tcW w:w="1941" w:type="dxa"/>
            <w:tcBorders>
              <w:left w:val="single" w:sz="4" w:space="0" w:color="auto"/>
            </w:tcBorders>
          </w:tcPr>
          <w:p w14:paraId="5F064C2A" w14:textId="0107B215" w:rsidR="00183902" w:rsidRDefault="00183902" w:rsidP="00642F54">
            <w:pPr>
              <w:pStyle w:val="ListParagraph"/>
              <w:ind w:left="0"/>
            </w:pPr>
            <w:r>
              <w:t>Widowed</w:t>
            </w:r>
          </w:p>
        </w:tc>
      </w:tr>
      <w:tr w:rsidR="00183902" w:rsidRPr="009D2346" w14:paraId="09B07120" w14:textId="77777777" w:rsidTr="00FD2397">
        <w:tc>
          <w:tcPr>
            <w:tcW w:w="425" w:type="dxa"/>
            <w:tcBorders>
              <w:top w:val="single" w:sz="4" w:space="0" w:color="auto"/>
            </w:tcBorders>
          </w:tcPr>
          <w:p w14:paraId="4AE3D861" w14:textId="77777777" w:rsidR="00183902" w:rsidRPr="009D2346" w:rsidRDefault="00183902" w:rsidP="00642F54">
            <w:pPr>
              <w:pStyle w:val="ListParagraph"/>
              <w:ind w:left="0"/>
            </w:pPr>
          </w:p>
        </w:tc>
        <w:tc>
          <w:tcPr>
            <w:tcW w:w="1985" w:type="dxa"/>
          </w:tcPr>
          <w:p w14:paraId="21F0E485" w14:textId="77777777" w:rsidR="00183902" w:rsidRDefault="00183902" w:rsidP="00642F54">
            <w:pPr>
              <w:pStyle w:val="ListParagraph"/>
              <w:ind w:left="0"/>
            </w:pPr>
          </w:p>
        </w:tc>
        <w:tc>
          <w:tcPr>
            <w:tcW w:w="283" w:type="dxa"/>
          </w:tcPr>
          <w:p w14:paraId="317B8FA5" w14:textId="77777777" w:rsidR="00183902" w:rsidRPr="009D2346" w:rsidRDefault="00183902" w:rsidP="00642F54">
            <w:pPr>
              <w:pStyle w:val="ListParagraph"/>
              <w:ind w:left="0"/>
            </w:pPr>
          </w:p>
        </w:tc>
        <w:tc>
          <w:tcPr>
            <w:tcW w:w="426" w:type="dxa"/>
            <w:tcBorders>
              <w:top w:val="single" w:sz="4" w:space="0" w:color="auto"/>
            </w:tcBorders>
          </w:tcPr>
          <w:p w14:paraId="6C4271CC" w14:textId="77777777" w:rsidR="00183902" w:rsidRPr="009D2346" w:rsidRDefault="00183902" w:rsidP="00642F54">
            <w:pPr>
              <w:pStyle w:val="ListParagraph"/>
              <w:ind w:left="0"/>
            </w:pPr>
          </w:p>
        </w:tc>
        <w:tc>
          <w:tcPr>
            <w:tcW w:w="1842" w:type="dxa"/>
          </w:tcPr>
          <w:p w14:paraId="4C149C8A" w14:textId="6A99C6AE" w:rsidR="00183902" w:rsidRDefault="00B26EF6" w:rsidP="00642F54">
            <w:pPr>
              <w:pStyle w:val="ListParagraph"/>
              <w:ind w:left="0"/>
            </w:pPr>
            <w:r>
              <w:t xml:space="preserve">but </w:t>
            </w:r>
            <w:r w:rsidR="00183902">
              <w:t>still legally married</w:t>
            </w:r>
          </w:p>
        </w:tc>
        <w:tc>
          <w:tcPr>
            <w:tcW w:w="284" w:type="dxa"/>
          </w:tcPr>
          <w:p w14:paraId="4DC636AB" w14:textId="77777777" w:rsidR="00183902" w:rsidRPr="009D2346" w:rsidRDefault="00183902" w:rsidP="00642F54">
            <w:pPr>
              <w:pStyle w:val="ListParagraph"/>
              <w:ind w:left="0"/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482C2479" w14:textId="77777777" w:rsidR="00183902" w:rsidRPr="009D2346" w:rsidRDefault="00183902" w:rsidP="00642F54">
            <w:pPr>
              <w:pStyle w:val="ListParagraph"/>
              <w:ind w:left="0"/>
            </w:pPr>
          </w:p>
        </w:tc>
        <w:tc>
          <w:tcPr>
            <w:tcW w:w="1418" w:type="dxa"/>
          </w:tcPr>
          <w:p w14:paraId="60801471" w14:textId="77777777" w:rsidR="00183902" w:rsidRDefault="00183902" w:rsidP="00642F54">
            <w:pPr>
              <w:pStyle w:val="ListParagraph"/>
              <w:ind w:left="0"/>
            </w:pPr>
          </w:p>
        </w:tc>
        <w:tc>
          <w:tcPr>
            <w:tcW w:w="283" w:type="dxa"/>
          </w:tcPr>
          <w:p w14:paraId="2C9D0EC4" w14:textId="77777777" w:rsidR="00183902" w:rsidRPr="009D2346" w:rsidRDefault="00183902" w:rsidP="00642F54">
            <w:pPr>
              <w:pStyle w:val="ListParagraph"/>
              <w:ind w:left="0"/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204C3545" w14:textId="77777777" w:rsidR="00183902" w:rsidRPr="009D2346" w:rsidRDefault="00183902" w:rsidP="00642F54">
            <w:pPr>
              <w:pStyle w:val="ListParagraph"/>
              <w:ind w:left="0"/>
            </w:pPr>
          </w:p>
        </w:tc>
        <w:tc>
          <w:tcPr>
            <w:tcW w:w="1941" w:type="dxa"/>
          </w:tcPr>
          <w:p w14:paraId="26A45728" w14:textId="77777777" w:rsidR="00183902" w:rsidRDefault="00183902" w:rsidP="00642F54">
            <w:pPr>
              <w:pStyle w:val="ListParagraph"/>
              <w:ind w:left="0"/>
            </w:pPr>
          </w:p>
        </w:tc>
      </w:tr>
      <w:tr w:rsidR="00183902" w:rsidRPr="00125319" w14:paraId="7A1374A6" w14:textId="77777777" w:rsidTr="00FD2397">
        <w:tc>
          <w:tcPr>
            <w:tcW w:w="425" w:type="dxa"/>
            <w:tcBorders>
              <w:bottom w:val="single" w:sz="4" w:space="0" w:color="auto"/>
            </w:tcBorders>
          </w:tcPr>
          <w:p w14:paraId="37984C27" w14:textId="77777777" w:rsidR="00183902" w:rsidRPr="00125319" w:rsidRDefault="00183902" w:rsidP="00642F54">
            <w:pPr>
              <w:pStyle w:val="ListParagraph"/>
              <w:ind w:left="0"/>
              <w:rPr>
                <w:sz w:val="44"/>
                <w:szCs w:val="44"/>
              </w:rPr>
            </w:pPr>
          </w:p>
        </w:tc>
        <w:tc>
          <w:tcPr>
            <w:tcW w:w="1985" w:type="dxa"/>
          </w:tcPr>
          <w:p w14:paraId="68AE4A1C" w14:textId="77777777" w:rsidR="00183902" w:rsidRPr="00125319" w:rsidRDefault="00183902" w:rsidP="00642F54">
            <w:pPr>
              <w:pStyle w:val="ListParagraph"/>
              <w:ind w:left="0"/>
              <w:rPr>
                <w:sz w:val="44"/>
                <w:szCs w:val="44"/>
              </w:rPr>
            </w:pPr>
          </w:p>
        </w:tc>
        <w:tc>
          <w:tcPr>
            <w:tcW w:w="283" w:type="dxa"/>
          </w:tcPr>
          <w:p w14:paraId="015DFB21" w14:textId="77777777" w:rsidR="00183902" w:rsidRPr="00125319" w:rsidRDefault="00183902" w:rsidP="00642F54">
            <w:pPr>
              <w:pStyle w:val="ListParagraph"/>
              <w:ind w:left="0"/>
              <w:rPr>
                <w:sz w:val="44"/>
                <w:szCs w:val="44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</w:tcPr>
          <w:p w14:paraId="0D77C422" w14:textId="77777777" w:rsidR="00183902" w:rsidRPr="00125319" w:rsidRDefault="00183902" w:rsidP="00642F54">
            <w:pPr>
              <w:pStyle w:val="ListParagraph"/>
              <w:ind w:left="0"/>
              <w:rPr>
                <w:sz w:val="44"/>
                <w:szCs w:val="44"/>
              </w:rPr>
            </w:pPr>
          </w:p>
        </w:tc>
        <w:tc>
          <w:tcPr>
            <w:tcW w:w="1842" w:type="dxa"/>
          </w:tcPr>
          <w:p w14:paraId="46AC0719" w14:textId="77777777" w:rsidR="00183902" w:rsidRPr="00125319" w:rsidRDefault="00183902" w:rsidP="00642F54">
            <w:pPr>
              <w:pStyle w:val="ListParagraph"/>
              <w:ind w:left="0"/>
              <w:rPr>
                <w:sz w:val="44"/>
                <w:szCs w:val="44"/>
              </w:rPr>
            </w:pPr>
          </w:p>
        </w:tc>
        <w:tc>
          <w:tcPr>
            <w:tcW w:w="284" w:type="dxa"/>
          </w:tcPr>
          <w:p w14:paraId="509918A5" w14:textId="77777777" w:rsidR="00183902" w:rsidRPr="00125319" w:rsidRDefault="00183902" w:rsidP="00642F54">
            <w:pPr>
              <w:pStyle w:val="ListParagraph"/>
              <w:ind w:left="0"/>
              <w:rPr>
                <w:sz w:val="44"/>
                <w:szCs w:val="44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1C5349E9" w14:textId="77777777" w:rsidR="00183902" w:rsidRPr="00125319" w:rsidRDefault="00183902" w:rsidP="00642F54">
            <w:pPr>
              <w:pStyle w:val="ListParagraph"/>
              <w:ind w:left="0"/>
              <w:rPr>
                <w:sz w:val="44"/>
                <w:szCs w:val="44"/>
              </w:rPr>
            </w:pPr>
          </w:p>
        </w:tc>
        <w:tc>
          <w:tcPr>
            <w:tcW w:w="1418" w:type="dxa"/>
          </w:tcPr>
          <w:p w14:paraId="42472C90" w14:textId="77777777" w:rsidR="00183902" w:rsidRPr="00125319" w:rsidRDefault="00183902" w:rsidP="00642F54">
            <w:pPr>
              <w:pStyle w:val="ListParagraph"/>
              <w:ind w:left="0"/>
              <w:rPr>
                <w:sz w:val="44"/>
                <w:szCs w:val="44"/>
              </w:rPr>
            </w:pPr>
          </w:p>
        </w:tc>
        <w:tc>
          <w:tcPr>
            <w:tcW w:w="283" w:type="dxa"/>
          </w:tcPr>
          <w:p w14:paraId="3F855DA4" w14:textId="77777777" w:rsidR="00183902" w:rsidRPr="00125319" w:rsidRDefault="00183902" w:rsidP="00642F54">
            <w:pPr>
              <w:pStyle w:val="ListParagraph"/>
              <w:ind w:left="0"/>
              <w:rPr>
                <w:sz w:val="44"/>
                <w:szCs w:val="44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7A66216F" w14:textId="77777777" w:rsidR="00183902" w:rsidRPr="00125319" w:rsidRDefault="00183902" w:rsidP="00642F54">
            <w:pPr>
              <w:pStyle w:val="ListParagraph"/>
              <w:ind w:left="0"/>
              <w:rPr>
                <w:sz w:val="44"/>
                <w:szCs w:val="44"/>
              </w:rPr>
            </w:pPr>
          </w:p>
        </w:tc>
        <w:tc>
          <w:tcPr>
            <w:tcW w:w="1941" w:type="dxa"/>
          </w:tcPr>
          <w:p w14:paraId="3B1D9CC1" w14:textId="77777777" w:rsidR="00183902" w:rsidRPr="00125319" w:rsidRDefault="00183902" w:rsidP="00642F54">
            <w:pPr>
              <w:pStyle w:val="ListParagraph"/>
              <w:ind w:left="0"/>
              <w:rPr>
                <w:sz w:val="44"/>
                <w:szCs w:val="44"/>
              </w:rPr>
            </w:pPr>
          </w:p>
        </w:tc>
      </w:tr>
      <w:tr w:rsidR="00482C3B" w:rsidRPr="009D2346" w14:paraId="3D29EC58" w14:textId="77777777" w:rsidTr="00FD2397"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4F66B" w14:textId="77777777" w:rsidR="007D5F68" w:rsidRPr="009D2346" w:rsidRDefault="007D5F68" w:rsidP="00642F54">
            <w:pPr>
              <w:pStyle w:val="ListParagraph"/>
              <w:ind w:left="0"/>
            </w:pP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748E32C5" w14:textId="62BC8CA5" w:rsidR="007D5F68" w:rsidRPr="009D2346" w:rsidRDefault="005A340D" w:rsidP="00642F54">
            <w:pPr>
              <w:pStyle w:val="ListParagraph"/>
              <w:ind w:left="0"/>
            </w:pPr>
            <w:r>
              <w:t xml:space="preserve">In a registered </w:t>
            </w:r>
          </w:p>
        </w:tc>
        <w:tc>
          <w:tcPr>
            <w:tcW w:w="283" w:type="dxa"/>
            <w:tcBorders>
              <w:right w:val="single" w:sz="4" w:space="0" w:color="auto"/>
            </w:tcBorders>
          </w:tcPr>
          <w:p w14:paraId="0E3EAFD9" w14:textId="77777777" w:rsidR="007D5F68" w:rsidRPr="009D2346" w:rsidRDefault="007D5F68" w:rsidP="00642F54">
            <w:pPr>
              <w:pStyle w:val="ListParagraph"/>
              <w:ind w:left="0"/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CCA1D" w14:textId="77777777" w:rsidR="007D5F68" w:rsidRPr="009D2346" w:rsidRDefault="007D5F68" w:rsidP="00642F54">
            <w:pPr>
              <w:pStyle w:val="ListParagraph"/>
              <w:ind w:left="0"/>
            </w:pPr>
          </w:p>
        </w:tc>
        <w:tc>
          <w:tcPr>
            <w:tcW w:w="1842" w:type="dxa"/>
            <w:tcBorders>
              <w:left w:val="single" w:sz="4" w:space="0" w:color="auto"/>
            </w:tcBorders>
          </w:tcPr>
          <w:p w14:paraId="38126971" w14:textId="084DB695" w:rsidR="007D5F68" w:rsidRPr="009D2346" w:rsidRDefault="007D5F68" w:rsidP="00642F54">
            <w:pPr>
              <w:pStyle w:val="ListParagraph"/>
              <w:ind w:left="0"/>
            </w:pPr>
            <w:r>
              <w:t xml:space="preserve">Separated, </w:t>
            </w:r>
          </w:p>
        </w:tc>
        <w:tc>
          <w:tcPr>
            <w:tcW w:w="284" w:type="dxa"/>
            <w:tcBorders>
              <w:right w:val="single" w:sz="4" w:space="0" w:color="auto"/>
            </w:tcBorders>
          </w:tcPr>
          <w:p w14:paraId="3563E2A7" w14:textId="77777777" w:rsidR="007D5F68" w:rsidRPr="009D2346" w:rsidRDefault="007D5F68" w:rsidP="00642F54">
            <w:pPr>
              <w:pStyle w:val="ListParagraph"/>
              <w:ind w:left="0"/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AE8E6" w14:textId="77777777" w:rsidR="007D5F68" w:rsidRPr="009D2346" w:rsidRDefault="007D5F68" w:rsidP="00642F54">
            <w:pPr>
              <w:pStyle w:val="ListParagraph"/>
              <w:ind w:left="0"/>
            </w:pPr>
          </w:p>
        </w:tc>
        <w:tc>
          <w:tcPr>
            <w:tcW w:w="1418" w:type="dxa"/>
            <w:tcBorders>
              <w:left w:val="single" w:sz="4" w:space="0" w:color="auto"/>
            </w:tcBorders>
          </w:tcPr>
          <w:p w14:paraId="5BC59D4A" w14:textId="6E2175D9" w:rsidR="00183902" w:rsidRPr="009D2346" w:rsidRDefault="005A340D" w:rsidP="00642F54">
            <w:pPr>
              <w:pStyle w:val="ListParagraph"/>
              <w:ind w:left="0"/>
            </w:pPr>
            <w:r>
              <w:t xml:space="preserve">Formerly in </w:t>
            </w:r>
          </w:p>
        </w:tc>
        <w:tc>
          <w:tcPr>
            <w:tcW w:w="283" w:type="dxa"/>
            <w:tcBorders>
              <w:right w:val="single" w:sz="4" w:space="0" w:color="auto"/>
            </w:tcBorders>
          </w:tcPr>
          <w:p w14:paraId="473002A3" w14:textId="77777777" w:rsidR="007D5F68" w:rsidRPr="009D2346" w:rsidRDefault="007D5F68" w:rsidP="00642F54">
            <w:pPr>
              <w:pStyle w:val="ListParagraph"/>
              <w:ind w:left="0"/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2107E" w14:textId="77777777" w:rsidR="007D5F68" w:rsidRPr="009D2346" w:rsidRDefault="007D5F68" w:rsidP="00642F54">
            <w:pPr>
              <w:pStyle w:val="ListParagraph"/>
              <w:ind w:left="0"/>
            </w:pPr>
          </w:p>
        </w:tc>
        <w:tc>
          <w:tcPr>
            <w:tcW w:w="1941" w:type="dxa"/>
            <w:tcBorders>
              <w:left w:val="single" w:sz="4" w:space="0" w:color="auto"/>
            </w:tcBorders>
          </w:tcPr>
          <w:p w14:paraId="569F6D1E" w14:textId="6D2262AE" w:rsidR="007D5F68" w:rsidRPr="009D2346" w:rsidRDefault="007D5F68" w:rsidP="00642F54">
            <w:pPr>
              <w:pStyle w:val="ListParagraph"/>
              <w:ind w:left="0"/>
            </w:pPr>
            <w:r>
              <w:t xml:space="preserve">Surviving </w:t>
            </w:r>
          </w:p>
        </w:tc>
      </w:tr>
      <w:tr w:rsidR="00482C3B" w:rsidRPr="009D2346" w14:paraId="5B8647C4" w14:textId="77777777" w:rsidTr="00FD2397">
        <w:tc>
          <w:tcPr>
            <w:tcW w:w="425" w:type="dxa"/>
            <w:tcBorders>
              <w:top w:val="single" w:sz="4" w:space="0" w:color="auto"/>
            </w:tcBorders>
          </w:tcPr>
          <w:p w14:paraId="2383D729" w14:textId="77777777" w:rsidR="007D5F68" w:rsidRPr="009D2346" w:rsidRDefault="007D5F68" w:rsidP="00642F54">
            <w:pPr>
              <w:pStyle w:val="ListParagraph"/>
              <w:ind w:left="0"/>
            </w:pPr>
          </w:p>
        </w:tc>
        <w:tc>
          <w:tcPr>
            <w:tcW w:w="1985" w:type="dxa"/>
          </w:tcPr>
          <w:p w14:paraId="13E21145" w14:textId="5EFE22E8" w:rsidR="007D5F68" w:rsidRDefault="005A340D" w:rsidP="00642F54">
            <w:pPr>
              <w:pStyle w:val="ListParagraph"/>
              <w:ind w:left="0"/>
            </w:pPr>
            <w:r>
              <w:t xml:space="preserve">civil </w:t>
            </w:r>
            <w:r w:rsidR="00183902">
              <w:t>p</w:t>
            </w:r>
            <w:r w:rsidR="007D5F68">
              <w:t>artnership</w:t>
            </w:r>
          </w:p>
        </w:tc>
        <w:tc>
          <w:tcPr>
            <w:tcW w:w="283" w:type="dxa"/>
          </w:tcPr>
          <w:p w14:paraId="62BD4D15" w14:textId="77777777" w:rsidR="007D5F68" w:rsidRPr="009D2346" w:rsidRDefault="007D5F68" w:rsidP="00642F54">
            <w:pPr>
              <w:pStyle w:val="ListParagraph"/>
              <w:ind w:left="0"/>
            </w:pPr>
          </w:p>
        </w:tc>
        <w:tc>
          <w:tcPr>
            <w:tcW w:w="426" w:type="dxa"/>
            <w:tcBorders>
              <w:top w:val="single" w:sz="4" w:space="0" w:color="auto"/>
            </w:tcBorders>
          </w:tcPr>
          <w:p w14:paraId="13430BFD" w14:textId="77777777" w:rsidR="007D5F68" w:rsidRPr="009D2346" w:rsidRDefault="007D5F68" w:rsidP="00642F54">
            <w:pPr>
              <w:pStyle w:val="ListParagraph"/>
              <w:ind w:left="0"/>
            </w:pPr>
          </w:p>
        </w:tc>
        <w:tc>
          <w:tcPr>
            <w:tcW w:w="1842" w:type="dxa"/>
          </w:tcPr>
          <w:p w14:paraId="0E2FB38B" w14:textId="28622C93" w:rsidR="007D5F68" w:rsidRDefault="00B26EF6" w:rsidP="00642F54">
            <w:pPr>
              <w:pStyle w:val="ListParagraph"/>
              <w:ind w:left="0"/>
            </w:pPr>
            <w:r>
              <w:t xml:space="preserve">but </w:t>
            </w:r>
            <w:r w:rsidR="005A340D">
              <w:t>s</w:t>
            </w:r>
            <w:r w:rsidR="00183902">
              <w:t>till</w:t>
            </w:r>
            <w:r w:rsidR="005A340D">
              <w:t xml:space="preserve"> legally</w:t>
            </w:r>
            <w:r w:rsidR="00183902">
              <w:t xml:space="preserve"> </w:t>
            </w:r>
            <w:r w:rsidR="007D5F68">
              <w:t>in a civil</w:t>
            </w:r>
            <w:r w:rsidR="00183902">
              <w:t xml:space="preserve"> </w:t>
            </w:r>
            <w:r w:rsidR="007D5F68">
              <w:t>partnership</w:t>
            </w:r>
          </w:p>
        </w:tc>
        <w:tc>
          <w:tcPr>
            <w:tcW w:w="284" w:type="dxa"/>
          </w:tcPr>
          <w:p w14:paraId="57078BAD" w14:textId="77777777" w:rsidR="007D5F68" w:rsidRPr="009D2346" w:rsidRDefault="007D5F68" w:rsidP="00642F54">
            <w:pPr>
              <w:pStyle w:val="ListParagraph"/>
              <w:ind w:left="0"/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57863DD1" w14:textId="77777777" w:rsidR="007D5F68" w:rsidRPr="009D2346" w:rsidRDefault="007D5F68" w:rsidP="00642F54">
            <w:pPr>
              <w:pStyle w:val="ListParagraph"/>
              <w:ind w:left="0"/>
            </w:pPr>
          </w:p>
        </w:tc>
        <w:tc>
          <w:tcPr>
            <w:tcW w:w="1418" w:type="dxa"/>
          </w:tcPr>
          <w:p w14:paraId="3172F80F" w14:textId="77777777" w:rsidR="007D5F68" w:rsidRDefault="005A340D" w:rsidP="00642F54">
            <w:pPr>
              <w:pStyle w:val="ListParagraph"/>
              <w:ind w:left="0"/>
            </w:pPr>
            <w:r>
              <w:t xml:space="preserve">a </w:t>
            </w:r>
            <w:r w:rsidR="00183902">
              <w:t>civil partnership</w:t>
            </w:r>
            <w:r>
              <w:t xml:space="preserve"> which is now legally</w:t>
            </w:r>
          </w:p>
          <w:p w14:paraId="53FE7030" w14:textId="75355F63" w:rsidR="005A340D" w:rsidRDefault="005A340D" w:rsidP="00642F54">
            <w:pPr>
              <w:pStyle w:val="ListParagraph"/>
              <w:ind w:left="0"/>
            </w:pPr>
            <w:r>
              <w:t>dissolved</w:t>
            </w:r>
          </w:p>
        </w:tc>
        <w:tc>
          <w:tcPr>
            <w:tcW w:w="283" w:type="dxa"/>
          </w:tcPr>
          <w:p w14:paraId="6322C58A" w14:textId="77777777" w:rsidR="007D5F68" w:rsidRPr="009D2346" w:rsidRDefault="007D5F68" w:rsidP="00642F54">
            <w:pPr>
              <w:pStyle w:val="ListParagraph"/>
              <w:ind w:left="0"/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480132BF" w14:textId="77777777" w:rsidR="007D5F68" w:rsidRPr="009D2346" w:rsidRDefault="007D5F68" w:rsidP="00642F54">
            <w:pPr>
              <w:pStyle w:val="ListParagraph"/>
              <w:ind w:left="0"/>
            </w:pPr>
          </w:p>
        </w:tc>
        <w:tc>
          <w:tcPr>
            <w:tcW w:w="1941" w:type="dxa"/>
          </w:tcPr>
          <w:p w14:paraId="7104ADA3" w14:textId="44187BD0" w:rsidR="007D5F68" w:rsidRDefault="00482C3B" w:rsidP="00642F54">
            <w:pPr>
              <w:pStyle w:val="ListParagraph"/>
              <w:ind w:left="0"/>
            </w:pPr>
            <w:r>
              <w:t xml:space="preserve">partner </w:t>
            </w:r>
            <w:r w:rsidR="007D5F68">
              <w:t xml:space="preserve">from a </w:t>
            </w:r>
            <w:r w:rsidR="005A340D">
              <w:t xml:space="preserve">registered </w:t>
            </w:r>
            <w:r w:rsidR="007D5F68">
              <w:t>civil partnership</w:t>
            </w:r>
          </w:p>
        </w:tc>
      </w:tr>
    </w:tbl>
    <w:p w14:paraId="61BAEEE6" w14:textId="77777777" w:rsidR="005C0CBB" w:rsidRDefault="005C0CBB" w:rsidP="00374373">
      <w:pPr>
        <w:rPr>
          <w:b/>
          <w:bCs/>
          <w:sz w:val="28"/>
          <w:szCs w:val="28"/>
        </w:rPr>
      </w:pPr>
    </w:p>
    <w:p w14:paraId="4EC914E6" w14:textId="5A37E89E" w:rsidR="00374373" w:rsidRDefault="00374373" w:rsidP="00374373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re you a parent/guardian or currently pregnant?</w:t>
      </w:r>
    </w:p>
    <w:p w14:paraId="0F7B80D6" w14:textId="77777777" w:rsidR="00374373" w:rsidRPr="0099616F" w:rsidRDefault="00374373" w:rsidP="00374373">
      <w:pPr>
        <w:pStyle w:val="ListParagraph"/>
        <w:ind w:left="360" w:firstLine="360"/>
        <w:rPr>
          <w:color w:val="7F7F7F" w:themeColor="text1" w:themeTint="80"/>
          <w:sz w:val="28"/>
          <w:szCs w:val="28"/>
        </w:rPr>
      </w:pPr>
      <w:r w:rsidRPr="0099616F">
        <w:rPr>
          <w:color w:val="7F7F7F" w:themeColor="text1" w:themeTint="80"/>
          <w:sz w:val="28"/>
          <w:szCs w:val="28"/>
        </w:rPr>
        <w:t>(</w:t>
      </w:r>
      <w:proofErr w:type="gramStart"/>
      <w:r w:rsidRPr="0099616F">
        <w:rPr>
          <w:color w:val="7F7F7F" w:themeColor="text1" w:themeTint="80"/>
          <w:sz w:val="28"/>
          <w:szCs w:val="28"/>
        </w:rPr>
        <w:t>please</w:t>
      </w:r>
      <w:proofErr w:type="gramEnd"/>
      <w:r w:rsidRPr="0099616F">
        <w:rPr>
          <w:color w:val="7F7F7F" w:themeColor="text1" w:themeTint="80"/>
          <w:sz w:val="28"/>
          <w:szCs w:val="28"/>
        </w:rPr>
        <w:t xml:space="preserve"> select all of the options that apply)</w:t>
      </w:r>
    </w:p>
    <w:p w14:paraId="27226C17" w14:textId="77777777" w:rsidR="00374373" w:rsidRDefault="00374373" w:rsidP="00374373">
      <w:pPr>
        <w:pStyle w:val="ListParagraph"/>
        <w:rPr>
          <w:b/>
          <w:bCs/>
          <w:sz w:val="28"/>
          <w:szCs w:val="28"/>
        </w:rPr>
      </w:pPr>
    </w:p>
    <w:tbl>
      <w:tblPr>
        <w:tblStyle w:val="TableGrid"/>
        <w:tblW w:w="9915" w:type="dxa"/>
        <w:tblInd w:w="6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"/>
        <w:gridCol w:w="2446"/>
        <w:gridCol w:w="284"/>
        <w:gridCol w:w="425"/>
        <w:gridCol w:w="2552"/>
        <w:gridCol w:w="141"/>
        <w:gridCol w:w="106"/>
        <w:gridCol w:w="178"/>
        <w:gridCol w:w="247"/>
        <w:gridCol w:w="178"/>
        <w:gridCol w:w="851"/>
        <w:gridCol w:w="567"/>
        <w:gridCol w:w="1515"/>
      </w:tblGrid>
      <w:tr w:rsidR="00374373" w:rsidRPr="008B4E52" w14:paraId="1261CB98" w14:textId="77777777" w:rsidTr="00690488"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1345E" w14:textId="77777777" w:rsidR="00374373" w:rsidRPr="008B4E52" w:rsidRDefault="00374373" w:rsidP="00374373">
            <w:pPr>
              <w:pStyle w:val="ListParagraph"/>
              <w:ind w:left="0"/>
            </w:pPr>
          </w:p>
        </w:tc>
        <w:tc>
          <w:tcPr>
            <w:tcW w:w="2446" w:type="dxa"/>
            <w:tcBorders>
              <w:left w:val="single" w:sz="4" w:space="0" w:color="auto"/>
            </w:tcBorders>
          </w:tcPr>
          <w:p w14:paraId="2662DA49" w14:textId="76DEFE72" w:rsidR="00374373" w:rsidRPr="008B4E52" w:rsidRDefault="00374373" w:rsidP="00374373">
            <w:pPr>
              <w:pStyle w:val="ListParagraph"/>
              <w:ind w:left="0"/>
            </w:pPr>
            <w:r>
              <w:t>Yes, I’m pregnant</w:t>
            </w:r>
          </w:p>
        </w:tc>
        <w:tc>
          <w:tcPr>
            <w:tcW w:w="284" w:type="dxa"/>
            <w:tcBorders>
              <w:right w:val="single" w:sz="4" w:space="0" w:color="auto"/>
            </w:tcBorders>
          </w:tcPr>
          <w:p w14:paraId="395CD7B8" w14:textId="77777777" w:rsidR="00374373" w:rsidRPr="008B4E52" w:rsidRDefault="00374373" w:rsidP="00374373">
            <w:pPr>
              <w:pStyle w:val="ListParagraph"/>
              <w:ind w:left="0"/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C8656" w14:textId="77777777" w:rsidR="00374373" w:rsidRPr="008B4E52" w:rsidRDefault="00374373" w:rsidP="00374373">
            <w:pPr>
              <w:pStyle w:val="ListParagraph"/>
              <w:ind w:left="0"/>
            </w:pPr>
          </w:p>
        </w:tc>
        <w:tc>
          <w:tcPr>
            <w:tcW w:w="2552" w:type="dxa"/>
            <w:tcBorders>
              <w:left w:val="single" w:sz="4" w:space="0" w:color="auto"/>
            </w:tcBorders>
          </w:tcPr>
          <w:p w14:paraId="764A5892" w14:textId="258042AA" w:rsidR="00374373" w:rsidRPr="008B4E52" w:rsidRDefault="00374373" w:rsidP="00374373">
            <w:pPr>
              <w:pStyle w:val="ListParagraph"/>
              <w:ind w:left="0"/>
            </w:pPr>
            <w:r>
              <w:t xml:space="preserve">Yes, I have a child/ </w:t>
            </w:r>
          </w:p>
        </w:tc>
        <w:tc>
          <w:tcPr>
            <w:tcW w:w="247" w:type="dxa"/>
            <w:gridSpan w:val="2"/>
            <w:tcBorders>
              <w:right w:val="single" w:sz="4" w:space="0" w:color="auto"/>
            </w:tcBorders>
          </w:tcPr>
          <w:p w14:paraId="1D34D63F" w14:textId="77777777" w:rsidR="00374373" w:rsidRPr="008B4E52" w:rsidRDefault="00374373" w:rsidP="00374373">
            <w:pPr>
              <w:pStyle w:val="ListParagraph"/>
              <w:ind w:left="0"/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BF672" w14:textId="77777777" w:rsidR="00374373" w:rsidRPr="008B4E52" w:rsidRDefault="00374373" w:rsidP="00374373">
            <w:pPr>
              <w:pStyle w:val="ListParagraph"/>
              <w:ind w:left="0"/>
            </w:pPr>
          </w:p>
        </w:tc>
        <w:tc>
          <w:tcPr>
            <w:tcW w:w="3111" w:type="dxa"/>
            <w:gridSpan w:val="4"/>
            <w:tcBorders>
              <w:left w:val="single" w:sz="4" w:space="0" w:color="auto"/>
            </w:tcBorders>
          </w:tcPr>
          <w:p w14:paraId="58FA38CC" w14:textId="1F60A87A" w:rsidR="00374373" w:rsidRPr="008B4E52" w:rsidRDefault="00374373" w:rsidP="00374373">
            <w:pPr>
              <w:pStyle w:val="ListParagraph"/>
              <w:ind w:left="0"/>
            </w:pPr>
            <w:r>
              <w:t xml:space="preserve">Yes, I have a child/ </w:t>
            </w:r>
          </w:p>
        </w:tc>
      </w:tr>
      <w:tr w:rsidR="00374373" w:rsidRPr="008B4E52" w14:paraId="1C4506CD" w14:textId="77777777" w:rsidTr="00690488">
        <w:tc>
          <w:tcPr>
            <w:tcW w:w="425" w:type="dxa"/>
            <w:tcBorders>
              <w:top w:val="single" w:sz="4" w:space="0" w:color="auto"/>
            </w:tcBorders>
          </w:tcPr>
          <w:p w14:paraId="0850BFFA" w14:textId="77777777" w:rsidR="00374373" w:rsidRPr="008B4E52" w:rsidRDefault="00374373" w:rsidP="00374373">
            <w:pPr>
              <w:pStyle w:val="ListParagraph"/>
              <w:ind w:left="0"/>
            </w:pPr>
          </w:p>
        </w:tc>
        <w:tc>
          <w:tcPr>
            <w:tcW w:w="2446" w:type="dxa"/>
            <w:tcBorders>
              <w:left w:val="nil"/>
            </w:tcBorders>
          </w:tcPr>
          <w:p w14:paraId="1CE199D0" w14:textId="77777777" w:rsidR="00374373" w:rsidRDefault="00374373" w:rsidP="00374373">
            <w:pPr>
              <w:pStyle w:val="ListParagraph"/>
              <w:ind w:left="0"/>
            </w:pPr>
          </w:p>
        </w:tc>
        <w:tc>
          <w:tcPr>
            <w:tcW w:w="284" w:type="dxa"/>
          </w:tcPr>
          <w:p w14:paraId="15D678B0" w14:textId="77777777" w:rsidR="00374373" w:rsidRPr="008B4E52" w:rsidRDefault="00374373" w:rsidP="00374373">
            <w:pPr>
              <w:pStyle w:val="ListParagraph"/>
              <w:ind w:left="0"/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5FE0AD49" w14:textId="77777777" w:rsidR="00374373" w:rsidRPr="008B4E52" w:rsidRDefault="00374373" w:rsidP="00374373">
            <w:pPr>
              <w:pStyle w:val="ListParagraph"/>
              <w:ind w:left="0"/>
            </w:pPr>
          </w:p>
        </w:tc>
        <w:tc>
          <w:tcPr>
            <w:tcW w:w="2552" w:type="dxa"/>
            <w:tcBorders>
              <w:left w:val="nil"/>
            </w:tcBorders>
          </w:tcPr>
          <w:p w14:paraId="4964AFF2" w14:textId="448A3D30" w:rsidR="00374373" w:rsidRDefault="00E46C1D" w:rsidP="00374373">
            <w:pPr>
              <w:pStyle w:val="ListParagraph"/>
              <w:ind w:left="0"/>
            </w:pPr>
            <w:r>
              <w:t xml:space="preserve">children </w:t>
            </w:r>
            <w:r w:rsidRPr="00374373">
              <w:rPr>
                <w:b/>
                <w:bCs/>
              </w:rPr>
              <w:t xml:space="preserve">under </w:t>
            </w:r>
            <w:r w:rsidRPr="00E46C1D">
              <w:rPr>
                <w:b/>
                <w:bCs/>
              </w:rPr>
              <w:t>the age of one</w:t>
            </w:r>
          </w:p>
        </w:tc>
        <w:tc>
          <w:tcPr>
            <w:tcW w:w="247" w:type="dxa"/>
            <w:gridSpan w:val="2"/>
          </w:tcPr>
          <w:p w14:paraId="36BEBC5E" w14:textId="77777777" w:rsidR="00374373" w:rsidRPr="008B4E52" w:rsidRDefault="00374373" w:rsidP="00374373">
            <w:pPr>
              <w:pStyle w:val="ListParagraph"/>
              <w:ind w:left="0"/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</w:tcBorders>
          </w:tcPr>
          <w:p w14:paraId="4E4D39BD" w14:textId="77777777" w:rsidR="00374373" w:rsidRPr="008B4E52" w:rsidRDefault="00374373" w:rsidP="00374373">
            <w:pPr>
              <w:pStyle w:val="ListParagraph"/>
              <w:ind w:left="0"/>
            </w:pPr>
          </w:p>
        </w:tc>
        <w:tc>
          <w:tcPr>
            <w:tcW w:w="3111" w:type="dxa"/>
            <w:gridSpan w:val="4"/>
            <w:tcBorders>
              <w:left w:val="nil"/>
            </w:tcBorders>
          </w:tcPr>
          <w:p w14:paraId="1A572EDA" w14:textId="77777777" w:rsidR="00E46C1D" w:rsidRPr="003223BE" w:rsidRDefault="00E46C1D" w:rsidP="00E46C1D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>
              <w:t xml:space="preserve">children </w:t>
            </w:r>
            <w:r w:rsidRPr="003223BE">
              <w:rPr>
                <w:b/>
                <w:bCs/>
                <w:color w:val="000000" w:themeColor="text1"/>
              </w:rPr>
              <w:t xml:space="preserve">aged </w:t>
            </w:r>
          </w:p>
          <w:p w14:paraId="03ACEE77" w14:textId="32AFB8F4" w:rsidR="00374373" w:rsidRDefault="00E46C1D" w:rsidP="00E46C1D">
            <w:pPr>
              <w:pStyle w:val="ListParagraph"/>
              <w:ind w:left="0"/>
            </w:pPr>
            <w:r w:rsidRPr="003223BE">
              <w:rPr>
                <w:b/>
                <w:bCs/>
                <w:color w:val="000000" w:themeColor="text1"/>
              </w:rPr>
              <w:t>between 1 and 5</w:t>
            </w:r>
          </w:p>
        </w:tc>
      </w:tr>
      <w:tr w:rsidR="00374373" w:rsidRPr="00A432AC" w14:paraId="3785998F" w14:textId="77777777" w:rsidTr="00690488">
        <w:tc>
          <w:tcPr>
            <w:tcW w:w="425" w:type="dxa"/>
            <w:tcBorders>
              <w:bottom w:val="single" w:sz="4" w:space="0" w:color="auto"/>
            </w:tcBorders>
          </w:tcPr>
          <w:p w14:paraId="5F79C921" w14:textId="77777777" w:rsidR="00374373" w:rsidRPr="00A432AC" w:rsidRDefault="00374373" w:rsidP="00374373">
            <w:pPr>
              <w:pStyle w:val="ListParagraph"/>
              <w:ind w:left="0"/>
              <w:rPr>
                <w:sz w:val="32"/>
                <w:szCs w:val="32"/>
              </w:rPr>
            </w:pPr>
          </w:p>
        </w:tc>
        <w:tc>
          <w:tcPr>
            <w:tcW w:w="2446" w:type="dxa"/>
          </w:tcPr>
          <w:p w14:paraId="5E25E4E8" w14:textId="77777777" w:rsidR="00374373" w:rsidRPr="00A432AC" w:rsidRDefault="00374373" w:rsidP="00374373">
            <w:pPr>
              <w:pStyle w:val="ListParagraph"/>
              <w:ind w:left="0"/>
              <w:rPr>
                <w:sz w:val="32"/>
                <w:szCs w:val="32"/>
              </w:rPr>
            </w:pPr>
          </w:p>
        </w:tc>
        <w:tc>
          <w:tcPr>
            <w:tcW w:w="284" w:type="dxa"/>
          </w:tcPr>
          <w:p w14:paraId="6ECB8407" w14:textId="77777777" w:rsidR="00374373" w:rsidRPr="00A432AC" w:rsidRDefault="00374373" w:rsidP="00374373">
            <w:pPr>
              <w:pStyle w:val="ListParagraph"/>
              <w:ind w:left="0"/>
              <w:rPr>
                <w:sz w:val="32"/>
                <w:szCs w:val="32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1094E207" w14:textId="77777777" w:rsidR="00374373" w:rsidRPr="00A432AC" w:rsidRDefault="00374373" w:rsidP="00374373">
            <w:pPr>
              <w:pStyle w:val="ListParagraph"/>
              <w:ind w:left="0"/>
              <w:rPr>
                <w:sz w:val="32"/>
                <w:szCs w:val="32"/>
              </w:rPr>
            </w:pPr>
          </w:p>
        </w:tc>
        <w:tc>
          <w:tcPr>
            <w:tcW w:w="2552" w:type="dxa"/>
          </w:tcPr>
          <w:p w14:paraId="3AAFE628" w14:textId="77777777" w:rsidR="00374373" w:rsidRPr="00A432AC" w:rsidRDefault="00374373" w:rsidP="00374373">
            <w:pPr>
              <w:pStyle w:val="ListParagraph"/>
              <w:ind w:left="0"/>
              <w:rPr>
                <w:sz w:val="32"/>
                <w:szCs w:val="32"/>
              </w:rPr>
            </w:pPr>
          </w:p>
        </w:tc>
        <w:tc>
          <w:tcPr>
            <w:tcW w:w="247" w:type="dxa"/>
            <w:gridSpan w:val="2"/>
          </w:tcPr>
          <w:p w14:paraId="091D6E8B" w14:textId="77777777" w:rsidR="00374373" w:rsidRPr="00A432AC" w:rsidRDefault="00374373" w:rsidP="00374373">
            <w:pPr>
              <w:pStyle w:val="ListParagraph"/>
              <w:ind w:left="0"/>
              <w:rPr>
                <w:sz w:val="32"/>
                <w:szCs w:val="32"/>
              </w:rPr>
            </w:pPr>
          </w:p>
        </w:tc>
        <w:tc>
          <w:tcPr>
            <w:tcW w:w="425" w:type="dxa"/>
            <w:gridSpan w:val="2"/>
          </w:tcPr>
          <w:p w14:paraId="49266E16" w14:textId="77777777" w:rsidR="00374373" w:rsidRPr="00A432AC" w:rsidRDefault="00374373" w:rsidP="00374373">
            <w:pPr>
              <w:pStyle w:val="ListParagraph"/>
              <w:ind w:left="0"/>
              <w:rPr>
                <w:sz w:val="32"/>
                <w:szCs w:val="32"/>
              </w:rPr>
            </w:pPr>
          </w:p>
        </w:tc>
        <w:tc>
          <w:tcPr>
            <w:tcW w:w="3111" w:type="dxa"/>
            <w:gridSpan w:val="4"/>
          </w:tcPr>
          <w:p w14:paraId="625A268B" w14:textId="77777777" w:rsidR="00374373" w:rsidRPr="00A432AC" w:rsidRDefault="00374373" w:rsidP="00374373">
            <w:pPr>
              <w:pStyle w:val="ListParagraph"/>
              <w:ind w:left="0"/>
              <w:rPr>
                <w:sz w:val="32"/>
                <w:szCs w:val="32"/>
              </w:rPr>
            </w:pPr>
          </w:p>
        </w:tc>
      </w:tr>
      <w:tr w:rsidR="00374373" w14:paraId="6A3D8BC8" w14:textId="77777777" w:rsidTr="00690488"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0CE7B" w14:textId="77777777" w:rsidR="00374373" w:rsidRDefault="00374373" w:rsidP="00374373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446" w:type="dxa"/>
            <w:tcBorders>
              <w:left w:val="single" w:sz="4" w:space="0" w:color="auto"/>
            </w:tcBorders>
          </w:tcPr>
          <w:p w14:paraId="6BDDFBC1" w14:textId="21E4F34D" w:rsidR="00374373" w:rsidRDefault="00E46C1D" w:rsidP="00374373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>
              <w:t>Yes, I have a child/</w:t>
            </w:r>
          </w:p>
        </w:tc>
        <w:tc>
          <w:tcPr>
            <w:tcW w:w="284" w:type="dxa"/>
            <w:tcBorders>
              <w:right w:val="single" w:sz="4" w:space="0" w:color="auto"/>
            </w:tcBorders>
          </w:tcPr>
          <w:p w14:paraId="3E10085C" w14:textId="77777777" w:rsidR="00374373" w:rsidRDefault="00374373" w:rsidP="00374373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D84F8" w14:textId="77777777" w:rsidR="00374373" w:rsidRPr="008B4E52" w:rsidRDefault="00374373" w:rsidP="00374373">
            <w:pPr>
              <w:pStyle w:val="ListParagraph"/>
              <w:ind w:left="0"/>
            </w:pPr>
          </w:p>
        </w:tc>
        <w:tc>
          <w:tcPr>
            <w:tcW w:w="2552" w:type="dxa"/>
            <w:tcBorders>
              <w:left w:val="single" w:sz="4" w:space="0" w:color="auto"/>
            </w:tcBorders>
          </w:tcPr>
          <w:p w14:paraId="6F82E5DF" w14:textId="461F6488" w:rsidR="00374373" w:rsidRDefault="00E46C1D" w:rsidP="00374373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>
              <w:t>Yes, I have a child/</w:t>
            </w:r>
          </w:p>
        </w:tc>
        <w:tc>
          <w:tcPr>
            <w:tcW w:w="247" w:type="dxa"/>
            <w:gridSpan w:val="2"/>
          </w:tcPr>
          <w:p w14:paraId="0BB99CAB" w14:textId="77777777" w:rsidR="00374373" w:rsidRDefault="00374373" w:rsidP="00374373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425" w:type="dxa"/>
            <w:gridSpan w:val="2"/>
          </w:tcPr>
          <w:p w14:paraId="6ABBFAF3" w14:textId="77777777" w:rsidR="00374373" w:rsidRDefault="00374373" w:rsidP="00374373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3111" w:type="dxa"/>
            <w:gridSpan w:val="4"/>
            <w:tcBorders>
              <w:left w:val="nil"/>
            </w:tcBorders>
          </w:tcPr>
          <w:p w14:paraId="48972A46" w14:textId="2251DAE1" w:rsidR="00374373" w:rsidRDefault="00374373" w:rsidP="00374373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374373" w14:paraId="515E5DDE" w14:textId="77777777" w:rsidTr="00690488">
        <w:tc>
          <w:tcPr>
            <w:tcW w:w="425" w:type="dxa"/>
            <w:tcBorders>
              <w:top w:val="single" w:sz="4" w:space="0" w:color="auto"/>
            </w:tcBorders>
          </w:tcPr>
          <w:p w14:paraId="56285504" w14:textId="77777777" w:rsidR="00374373" w:rsidRDefault="00374373" w:rsidP="00374373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446" w:type="dxa"/>
            <w:tcBorders>
              <w:left w:val="nil"/>
            </w:tcBorders>
          </w:tcPr>
          <w:p w14:paraId="645260BA" w14:textId="743ECD09" w:rsidR="00374373" w:rsidRPr="003223BE" w:rsidRDefault="00E46C1D" w:rsidP="00374373">
            <w:pPr>
              <w:pStyle w:val="ListParagraph"/>
              <w:ind w:left="0"/>
              <w:rPr>
                <w:color w:val="000000" w:themeColor="text1"/>
              </w:rPr>
            </w:pPr>
            <w:r w:rsidRPr="003223BE">
              <w:rPr>
                <w:color w:val="000000" w:themeColor="text1"/>
              </w:rPr>
              <w:t xml:space="preserve">children </w:t>
            </w:r>
            <w:r w:rsidRPr="003223BE">
              <w:rPr>
                <w:b/>
                <w:bCs/>
                <w:color w:val="000000" w:themeColor="text1"/>
              </w:rPr>
              <w:t>aged between 6 and 15</w:t>
            </w:r>
          </w:p>
        </w:tc>
        <w:tc>
          <w:tcPr>
            <w:tcW w:w="284" w:type="dxa"/>
          </w:tcPr>
          <w:p w14:paraId="4755BD73" w14:textId="77777777" w:rsidR="00374373" w:rsidRDefault="00374373" w:rsidP="00374373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3F51C49C" w14:textId="77777777" w:rsidR="00374373" w:rsidRPr="008B4E52" w:rsidRDefault="00374373" w:rsidP="00374373">
            <w:pPr>
              <w:pStyle w:val="ListParagraph"/>
              <w:ind w:left="0"/>
            </w:pPr>
          </w:p>
        </w:tc>
        <w:tc>
          <w:tcPr>
            <w:tcW w:w="2552" w:type="dxa"/>
          </w:tcPr>
          <w:p w14:paraId="3EF07AB9" w14:textId="1278F020" w:rsidR="00374373" w:rsidRDefault="00E46C1D" w:rsidP="00374373">
            <w:pPr>
              <w:pStyle w:val="ListParagraph"/>
              <w:ind w:left="0"/>
            </w:pPr>
            <w:r>
              <w:t>children</w:t>
            </w:r>
            <w:r w:rsidRPr="003223BE">
              <w:rPr>
                <w:color w:val="000000" w:themeColor="text1"/>
              </w:rPr>
              <w:t xml:space="preserve"> </w:t>
            </w:r>
            <w:r w:rsidRPr="003223BE">
              <w:rPr>
                <w:b/>
                <w:bCs/>
                <w:color w:val="000000" w:themeColor="text1"/>
              </w:rPr>
              <w:t>aged 16 and over</w:t>
            </w:r>
          </w:p>
        </w:tc>
        <w:tc>
          <w:tcPr>
            <w:tcW w:w="247" w:type="dxa"/>
            <w:gridSpan w:val="2"/>
          </w:tcPr>
          <w:p w14:paraId="2AA0F42F" w14:textId="77777777" w:rsidR="00374373" w:rsidRDefault="00374373" w:rsidP="00374373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425" w:type="dxa"/>
            <w:gridSpan w:val="2"/>
          </w:tcPr>
          <w:p w14:paraId="7BC474E7" w14:textId="77777777" w:rsidR="00374373" w:rsidRDefault="00374373" w:rsidP="00374373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3111" w:type="dxa"/>
            <w:gridSpan w:val="4"/>
            <w:tcBorders>
              <w:left w:val="nil"/>
            </w:tcBorders>
          </w:tcPr>
          <w:p w14:paraId="3AC5CD36" w14:textId="77777777" w:rsidR="00374373" w:rsidRDefault="00374373" w:rsidP="00374373">
            <w:pPr>
              <w:pStyle w:val="ListParagraph"/>
              <w:ind w:left="0"/>
            </w:pPr>
          </w:p>
        </w:tc>
      </w:tr>
      <w:tr w:rsidR="00374373" w:rsidRPr="00A432AC" w14:paraId="67F697EF" w14:textId="77777777" w:rsidTr="00690488">
        <w:tc>
          <w:tcPr>
            <w:tcW w:w="425" w:type="dxa"/>
            <w:tcBorders>
              <w:bottom w:val="single" w:sz="4" w:space="0" w:color="auto"/>
            </w:tcBorders>
          </w:tcPr>
          <w:p w14:paraId="2C43F1E7" w14:textId="77777777" w:rsidR="00374373" w:rsidRPr="00A432AC" w:rsidRDefault="00374373" w:rsidP="00374373">
            <w:pPr>
              <w:pStyle w:val="ListParagraph"/>
              <w:ind w:left="0"/>
              <w:rPr>
                <w:sz w:val="32"/>
                <w:szCs w:val="32"/>
              </w:rPr>
            </w:pPr>
          </w:p>
        </w:tc>
        <w:tc>
          <w:tcPr>
            <w:tcW w:w="2446" w:type="dxa"/>
          </w:tcPr>
          <w:p w14:paraId="45A4061B" w14:textId="77777777" w:rsidR="00374373" w:rsidRPr="003223BE" w:rsidRDefault="00374373" w:rsidP="00374373">
            <w:pPr>
              <w:pStyle w:val="ListParagraph"/>
              <w:ind w:left="0"/>
              <w:rPr>
                <w:color w:val="000000" w:themeColor="text1"/>
                <w:sz w:val="32"/>
                <w:szCs w:val="32"/>
              </w:rPr>
            </w:pPr>
          </w:p>
        </w:tc>
        <w:tc>
          <w:tcPr>
            <w:tcW w:w="284" w:type="dxa"/>
          </w:tcPr>
          <w:p w14:paraId="408B15D2" w14:textId="77777777" w:rsidR="00374373" w:rsidRPr="00A432AC" w:rsidRDefault="00374373" w:rsidP="00374373">
            <w:pPr>
              <w:pStyle w:val="ListParagraph"/>
              <w:ind w:left="0"/>
              <w:rPr>
                <w:sz w:val="32"/>
                <w:szCs w:val="32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32D0F53A" w14:textId="77777777" w:rsidR="00374373" w:rsidRPr="00A432AC" w:rsidRDefault="00374373" w:rsidP="00374373">
            <w:pPr>
              <w:pStyle w:val="ListParagraph"/>
              <w:ind w:left="0"/>
              <w:rPr>
                <w:sz w:val="32"/>
                <w:szCs w:val="32"/>
              </w:rPr>
            </w:pPr>
          </w:p>
        </w:tc>
        <w:tc>
          <w:tcPr>
            <w:tcW w:w="2552" w:type="dxa"/>
          </w:tcPr>
          <w:p w14:paraId="155C870B" w14:textId="77777777" w:rsidR="00374373" w:rsidRPr="00A432AC" w:rsidRDefault="00374373" w:rsidP="00374373">
            <w:pPr>
              <w:pStyle w:val="ListParagraph"/>
              <w:ind w:left="0"/>
              <w:rPr>
                <w:sz w:val="32"/>
                <w:szCs w:val="32"/>
              </w:rPr>
            </w:pPr>
          </w:p>
        </w:tc>
        <w:tc>
          <w:tcPr>
            <w:tcW w:w="247" w:type="dxa"/>
            <w:gridSpan w:val="2"/>
          </w:tcPr>
          <w:p w14:paraId="19B563BA" w14:textId="77777777" w:rsidR="00374373" w:rsidRPr="00A432AC" w:rsidRDefault="00374373" w:rsidP="00374373">
            <w:pPr>
              <w:pStyle w:val="ListParagraph"/>
              <w:ind w:left="0"/>
              <w:rPr>
                <w:sz w:val="32"/>
                <w:szCs w:val="32"/>
              </w:rPr>
            </w:pPr>
          </w:p>
        </w:tc>
        <w:tc>
          <w:tcPr>
            <w:tcW w:w="425" w:type="dxa"/>
            <w:gridSpan w:val="2"/>
          </w:tcPr>
          <w:p w14:paraId="5EBF88EC" w14:textId="77777777" w:rsidR="00374373" w:rsidRPr="00A432AC" w:rsidRDefault="00374373" w:rsidP="00374373">
            <w:pPr>
              <w:pStyle w:val="ListParagraph"/>
              <w:ind w:left="0"/>
              <w:rPr>
                <w:sz w:val="32"/>
                <w:szCs w:val="32"/>
              </w:rPr>
            </w:pPr>
          </w:p>
        </w:tc>
        <w:tc>
          <w:tcPr>
            <w:tcW w:w="3111" w:type="dxa"/>
            <w:gridSpan w:val="4"/>
          </w:tcPr>
          <w:p w14:paraId="74F4A1F8" w14:textId="77777777" w:rsidR="00374373" w:rsidRPr="00A432AC" w:rsidRDefault="00374373" w:rsidP="00374373">
            <w:pPr>
              <w:pStyle w:val="ListParagraph"/>
              <w:ind w:left="0"/>
              <w:rPr>
                <w:sz w:val="32"/>
                <w:szCs w:val="32"/>
              </w:rPr>
            </w:pPr>
          </w:p>
        </w:tc>
      </w:tr>
      <w:tr w:rsidR="00374373" w:rsidRPr="008B4E52" w14:paraId="6A07B33A" w14:textId="77777777" w:rsidTr="00690488"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F9AF1" w14:textId="77777777" w:rsidR="00374373" w:rsidRPr="008B4E52" w:rsidRDefault="00374373" w:rsidP="00374373">
            <w:pPr>
              <w:pStyle w:val="ListParagraph"/>
              <w:ind w:left="0"/>
            </w:pPr>
          </w:p>
        </w:tc>
        <w:tc>
          <w:tcPr>
            <w:tcW w:w="2446" w:type="dxa"/>
            <w:tcBorders>
              <w:left w:val="single" w:sz="4" w:space="0" w:color="auto"/>
            </w:tcBorders>
          </w:tcPr>
          <w:p w14:paraId="0F57F7B4" w14:textId="52A21722" w:rsidR="00374373" w:rsidRPr="008B4E52" w:rsidRDefault="00E46C1D" w:rsidP="00374373">
            <w:pPr>
              <w:pStyle w:val="ListParagraph"/>
              <w:ind w:left="0"/>
            </w:pPr>
            <w:r>
              <w:t>I’m a bereaved</w:t>
            </w:r>
          </w:p>
        </w:tc>
        <w:tc>
          <w:tcPr>
            <w:tcW w:w="284" w:type="dxa"/>
            <w:tcBorders>
              <w:right w:val="single" w:sz="4" w:space="0" w:color="auto"/>
            </w:tcBorders>
          </w:tcPr>
          <w:p w14:paraId="3CC67A73" w14:textId="77777777" w:rsidR="00374373" w:rsidRPr="008B4E52" w:rsidRDefault="00374373" w:rsidP="00374373">
            <w:pPr>
              <w:pStyle w:val="ListParagraph"/>
              <w:ind w:left="0"/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46140" w14:textId="77777777" w:rsidR="00374373" w:rsidRPr="008B4E52" w:rsidRDefault="00374373" w:rsidP="00374373">
            <w:pPr>
              <w:pStyle w:val="ListParagraph"/>
              <w:ind w:left="0"/>
            </w:pPr>
          </w:p>
        </w:tc>
        <w:tc>
          <w:tcPr>
            <w:tcW w:w="3402" w:type="dxa"/>
            <w:gridSpan w:val="6"/>
            <w:tcBorders>
              <w:left w:val="single" w:sz="4" w:space="0" w:color="auto"/>
            </w:tcBorders>
          </w:tcPr>
          <w:p w14:paraId="31239510" w14:textId="030C277C" w:rsidR="00374373" w:rsidRPr="008B4E52" w:rsidRDefault="00E46C1D" w:rsidP="00374373">
            <w:pPr>
              <w:pStyle w:val="ListParagraph"/>
              <w:ind w:left="0"/>
            </w:pPr>
            <w:r>
              <w:t xml:space="preserve">No, I’m not a parent / </w:t>
            </w:r>
          </w:p>
        </w:tc>
        <w:tc>
          <w:tcPr>
            <w:tcW w:w="851" w:type="dxa"/>
          </w:tcPr>
          <w:p w14:paraId="3D1A6539" w14:textId="77777777" w:rsidR="00374373" w:rsidRPr="008B4E52" w:rsidRDefault="00374373" w:rsidP="00374373">
            <w:pPr>
              <w:pStyle w:val="ListParagraph"/>
              <w:ind w:left="0"/>
            </w:pPr>
          </w:p>
        </w:tc>
        <w:tc>
          <w:tcPr>
            <w:tcW w:w="567" w:type="dxa"/>
          </w:tcPr>
          <w:p w14:paraId="38AA1074" w14:textId="77777777" w:rsidR="00374373" w:rsidRPr="008B4E52" w:rsidRDefault="00374373" w:rsidP="00374373">
            <w:pPr>
              <w:pStyle w:val="ListParagraph"/>
              <w:ind w:left="0"/>
            </w:pPr>
          </w:p>
        </w:tc>
        <w:tc>
          <w:tcPr>
            <w:tcW w:w="1515" w:type="dxa"/>
            <w:tcBorders>
              <w:left w:val="nil"/>
            </w:tcBorders>
          </w:tcPr>
          <w:p w14:paraId="6F45F653" w14:textId="4E75A107" w:rsidR="00374373" w:rsidRPr="008B4E52" w:rsidRDefault="00374373" w:rsidP="00374373">
            <w:pPr>
              <w:pStyle w:val="ListParagraph"/>
              <w:ind w:left="0"/>
            </w:pPr>
          </w:p>
        </w:tc>
      </w:tr>
      <w:tr w:rsidR="00E46C1D" w:rsidRPr="008B4E52" w14:paraId="69A6493C" w14:textId="77777777" w:rsidTr="00690488">
        <w:tc>
          <w:tcPr>
            <w:tcW w:w="425" w:type="dxa"/>
            <w:tcBorders>
              <w:top w:val="single" w:sz="4" w:space="0" w:color="auto"/>
            </w:tcBorders>
          </w:tcPr>
          <w:p w14:paraId="149497F9" w14:textId="77777777" w:rsidR="00E46C1D" w:rsidRPr="008B4E52" w:rsidRDefault="00E46C1D" w:rsidP="00374373">
            <w:pPr>
              <w:pStyle w:val="ListParagraph"/>
              <w:ind w:left="0"/>
            </w:pPr>
          </w:p>
        </w:tc>
        <w:tc>
          <w:tcPr>
            <w:tcW w:w="2446" w:type="dxa"/>
          </w:tcPr>
          <w:p w14:paraId="2396FA5C" w14:textId="5B5EF74A" w:rsidR="00E46C1D" w:rsidRDefault="00E46C1D" w:rsidP="00374373">
            <w:pPr>
              <w:pStyle w:val="ListParagraph"/>
              <w:ind w:left="0"/>
            </w:pPr>
            <w:r>
              <w:t>parent</w:t>
            </w:r>
          </w:p>
        </w:tc>
        <w:tc>
          <w:tcPr>
            <w:tcW w:w="284" w:type="dxa"/>
          </w:tcPr>
          <w:p w14:paraId="720F5929" w14:textId="77777777" w:rsidR="00E46C1D" w:rsidRPr="008B4E52" w:rsidRDefault="00E46C1D" w:rsidP="00374373">
            <w:pPr>
              <w:pStyle w:val="ListParagraph"/>
              <w:ind w:left="0"/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51DC6D82" w14:textId="77777777" w:rsidR="00E46C1D" w:rsidRPr="008B4E52" w:rsidRDefault="00E46C1D" w:rsidP="00374373">
            <w:pPr>
              <w:pStyle w:val="ListParagraph"/>
              <w:ind w:left="0"/>
            </w:pPr>
          </w:p>
        </w:tc>
        <w:tc>
          <w:tcPr>
            <w:tcW w:w="2693" w:type="dxa"/>
            <w:gridSpan w:val="2"/>
          </w:tcPr>
          <w:p w14:paraId="1061F88F" w14:textId="0453837C" w:rsidR="00E46C1D" w:rsidRDefault="00E46C1D" w:rsidP="00374373">
            <w:pPr>
              <w:pStyle w:val="ListParagraph"/>
              <w:ind w:left="0"/>
            </w:pPr>
            <w:r>
              <w:t>guardian nor pregnant</w:t>
            </w:r>
          </w:p>
        </w:tc>
        <w:tc>
          <w:tcPr>
            <w:tcW w:w="284" w:type="dxa"/>
            <w:gridSpan w:val="2"/>
          </w:tcPr>
          <w:p w14:paraId="198941BF" w14:textId="77777777" w:rsidR="00E46C1D" w:rsidRPr="008B4E52" w:rsidRDefault="00E46C1D" w:rsidP="00374373">
            <w:pPr>
              <w:pStyle w:val="ListParagraph"/>
              <w:ind w:left="0"/>
            </w:pPr>
          </w:p>
        </w:tc>
        <w:tc>
          <w:tcPr>
            <w:tcW w:w="247" w:type="dxa"/>
          </w:tcPr>
          <w:p w14:paraId="41ABEDEA" w14:textId="77777777" w:rsidR="00E46C1D" w:rsidRPr="008B4E52" w:rsidRDefault="00E46C1D" w:rsidP="00374373">
            <w:pPr>
              <w:pStyle w:val="ListParagraph"/>
              <w:ind w:left="0"/>
            </w:pPr>
          </w:p>
        </w:tc>
        <w:tc>
          <w:tcPr>
            <w:tcW w:w="3111" w:type="dxa"/>
            <w:gridSpan w:val="4"/>
          </w:tcPr>
          <w:p w14:paraId="7BD30651" w14:textId="77777777" w:rsidR="00E46C1D" w:rsidRDefault="00E46C1D" w:rsidP="00374373">
            <w:pPr>
              <w:pStyle w:val="ListParagraph"/>
              <w:ind w:left="0"/>
            </w:pPr>
          </w:p>
        </w:tc>
      </w:tr>
    </w:tbl>
    <w:p w14:paraId="6FD09657" w14:textId="77777777" w:rsidR="007614C4" w:rsidRDefault="007614C4" w:rsidP="00091867">
      <w:pPr>
        <w:rPr>
          <w:b/>
          <w:bCs/>
          <w:sz w:val="28"/>
          <w:szCs w:val="28"/>
        </w:rPr>
      </w:pPr>
    </w:p>
    <w:p w14:paraId="3663BC9C" w14:textId="40D89CEE" w:rsidR="00091867" w:rsidRPr="00982627" w:rsidRDefault="00091867" w:rsidP="000918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rPr>
          <w:b/>
          <w:bCs/>
          <w:color w:val="FFFFFF" w:themeColor="background1"/>
          <w:sz w:val="28"/>
          <w:szCs w:val="28"/>
        </w:rPr>
      </w:pPr>
      <w:r w:rsidRPr="00982627">
        <w:rPr>
          <w:b/>
          <w:bCs/>
          <w:color w:val="FFFFFF" w:themeColor="background1"/>
          <w:sz w:val="28"/>
          <w:szCs w:val="28"/>
        </w:rPr>
        <w:t xml:space="preserve">Section </w:t>
      </w:r>
      <w:r>
        <w:rPr>
          <w:b/>
          <w:bCs/>
          <w:color w:val="FFFFFF" w:themeColor="background1"/>
          <w:sz w:val="28"/>
          <w:szCs w:val="28"/>
        </w:rPr>
        <w:t>C</w:t>
      </w:r>
      <w:r w:rsidR="00B34E09">
        <w:rPr>
          <w:b/>
          <w:bCs/>
          <w:color w:val="FFFFFF" w:themeColor="background1"/>
          <w:sz w:val="28"/>
          <w:szCs w:val="28"/>
        </w:rPr>
        <w:t xml:space="preserve"> – health inclusion </w:t>
      </w:r>
    </w:p>
    <w:p w14:paraId="32EC82D4" w14:textId="7B0C0DC3" w:rsidR="00091867" w:rsidRPr="00650769" w:rsidRDefault="00091867" w:rsidP="00091867">
      <w:pPr>
        <w:rPr>
          <w:b/>
          <w:bCs/>
        </w:rPr>
      </w:pPr>
    </w:p>
    <w:p w14:paraId="1878DA71" w14:textId="35DC33C0" w:rsidR="001F2153" w:rsidRDefault="001F2153" w:rsidP="00091867">
      <w:pPr>
        <w:rPr>
          <w:color w:val="000000" w:themeColor="text1"/>
          <w:sz w:val="28"/>
          <w:szCs w:val="28"/>
        </w:rPr>
      </w:pPr>
      <w:r w:rsidRPr="00E914E4">
        <w:rPr>
          <w:color w:val="000000" w:themeColor="text1"/>
          <w:sz w:val="28"/>
          <w:szCs w:val="28"/>
        </w:rPr>
        <w:t>We aim to includ</w:t>
      </w:r>
      <w:r w:rsidR="00117169">
        <w:rPr>
          <w:color w:val="000000" w:themeColor="text1"/>
          <w:sz w:val="28"/>
          <w:szCs w:val="28"/>
        </w:rPr>
        <w:t>e</w:t>
      </w:r>
      <w:r w:rsidRPr="00E914E4">
        <w:rPr>
          <w:color w:val="000000" w:themeColor="text1"/>
          <w:sz w:val="28"/>
          <w:szCs w:val="28"/>
        </w:rPr>
        <w:t xml:space="preserve"> a diverse range of people</w:t>
      </w:r>
      <w:r w:rsidR="00117169">
        <w:rPr>
          <w:color w:val="000000" w:themeColor="text1"/>
          <w:sz w:val="28"/>
          <w:szCs w:val="28"/>
        </w:rPr>
        <w:t xml:space="preserve"> in all areas of our work</w:t>
      </w:r>
      <w:r w:rsidR="00E914E4" w:rsidRPr="00E914E4">
        <w:rPr>
          <w:color w:val="000000" w:themeColor="text1"/>
          <w:sz w:val="28"/>
          <w:szCs w:val="28"/>
        </w:rPr>
        <w:t>.  This helps us to better understand health inequalities and people’s experiences;</w:t>
      </w:r>
      <w:r w:rsidR="00267F2F" w:rsidRPr="00E914E4">
        <w:rPr>
          <w:color w:val="000000" w:themeColor="text1"/>
          <w:sz w:val="28"/>
          <w:szCs w:val="28"/>
        </w:rPr>
        <w:t xml:space="preserve"> and t</w:t>
      </w:r>
      <w:r w:rsidRPr="00E914E4">
        <w:rPr>
          <w:color w:val="000000" w:themeColor="text1"/>
          <w:sz w:val="28"/>
          <w:szCs w:val="28"/>
        </w:rPr>
        <w:t>o identify where we could do better</w:t>
      </w:r>
      <w:r w:rsidR="00267F2F" w:rsidRPr="00E914E4">
        <w:rPr>
          <w:color w:val="000000" w:themeColor="text1"/>
          <w:sz w:val="28"/>
          <w:szCs w:val="28"/>
        </w:rPr>
        <w:t>.</w:t>
      </w:r>
      <w:r w:rsidR="00E914E4" w:rsidRPr="00E914E4">
        <w:rPr>
          <w:color w:val="000000" w:themeColor="text1"/>
          <w:sz w:val="28"/>
          <w:szCs w:val="28"/>
        </w:rPr>
        <w:t xml:space="preserve"> </w:t>
      </w:r>
      <w:r w:rsidR="00267F2F" w:rsidRPr="00650769">
        <w:rPr>
          <w:b/>
          <w:bCs/>
          <w:color w:val="000000" w:themeColor="text1"/>
          <w:sz w:val="28"/>
          <w:szCs w:val="28"/>
        </w:rPr>
        <w:t>As with all sections of this form</w:t>
      </w:r>
      <w:r w:rsidR="00267F2F" w:rsidRPr="00267F2F">
        <w:rPr>
          <w:color w:val="000000" w:themeColor="text1"/>
          <w:sz w:val="28"/>
          <w:szCs w:val="28"/>
        </w:rPr>
        <w:t xml:space="preserve">, </w:t>
      </w:r>
      <w:r w:rsidR="00267F2F" w:rsidRPr="006D02E3">
        <w:rPr>
          <w:b/>
          <w:bCs/>
          <w:color w:val="000000" w:themeColor="text1"/>
          <w:sz w:val="28"/>
          <w:szCs w:val="28"/>
        </w:rPr>
        <w:t>please leave a question blank if you do</w:t>
      </w:r>
      <w:r w:rsidR="00650769">
        <w:rPr>
          <w:b/>
          <w:bCs/>
          <w:color w:val="000000" w:themeColor="text1"/>
          <w:sz w:val="28"/>
          <w:szCs w:val="28"/>
        </w:rPr>
        <w:t xml:space="preserve"> no</w:t>
      </w:r>
      <w:r w:rsidR="00267F2F" w:rsidRPr="006D02E3">
        <w:rPr>
          <w:b/>
          <w:bCs/>
          <w:color w:val="000000" w:themeColor="text1"/>
          <w:sz w:val="28"/>
          <w:szCs w:val="28"/>
        </w:rPr>
        <w:t>t wish to answer</w:t>
      </w:r>
      <w:r w:rsidR="00267F2F" w:rsidRPr="00267F2F">
        <w:rPr>
          <w:color w:val="000000" w:themeColor="text1"/>
          <w:sz w:val="28"/>
          <w:szCs w:val="28"/>
        </w:rPr>
        <w:t>.</w:t>
      </w:r>
      <w:r w:rsidRPr="00267F2F">
        <w:rPr>
          <w:color w:val="000000" w:themeColor="text1"/>
          <w:sz w:val="28"/>
          <w:szCs w:val="28"/>
        </w:rPr>
        <w:t> </w:t>
      </w:r>
    </w:p>
    <w:p w14:paraId="1B8B790F" w14:textId="77777777" w:rsidR="005E13E8" w:rsidRPr="00E914E4" w:rsidRDefault="005E13E8" w:rsidP="00091867">
      <w:pPr>
        <w:rPr>
          <w:color w:val="FF0000"/>
          <w:sz w:val="28"/>
          <w:szCs w:val="28"/>
        </w:rPr>
      </w:pPr>
    </w:p>
    <w:p w14:paraId="66493334" w14:textId="5D60A502" w:rsidR="007217DE" w:rsidRDefault="0046429C" w:rsidP="007217DE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Do you live alone or with other people</w:t>
      </w:r>
      <w:r w:rsidR="002D19B2">
        <w:rPr>
          <w:b/>
          <w:bCs/>
          <w:sz w:val="28"/>
          <w:szCs w:val="28"/>
        </w:rPr>
        <w:t>?</w:t>
      </w:r>
    </w:p>
    <w:p w14:paraId="213E4E93" w14:textId="0659618B" w:rsidR="007217DE" w:rsidRDefault="007217DE" w:rsidP="007217DE">
      <w:pPr>
        <w:pStyle w:val="ListParagraph"/>
        <w:rPr>
          <w:b/>
          <w:bCs/>
          <w:sz w:val="28"/>
          <w:szCs w:val="28"/>
        </w:rPr>
      </w:pPr>
      <w:r w:rsidRPr="00D10F2F">
        <w:rPr>
          <w:color w:val="7F7F7F" w:themeColor="text1" w:themeTint="80"/>
          <w:sz w:val="28"/>
          <w:szCs w:val="28"/>
        </w:rPr>
        <w:t>(</w:t>
      </w:r>
      <w:proofErr w:type="gramStart"/>
      <w:r w:rsidRPr="00D10F2F">
        <w:rPr>
          <w:color w:val="7F7F7F" w:themeColor="text1" w:themeTint="80"/>
          <w:sz w:val="28"/>
          <w:szCs w:val="28"/>
        </w:rPr>
        <w:t>please</w:t>
      </w:r>
      <w:proofErr w:type="gramEnd"/>
      <w:r w:rsidRPr="00D10F2F">
        <w:rPr>
          <w:color w:val="7F7F7F" w:themeColor="text1" w:themeTint="80"/>
          <w:sz w:val="28"/>
          <w:szCs w:val="28"/>
        </w:rPr>
        <w:t xml:space="preserve"> select </w:t>
      </w:r>
      <w:r w:rsidR="0031796D">
        <w:rPr>
          <w:color w:val="7F7F7F" w:themeColor="text1" w:themeTint="80"/>
          <w:sz w:val="28"/>
          <w:szCs w:val="28"/>
        </w:rPr>
        <w:t>only one option)</w:t>
      </w:r>
    </w:p>
    <w:p w14:paraId="6E591A77" w14:textId="77777777" w:rsidR="007217DE" w:rsidRPr="0063344A" w:rsidRDefault="007217DE" w:rsidP="007217DE">
      <w:pPr>
        <w:pStyle w:val="ListParagraph"/>
        <w:ind w:left="360"/>
        <w:rPr>
          <w:b/>
          <w:bCs/>
        </w:rPr>
      </w:pPr>
    </w:p>
    <w:tbl>
      <w:tblPr>
        <w:tblStyle w:val="TableGrid"/>
        <w:tblW w:w="9639" w:type="dxa"/>
        <w:tblInd w:w="704" w:type="dxa"/>
        <w:tblLayout w:type="fixed"/>
        <w:tblLook w:val="04A0" w:firstRow="1" w:lastRow="0" w:firstColumn="1" w:lastColumn="0" w:noHBand="0" w:noVBand="1"/>
      </w:tblPr>
      <w:tblGrid>
        <w:gridCol w:w="425"/>
        <w:gridCol w:w="2694"/>
        <w:gridCol w:w="283"/>
        <w:gridCol w:w="425"/>
        <w:gridCol w:w="4111"/>
        <w:gridCol w:w="1701"/>
      </w:tblGrid>
      <w:tr w:rsidR="00E7257E" w:rsidRPr="00E7257E" w14:paraId="6C296156" w14:textId="77777777" w:rsidTr="00161A3D"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948DB" w14:textId="77777777" w:rsidR="00432C63" w:rsidRPr="00E7257E" w:rsidRDefault="00432C63" w:rsidP="00570AE8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B4CDCB0" w14:textId="7AF3E723" w:rsidR="00432C63" w:rsidRPr="00436102" w:rsidRDefault="00432C63" w:rsidP="00570AE8">
            <w:pPr>
              <w:pStyle w:val="ListParagraph"/>
              <w:ind w:left="0"/>
            </w:pPr>
            <w:r w:rsidRPr="00436102">
              <w:t>I live alone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EBB31C4" w14:textId="77777777" w:rsidR="00432C63" w:rsidRPr="00E7257E" w:rsidRDefault="00432C63" w:rsidP="00570AE8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10045" w14:textId="77777777" w:rsidR="00432C63" w:rsidRPr="00E7257E" w:rsidRDefault="00432C63" w:rsidP="00570AE8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812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C0F90ED" w14:textId="10C7ACD2" w:rsidR="00432C63" w:rsidRPr="00436102" w:rsidRDefault="00432C63" w:rsidP="00570AE8">
            <w:pPr>
              <w:pStyle w:val="ListParagraph"/>
              <w:ind w:left="0"/>
            </w:pPr>
            <w:r w:rsidRPr="00436102">
              <w:t xml:space="preserve">I live alone, but have someone </w:t>
            </w:r>
            <w:r w:rsidR="00B567D8" w:rsidRPr="00436102">
              <w:t>who comes</w:t>
            </w:r>
          </w:p>
        </w:tc>
      </w:tr>
      <w:tr w:rsidR="00E7257E" w:rsidRPr="00E7257E" w14:paraId="1F8BC3AB" w14:textId="77777777" w:rsidTr="00161A3D">
        <w:tc>
          <w:tcPr>
            <w:tcW w:w="42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A880D31" w14:textId="77777777" w:rsidR="009B0C16" w:rsidRPr="00E7257E" w:rsidRDefault="009B0C16" w:rsidP="00570AE8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</w:tcPr>
          <w:p w14:paraId="206EC87A" w14:textId="77777777" w:rsidR="009B0C16" w:rsidRPr="00E7257E" w:rsidRDefault="009B0C16" w:rsidP="00570AE8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550DA239" w14:textId="77777777" w:rsidR="009B0C16" w:rsidRPr="00E7257E" w:rsidRDefault="009B0C16" w:rsidP="00570AE8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7153D80" w14:textId="77777777" w:rsidR="009B0C16" w:rsidRPr="00E7257E" w:rsidRDefault="009B0C16" w:rsidP="00570AE8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81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1AC7180" w14:textId="769DB608" w:rsidR="009B0C16" w:rsidRPr="00436102" w:rsidRDefault="009B0C16" w:rsidP="00570AE8">
            <w:pPr>
              <w:pStyle w:val="ListParagraph"/>
              <w:ind w:left="0"/>
            </w:pPr>
            <w:r w:rsidRPr="00436102">
              <w:t>in to support me</w:t>
            </w:r>
            <w:r w:rsidR="00FE42D5" w:rsidRPr="00436102">
              <w:t xml:space="preserve"> (</w:t>
            </w:r>
            <w:r w:rsidR="00161A3D" w:rsidRPr="00436102">
              <w:t xml:space="preserve">also known as </w:t>
            </w:r>
            <w:r w:rsidR="00FE42D5" w:rsidRPr="00436102">
              <w:t>supported</w:t>
            </w:r>
            <w:r w:rsidR="00161A3D" w:rsidRPr="00436102">
              <w:t xml:space="preserve"> living)</w:t>
            </w:r>
          </w:p>
        </w:tc>
      </w:tr>
      <w:tr w:rsidR="00E7257E" w:rsidRPr="00E7257E" w14:paraId="271433B4" w14:textId="77777777" w:rsidTr="00161A3D"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64FB0A1" w14:textId="77777777" w:rsidR="009B0C16" w:rsidRPr="00E7257E" w:rsidRDefault="009B0C16" w:rsidP="00570AE8">
            <w:pPr>
              <w:pStyle w:val="ListParagraph"/>
              <w:ind w:left="0"/>
              <w:rPr>
                <w:color w:val="FF0000"/>
                <w:sz w:val="16"/>
                <w:szCs w:val="16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</w:tcPr>
          <w:p w14:paraId="3A37B654" w14:textId="77777777" w:rsidR="009B0C16" w:rsidRPr="00E7257E" w:rsidRDefault="009B0C16" w:rsidP="00570AE8">
            <w:pPr>
              <w:pStyle w:val="ListParagraph"/>
              <w:ind w:left="0"/>
              <w:rPr>
                <w:color w:val="FF0000"/>
                <w:sz w:val="16"/>
                <w:szCs w:val="16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065A83F2" w14:textId="77777777" w:rsidR="009B0C16" w:rsidRPr="00E7257E" w:rsidRDefault="009B0C16" w:rsidP="00570AE8">
            <w:pPr>
              <w:pStyle w:val="ListParagraph"/>
              <w:ind w:left="0"/>
              <w:rPr>
                <w:color w:val="FF0000"/>
                <w:sz w:val="16"/>
                <w:szCs w:val="16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9847CB5" w14:textId="77777777" w:rsidR="009B0C16" w:rsidRPr="00E7257E" w:rsidRDefault="009B0C16" w:rsidP="00570AE8">
            <w:pPr>
              <w:pStyle w:val="ListParagraph"/>
              <w:ind w:left="0"/>
              <w:rPr>
                <w:color w:val="FF0000"/>
                <w:sz w:val="16"/>
                <w:szCs w:val="16"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</w:tcPr>
          <w:p w14:paraId="4AB10285" w14:textId="77777777" w:rsidR="009B0C16" w:rsidRPr="00E7257E" w:rsidRDefault="009B0C16" w:rsidP="00570AE8">
            <w:pPr>
              <w:pStyle w:val="ListParagraph"/>
              <w:ind w:left="0"/>
              <w:rPr>
                <w:color w:val="FF0000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3BA8F32" w14:textId="77777777" w:rsidR="009B0C16" w:rsidRPr="00E7257E" w:rsidRDefault="009B0C16" w:rsidP="00570AE8">
            <w:pPr>
              <w:pStyle w:val="ListParagraph"/>
              <w:ind w:left="0"/>
              <w:rPr>
                <w:color w:val="FF0000"/>
                <w:sz w:val="16"/>
                <w:szCs w:val="16"/>
              </w:rPr>
            </w:pPr>
          </w:p>
        </w:tc>
      </w:tr>
      <w:tr w:rsidR="00E7257E" w:rsidRPr="00E7257E" w14:paraId="5E75F14D" w14:textId="77777777" w:rsidTr="00161A3D"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49067" w14:textId="77777777" w:rsidR="00ED069E" w:rsidRPr="00E7257E" w:rsidRDefault="00ED069E" w:rsidP="00570AE8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A949CEE" w14:textId="15CA89EF" w:rsidR="00ED069E" w:rsidRPr="00436102" w:rsidRDefault="00ED069E" w:rsidP="00570AE8">
            <w:pPr>
              <w:pStyle w:val="ListParagraph"/>
              <w:ind w:left="0"/>
            </w:pPr>
            <w:r w:rsidRPr="00436102">
              <w:t xml:space="preserve">I live with another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255244F" w14:textId="77777777" w:rsidR="00ED069E" w:rsidRPr="00E7257E" w:rsidRDefault="00ED069E" w:rsidP="00570AE8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EE056" w14:textId="77777777" w:rsidR="00ED069E" w:rsidRPr="00E7257E" w:rsidRDefault="00ED069E" w:rsidP="00570AE8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812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B5DF466" w14:textId="31ADFF70" w:rsidR="00ED069E" w:rsidRPr="00436102" w:rsidRDefault="00ED069E" w:rsidP="00570AE8">
            <w:pPr>
              <w:pStyle w:val="ListParagraph"/>
              <w:ind w:left="0"/>
            </w:pPr>
            <w:r w:rsidRPr="00436102">
              <w:t xml:space="preserve">I live with another person / other people, and </w:t>
            </w:r>
          </w:p>
        </w:tc>
      </w:tr>
      <w:tr w:rsidR="00E7257E" w:rsidRPr="00E7257E" w14:paraId="2A7EDEBA" w14:textId="77777777" w:rsidTr="00161A3D">
        <w:tc>
          <w:tcPr>
            <w:tcW w:w="42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78BAFA3" w14:textId="77777777" w:rsidR="00DB3F5B" w:rsidRPr="00E7257E" w:rsidRDefault="00DB3F5B" w:rsidP="00570AE8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</w:tcPr>
          <w:p w14:paraId="74DDFC85" w14:textId="161A53B8" w:rsidR="00DB3F5B" w:rsidRPr="00436102" w:rsidRDefault="00161A3D" w:rsidP="00570AE8">
            <w:pPr>
              <w:pStyle w:val="ListParagraph"/>
              <w:ind w:left="0"/>
            </w:pPr>
            <w:r w:rsidRPr="00436102">
              <w:t xml:space="preserve">person / </w:t>
            </w:r>
            <w:r w:rsidR="00DB3F5B" w:rsidRPr="00436102">
              <w:t>other people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032D6146" w14:textId="77777777" w:rsidR="00DB3F5B" w:rsidRPr="00E7257E" w:rsidRDefault="00DB3F5B" w:rsidP="00570AE8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EF95DB8" w14:textId="77777777" w:rsidR="00DB3F5B" w:rsidRPr="00E7257E" w:rsidRDefault="00DB3F5B" w:rsidP="00570AE8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81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F8D4AE4" w14:textId="25DA6EC2" w:rsidR="00DB3F5B" w:rsidRPr="00436102" w:rsidRDefault="00DB3F5B" w:rsidP="00570AE8">
            <w:pPr>
              <w:pStyle w:val="ListParagraph"/>
              <w:ind w:left="0"/>
            </w:pPr>
            <w:r w:rsidRPr="00436102">
              <w:t>have someone who comes in to support me</w:t>
            </w:r>
          </w:p>
        </w:tc>
      </w:tr>
    </w:tbl>
    <w:p w14:paraId="4FDE4C8A" w14:textId="77777777" w:rsidR="007217DE" w:rsidRDefault="007217DE" w:rsidP="007217DE">
      <w:pPr>
        <w:rPr>
          <w:b/>
          <w:bCs/>
          <w:sz w:val="28"/>
          <w:szCs w:val="28"/>
        </w:rPr>
      </w:pPr>
    </w:p>
    <w:p w14:paraId="3B640123" w14:textId="6560E729" w:rsidR="005B1C5F" w:rsidRPr="00E4317A" w:rsidRDefault="005B1C5F" w:rsidP="005B1C5F">
      <w:pPr>
        <w:pStyle w:val="ListParagraph"/>
        <w:numPr>
          <w:ilvl w:val="0"/>
          <w:numId w:val="1"/>
        </w:numPr>
        <w:ind w:left="567" w:hanging="567"/>
        <w:rPr>
          <w:b/>
          <w:bCs/>
          <w:color w:val="000000" w:themeColor="text1"/>
          <w:sz w:val="28"/>
          <w:szCs w:val="28"/>
        </w:rPr>
      </w:pPr>
      <w:r w:rsidRPr="00E4317A">
        <w:rPr>
          <w:b/>
          <w:bCs/>
          <w:color w:val="000000" w:themeColor="text1"/>
          <w:sz w:val="28"/>
          <w:szCs w:val="28"/>
        </w:rPr>
        <w:lastRenderedPageBreak/>
        <w:t>Please indicate if you identify as being a member of any of the</w:t>
      </w:r>
      <w:r w:rsidR="00D60AA2">
        <w:rPr>
          <w:b/>
          <w:bCs/>
          <w:color w:val="000000" w:themeColor="text1"/>
          <w:sz w:val="28"/>
          <w:szCs w:val="28"/>
        </w:rPr>
        <w:t xml:space="preserve"> following</w:t>
      </w:r>
      <w:r w:rsidRPr="00E4317A">
        <w:rPr>
          <w:b/>
          <w:bCs/>
          <w:color w:val="000000" w:themeColor="text1"/>
          <w:sz w:val="28"/>
          <w:szCs w:val="28"/>
        </w:rPr>
        <w:t xml:space="preserve"> communities?</w:t>
      </w:r>
    </w:p>
    <w:p w14:paraId="44BA924E" w14:textId="77777777" w:rsidR="005B1C5F" w:rsidRDefault="005B1C5F" w:rsidP="00091867">
      <w:pPr>
        <w:rPr>
          <w:b/>
          <w:bCs/>
          <w:color w:val="000000" w:themeColor="text1"/>
          <w:sz w:val="28"/>
          <w:szCs w:val="28"/>
        </w:rPr>
      </w:pPr>
    </w:p>
    <w:tbl>
      <w:tblPr>
        <w:tblStyle w:val="TableGrid"/>
        <w:tblW w:w="9879" w:type="dxa"/>
        <w:tblInd w:w="5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6"/>
        <w:gridCol w:w="1842"/>
        <w:gridCol w:w="284"/>
        <w:gridCol w:w="425"/>
        <w:gridCol w:w="1559"/>
        <w:gridCol w:w="426"/>
        <w:gridCol w:w="425"/>
        <w:gridCol w:w="2126"/>
        <w:gridCol w:w="284"/>
        <w:gridCol w:w="425"/>
        <w:gridCol w:w="1657"/>
      </w:tblGrid>
      <w:tr w:rsidR="005F188E" w:rsidRPr="009D2346" w14:paraId="39045E84" w14:textId="77777777" w:rsidTr="00AF2D54"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44DB7" w14:textId="77777777" w:rsidR="00EE04C9" w:rsidRPr="009D2346" w:rsidRDefault="00EE04C9" w:rsidP="00570AE8">
            <w:pPr>
              <w:pStyle w:val="ListParagraph"/>
              <w:ind w:left="0"/>
            </w:pPr>
          </w:p>
        </w:tc>
        <w:tc>
          <w:tcPr>
            <w:tcW w:w="1842" w:type="dxa"/>
            <w:tcBorders>
              <w:left w:val="single" w:sz="4" w:space="0" w:color="auto"/>
            </w:tcBorders>
          </w:tcPr>
          <w:p w14:paraId="5176259F" w14:textId="6D295D92" w:rsidR="00EE04C9" w:rsidRDefault="00EE04C9" w:rsidP="00570AE8">
            <w:pPr>
              <w:pStyle w:val="ListParagraph"/>
              <w:ind w:left="0"/>
            </w:pPr>
            <w:r>
              <w:t>Boater</w:t>
            </w:r>
          </w:p>
        </w:tc>
        <w:tc>
          <w:tcPr>
            <w:tcW w:w="284" w:type="dxa"/>
            <w:tcBorders>
              <w:right w:val="single" w:sz="4" w:space="0" w:color="auto"/>
            </w:tcBorders>
          </w:tcPr>
          <w:p w14:paraId="3C8E21D3" w14:textId="77777777" w:rsidR="00EE04C9" w:rsidRPr="009D2346" w:rsidRDefault="00EE04C9" w:rsidP="00570AE8">
            <w:pPr>
              <w:pStyle w:val="ListParagraph"/>
              <w:ind w:left="0"/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4660F" w14:textId="77777777" w:rsidR="00EE04C9" w:rsidRPr="009D2346" w:rsidRDefault="00EE04C9" w:rsidP="00570AE8">
            <w:pPr>
              <w:pStyle w:val="ListParagraph"/>
              <w:ind w:left="0"/>
            </w:pP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2ABC0F17" w14:textId="3C3F97F6" w:rsidR="00EE04C9" w:rsidRDefault="00EE04C9" w:rsidP="00570AE8">
            <w:pPr>
              <w:pStyle w:val="ListParagraph"/>
              <w:ind w:left="0"/>
            </w:pPr>
            <w:r>
              <w:t xml:space="preserve">Roma </w:t>
            </w:r>
          </w:p>
        </w:tc>
        <w:tc>
          <w:tcPr>
            <w:tcW w:w="426" w:type="dxa"/>
            <w:tcBorders>
              <w:right w:val="single" w:sz="4" w:space="0" w:color="auto"/>
            </w:tcBorders>
          </w:tcPr>
          <w:p w14:paraId="0B9B9D55" w14:textId="77777777" w:rsidR="00EE04C9" w:rsidRPr="009D2346" w:rsidRDefault="00EE04C9" w:rsidP="00570AE8">
            <w:pPr>
              <w:pStyle w:val="ListParagraph"/>
              <w:ind w:left="0"/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F6D4A" w14:textId="77777777" w:rsidR="00EE04C9" w:rsidRPr="009D2346" w:rsidRDefault="00EE04C9" w:rsidP="00570AE8">
            <w:pPr>
              <w:pStyle w:val="ListParagraph"/>
              <w:ind w:left="0"/>
            </w:pPr>
          </w:p>
        </w:tc>
        <w:tc>
          <w:tcPr>
            <w:tcW w:w="2126" w:type="dxa"/>
            <w:tcBorders>
              <w:left w:val="single" w:sz="4" w:space="0" w:color="auto"/>
            </w:tcBorders>
          </w:tcPr>
          <w:p w14:paraId="5B409E8D" w14:textId="7A56AFC2" w:rsidR="00EE04C9" w:rsidRDefault="00EE04C9" w:rsidP="00570AE8">
            <w:pPr>
              <w:pStyle w:val="ListParagraph"/>
              <w:ind w:left="0"/>
            </w:pPr>
            <w:r>
              <w:t>Romany Gypsy</w:t>
            </w:r>
          </w:p>
        </w:tc>
        <w:tc>
          <w:tcPr>
            <w:tcW w:w="284" w:type="dxa"/>
            <w:tcBorders>
              <w:right w:val="single" w:sz="4" w:space="0" w:color="auto"/>
            </w:tcBorders>
          </w:tcPr>
          <w:p w14:paraId="590F6C00" w14:textId="77777777" w:rsidR="00EE04C9" w:rsidRPr="009D2346" w:rsidRDefault="00EE04C9" w:rsidP="00570AE8">
            <w:pPr>
              <w:pStyle w:val="ListParagraph"/>
              <w:ind w:left="0"/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F219A" w14:textId="77777777" w:rsidR="00EE04C9" w:rsidRPr="009D2346" w:rsidRDefault="00EE04C9" w:rsidP="00570AE8">
            <w:pPr>
              <w:pStyle w:val="ListParagraph"/>
              <w:ind w:left="0"/>
            </w:pPr>
          </w:p>
        </w:tc>
        <w:tc>
          <w:tcPr>
            <w:tcW w:w="1657" w:type="dxa"/>
            <w:tcBorders>
              <w:left w:val="single" w:sz="4" w:space="0" w:color="auto"/>
            </w:tcBorders>
          </w:tcPr>
          <w:p w14:paraId="3CA8F679" w14:textId="48C60670" w:rsidR="00EE04C9" w:rsidRDefault="00465ECC" w:rsidP="00570AE8">
            <w:pPr>
              <w:pStyle w:val="ListParagraph"/>
              <w:ind w:left="0"/>
            </w:pPr>
            <w:r>
              <w:t>Showman</w:t>
            </w:r>
          </w:p>
        </w:tc>
      </w:tr>
    </w:tbl>
    <w:p w14:paraId="231DF7AA" w14:textId="77777777" w:rsidR="004E76BD" w:rsidRDefault="004E76BD" w:rsidP="00091867">
      <w:pPr>
        <w:rPr>
          <w:b/>
          <w:bCs/>
          <w:color w:val="000000" w:themeColor="text1"/>
          <w:sz w:val="28"/>
          <w:szCs w:val="28"/>
        </w:rPr>
      </w:pPr>
    </w:p>
    <w:tbl>
      <w:tblPr>
        <w:tblStyle w:val="TableGrid"/>
        <w:tblW w:w="9915" w:type="dxa"/>
        <w:tblInd w:w="6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"/>
        <w:gridCol w:w="1798"/>
        <w:gridCol w:w="284"/>
        <w:gridCol w:w="425"/>
        <w:gridCol w:w="1701"/>
        <w:gridCol w:w="284"/>
        <w:gridCol w:w="425"/>
        <w:gridCol w:w="4573"/>
      </w:tblGrid>
      <w:tr w:rsidR="005F188E" w:rsidRPr="00AD5B4D" w14:paraId="34381C79" w14:textId="77777777" w:rsidTr="00AF2D54"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581C0" w14:textId="77777777" w:rsidR="008329D8" w:rsidRPr="00AD5B4D" w:rsidRDefault="008329D8" w:rsidP="00570AE8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798" w:type="dxa"/>
            <w:tcBorders>
              <w:left w:val="single" w:sz="4" w:space="0" w:color="auto"/>
            </w:tcBorders>
          </w:tcPr>
          <w:p w14:paraId="42EF5986" w14:textId="77777777" w:rsidR="008329D8" w:rsidRPr="00AD5B4D" w:rsidRDefault="008329D8" w:rsidP="00570AE8">
            <w:pPr>
              <w:pStyle w:val="ListParagraph"/>
              <w:ind w:left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Irish Traveller</w:t>
            </w:r>
            <w:r w:rsidRPr="00AD5B4D">
              <w:rPr>
                <w:color w:val="000000" w:themeColor="text1"/>
              </w:rPr>
              <w:t xml:space="preserve"> </w:t>
            </w:r>
          </w:p>
        </w:tc>
        <w:tc>
          <w:tcPr>
            <w:tcW w:w="284" w:type="dxa"/>
            <w:tcBorders>
              <w:right w:val="single" w:sz="4" w:space="0" w:color="auto"/>
            </w:tcBorders>
          </w:tcPr>
          <w:p w14:paraId="734A3B0D" w14:textId="77777777" w:rsidR="008329D8" w:rsidRPr="00AD5B4D" w:rsidRDefault="008329D8" w:rsidP="00570AE8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8459B" w14:textId="77777777" w:rsidR="008329D8" w:rsidRPr="00AD5B4D" w:rsidRDefault="008329D8" w:rsidP="00570AE8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701" w:type="dxa"/>
            <w:tcBorders>
              <w:left w:val="single" w:sz="4" w:space="0" w:color="auto"/>
            </w:tcBorders>
          </w:tcPr>
          <w:p w14:paraId="7B2303BA" w14:textId="77777777" w:rsidR="008329D8" w:rsidRPr="00AD5B4D" w:rsidRDefault="008329D8" w:rsidP="00570AE8">
            <w:pPr>
              <w:pStyle w:val="ListParagraph"/>
              <w:ind w:left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ew Traveller</w:t>
            </w:r>
          </w:p>
        </w:tc>
        <w:tc>
          <w:tcPr>
            <w:tcW w:w="284" w:type="dxa"/>
            <w:tcBorders>
              <w:right w:val="single" w:sz="4" w:space="0" w:color="auto"/>
            </w:tcBorders>
          </w:tcPr>
          <w:p w14:paraId="0952EE29" w14:textId="77777777" w:rsidR="008329D8" w:rsidRPr="00AD5B4D" w:rsidRDefault="008329D8" w:rsidP="00570AE8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7618D" w14:textId="77777777" w:rsidR="008329D8" w:rsidRPr="00AD5B4D" w:rsidRDefault="008329D8" w:rsidP="00570AE8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573" w:type="dxa"/>
            <w:tcBorders>
              <w:left w:val="single" w:sz="4" w:space="0" w:color="auto"/>
            </w:tcBorders>
          </w:tcPr>
          <w:p w14:paraId="5DB64313" w14:textId="77777777" w:rsidR="008329D8" w:rsidRPr="00AD5B4D" w:rsidRDefault="008329D8" w:rsidP="00570AE8">
            <w:pPr>
              <w:pStyle w:val="ListParagraph"/>
              <w:ind w:left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Other Traveller</w:t>
            </w:r>
          </w:p>
        </w:tc>
      </w:tr>
    </w:tbl>
    <w:p w14:paraId="1984F7DC" w14:textId="77777777" w:rsidR="008329D8" w:rsidRDefault="008329D8" w:rsidP="00091867">
      <w:pPr>
        <w:rPr>
          <w:b/>
          <w:bCs/>
          <w:color w:val="000000" w:themeColor="text1"/>
          <w:sz w:val="28"/>
          <w:szCs w:val="28"/>
        </w:rPr>
      </w:pPr>
    </w:p>
    <w:p w14:paraId="6D1F31DD" w14:textId="77777777" w:rsidR="004E76BD" w:rsidRPr="00AD5B4D" w:rsidRDefault="004E76BD" w:rsidP="00091867">
      <w:pPr>
        <w:rPr>
          <w:b/>
          <w:bCs/>
          <w:color w:val="000000" w:themeColor="text1"/>
          <w:sz w:val="28"/>
          <w:szCs w:val="28"/>
        </w:rPr>
      </w:pPr>
    </w:p>
    <w:p w14:paraId="0D828A29" w14:textId="55DD0A65" w:rsidR="00374373" w:rsidRPr="00AD5B4D" w:rsidRDefault="00413D12" w:rsidP="00091867">
      <w:pPr>
        <w:pStyle w:val="ListParagraph"/>
        <w:numPr>
          <w:ilvl w:val="0"/>
          <w:numId w:val="1"/>
        </w:numPr>
        <w:ind w:left="567" w:hanging="567"/>
        <w:rPr>
          <w:b/>
          <w:bCs/>
          <w:color w:val="000000" w:themeColor="text1"/>
          <w:sz w:val="28"/>
          <w:szCs w:val="28"/>
        </w:rPr>
      </w:pPr>
      <w:r>
        <w:rPr>
          <w:b/>
          <w:bCs/>
          <w:color w:val="000000" w:themeColor="text1"/>
          <w:sz w:val="28"/>
          <w:szCs w:val="28"/>
        </w:rPr>
        <w:t xml:space="preserve">Do you look after someone? </w:t>
      </w:r>
      <w:r w:rsidR="00CF2A02">
        <w:rPr>
          <w:b/>
          <w:bCs/>
          <w:color w:val="000000" w:themeColor="text1"/>
          <w:sz w:val="28"/>
          <w:szCs w:val="28"/>
        </w:rPr>
        <w:t xml:space="preserve">(Also known as being a </w:t>
      </w:r>
      <w:r w:rsidR="00091867" w:rsidRPr="00AD5B4D">
        <w:rPr>
          <w:b/>
          <w:bCs/>
          <w:color w:val="000000" w:themeColor="text1"/>
          <w:sz w:val="28"/>
          <w:szCs w:val="28"/>
        </w:rPr>
        <w:t>carer</w:t>
      </w:r>
      <w:r w:rsidR="00CF2A02">
        <w:rPr>
          <w:b/>
          <w:bCs/>
          <w:color w:val="000000" w:themeColor="text1"/>
          <w:sz w:val="28"/>
          <w:szCs w:val="28"/>
        </w:rPr>
        <w:t>)</w:t>
      </w:r>
    </w:p>
    <w:p w14:paraId="0D3AC92E" w14:textId="035B3BE2" w:rsidR="00091867" w:rsidRPr="008F2658" w:rsidRDefault="008F2658" w:rsidP="00091867">
      <w:pPr>
        <w:pStyle w:val="ListParagraph"/>
        <w:ind w:left="567"/>
        <w:rPr>
          <w:color w:val="7F7F7F" w:themeColor="text1" w:themeTint="80"/>
          <w:sz w:val="26"/>
          <w:szCs w:val="26"/>
        </w:rPr>
      </w:pPr>
      <w:r w:rsidRPr="008F2658">
        <w:rPr>
          <w:color w:val="7F7F7F" w:themeColor="text1" w:themeTint="80"/>
          <w:sz w:val="26"/>
          <w:szCs w:val="26"/>
        </w:rPr>
        <w:t>(</w:t>
      </w:r>
      <w:r w:rsidR="00091867" w:rsidRPr="008F2658">
        <w:rPr>
          <w:color w:val="7F7F7F" w:themeColor="text1" w:themeTint="80"/>
          <w:sz w:val="26"/>
          <w:szCs w:val="26"/>
        </w:rPr>
        <w:t xml:space="preserve">A carer is someone who </w:t>
      </w:r>
      <w:r w:rsidR="00890C95">
        <w:rPr>
          <w:color w:val="7F7F7F" w:themeColor="text1" w:themeTint="80"/>
          <w:sz w:val="26"/>
          <w:szCs w:val="26"/>
        </w:rPr>
        <w:t>looks</w:t>
      </w:r>
      <w:r w:rsidR="00091867" w:rsidRPr="008F2658">
        <w:rPr>
          <w:color w:val="7F7F7F" w:themeColor="text1" w:themeTint="80"/>
          <w:sz w:val="26"/>
          <w:szCs w:val="26"/>
        </w:rPr>
        <w:t xml:space="preserve"> after a family member, partner, friend or neighbour who needs help because of</w:t>
      </w:r>
      <w:r w:rsidR="000F67B2">
        <w:rPr>
          <w:color w:val="7F7F7F" w:themeColor="text1" w:themeTint="80"/>
          <w:sz w:val="26"/>
          <w:szCs w:val="26"/>
        </w:rPr>
        <w:t xml:space="preserve"> their</w:t>
      </w:r>
      <w:r w:rsidR="00091867" w:rsidRPr="008F2658">
        <w:rPr>
          <w:color w:val="7F7F7F" w:themeColor="text1" w:themeTint="80"/>
          <w:sz w:val="26"/>
          <w:szCs w:val="26"/>
        </w:rPr>
        <w:t xml:space="preserve"> illness, frailty</w:t>
      </w:r>
      <w:r w:rsidR="000F67B2">
        <w:rPr>
          <w:color w:val="7F7F7F" w:themeColor="text1" w:themeTint="80"/>
          <w:sz w:val="26"/>
          <w:szCs w:val="26"/>
        </w:rPr>
        <w:t xml:space="preserve">, </w:t>
      </w:r>
      <w:r w:rsidR="00091867" w:rsidRPr="008F2658">
        <w:rPr>
          <w:color w:val="7F7F7F" w:themeColor="text1" w:themeTint="80"/>
          <w:sz w:val="26"/>
          <w:szCs w:val="26"/>
        </w:rPr>
        <w:t>disability</w:t>
      </w:r>
      <w:r w:rsidR="000F67B2">
        <w:rPr>
          <w:color w:val="7F7F7F" w:themeColor="text1" w:themeTint="80"/>
          <w:sz w:val="26"/>
          <w:szCs w:val="26"/>
        </w:rPr>
        <w:t xml:space="preserve">, a mental health </w:t>
      </w:r>
      <w:r w:rsidR="00D31FEF">
        <w:rPr>
          <w:color w:val="7F7F7F" w:themeColor="text1" w:themeTint="80"/>
          <w:sz w:val="26"/>
          <w:szCs w:val="26"/>
        </w:rPr>
        <w:t>issue</w:t>
      </w:r>
      <w:r w:rsidR="000F67B2">
        <w:rPr>
          <w:color w:val="7F7F7F" w:themeColor="text1" w:themeTint="80"/>
          <w:sz w:val="26"/>
          <w:szCs w:val="26"/>
        </w:rPr>
        <w:t xml:space="preserve"> or an addiction</w:t>
      </w:r>
      <w:r w:rsidR="00185881" w:rsidRPr="008F2658">
        <w:rPr>
          <w:color w:val="7F7F7F" w:themeColor="text1" w:themeTint="80"/>
          <w:sz w:val="26"/>
          <w:szCs w:val="26"/>
        </w:rPr>
        <w:t xml:space="preserve">.  Carers are not paid for doing this role, </w:t>
      </w:r>
      <w:r w:rsidR="005A340D" w:rsidRPr="008F2658">
        <w:rPr>
          <w:color w:val="7F7F7F" w:themeColor="text1" w:themeTint="80"/>
          <w:sz w:val="26"/>
          <w:szCs w:val="26"/>
        </w:rPr>
        <w:t>although they may receive carer benefits</w:t>
      </w:r>
      <w:r w:rsidRPr="008F2658">
        <w:rPr>
          <w:color w:val="7F7F7F" w:themeColor="text1" w:themeTint="80"/>
          <w:sz w:val="26"/>
          <w:szCs w:val="26"/>
        </w:rPr>
        <w:t>)</w:t>
      </w:r>
      <w:r w:rsidR="005A340D" w:rsidRPr="008F2658">
        <w:rPr>
          <w:color w:val="7F7F7F" w:themeColor="text1" w:themeTint="80"/>
          <w:sz w:val="26"/>
          <w:szCs w:val="26"/>
        </w:rPr>
        <w:t>.</w:t>
      </w:r>
    </w:p>
    <w:p w14:paraId="10B2BE9F" w14:textId="22C69790" w:rsidR="00091867" w:rsidRPr="00AD5B4D" w:rsidRDefault="00091867" w:rsidP="00091867">
      <w:pPr>
        <w:pStyle w:val="ListParagraph"/>
        <w:ind w:left="567"/>
        <w:rPr>
          <w:b/>
          <w:bCs/>
          <w:color w:val="000000" w:themeColor="text1"/>
          <w:sz w:val="20"/>
          <w:szCs w:val="20"/>
        </w:rPr>
      </w:pPr>
    </w:p>
    <w:tbl>
      <w:tblPr>
        <w:tblStyle w:val="TableGrid"/>
        <w:tblW w:w="9915" w:type="dxa"/>
        <w:tblInd w:w="6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"/>
        <w:gridCol w:w="2305"/>
        <w:gridCol w:w="530"/>
        <w:gridCol w:w="425"/>
        <w:gridCol w:w="2447"/>
        <w:gridCol w:w="567"/>
        <w:gridCol w:w="425"/>
        <w:gridCol w:w="2791"/>
      </w:tblGrid>
      <w:tr w:rsidR="00AD5B4D" w:rsidRPr="00AD5B4D" w14:paraId="5B5071A2" w14:textId="77777777" w:rsidTr="00690488"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08387" w14:textId="77777777" w:rsidR="00091867" w:rsidRPr="00AD5B4D" w:rsidRDefault="00091867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305" w:type="dxa"/>
            <w:tcBorders>
              <w:left w:val="single" w:sz="4" w:space="0" w:color="auto"/>
            </w:tcBorders>
          </w:tcPr>
          <w:p w14:paraId="71928B49" w14:textId="14190C93" w:rsidR="00091867" w:rsidRPr="00AD5B4D" w:rsidRDefault="005C0CBB" w:rsidP="00642F54">
            <w:pPr>
              <w:pStyle w:val="ListParagraph"/>
              <w:ind w:left="0"/>
              <w:rPr>
                <w:color w:val="000000" w:themeColor="text1"/>
              </w:rPr>
            </w:pPr>
            <w:r w:rsidRPr="00AD5B4D">
              <w:rPr>
                <w:color w:val="000000" w:themeColor="text1"/>
              </w:rPr>
              <w:t>No, I’m not a carer</w:t>
            </w:r>
          </w:p>
        </w:tc>
        <w:tc>
          <w:tcPr>
            <w:tcW w:w="530" w:type="dxa"/>
            <w:tcBorders>
              <w:right w:val="single" w:sz="4" w:space="0" w:color="auto"/>
            </w:tcBorders>
          </w:tcPr>
          <w:p w14:paraId="1DF66709" w14:textId="77777777" w:rsidR="00091867" w:rsidRPr="00AD5B4D" w:rsidRDefault="00091867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B787F" w14:textId="77777777" w:rsidR="00091867" w:rsidRPr="00AD5B4D" w:rsidRDefault="00091867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447" w:type="dxa"/>
            <w:tcBorders>
              <w:left w:val="single" w:sz="4" w:space="0" w:color="auto"/>
            </w:tcBorders>
          </w:tcPr>
          <w:p w14:paraId="4EAA6AC4" w14:textId="7DE2FAD4" w:rsidR="00091867" w:rsidRPr="00AD5B4D" w:rsidRDefault="005C0CBB" w:rsidP="00642F54">
            <w:pPr>
              <w:pStyle w:val="ListParagraph"/>
              <w:ind w:left="0"/>
              <w:rPr>
                <w:color w:val="000000" w:themeColor="text1"/>
              </w:rPr>
            </w:pPr>
            <w:r w:rsidRPr="00AD5B4D">
              <w:rPr>
                <w:color w:val="000000" w:themeColor="text1"/>
              </w:rPr>
              <w:t xml:space="preserve">Yes, 9 hours a week </w:t>
            </w:r>
          </w:p>
        </w:tc>
        <w:tc>
          <w:tcPr>
            <w:tcW w:w="567" w:type="dxa"/>
            <w:tcBorders>
              <w:right w:val="single" w:sz="4" w:space="0" w:color="auto"/>
            </w:tcBorders>
          </w:tcPr>
          <w:p w14:paraId="7ACEB7BE" w14:textId="77777777" w:rsidR="00091867" w:rsidRPr="00AD5B4D" w:rsidRDefault="00091867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BEC5B" w14:textId="77777777" w:rsidR="00091867" w:rsidRPr="00AD5B4D" w:rsidRDefault="00091867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791" w:type="dxa"/>
            <w:tcBorders>
              <w:left w:val="single" w:sz="4" w:space="0" w:color="auto"/>
            </w:tcBorders>
          </w:tcPr>
          <w:p w14:paraId="32575479" w14:textId="506D2F42" w:rsidR="00091867" w:rsidRPr="00AD5B4D" w:rsidRDefault="005C0CBB" w:rsidP="00642F54">
            <w:pPr>
              <w:pStyle w:val="ListParagraph"/>
              <w:ind w:left="0"/>
              <w:rPr>
                <w:color w:val="000000" w:themeColor="text1"/>
              </w:rPr>
            </w:pPr>
            <w:r w:rsidRPr="00AD5B4D">
              <w:rPr>
                <w:color w:val="000000" w:themeColor="text1"/>
              </w:rPr>
              <w:t xml:space="preserve">Yes, 10 to 19 hours </w:t>
            </w:r>
            <w:r w:rsidR="00091867" w:rsidRPr="00AD5B4D">
              <w:rPr>
                <w:color w:val="000000" w:themeColor="text1"/>
              </w:rPr>
              <w:t xml:space="preserve"> </w:t>
            </w:r>
          </w:p>
        </w:tc>
      </w:tr>
      <w:tr w:rsidR="00AD5B4D" w:rsidRPr="00AD5B4D" w14:paraId="6BA2A82B" w14:textId="77777777" w:rsidTr="00690488">
        <w:tc>
          <w:tcPr>
            <w:tcW w:w="425" w:type="dxa"/>
            <w:tcBorders>
              <w:top w:val="single" w:sz="4" w:space="0" w:color="auto"/>
            </w:tcBorders>
          </w:tcPr>
          <w:p w14:paraId="7CBA2D08" w14:textId="77777777" w:rsidR="005C0CBB" w:rsidRPr="00AD5B4D" w:rsidRDefault="005C0CBB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305" w:type="dxa"/>
            <w:tcBorders>
              <w:left w:val="nil"/>
            </w:tcBorders>
          </w:tcPr>
          <w:p w14:paraId="0D5E92B5" w14:textId="77777777" w:rsidR="005C0CBB" w:rsidRPr="00AD5B4D" w:rsidRDefault="005C0CBB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530" w:type="dxa"/>
          </w:tcPr>
          <w:p w14:paraId="002ED48B" w14:textId="77777777" w:rsidR="005C0CBB" w:rsidRPr="00AD5B4D" w:rsidRDefault="005C0CBB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1F9C811C" w14:textId="77777777" w:rsidR="005C0CBB" w:rsidRPr="00AD5B4D" w:rsidRDefault="005C0CBB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447" w:type="dxa"/>
            <w:tcBorders>
              <w:left w:val="nil"/>
            </w:tcBorders>
          </w:tcPr>
          <w:p w14:paraId="5211D3E2" w14:textId="07BD9F2A" w:rsidR="005C0CBB" w:rsidRPr="00AD5B4D" w:rsidRDefault="005C0CBB" w:rsidP="00642F54">
            <w:pPr>
              <w:pStyle w:val="ListParagraph"/>
              <w:ind w:left="0"/>
              <w:rPr>
                <w:color w:val="000000" w:themeColor="text1"/>
              </w:rPr>
            </w:pPr>
            <w:r w:rsidRPr="00AD5B4D">
              <w:rPr>
                <w:color w:val="000000" w:themeColor="text1"/>
              </w:rPr>
              <w:t>or less</w:t>
            </w:r>
          </w:p>
        </w:tc>
        <w:tc>
          <w:tcPr>
            <w:tcW w:w="567" w:type="dxa"/>
          </w:tcPr>
          <w:p w14:paraId="10FA5C9F" w14:textId="77777777" w:rsidR="005C0CBB" w:rsidRPr="00AD5B4D" w:rsidRDefault="005C0CBB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6FBFF93B" w14:textId="77777777" w:rsidR="005C0CBB" w:rsidRPr="00AD5B4D" w:rsidRDefault="005C0CBB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791" w:type="dxa"/>
            <w:tcBorders>
              <w:left w:val="nil"/>
            </w:tcBorders>
          </w:tcPr>
          <w:p w14:paraId="32C9327D" w14:textId="32779F2C" w:rsidR="005C0CBB" w:rsidRPr="00AD5B4D" w:rsidRDefault="005C0CBB" w:rsidP="00642F54">
            <w:pPr>
              <w:pStyle w:val="ListParagraph"/>
              <w:ind w:left="0"/>
              <w:rPr>
                <w:color w:val="000000" w:themeColor="text1"/>
              </w:rPr>
            </w:pPr>
            <w:r w:rsidRPr="00AD5B4D">
              <w:rPr>
                <w:color w:val="000000" w:themeColor="text1"/>
              </w:rPr>
              <w:t>a week</w:t>
            </w:r>
          </w:p>
        </w:tc>
      </w:tr>
    </w:tbl>
    <w:p w14:paraId="057FAA72" w14:textId="0C165883" w:rsidR="00091867" w:rsidRPr="00AD5B4D" w:rsidRDefault="00091867" w:rsidP="00091867">
      <w:pPr>
        <w:pStyle w:val="ListParagraph"/>
        <w:ind w:left="567"/>
        <w:rPr>
          <w:b/>
          <w:bCs/>
          <w:color w:val="000000" w:themeColor="text1"/>
          <w:sz w:val="28"/>
          <w:szCs w:val="28"/>
        </w:rPr>
      </w:pPr>
    </w:p>
    <w:tbl>
      <w:tblPr>
        <w:tblStyle w:val="TableGrid"/>
        <w:tblW w:w="9915" w:type="dxa"/>
        <w:tblInd w:w="6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"/>
        <w:gridCol w:w="2305"/>
        <w:gridCol w:w="530"/>
        <w:gridCol w:w="425"/>
        <w:gridCol w:w="2447"/>
        <w:gridCol w:w="567"/>
        <w:gridCol w:w="425"/>
        <w:gridCol w:w="2791"/>
      </w:tblGrid>
      <w:tr w:rsidR="00AD5B4D" w:rsidRPr="00AD5B4D" w14:paraId="5BC300BE" w14:textId="77777777" w:rsidTr="00690488"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B6343" w14:textId="77777777" w:rsidR="005C0CBB" w:rsidRPr="00AD5B4D" w:rsidRDefault="005C0CBB" w:rsidP="00E4317A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305" w:type="dxa"/>
            <w:tcBorders>
              <w:left w:val="single" w:sz="4" w:space="0" w:color="auto"/>
            </w:tcBorders>
          </w:tcPr>
          <w:p w14:paraId="2C7BE6B8" w14:textId="085B8B07" w:rsidR="005C0CBB" w:rsidRPr="00AD5B4D" w:rsidRDefault="002B418B" w:rsidP="00E4317A">
            <w:pPr>
              <w:pStyle w:val="ListParagraph"/>
              <w:ind w:left="0"/>
              <w:rPr>
                <w:color w:val="000000" w:themeColor="text1"/>
              </w:rPr>
            </w:pPr>
            <w:r w:rsidRPr="00AD5B4D">
              <w:rPr>
                <w:color w:val="000000" w:themeColor="text1"/>
              </w:rPr>
              <w:t xml:space="preserve">Yes, 20-34 hours </w:t>
            </w:r>
          </w:p>
        </w:tc>
        <w:tc>
          <w:tcPr>
            <w:tcW w:w="530" w:type="dxa"/>
            <w:tcBorders>
              <w:right w:val="single" w:sz="4" w:space="0" w:color="auto"/>
            </w:tcBorders>
          </w:tcPr>
          <w:p w14:paraId="284EF178" w14:textId="77777777" w:rsidR="005C0CBB" w:rsidRPr="00AD5B4D" w:rsidRDefault="005C0CBB" w:rsidP="00E4317A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24D26" w14:textId="77777777" w:rsidR="005C0CBB" w:rsidRPr="00AD5B4D" w:rsidRDefault="005C0CBB" w:rsidP="00E4317A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447" w:type="dxa"/>
            <w:tcBorders>
              <w:left w:val="single" w:sz="4" w:space="0" w:color="auto"/>
            </w:tcBorders>
          </w:tcPr>
          <w:p w14:paraId="42A6B2BA" w14:textId="557C1E72" w:rsidR="005C0CBB" w:rsidRPr="00AD5B4D" w:rsidRDefault="002B418B" w:rsidP="00E4317A">
            <w:pPr>
              <w:pStyle w:val="ListParagraph"/>
              <w:ind w:left="0"/>
              <w:rPr>
                <w:color w:val="000000" w:themeColor="text1"/>
              </w:rPr>
            </w:pPr>
            <w:r w:rsidRPr="00AD5B4D">
              <w:rPr>
                <w:color w:val="000000" w:themeColor="text1"/>
              </w:rPr>
              <w:t>Yes, 35 to 49 hours</w:t>
            </w:r>
          </w:p>
        </w:tc>
        <w:tc>
          <w:tcPr>
            <w:tcW w:w="567" w:type="dxa"/>
            <w:tcBorders>
              <w:right w:val="single" w:sz="4" w:space="0" w:color="auto"/>
            </w:tcBorders>
          </w:tcPr>
          <w:p w14:paraId="1023503B" w14:textId="77777777" w:rsidR="005C0CBB" w:rsidRPr="00AD5B4D" w:rsidRDefault="005C0CBB" w:rsidP="00E4317A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9A5ED" w14:textId="77777777" w:rsidR="005C0CBB" w:rsidRPr="00AD5B4D" w:rsidRDefault="005C0CBB" w:rsidP="00E4317A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791" w:type="dxa"/>
            <w:tcBorders>
              <w:left w:val="single" w:sz="4" w:space="0" w:color="auto"/>
            </w:tcBorders>
          </w:tcPr>
          <w:p w14:paraId="13EF3B4F" w14:textId="2E827E4D" w:rsidR="005C0CBB" w:rsidRPr="00AD5B4D" w:rsidRDefault="002B418B" w:rsidP="00E4317A">
            <w:pPr>
              <w:pStyle w:val="ListParagraph"/>
              <w:ind w:left="0"/>
              <w:rPr>
                <w:color w:val="000000" w:themeColor="text1"/>
              </w:rPr>
            </w:pPr>
            <w:r w:rsidRPr="00AD5B4D">
              <w:rPr>
                <w:color w:val="000000" w:themeColor="text1"/>
              </w:rPr>
              <w:t>Yes, 50 or more hours</w:t>
            </w:r>
            <w:r w:rsidR="005C0CBB" w:rsidRPr="00AD5B4D">
              <w:rPr>
                <w:color w:val="000000" w:themeColor="text1"/>
              </w:rPr>
              <w:t xml:space="preserve"> </w:t>
            </w:r>
          </w:p>
        </w:tc>
      </w:tr>
      <w:tr w:rsidR="00AD5B4D" w:rsidRPr="00AD5B4D" w14:paraId="6B09589E" w14:textId="77777777" w:rsidTr="00690488">
        <w:tc>
          <w:tcPr>
            <w:tcW w:w="425" w:type="dxa"/>
            <w:tcBorders>
              <w:top w:val="single" w:sz="4" w:space="0" w:color="auto"/>
            </w:tcBorders>
          </w:tcPr>
          <w:p w14:paraId="3E828510" w14:textId="77777777" w:rsidR="002B418B" w:rsidRPr="00AD5B4D" w:rsidRDefault="002B418B" w:rsidP="00E4317A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305" w:type="dxa"/>
            <w:tcBorders>
              <w:left w:val="nil"/>
            </w:tcBorders>
          </w:tcPr>
          <w:p w14:paraId="30379D04" w14:textId="32763E0D" w:rsidR="002B418B" w:rsidRPr="00AD5B4D" w:rsidRDefault="002B418B" w:rsidP="00E4317A">
            <w:pPr>
              <w:pStyle w:val="ListParagraph"/>
              <w:ind w:left="0"/>
              <w:rPr>
                <w:color w:val="000000" w:themeColor="text1"/>
              </w:rPr>
            </w:pPr>
            <w:r w:rsidRPr="00AD5B4D">
              <w:rPr>
                <w:color w:val="000000" w:themeColor="text1"/>
              </w:rPr>
              <w:t>a week</w:t>
            </w:r>
          </w:p>
        </w:tc>
        <w:tc>
          <w:tcPr>
            <w:tcW w:w="530" w:type="dxa"/>
          </w:tcPr>
          <w:p w14:paraId="608F7300" w14:textId="77777777" w:rsidR="002B418B" w:rsidRPr="00AD5B4D" w:rsidRDefault="002B418B" w:rsidP="00E4317A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7A3BAAF3" w14:textId="77777777" w:rsidR="002B418B" w:rsidRPr="00AD5B4D" w:rsidRDefault="002B418B" w:rsidP="00E4317A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447" w:type="dxa"/>
            <w:tcBorders>
              <w:left w:val="nil"/>
            </w:tcBorders>
          </w:tcPr>
          <w:p w14:paraId="5E1A3851" w14:textId="46E9C5AD" w:rsidR="002B418B" w:rsidRPr="00AD5B4D" w:rsidRDefault="002B418B" w:rsidP="00E4317A">
            <w:pPr>
              <w:pStyle w:val="ListParagraph"/>
              <w:ind w:left="0"/>
              <w:rPr>
                <w:color w:val="000000" w:themeColor="text1"/>
              </w:rPr>
            </w:pPr>
            <w:r w:rsidRPr="00AD5B4D">
              <w:rPr>
                <w:color w:val="000000" w:themeColor="text1"/>
              </w:rPr>
              <w:t>a week</w:t>
            </w:r>
          </w:p>
        </w:tc>
        <w:tc>
          <w:tcPr>
            <w:tcW w:w="567" w:type="dxa"/>
          </w:tcPr>
          <w:p w14:paraId="2EEF6800" w14:textId="77777777" w:rsidR="002B418B" w:rsidRPr="00AD5B4D" w:rsidRDefault="002B418B" w:rsidP="00E4317A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3175830B" w14:textId="77777777" w:rsidR="002B418B" w:rsidRPr="00AD5B4D" w:rsidRDefault="002B418B" w:rsidP="00E4317A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791" w:type="dxa"/>
            <w:tcBorders>
              <w:left w:val="nil"/>
            </w:tcBorders>
          </w:tcPr>
          <w:p w14:paraId="04311BEF" w14:textId="0F5E04D5" w:rsidR="002B418B" w:rsidRPr="00AD5B4D" w:rsidRDefault="002B418B" w:rsidP="00E4317A">
            <w:pPr>
              <w:pStyle w:val="ListParagraph"/>
              <w:ind w:left="0"/>
              <w:rPr>
                <w:color w:val="000000" w:themeColor="text1"/>
              </w:rPr>
            </w:pPr>
            <w:r w:rsidRPr="00AD5B4D">
              <w:rPr>
                <w:color w:val="000000" w:themeColor="text1"/>
              </w:rPr>
              <w:t>a week</w:t>
            </w:r>
          </w:p>
        </w:tc>
      </w:tr>
    </w:tbl>
    <w:p w14:paraId="1F3B312A" w14:textId="77777777" w:rsidR="005C0CBB" w:rsidRDefault="005C0CBB" w:rsidP="005C0CBB">
      <w:pPr>
        <w:rPr>
          <w:b/>
          <w:bCs/>
          <w:color w:val="000000" w:themeColor="text1"/>
          <w:sz w:val="28"/>
          <w:szCs w:val="28"/>
        </w:rPr>
      </w:pPr>
    </w:p>
    <w:p w14:paraId="3745851D" w14:textId="77777777" w:rsidR="00091867" w:rsidRPr="00091867" w:rsidRDefault="00091867" w:rsidP="00091867">
      <w:pPr>
        <w:rPr>
          <w:b/>
          <w:bCs/>
          <w:sz w:val="28"/>
          <w:szCs w:val="28"/>
        </w:rPr>
      </w:pPr>
    </w:p>
    <w:p w14:paraId="5EEEF929" w14:textId="77777777" w:rsidR="009758B4" w:rsidRPr="009758B4" w:rsidRDefault="002E6B66" w:rsidP="009758B4">
      <w:pPr>
        <w:pStyle w:val="ListParagraph"/>
        <w:numPr>
          <w:ilvl w:val="0"/>
          <w:numId w:val="1"/>
        </w:numPr>
        <w:ind w:left="567" w:hanging="567"/>
        <w:rPr>
          <w:b/>
          <w:bCs/>
          <w:color w:val="000000" w:themeColor="text1"/>
          <w:sz w:val="28"/>
          <w:szCs w:val="28"/>
        </w:rPr>
      </w:pPr>
      <w:r w:rsidRPr="009758B4">
        <w:rPr>
          <w:b/>
          <w:bCs/>
          <w:color w:val="000000" w:themeColor="text1"/>
          <w:sz w:val="28"/>
          <w:szCs w:val="28"/>
        </w:rPr>
        <w:t xml:space="preserve">Would you describe yourself as intersex? </w:t>
      </w:r>
    </w:p>
    <w:p w14:paraId="690D5390" w14:textId="6A483D12" w:rsidR="002E6B66" w:rsidRPr="00356060" w:rsidRDefault="002E6B66" w:rsidP="00C97795">
      <w:pPr>
        <w:pStyle w:val="ListParagraph"/>
        <w:ind w:left="567"/>
        <w:rPr>
          <w:color w:val="808080" w:themeColor="background1" w:themeShade="80"/>
          <w:sz w:val="26"/>
          <w:szCs w:val="26"/>
        </w:rPr>
      </w:pPr>
      <w:r w:rsidRPr="00356060">
        <w:rPr>
          <w:color w:val="808080" w:themeColor="background1" w:themeShade="80"/>
          <w:sz w:val="26"/>
          <w:szCs w:val="26"/>
        </w:rPr>
        <w:t>(</w:t>
      </w:r>
      <w:r w:rsidR="004267D6" w:rsidRPr="00356060">
        <w:rPr>
          <w:color w:val="808080" w:themeColor="background1" w:themeShade="80"/>
          <w:sz w:val="26"/>
          <w:szCs w:val="26"/>
        </w:rPr>
        <w:t xml:space="preserve">This means someone who is born with body parts that people usually think of as </w:t>
      </w:r>
      <w:r w:rsidR="000E7863" w:rsidRPr="00356060">
        <w:rPr>
          <w:color w:val="808080" w:themeColor="background1" w:themeShade="80"/>
          <w:sz w:val="26"/>
          <w:szCs w:val="26"/>
        </w:rPr>
        <w:t xml:space="preserve">both </w:t>
      </w:r>
      <w:r w:rsidR="004267D6" w:rsidRPr="00356060">
        <w:rPr>
          <w:color w:val="808080" w:themeColor="background1" w:themeShade="80"/>
          <w:sz w:val="26"/>
          <w:szCs w:val="26"/>
        </w:rPr>
        <w:t>male and female, or body parts that don’t match peoples’ usual ideas of male or female).</w:t>
      </w:r>
    </w:p>
    <w:p w14:paraId="3F4BA3B0" w14:textId="77777777" w:rsidR="002E6B66" w:rsidRPr="00236453" w:rsidRDefault="002E6B66" w:rsidP="002E6B66">
      <w:pPr>
        <w:rPr>
          <w:b/>
          <w:bCs/>
          <w:sz w:val="20"/>
          <w:szCs w:val="20"/>
        </w:rPr>
      </w:pPr>
    </w:p>
    <w:tbl>
      <w:tblPr>
        <w:tblStyle w:val="TableGrid"/>
        <w:tblW w:w="0" w:type="auto"/>
        <w:tblInd w:w="5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6"/>
        <w:gridCol w:w="1275"/>
        <w:gridCol w:w="284"/>
        <w:gridCol w:w="425"/>
        <w:gridCol w:w="3260"/>
        <w:gridCol w:w="426"/>
        <w:gridCol w:w="425"/>
        <w:gridCol w:w="3111"/>
      </w:tblGrid>
      <w:tr w:rsidR="002E6B66" w:rsidRPr="008B4E52" w14:paraId="28DFCAC3" w14:textId="77777777" w:rsidTr="00690488"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371C0" w14:textId="77777777" w:rsidR="002E6B66" w:rsidRPr="008B4E52" w:rsidRDefault="002E6B66" w:rsidP="00970E13">
            <w:pPr>
              <w:pStyle w:val="ListParagraph"/>
              <w:ind w:left="0"/>
            </w:pPr>
          </w:p>
        </w:tc>
        <w:tc>
          <w:tcPr>
            <w:tcW w:w="1275" w:type="dxa"/>
            <w:tcBorders>
              <w:left w:val="single" w:sz="4" w:space="0" w:color="auto"/>
            </w:tcBorders>
          </w:tcPr>
          <w:p w14:paraId="71BFB248" w14:textId="77777777" w:rsidR="002E6B66" w:rsidRPr="008B4E52" w:rsidRDefault="002E6B66" w:rsidP="00970E13">
            <w:pPr>
              <w:pStyle w:val="ListParagraph"/>
              <w:ind w:left="0"/>
            </w:pPr>
            <w:r>
              <w:t>Yes</w:t>
            </w:r>
          </w:p>
        </w:tc>
        <w:tc>
          <w:tcPr>
            <w:tcW w:w="284" w:type="dxa"/>
            <w:tcBorders>
              <w:right w:val="single" w:sz="4" w:space="0" w:color="auto"/>
            </w:tcBorders>
          </w:tcPr>
          <w:p w14:paraId="622764B2" w14:textId="77777777" w:rsidR="002E6B66" w:rsidRPr="008B4E52" w:rsidRDefault="002E6B66" w:rsidP="00970E13">
            <w:pPr>
              <w:pStyle w:val="ListParagraph"/>
              <w:ind w:left="0"/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EFA46" w14:textId="77777777" w:rsidR="002E6B66" w:rsidRPr="008B4E52" w:rsidRDefault="002E6B66" w:rsidP="00970E13">
            <w:pPr>
              <w:pStyle w:val="ListParagraph"/>
              <w:ind w:left="0"/>
            </w:pPr>
          </w:p>
        </w:tc>
        <w:tc>
          <w:tcPr>
            <w:tcW w:w="3260" w:type="dxa"/>
            <w:tcBorders>
              <w:left w:val="single" w:sz="4" w:space="0" w:color="auto"/>
            </w:tcBorders>
          </w:tcPr>
          <w:p w14:paraId="1CE421B4" w14:textId="77777777" w:rsidR="002E6B66" w:rsidRPr="008B4E52" w:rsidRDefault="002E6B66" w:rsidP="00970E13">
            <w:pPr>
              <w:pStyle w:val="ListParagraph"/>
              <w:ind w:left="0"/>
            </w:pPr>
            <w:r>
              <w:t>No</w:t>
            </w:r>
          </w:p>
        </w:tc>
        <w:tc>
          <w:tcPr>
            <w:tcW w:w="426" w:type="dxa"/>
          </w:tcPr>
          <w:p w14:paraId="76EDBACC" w14:textId="77777777" w:rsidR="002E6B66" w:rsidRPr="008B4E52" w:rsidRDefault="002E6B66" w:rsidP="00970E13">
            <w:pPr>
              <w:pStyle w:val="ListParagraph"/>
              <w:ind w:left="0"/>
            </w:pPr>
          </w:p>
        </w:tc>
        <w:tc>
          <w:tcPr>
            <w:tcW w:w="425" w:type="dxa"/>
          </w:tcPr>
          <w:p w14:paraId="19241E18" w14:textId="77777777" w:rsidR="002E6B66" w:rsidRPr="008B4E52" w:rsidRDefault="002E6B66" w:rsidP="00970E13">
            <w:pPr>
              <w:pStyle w:val="ListParagraph"/>
              <w:ind w:left="0"/>
            </w:pPr>
          </w:p>
        </w:tc>
        <w:tc>
          <w:tcPr>
            <w:tcW w:w="3111" w:type="dxa"/>
            <w:tcBorders>
              <w:left w:val="nil"/>
            </w:tcBorders>
          </w:tcPr>
          <w:p w14:paraId="19A34D79" w14:textId="77777777" w:rsidR="002E6B66" w:rsidRPr="008B4E52" w:rsidRDefault="002E6B66" w:rsidP="00970E13">
            <w:pPr>
              <w:pStyle w:val="ListParagraph"/>
              <w:ind w:left="0"/>
            </w:pPr>
            <w:r w:rsidRPr="008B4E52">
              <w:t xml:space="preserve"> </w:t>
            </w:r>
          </w:p>
        </w:tc>
      </w:tr>
    </w:tbl>
    <w:p w14:paraId="2A980361" w14:textId="5CD1DB08" w:rsidR="002E6B66" w:rsidRDefault="002E6B66" w:rsidP="009758B4">
      <w:pPr>
        <w:pStyle w:val="ListParagraph"/>
        <w:ind w:left="567"/>
        <w:rPr>
          <w:b/>
          <w:bCs/>
          <w:sz w:val="28"/>
          <w:szCs w:val="28"/>
        </w:rPr>
      </w:pPr>
    </w:p>
    <w:p w14:paraId="79CCA2A3" w14:textId="77777777" w:rsidR="009758B4" w:rsidRDefault="009758B4" w:rsidP="009758B4">
      <w:pPr>
        <w:pStyle w:val="ListParagraph"/>
        <w:ind w:left="567"/>
        <w:rPr>
          <w:b/>
          <w:bCs/>
          <w:sz w:val="28"/>
          <w:szCs w:val="28"/>
        </w:rPr>
      </w:pPr>
    </w:p>
    <w:p w14:paraId="021B4C75" w14:textId="736CA8E3" w:rsidR="00091867" w:rsidRDefault="00091867" w:rsidP="00091867">
      <w:pPr>
        <w:pStyle w:val="ListParagraph"/>
        <w:numPr>
          <w:ilvl w:val="0"/>
          <w:numId w:val="1"/>
        </w:numPr>
        <w:ind w:left="567" w:hanging="567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What is your employment status? </w:t>
      </w:r>
    </w:p>
    <w:p w14:paraId="6E643515" w14:textId="5DFFF8A8" w:rsidR="00091867" w:rsidRPr="0099616F" w:rsidRDefault="00091867" w:rsidP="00091867">
      <w:pPr>
        <w:pStyle w:val="ListParagraph"/>
        <w:ind w:left="360" w:firstLine="207"/>
        <w:rPr>
          <w:color w:val="7F7F7F" w:themeColor="text1" w:themeTint="80"/>
          <w:sz w:val="28"/>
          <w:szCs w:val="28"/>
        </w:rPr>
      </w:pPr>
      <w:r w:rsidRPr="0099616F">
        <w:rPr>
          <w:color w:val="7F7F7F" w:themeColor="text1" w:themeTint="80"/>
          <w:sz w:val="28"/>
          <w:szCs w:val="28"/>
        </w:rPr>
        <w:t>(</w:t>
      </w:r>
      <w:proofErr w:type="gramStart"/>
      <w:r w:rsidRPr="0099616F">
        <w:rPr>
          <w:color w:val="7F7F7F" w:themeColor="text1" w:themeTint="80"/>
          <w:sz w:val="28"/>
          <w:szCs w:val="28"/>
        </w:rPr>
        <w:t>please</w:t>
      </w:r>
      <w:proofErr w:type="gramEnd"/>
      <w:r w:rsidRPr="0099616F">
        <w:rPr>
          <w:color w:val="7F7F7F" w:themeColor="text1" w:themeTint="80"/>
          <w:sz w:val="28"/>
          <w:szCs w:val="28"/>
        </w:rPr>
        <w:t xml:space="preserve"> select a</w:t>
      </w:r>
      <w:r w:rsidR="005B1C5F">
        <w:rPr>
          <w:color w:val="7F7F7F" w:themeColor="text1" w:themeTint="80"/>
          <w:sz w:val="28"/>
          <w:szCs w:val="28"/>
        </w:rPr>
        <w:t>ny</w:t>
      </w:r>
      <w:r w:rsidRPr="0099616F">
        <w:rPr>
          <w:color w:val="7F7F7F" w:themeColor="text1" w:themeTint="80"/>
          <w:sz w:val="28"/>
          <w:szCs w:val="28"/>
        </w:rPr>
        <w:t xml:space="preserve"> of the options that apply)</w:t>
      </w:r>
    </w:p>
    <w:p w14:paraId="286C1ED7" w14:textId="4B2D4D44" w:rsidR="00091867" w:rsidRDefault="00091867" w:rsidP="00091867">
      <w:pPr>
        <w:pStyle w:val="ListParagraph"/>
        <w:ind w:left="567"/>
        <w:rPr>
          <w:b/>
          <w:bCs/>
          <w:sz w:val="28"/>
          <w:szCs w:val="28"/>
        </w:rPr>
      </w:pPr>
    </w:p>
    <w:tbl>
      <w:tblPr>
        <w:tblStyle w:val="TableGrid"/>
        <w:tblW w:w="9972" w:type="dxa"/>
        <w:tblInd w:w="6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3"/>
        <w:gridCol w:w="2843"/>
        <w:gridCol w:w="425"/>
        <w:gridCol w:w="425"/>
        <w:gridCol w:w="2977"/>
        <w:gridCol w:w="283"/>
        <w:gridCol w:w="426"/>
        <w:gridCol w:w="1984"/>
        <w:gridCol w:w="236"/>
      </w:tblGrid>
      <w:tr w:rsidR="00FD7234" w:rsidRPr="00413D12" w14:paraId="3728959B" w14:textId="77777777" w:rsidTr="00FD7234">
        <w:trPr>
          <w:gridAfter w:val="1"/>
          <w:wAfter w:w="236" w:type="dxa"/>
        </w:trPr>
        <w:tc>
          <w:tcPr>
            <w:tcW w:w="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CF0D5" w14:textId="77777777" w:rsidR="00FD7234" w:rsidRPr="00413D12" w:rsidRDefault="00FD7234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843" w:type="dxa"/>
            <w:tcBorders>
              <w:left w:val="single" w:sz="4" w:space="0" w:color="auto"/>
            </w:tcBorders>
          </w:tcPr>
          <w:p w14:paraId="7BE00852" w14:textId="729C05D6" w:rsidR="00FD7234" w:rsidRPr="00413D12" w:rsidRDefault="00FD7234" w:rsidP="00642F54">
            <w:pPr>
              <w:pStyle w:val="ListParagraph"/>
              <w:ind w:left="0"/>
              <w:rPr>
                <w:color w:val="000000" w:themeColor="text1"/>
              </w:rPr>
            </w:pPr>
            <w:r w:rsidRPr="00413D12">
              <w:rPr>
                <w:color w:val="000000" w:themeColor="text1"/>
              </w:rPr>
              <w:t>Employe</w:t>
            </w:r>
            <w:r>
              <w:rPr>
                <w:color w:val="000000" w:themeColor="text1"/>
              </w:rPr>
              <w:t>d</w:t>
            </w:r>
            <w:r w:rsidRPr="00413D12">
              <w:rPr>
                <w:color w:val="000000" w:themeColor="text1"/>
              </w:rPr>
              <w:t xml:space="preserve"> (full time)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5CAC3630" w14:textId="77777777" w:rsidR="00FD7234" w:rsidRPr="00413D12" w:rsidRDefault="00FD7234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7A7C7" w14:textId="77777777" w:rsidR="00FD7234" w:rsidRPr="00413D12" w:rsidRDefault="00FD7234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977" w:type="dxa"/>
            <w:tcBorders>
              <w:left w:val="single" w:sz="4" w:space="0" w:color="auto"/>
            </w:tcBorders>
          </w:tcPr>
          <w:p w14:paraId="1BDC5D0E" w14:textId="1086C3D7" w:rsidR="00FD7234" w:rsidRPr="00413D12" w:rsidRDefault="00FD7234" w:rsidP="00642F54">
            <w:pPr>
              <w:pStyle w:val="ListParagraph"/>
              <w:ind w:left="0"/>
              <w:rPr>
                <w:color w:val="000000" w:themeColor="text1"/>
              </w:rPr>
            </w:pPr>
            <w:r w:rsidRPr="00413D12">
              <w:rPr>
                <w:color w:val="000000" w:themeColor="text1"/>
              </w:rPr>
              <w:t>Employe</w:t>
            </w:r>
            <w:r>
              <w:rPr>
                <w:color w:val="000000" w:themeColor="text1"/>
              </w:rPr>
              <w:t>d</w:t>
            </w:r>
            <w:r w:rsidRPr="00413D12">
              <w:rPr>
                <w:color w:val="000000" w:themeColor="text1"/>
              </w:rPr>
              <w:t xml:space="preserve"> (part time) </w:t>
            </w:r>
          </w:p>
        </w:tc>
        <w:tc>
          <w:tcPr>
            <w:tcW w:w="283" w:type="dxa"/>
            <w:tcBorders>
              <w:right w:val="single" w:sz="4" w:space="0" w:color="auto"/>
            </w:tcBorders>
          </w:tcPr>
          <w:p w14:paraId="2678980F" w14:textId="77777777" w:rsidR="00FD7234" w:rsidRPr="00413D12" w:rsidRDefault="00FD7234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5CC22" w14:textId="77777777" w:rsidR="00FD7234" w:rsidRPr="00413D12" w:rsidRDefault="00FD7234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984" w:type="dxa"/>
            <w:tcBorders>
              <w:left w:val="single" w:sz="4" w:space="0" w:color="auto"/>
            </w:tcBorders>
          </w:tcPr>
          <w:p w14:paraId="5B5981C9" w14:textId="42088F28" w:rsidR="00FD7234" w:rsidRPr="00413D12" w:rsidRDefault="00FD7234" w:rsidP="00642F54">
            <w:pPr>
              <w:pStyle w:val="ListParagraph"/>
              <w:ind w:left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Retired</w:t>
            </w:r>
          </w:p>
        </w:tc>
      </w:tr>
      <w:tr w:rsidR="00FD7234" w:rsidRPr="00413D12" w14:paraId="02A44D7E" w14:textId="77777777" w:rsidTr="00FD7234">
        <w:trPr>
          <w:gridAfter w:val="1"/>
          <w:wAfter w:w="236" w:type="dxa"/>
        </w:trPr>
        <w:tc>
          <w:tcPr>
            <w:tcW w:w="373" w:type="dxa"/>
            <w:tcBorders>
              <w:top w:val="single" w:sz="4" w:space="0" w:color="auto"/>
              <w:bottom w:val="single" w:sz="4" w:space="0" w:color="auto"/>
            </w:tcBorders>
          </w:tcPr>
          <w:p w14:paraId="0FD14221" w14:textId="77777777" w:rsidR="00FD7234" w:rsidRPr="00413D12" w:rsidRDefault="00FD7234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843" w:type="dxa"/>
          </w:tcPr>
          <w:p w14:paraId="69E2A0A9" w14:textId="77777777" w:rsidR="00FD7234" w:rsidRPr="00413D12" w:rsidRDefault="00FD7234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25" w:type="dxa"/>
          </w:tcPr>
          <w:p w14:paraId="363A67D6" w14:textId="77777777" w:rsidR="00FD7234" w:rsidRPr="00413D12" w:rsidRDefault="00FD7234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</w:tcPr>
          <w:p w14:paraId="79AE3A8E" w14:textId="77777777" w:rsidR="00FD7234" w:rsidRPr="00413D12" w:rsidRDefault="00FD7234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977" w:type="dxa"/>
          </w:tcPr>
          <w:p w14:paraId="2C09542C" w14:textId="77777777" w:rsidR="00FD7234" w:rsidRPr="00413D12" w:rsidRDefault="00FD7234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83" w:type="dxa"/>
          </w:tcPr>
          <w:p w14:paraId="1B52BE95" w14:textId="77777777" w:rsidR="00FD7234" w:rsidRPr="00413D12" w:rsidRDefault="00FD7234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26" w:type="dxa"/>
            <w:tcBorders>
              <w:top w:val="single" w:sz="4" w:space="0" w:color="auto"/>
            </w:tcBorders>
          </w:tcPr>
          <w:p w14:paraId="0CD7D5E1" w14:textId="77777777" w:rsidR="00FD7234" w:rsidRPr="00413D12" w:rsidRDefault="00FD7234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984" w:type="dxa"/>
          </w:tcPr>
          <w:p w14:paraId="0760CF6D" w14:textId="77777777" w:rsidR="00FD7234" w:rsidRPr="00413D12" w:rsidRDefault="00FD7234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</w:tr>
      <w:tr w:rsidR="00FD7234" w:rsidRPr="00413D12" w14:paraId="4FACFA86" w14:textId="77777777" w:rsidTr="00FD7234">
        <w:trPr>
          <w:gridAfter w:val="1"/>
          <w:wAfter w:w="236" w:type="dxa"/>
        </w:trPr>
        <w:tc>
          <w:tcPr>
            <w:tcW w:w="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81D75" w14:textId="77777777" w:rsidR="00FD7234" w:rsidRPr="00413D12" w:rsidRDefault="00FD7234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843" w:type="dxa"/>
            <w:tcBorders>
              <w:left w:val="single" w:sz="4" w:space="0" w:color="auto"/>
            </w:tcBorders>
          </w:tcPr>
          <w:p w14:paraId="30DEFA41" w14:textId="5B7DCB9D" w:rsidR="00FD7234" w:rsidRPr="00413D12" w:rsidRDefault="00FD7234" w:rsidP="00642F54">
            <w:pPr>
              <w:pStyle w:val="ListParagraph"/>
              <w:ind w:left="0"/>
              <w:rPr>
                <w:color w:val="000000" w:themeColor="text1"/>
              </w:rPr>
            </w:pPr>
            <w:r w:rsidRPr="00413D12">
              <w:rPr>
                <w:color w:val="000000" w:themeColor="text1"/>
              </w:rPr>
              <w:t>Self-employed (full time)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7533670D" w14:textId="77777777" w:rsidR="00FD7234" w:rsidRPr="00413D12" w:rsidRDefault="00FD7234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55CF3" w14:textId="77777777" w:rsidR="00FD7234" w:rsidRPr="00413D12" w:rsidRDefault="00FD7234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977" w:type="dxa"/>
            <w:tcBorders>
              <w:left w:val="single" w:sz="4" w:space="0" w:color="auto"/>
            </w:tcBorders>
          </w:tcPr>
          <w:p w14:paraId="78CBC099" w14:textId="51AD1B3A" w:rsidR="00FD7234" w:rsidRPr="00413D12" w:rsidRDefault="00FD7234" w:rsidP="00642F54">
            <w:pPr>
              <w:pStyle w:val="ListParagraph"/>
              <w:ind w:left="0"/>
              <w:rPr>
                <w:color w:val="000000" w:themeColor="text1"/>
              </w:rPr>
            </w:pPr>
            <w:r w:rsidRPr="00413D12">
              <w:rPr>
                <w:color w:val="000000" w:themeColor="text1"/>
              </w:rPr>
              <w:t>Self-employed (part time)</w:t>
            </w:r>
          </w:p>
        </w:tc>
        <w:tc>
          <w:tcPr>
            <w:tcW w:w="283" w:type="dxa"/>
          </w:tcPr>
          <w:p w14:paraId="4A4E5210" w14:textId="77777777" w:rsidR="00FD7234" w:rsidRPr="00413D12" w:rsidRDefault="00FD7234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26" w:type="dxa"/>
          </w:tcPr>
          <w:p w14:paraId="007C9046" w14:textId="77777777" w:rsidR="00FD7234" w:rsidRPr="00413D12" w:rsidRDefault="00FD7234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984" w:type="dxa"/>
          </w:tcPr>
          <w:p w14:paraId="0806F3EC" w14:textId="77777777" w:rsidR="00FD7234" w:rsidRPr="00413D12" w:rsidRDefault="00FD7234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</w:tr>
      <w:tr w:rsidR="00FD7234" w:rsidRPr="008B4E52" w14:paraId="632CBDF3" w14:textId="77777777" w:rsidTr="00FD7234">
        <w:trPr>
          <w:gridAfter w:val="1"/>
          <w:wAfter w:w="236" w:type="dxa"/>
        </w:trPr>
        <w:tc>
          <w:tcPr>
            <w:tcW w:w="373" w:type="dxa"/>
            <w:tcBorders>
              <w:top w:val="single" w:sz="4" w:space="0" w:color="auto"/>
              <w:bottom w:val="single" w:sz="4" w:space="0" w:color="auto"/>
            </w:tcBorders>
          </w:tcPr>
          <w:p w14:paraId="777F6068" w14:textId="77777777" w:rsidR="00FD7234" w:rsidRPr="008B4E52" w:rsidRDefault="00FD7234" w:rsidP="00642F54">
            <w:pPr>
              <w:pStyle w:val="ListParagraph"/>
              <w:ind w:left="0"/>
            </w:pPr>
          </w:p>
        </w:tc>
        <w:tc>
          <w:tcPr>
            <w:tcW w:w="2843" w:type="dxa"/>
          </w:tcPr>
          <w:p w14:paraId="6CA27B87" w14:textId="77777777" w:rsidR="00FD7234" w:rsidRDefault="00FD7234" w:rsidP="00642F54">
            <w:pPr>
              <w:pStyle w:val="ListParagraph"/>
              <w:ind w:left="0"/>
            </w:pPr>
          </w:p>
        </w:tc>
        <w:tc>
          <w:tcPr>
            <w:tcW w:w="425" w:type="dxa"/>
          </w:tcPr>
          <w:p w14:paraId="3069CCBA" w14:textId="77777777" w:rsidR="00FD7234" w:rsidRPr="008B4E52" w:rsidRDefault="00FD7234" w:rsidP="00642F54">
            <w:pPr>
              <w:pStyle w:val="ListParagraph"/>
              <w:ind w:left="0"/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</w:tcPr>
          <w:p w14:paraId="65DFB796" w14:textId="77777777" w:rsidR="00FD7234" w:rsidRPr="008B4E52" w:rsidRDefault="00FD7234" w:rsidP="00642F54">
            <w:pPr>
              <w:pStyle w:val="ListParagraph"/>
              <w:ind w:left="0"/>
            </w:pPr>
          </w:p>
        </w:tc>
        <w:tc>
          <w:tcPr>
            <w:tcW w:w="2977" w:type="dxa"/>
          </w:tcPr>
          <w:p w14:paraId="5292E24A" w14:textId="77777777" w:rsidR="00FD7234" w:rsidRDefault="00FD7234" w:rsidP="00642F54">
            <w:pPr>
              <w:pStyle w:val="ListParagraph"/>
              <w:ind w:left="0"/>
            </w:pPr>
          </w:p>
        </w:tc>
        <w:tc>
          <w:tcPr>
            <w:tcW w:w="283" w:type="dxa"/>
          </w:tcPr>
          <w:p w14:paraId="38E517B2" w14:textId="77777777" w:rsidR="00FD7234" w:rsidRPr="008B4E52" w:rsidRDefault="00FD7234" w:rsidP="00642F54">
            <w:pPr>
              <w:pStyle w:val="ListParagraph"/>
              <w:ind w:left="0"/>
            </w:pPr>
          </w:p>
        </w:tc>
        <w:tc>
          <w:tcPr>
            <w:tcW w:w="426" w:type="dxa"/>
          </w:tcPr>
          <w:p w14:paraId="7A625948" w14:textId="77777777" w:rsidR="00FD7234" w:rsidRPr="008B4E52" w:rsidRDefault="00FD7234" w:rsidP="00642F54">
            <w:pPr>
              <w:pStyle w:val="ListParagraph"/>
              <w:ind w:left="0"/>
            </w:pPr>
          </w:p>
        </w:tc>
        <w:tc>
          <w:tcPr>
            <w:tcW w:w="1984" w:type="dxa"/>
          </w:tcPr>
          <w:p w14:paraId="29CA01CD" w14:textId="77777777" w:rsidR="00FD7234" w:rsidRPr="008B4E52" w:rsidRDefault="00FD7234" w:rsidP="00642F54">
            <w:pPr>
              <w:pStyle w:val="ListParagraph"/>
              <w:ind w:left="0"/>
            </w:pPr>
          </w:p>
        </w:tc>
      </w:tr>
      <w:tr w:rsidR="00FD7234" w:rsidRPr="008B4E52" w14:paraId="5A947F8A" w14:textId="77777777" w:rsidTr="00FD7234">
        <w:trPr>
          <w:gridAfter w:val="1"/>
          <w:wAfter w:w="236" w:type="dxa"/>
        </w:trPr>
        <w:tc>
          <w:tcPr>
            <w:tcW w:w="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74918" w14:textId="77777777" w:rsidR="00FD7234" w:rsidRPr="008B4E52" w:rsidRDefault="00FD7234" w:rsidP="00642F54">
            <w:pPr>
              <w:pStyle w:val="ListParagraph"/>
              <w:ind w:left="0"/>
            </w:pPr>
          </w:p>
        </w:tc>
        <w:tc>
          <w:tcPr>
            <w:tcW w:w="2843" w:type="dxa"/>
            <w:tcBorders>
              <w:left w:val="single" w:sz="4" w:space="0" w:color="auto"/>
            </w:tcBorders>
          </w:tcPr>
          <w:p w14:paraId="2DEC21F8" w14:textId="1D8E8799" w:rsidR="00FD7234" w:rsidRDefault="00FD7234" w:rsidP="00642F54">
            <w:pPr>
              <w:pStyle w:val="ListParagraph"/>
              <w:ind w:left="0"/>
            </w:pPr>
            <w:r>
              <w:t>Student (full time)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56DFF17F" w14:textId="77777777" w:rsidR="00FD7234" w:rsidRPr="008B4E52" w:rsidRDefault="00FD7234" w:rsidP="00642F54">
            <w:pPr>
              <w:pStyle w:val="ListParagraph"/>
              <w:ind w:left="0"/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07D23" w14:textId="77777777" w:rsidR="00FD7234" w:rsidRPr="008B4E52" w:rsidRDefault="00FD7234" w:rsidP="00642F54">
            <w:pPr>
              <w:pStyle w:val="ListParagraph"/>
              <w:ind w:left="0"/>
            </w:pPr>
          </w:p>
        </w:tc>
        <w:tc>
          <w:tcPr>
            <w:tcW w:w="2977" w:type="dxa"/>
            <w:tcBorders>
              <w:left w:val="single" w:sz="4" w:space="0" w:color="auto"/>
            </w:tcBorders>
          </w:tcPr>
          <w:p w14:paraId="0D0D860E" w14:textId="4F3D8C8F" w:rsidR="00FD7234" w:rsidRDefault="00FD7234" w:rsidP="00642F54">
            <w:pPr>
              <w:pStyle w:val="ListParagraph"/>
              <w:ind w:left="0"/>
            </w:pPr>
            <w:r>
              <w:t>Student (part time)</w:t>
            </w:r>
          </w:p>
        </w:tc>
        <w:tc>
          <w:tcPr>
            <w:tcW w:w="283" w:type="dxa"/>
          </w:tcPr>
          <w:p w14:paraId="1419F9B9" w14:textId="77777777" w:rsidR="00FD7234" w:rsidRPr="008B4E52" w:rsidRDefault="00FD7234" w:rsidP="00642F54">
            <w:pPr>
              <w:pStyle w:val="ListParagraph"/>
              <w:ind w:left="0"/>
            </w:pPr>
          </w:p>
        </w:tc>
        <w:tc>
          <w:tcPr>
            <w:tcW w:w="426" w:type="dxa"/>
          </w:tcPr>
          <w:p w14:paraId="60AEAA21" w14:textId="77777777" w:rsidR="00FD7234" w:rsidRPr="008B4E52" w:rsidRDefault="00FD7234" w:rsidP="00642F54">
            <w:pPr>
              <w:pStyle w:val="ListParagraph"/>
              <w:ind w:left="0"/>
            </w:pPr>
          </w:p>
        </w:tc>
        <w:tc>
          <w:tcPr>
            <w:tcW w:w="1984" w:type="dxa"/>
          </w:tcPr>
          <w:p w14:paraId="4AE641FD" w14:textId="77777777" w:rsidR="00FD7234" w:rsidRPr="008B4E52" w:rsidRDefault="00FD7234" w:rsidP="00642F54">
            <w:pPr>
              <w:pStyle w:val="ListParagraph"/>
              <w:ind w:left="0"/>
            </w:pPr>
          </w:p>
        </w:tc>
      </w:tr>
      <w:tr w:rsidR="00FD7234" w:rsidRPr="008B4E52" w14:paraId="5289DA6C" w14:textId="77777777" w:rsidTr="00FD7234">
        <w:trPr>
          <w:gridAfter w:val="1"/>
          <w:wAfter w:w="236" w:type="dxa"/>
        </w:trPr>
        <w:tc>
          <w:tcPr>
            <w:tcW w:w="373" w:type="dxa"/>
            <w:tcBorders>
              <w:top w:val="single" w:sz="4" w:space="0" w:color="auto"/>
              <w:bottom w:val="single" w:sz="4" w:space="0" w:color="auto"/>
            </w:tcBorders>
          </w:tcPr>
          <w:p w14:paraId="4BDF67D2" w14:textId="77777777" w:rsidR="00FD7234" w:rsidRPr="008B4E52" w:rsidRDefault="00FD7234" w:rsidP="00642F54">
            <w:pPr>
              <w:pStyle w:val="ListParagraph"/>
              <w:ind w:left="0"/>
            </w:pPr>
          </w:p>
        </w:tc>
        <w:tc>
          <w:tcPr>
            <w:tcW w:w="2843" w:type="dxa"/>
          </w:tcPr>
          <w:p w14:paraId="549ED148" w14:textId="77777777" w:rsidR="00FD7234" w:rsidRDefault="00FD7234" w:rsidP="00642F54">
            <w:pPr>
              <w:pStyle w:val="ListParagraph"/>
              <w:ind w:left="0"/>
            </w:pPr>
          </w:p>
        </w:tc>
        <w:tc>
          <w:tcPr>
            <w:tcW w:w="425" w:type="dxa"/>
          </w:tcPr>
          <w:p w14:paraId="6BCFA9DE" w14:textId="77777777" w:rsidR="00FD7234" w:rsidRPr="008B4E52" w:rsidRDefault="00FD7234" w:rsidP="00642F54">
            <w:pPr>
              <w:pStyle w:val="ListParagraph"/>
              <w:ind w:left="0"/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</w:tcPr>
          <w:p w14:paraId="18B4AD60" w14:textId="77777777" w:rsidR="00FD7234" w:rsidRPr="008B4E52" w:rsidRDefault="00FD7234" w:rsidP="00642F54">
            <w:pPr>
              <w:pStyle w:val="ListParagraph"/>
              <w:ind w:left="0"/>
            </w:pPr>
          </w:p>
        </w:tc>
        <w:tc>
          <w:tcPr>
            <w:tcW w:w="2977" w:type="dxa"/>
          </w:tcPr>
          <w:p w14:paraId="666BFBF0" w14:textId="77777777" w:rsidR="00FD7234" w:rsidRDefault="00FD7234" w:rsidP="00642F54">
            <w:pPr>
              <w:pStyle w:val="ListParagraph"/>
              <w:ind w:left="0"/>
            </w:pPr>
          </w:p>
        </w:tc>
        <w:tc>
          <w:tcPr>
            <w:tcW w:w="283" w:type="dxa"/>
          </w:tcPr>
          <w:p w14:paraId="5F141E73" w14:textId="77777777" w:rsidR="00FD7234" w:rsidRPr="008B4E52" w:rsidRDefault="00FD7234" w:rsidP="00642F54">
            <w:pPr>
              <w:pStyle w:val="ListParagraph"/>
              <w:ind w:left="0"/>
            </w:pPr>
          </w:p>
        </w:tc>
        <w:tc>
          <w:tcPr>
            <w:tcW w:w="426" w:type="dxa"/>
          </w:tcPr>
          <w:p w14:paraId="15FE861C" w14:textId="77777777" w:rsidR="00FD7234" w:rsidRPr="008B4E52" w:rsidRDefault="00FD7234" w:rsidP="00642F54">
            <w:pPr>
              <w:pStyle w:val="ListParagraph"/>
              <w:ind w:left="0"/>
            </w:pPr>
          </w:p>
        </w:tc>
        <w:tc>
          <w:tcPr>
            <w:tcW w:w="1984" w:type="dxa"/>
          </w:tcPr>
          <w:p w14:paraId="76D87A97" w14:textId="77777777" w:rsidR="00FD7234" w:rsidRPr="008B4E52" w:rsidRDefault="00FD7234" w:rsidP="00642F54">
            <w:pPr>
              <w:pStyle w:val="ListParagraph"/>
              <w:ind w:left="0"/>
            </w:pPr>
          </w:p>
        </w:tc>
      </w:tr>
      <w:tr w:rsidR="00FD7234" w:rsidRPr="008B4E52" w14:paraId="76065CAF" w14:textId="77777777" w:rsidTr="00FD7234">
        <w:trPr>
          <w:gridAfter w:val="1"/>
          <w:wAfter w:w="236" w:type="dxa"/>
        </w:trPr>
        <w:tc>
          <w:tcPr>
            <w:tcW w:w="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0FD25" w14:textId="77777777" w:rsidR="00FD7234" w:rsidRPr="008B4E52" w:rsidRDefault="00FD7234" w:rsidP="00091867">
            <w:pPr>
              <w:pStyle w:val="ListParagraph"/>
              <w:ind w:left="0"/>
            </w:pPr>
          </w:p>
        </w:tc>
        <w:tc>
          <w:tcPr>
            <w:tcW w:w="2843" w:type="dxa"/>
            <w:tcBorders>
              <w:left w:val="single" w:sz="4" w:space="0" w:color="auto"/>
            </w:tcBorders>
          </w:tcPr>
          <w:p w14:paraId="1E3C82E2" w14:textId="4052B779" w:rsidR="00FD7234" w:rsidRDefault="00FD7234" w:rsidP="00091867">
            <w:pPr>
              <w:pStyle w:val="ListParagraph"/>
              <w:ind w:left="0"/>
            </w:pPr>
            <w:r>
              <w:t xml:space="preserve">Unemployed </w:t>
            </w:r>
            <w:r w:rsidR="00511AD0">
              <w:t xml:space="preserve">/ not in 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1275D71F" w14:textId="77777777" w:rsidR="00FD7234" w:rsidRPr="008B4E52" w:rsidRDefault="00FD7234" w:rsidP="00091867">
            <w:pPr>
              <w:pStyle w:val="ListParagraph"/>
              <w:ind w:left="0"/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A6A85" w14:textId="77777777" w:rsidR="00FD7234" w:rsidRPr="008B4E52" w:rsidRDefault="00FD7234" w:rsidP="00091867">
            <w:pPr>
              <w:pStyle w:val="ListParagraph"/>
              <w:ind w:left="0"/>
            </w:pPr>
          </w:p>
        </w:tc>
        <w:tc>
          <w:tcPr>
            <w:tcW w:w="2977" w:type="dxa"/>
            <w:tcBorders>
              <w:left w:val="single" w:sz="4" w:space="0" w:color="auto"/>
            </w:tcBorders>
          </w:tcPr>
          <w:p w14:paraId="69655B3D" w14:textId="4873E4DF" w:rsidR="00FD7234" w:rsidRDefault="00FD7234" w:rsidP="00091867">
            <w:pPr>
              <w:pStyle w:val="ListParagraph"/>
              <w:ind w:left="0"/>
            </w:pPr>
            <w:r>
              <w:t xml:space="preserve">Unemployed </w:t>
            </w:r>
            <w:r w:rsidR="00511AD0">
              <w:t xml:space="preserve">/ not in </w:t>
            </w:r>
          </w:p>
        </w:tc>
        <w:tc>
          <w:tcPr>
            <w:tcW w:w="283" w:type="dxa"/>
          </w:tcPr>
          <w:p w14:paraId="1074CCD7" w14:textId="77777777" w:rsidR="00FD7234" w:rsidRPr="008B4E52" w:rsidRDefault="00FD7234" w:rsidP="00091867">
            <w:pPr>
              <w:pStyle w:val="ListParagraph"/>
              <w:ind w:left="0"/>
            </w:pPr>
          </w:p>
        </w:tc>
        <w:tc>
          <w:tcPr>
            <w:tcW w:w="426" w:type="dxa"/>
          </w:tcPr>
          <w:p w14:paraId="265C9C6D" w14:textId="77777777" w:rsidR="00FD7234" w:rsidRPr="008B4E52" w:rsidRDefault="00FD7234" w:rsidP="00091867">
            <w:pPr>
              <w:pStyle w:val="ListParagraph"/>
              <w:ind w:left="0"/>
            </w:pPr>
          </w:p>
        </w:tc>
        <w:tc>
          <w:tcPr>
            <w:tcW w:w="1984" w:type="dxa"/>
          </w:tcPr>
          <w:p w14:paraId="1236B6B4" w14:textId="77777777" w:rsidR="00FD7234" w:rsidRPr="008B4E52" w:rsidRDefault="00FD7234" w:rsidP="00091867">
            <w:pPr>
              <w:pStyle w:val="ListParagraph"/>
              <w:ind w:left="0"/>
            </w:pPr>
          </w:p>
        </w:tc>
      </w:tr>
      <w:tr w:rsidR="00511AD0" w:rsidRPr="008B4E52" w14:paraId="6135EFE5" w14:textId="77777777" w:rsidTr="00511AD0">
        <w:trPr>
          <w:gridAfter w:val="1"/>
          <w:wAfter w:w="236" w:type="dxa"/>
        </w:trPr>
        <w:tc>
          <w:tcPr>
            <w:tcW w:w="373" w:type="dxa"/>
            <w:tcBorders>
              <w:top w:val="single" w:sz="4" w:space="0" w:color="auto"/>
            </w:tcBorders>
          </w:tcPr>
          <w:p w14:paraId="636C9D99" w14:textId="77777777" w:rsidR="00511AD0" w:rsidRPr="008B4E52" w:rsidRDefault="00511AD0" w:rsidP="00091867">
            <w:pPr>
              <w:pStyle w:val="ListParagraph"/>
              <w:ind w:left="0"/>
            </w:pPr>
          </w:p>
        </w:tc>
        <w:tc>
          <w:tcPr>
            <w:tcW w:w="2843" w:type="dxa"/>
          </w:tcPr>
          <w:p w14:paraId="58E6DD3C" w14:textId="405571A0" w:rsidR="00511AD0" w:rsidRDefault="00511AD0" w:rsidP="00091867">
            <w:pPr>
              <w:pStyle w:val="ListParagraph"/>
              <w:ind w:left="0"/>
            </w:pPr>
            <w:r>
              <w:t>paid employment</w:t>
            </w:r>
          </w:p>
        </w:tc>
        <w:tc>
          <w:tcPr>
            <w:tcW w:w="425" w:type="dxa"/>
          </w:tcPr>
          <w:p w14:paraId="2BC21ACB" w14:textId="77777777" w:rsidR="00511AD0" w:rsidRPr="008B4E52" w:rsidRDefault="00511AD0" w:rsidP="00091867">
            <w:pPr>
              <w:pStyle w:val="ListParagraph"/>
              <w:ind w:left="0"/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508AA8F9" w14:textId="77777777" w:rsidR="00511AD0" w:rsidRPr="008B4E52" w:rsidRDefault="00511AD0" w:rsidP="00091867">
            <w:pPr>
              <w:pStyle w:val="ListParagraph"/>
              <w:ind w:left="0"/>
            </w:pPr>
          </w:p>
        </w:tc>
        <w:tc>
          <w:tcPr>
            <w:tcW w:w="2977" w:type="dxa"/>
          </w:tcPr>
          <w:p w14:paraId="72814061" w14:textId="3652691C" w:rsidR="00511AD0" w:rsidRDefault="00AD5F3A" w:rsidP="00091867">
            <w:pPr>
              <w:pStyle w:val="ListParagraph"/>
              <w:ind w:left="0"/>
            </w:pPr>
            <w:r>
              <w:t xml:space="preserve">paid </w:t>
            </w:r>
            <w:r w:rsidR="00511AD0">
              <w:t>employment</w:t>
            </w:r>
          </w:p>
        </w:tc>
        <w:tc>
          <w:tcPr>
            <w:tcW w:w="283" w:type="dxa"/>
          </w:tcPr>
          <w:p w14:paraId="638FC6F7" w14:textId="77777777" w:rsidR="00511AD0" w:rsidRPr="008B4E52" w:rsidRDefault="00511AD0" w:rsidP="00091867">
            <w:pPr>
              <w:pStyle w:val="ListParagraph"/>
              <w:ind w:left="0"/>
            </w:pPr>
          </w:p>
        </w:tc>
        <w:tc>
          <w:tcPr>
            <w:tcW w:w="426" w:type="dxa"/>
          </w:tcPr>
          <w:p w14:paraId="1DD0EA25" w14:textId="77777777" w:rsidR="00511AD0" w:rsidRPr="008B4E52" w:rsidRDefault="00511AD0" w:rsidP="00091867">
            <w:pPr>
              <w:pStyle w:val="ListParagraph"/>
              <w:ind w:left="0"/>
            </w:pPr>
          </w:p>
        </w:tc>
        <w:tc>
          <w:tcPr>
            <w:tcW w:w="1984" w:type="dxa"/>
          </w:tcPr>
          <w:p w14:paraId="72B33CF1" w14:textId="77777777" w:rsidR="00511AD0" w:rsidRPr="008B4E52" w:rsidRDefault="00511AD0" w:rsidP="00091867">
            <w:pPr>
              <w:pStyle w:val="ListParagraph"/>
              <w:ind w:left="0"/>
            </w:pPr>
          </w:p>
        </w:tc>
      </w:tr>
      <w:tr w:rsidR="00FD7234" w:rsidRPr="008B4E52" w14:paraId="14435639" w14:textId="77777777" w:rsidTr="00511AD0">
        <w:trPr>
          <w:gridAfter w:val="1"/>
          <w:wAfter w:w="236" w:type="dxa"/>
        </w:trPr>
        <w:tc>
          <w:tcPr>
            <w:tcW w:w="373" w:type="dxa"/>
          </w:tcPr>
          <w:p w14:paraId="00E59841" w14:textId="77777777" w:rsidR="00FD7234" w:rsidRPr="008B4E52" w:rsidRDefault="00FD7234" w:rsidP="00091867">
            <w:pPr>
              <w:pStyle w:val="ListParagraph"/>
              <w:ind w:left="0"/>
            </w:pPr>
          </w:p>
        </w:tc>
        <w:tc>
          <w:tcPr>
            <w:tcW w:w="2843" w:type="dxa"/>
          </w:tcPr>
          <w:p w14:paraId="030E9889" w14:textId="1438936E" w:rsidR="00FD7234" w:rsidRDefault="00FD7234" w:rsidP="00091867">
            <w:pPr>
              <w:pStyle w:val="ListParagraph"/>
              <w:ind w:left="0"/>
            </w:pPr>
            <w:r>
              <w:t>(</w:t>
            </w:r>
            <w:proofErr w:type="gramStart"/>
            <w:r>
              <w:t>eligible</w:t>
            </w:r>
            <w:proofErr w:type="gramEnd"/>
            <w:r>
              <w:t xml:space="preserve"> for benefits)</w:t>
            </w:r>
          </w:p>
        </w:tc>
        <w:tc>
          <w:tcPr>
            <w:tcW w:w="425" w:type="dxa"/>
          </w:tcPr>
          <w:p w14:paraId="61FE659C" w14:textId="77777777" w:rsidR="00FD7234" w:rsidRPr="008B4E52" w:rsidRDefault="00FD7234" w:rsidP="00091867">
            <w:pPr>
              <w:pStyle w:val="ListParagraph"/>
              <w:ind w:left="0"/>
            </w:pPr>
          </w:p>
        </w:tc>
        <w:tc>
          <w:tcPr>
            <w:tcW w:w="425" w:type="dxa"/>
          </w:tcPr>
          <w:p w14:paraId="778CEC98" w14:textId="77777777" w:rsidR="00FD7234" w:rsidRPr="008B4E52" w:rsidRDefault="00FD7234" w:rsidP="00091867">
            <w:pPr>
              <w:pStyle w:val="ListParagraph"/>
              <w:ind w:left="0"/>
            </w:pPr>
          </w:p>
        </w:tc>
        <w:tc>
          <w:tcPr>
            <w:tcW w:w="2977" w:type="dxa"/>
          </w:tcPr>
          <w:p w14:paraId="745D696B" w14:textId="40B9F3BE" w:rsidR="00FD7234" w:rsidRDefault="00FD7234" w:rsidP="00091867">
            <w:pPr>
              <w:pStyle w:val="ListParagraph"/>
              <w:ind w:left="0"/>
            </w:pPr>
            <w:r>
              <w:t>(</w:t>
            </w:r>
            <w:proofErr w:type="gramStart"/>
            <w:r w:rsidRPr="001177D5">
              <w:rPr>
                <w:b/>
                <w:bCs/>
              </w:rPr>
              <w:t>not</w:t>
            </w:r>
            <w:proofErr w:type="gramEnd"/>
            <w:r>
              <w:t xml:space="preserve"> eligible for benefits)</w:t>
            </w:r>
          </w:p>
        </w:tc>
        <w:tc>
          <w:tcPr>
            <w:tcW w:w="283" w:type="dxa"/>
          </w:tcPr>
          <w:p w14:paraId="6CB80E31" w14:textId="77777777" w:rsidR="00FD7234" w:rsidRPr="008B4E52" w:rsidRDefault="00FD7234" w:rsidP="00091867">
            <w:pPr>
              <w:pStyle w:val="ListParagraph"/>
              <w:ind w:left="0"/>
            </w:pPr>
          </w:p>
        </w:tc>
        <w:tc>
          <w:tcPr>
            <w:tcW w:w="426" w:type="dxa"/>
          </w:tcPr>
          <w:p w14:paraId="5840067D" w14:textId="77777777" w:rsidR="00FD7234" w:rsidRPr="008B4E52" w:rsidRDefault="00FD7234" w:rsidP="00091867">
            <w:pPr>
              <w:pStyle w:val="ListParagraph"/>
              <w:ind w:left="0"/>
            </w:pPr>
          </w:p>
        </w:tc>
        <w:tc>
          <w:tcPr>
            <w:tcW w:w="1984" w:type="dxa"/>
          </w:tcPr>
          <w:p w14:paraId="02AF8B4E" w14:textId="77777777" w:rsidR="00FD7234" w:rsidRPr="008B4E52" w:rsidRDefault="00FD7234" w:rsidP="00091867">
            <w:pPr>
              <w:pStyle w:val="ListParagraph"/>
              <w:ind w:left="0"/>
            </w:pPr>
          </w:p>
        </w:tc>
      </w:tr>
      <w:tr w:rsidR="00FD7234" w:rsidRPr="008B4E52" w14:paraId="37779764" w14:textId="77777777" w:rsidTr="00FD7234">
        <w:trPr>
          <w:gridAfter w:val="1"/>
          <w:wAfter w:w="236" w:type="dxa"/>
        </w:trPr>
        <w:tc>
          <w:tcPr>
            <w:tcW w:w="373" w:type="dxa"/>
            <w:tcBorders>
              <w:bottom w:val="single" w:sz="4" w:space="0" w:color="auto"/>
            </w:tcBorders>
          </w:tcPr>
          <w:p w14:paraId="03899DFE" w14:textId="77777777" w:rsidR="00FD7234" w:rsidRPr="008B4E52" w:rsidRDefault="00FD7234" w:rsidP="00091867">
            <w:pPr>
              <w:pStyle w:val="ListParagraph"/>
              <w:ind w:left="0"/>
            </w:pPr>
          </w:p>
        </w:tc>
        <w:tc>
          <w:tcPr>
            <w:tcW w:w="2843" w:type="dxa"/>
          </w:tcPr>
          <w:p w14:paraId="517EC508" w14:textId="77777777" w:rsidR="00FD7234" w:rsidRDefault="00FD7234" w:rsidP="00091867">
            <w:pPr>
              <w:pStyle w:val="ListParagraph"/>
              <w:ind w:left="0"/>
            </w:pPr>
          </w:p>
        </w:tc>
        <w:tc>
          <w:tcPr>
            <w:tcW w:w="425" w:type="dxa"/>
          </w:tcPr>
          <w:p w14:paraId="0759A0BF" w14:textId="77777777" w:rsidR="00FD7234" w:rsidRPr="008B4E52" w:rsidRDefault="00FD7234" w:rsidP="00091867">
            <w:pPr>
              <w:pStyle w:val="ListParagraph"/>
              <w:ind w:left="0"/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147874E3" w14:textId="77777777" w:rsidR="00FD7234" w:rsidRPr="008B4E52" w:rsidRDefault="00FD7234" w:rsidP="00091867">
            <w:pPr>
              <w:pStyle w:val="ListParagraph"/>
              <w:ind w:left="0"/>
            </w:pPr>
          </w:p>
        </w:tc>
        <w:tc>
          <w:tcPr>
            <w:tcW w:w="2977" w:type="dxa"/>
          </w:tcPr>
          <w:p w14:paraId="6C28F676" w14:textId="77777777" w:rsidR="00FD7234" w:rsidRDefault="00FD7234" w:rsidP="00091867">
            <w:pPr>
              <w:pStyle w:val="ListParagraph"/>
              <w:ind w:left="0"/>
            </w:pPr>
          </w:p>
        </w:tc>
        <w:tc>
          <w:tcPr>
            <w:tcW w:w="283" w:type="dxa"/>
          </w:tcPr>
          <w:p w14:paraId="1A4E410F" w14:textId="77777777" w:rsidR="00FD7234" w:rsidRPr="008B4E52" w:rsidRDefault="00FD7234" w:rsidP="00091867">
            <w:pPr>
              <w:pStyle w:val="ListParagraph"/>
              <w:ind w:left="0"/>
            </w:pPr>
          </w:p>
        </w:tc>
        <w:tc>
          <w:tcPr>
            <w:tcW w:w="426" w:type="dxa"/>
          </w:tcPr>
          <w:p w14:paraId="4F8D2EB5" w14:textId="77777777" w:rsidR="00FD7234" w:rsidRPr="008B4E52" w:rsidRDefault="00FD7234" w:rsidP="00091867">
            <w:pPr>
              <w:pStyle w:val="ListParagraph"/>
              <w:ind w:left="0"/>
            </w:pPr>
          </w:p>
        </w:tc>
        <w:tc>
          <w:tcPr>
            <w:tcW w:w="1984" w:type="dxa"/>
          </w:tcPr>
          <w:p w14:paraId="0772983B" w14:textId="77777777" w:rsidR="00FD7234" w:rsidRPr="008B4E52" w:rsidRDefault="00FD7234" w:rsidP="00091867">
            <w:pPr>
              <w:pStyle w:val="ListParagraph"/>
              <w:ind w:left="0"/>
            </w:pPr>
          </w:p>
        </w:tc>
      </w:tr>
      <w:tr w:rsidR="00FD7234" w:rsidRPr="008B4E52" w14:paraId="124B0C3C" w14:textId="77777777" w:rsidTr="00FD7234">
        <w:tc>
          <w:tcPr>
            <w:tcW w:w="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4C901" w14:textId="77777777" w:rsidR="00FD7234" w:rsidRPr="008B4E52" w:rsidRDefault="00FD7234" w:rsidP="00091867">
            <w:pPr>
              <w:pStyle w:val="ListParagraph"/>
              <w:ind w:left="0"/>
            </w:pPr>
          </w:p>
        </w:tc>
        <w:tc>
          <w:tcPr>
            <w:tcW w:w="2843" w:type="dxa"/>
            <w:tcBorders>
              <w:left w:val="single" w:sz="4" w:space="0" w:color="auto"/>
            </w:tcBorders>
          </w:tcPr>
          <w:p w14:paraId="616FF6AA" w14:textId="05EF0694" w:rsidR="00FD7234" w:rsidRDefault="00FD7234" w:rsidP="00091867">
            <w:pPr>
              <w:pStyle w:val="ListParagraph"/>
              <w:ind w:left="0"/>
            </w:pPr>
            <w:r>
              <w:t>Volunteer (full time)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1F56C6A7" w14:textId="77777777" w:rsidR="00FD7234" w:rsidRPr="008B4E52" w:rsidRDefault="00FD7234" w:rsidP="00091867">
            <w:pPr>
              <w:pStyle w:val="ListParagraph"/>
              <w:ind w:left="0"/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FC7E9" w14:textId="77777777" w:rsidR="00FD7234" w:rsidRPr="008B4E52" w:rsidRDefault="00FD7234" w:rsidP="00091867">
            <w:pPr>
              <w:pStyle w:val="ListParagraph"/>
              <w:ind w:left="0"/>
            </w:pPr>
          </w:p>
        </w:tc>
        <w:tc>
          <w:tcPr>
            <w:tcW w:w="2977" w:type="dxa"/>
            <w:tcBorders>
              <w:left w:val="single" w:sz="4" w:space="0" w:color="auto"/>
            </w:tcBorders>
          </w:tcPr>
          <w:p w14:paraId="7B752E47" w14:textId="6DDA2608" w:rsidR="00FD7234" w:rsidRDefault="00FD7234" w:rsidP="00091867">
            <w:pPr>
              <w:pStyle w:val="ListParagraph"/>
              <w:ind w:left="0"/>
            </w:pPr>
            <w:r>
              <w:t>Volunteer (part time)</w:t>
            </w:r>
          </w:p>
        </w:tc>
        <w:tc>
          <w:tcPr>
            <w:tcW w:w="283" w:type="dxa"/>
          </w:tcPr>
          <w:p w14:paraId="457346C5" w14:textId="77777777" w:rsidR="00FD7234" w:rsidRPr="008B4E52" w:rsidRDefault="00FD7234" w:rsidP="00091867">
            <w:pPr>
              <w:pStyle w:val="ListParagraph"/>
              <w:ind w:left="0"/>
            </w:pPr>
          </w:p>
        </w:tc>
        <w:tc>
          <w:tcPr>
            <w:tcW w:w="426" w:type="dxa"/>
          </w:tcPr>
          <w:p w14:paraId="129EA374" w14:textId="77777777" w:rsidR="00FD7234" w:rsidRPr="008B4E52" w:rsidRDefault="00FD7234" w:rsidP="00091867">
            <w:pPr>
              <w:pStyle w:val="ListParagraph"/>
              <w:ind w:left="0"/>
            </w:pPr>
          </w:p>
        </w:tc>
        <w:tc>
          <w:tcPr>
            <w:tcW w:w="1984" w:type="dxa"/>
          </w:tcPr>
          <w:p w14:paraId="321DC870" w14:textId="77777777" w:rsidR="00FD7234" w:rsidRPr="008B4E52" w:rsidRDefault="00FD7234" w:rsidP="00091867">
            <w:pPr>
              <w:pStyle w:val="ListParagraph"/>
              <w:ind w:left="0"/>
            </w:pPr>
          </w:p>
        </w:tc>
        <w:tc>
          <w:tcPr>
            <w:tcW w:w="236" w:type="dxa"/>
            <w:tcBorders>
              <w:left w:val="nil"/>
            </w:tcBorders>
          </w:tcPr>
          <w:p w14:paraId="35BC425F" w14:textId="77777777" w:rsidR="00FD7234" w:rsidRPr="008B4E52" w:rsidRDefault="00FD7234" w:rsidP="00091867">
            <w:pPr>
              <w:pStyle w:val="ListParagraph"/>
              <w:ind w:left="0"/>
            </w:pPr>
          </w:p>
        </w:tc>
      </w:tr>
    </w:tbl>
    <w:p w14:paraId="63293896" w14:textId="77777777" w:rsidR="00C97795" w:rsidRDefault="00C97795" w:rsidP="00C97795">
      <w:pPr>
        <w:rPr>
          <w:b/>
          <w:bCs/>
          <w:sz w:val="28"/>
          <w:szCs w:val="28"/>
        </w:rPr>
      </w:pPr>
    </w:p>
    <w:p w14:paraId="6093418E" w14:textId="77777777" w:rsidR="00886C2F" w:rsidRDefault="00886C2F" w:rsidP="00C97795">
      <w:pPr>
        <w:rPr>
          <w:b/>
          <w:bCs/>
          <w:sz w:val="28"/>
          <w:szCs w:val="28"/>
        </w:rPr>
      </w:pPr>
    </w:p>
    <w:p w14:paraId="13994F87" w14:textId="77777777" w:rsidR="00886C2F" w:rsidRDefault="00886C2F" w:rsidP="00C97795">
      <w:pPr>
        <w:rPr>
          <w:b/>
          <w:bCs/>
          <w:sz w:val="28"/>
          <w:szCs w:val="28"/>
        </w:rPr>
      </w:pPr>
    </w:p>
    <w:p w14:paraId="5EBB2A5D" w14:textId="77777777" w:rsidR="00886C2F" w:rsidRDefault="00886C2F" w:rsidP="00C97795">
      <w:pPr>
        <w:rPr>
          <w:b/>
          <w:bCs/>
          <w:sz w:val="28"/>
          <w:szCs w:val="28"/>
        </w:rPr>
      </w:pPr>
    </w:p>
    <w:p w14:paraId="55AE2823" w14:textId="77777777" w:rsidR="00886C2F" w:rsidRDefault="00886C2F" w:rsidP="00C97795">
      <w:pPr>
        <w:rPr>
          <w:b/>
          <w:bCs/>
          <w:sz w:val="28"/>
          <w:szCs w:val="28"/>
        </w:rPr>
      </w:pPr>
    </w:p>
    <w:p w14:paraId="52AF6C11" w14:textId="77777777" w:rsidR="00886C2F" w:rsidRDefault="00886C2F" w:rsidP="00C97795">
      <w:pPr>
        <w:rPr>
          <w:b/>
          <w:bCs/>
          <w:sz w:val="28"/>
          <w:szCs w:val="28"/>
        </w:rPr>
      </w:pPr>
    </w:p>
    <w:p w14:paraId="3B6F430E" w14:textId="77777777" w:rsidR="00886C2F" w:rsidRDefault="00886C2F" w:rsidP="00C97795">
      <w:pPr>
        <w:rPr>
          <w:b/>
          <w:bCs/>
          <w:sz w:val="28"/>
          <w:szCs w:val="28"/>
        </w:rPr>
      </w:pPr>
    </w:p>
    <w:p w14:paraId="74E988EB" w14:textId="77777777" w:rsidR="00886C2F" w:rsidRDefault="00886C2F" w:rsidP="00C97795">
      <w:pPr>
        <w:rPr>
          <w:b/>
          <w:bCs/>
          <w:sz w:val="28"/>
          <w:szCs w:val="28"/>
        </w:rPr>
      </w:pPr>
    </w:p>
    <w:p w14:paraId="51861149" w14:textId="77777777" w:rsidR="00886C2F" w:rsidRPr="00C97795" w:rsidRDefault="00886C2F" w:rsidP="00C97795">
      <w:pPr>
        <w:rPr>
          <w:b/>
          <w:bCs/>
          <w:sz w:val="28"/>
          <w:szCs w:val="28"/>
        </w:rPr>
      </w:pPr>
    </w:p>
    <w:p w14:paraId="4B6B98D2" w14:textId="3EAF70C7" w:rsidR="00091867" w:rsidRDefault="00091867" w:rsidP="00091867">
      <w:pPr>
        <w:pStyle w:val="ListParagraph"/>
        <w:numPr>
          <w:ilvl w:val="0"/>
          <w:numId w:val="1"/>
        </w:numPr>
        <w:ind w:left="567" w:hanging="567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hich of the following best describes your current financial situation?</w:t>
      </w:r>
    </w:p>
    <w:p w14:paraId="6B864859" w14:textId="114B46A3" w:rsidR="00EE5941" w:rsidRDefault="001E0F19" w:rsidP="00EE5941">
      <w:pPr>
        <w:pStyle w:val="ListParagraph"/>
        <w:ind w:left="567"/>
        <w:rPr>
          <w:b/>
          <w:bCs/>
        </w:rPr>
      </w:pPr>
      <w:r w:rsidRPr="00D10F2F">
        <w:rPr>
          <w:color w:val="7F7F7F" w:themeColor="text1" w:themeTint="80"/>
          <w:sz w:val="28"/>
          <w:szCs w:val="28"/>
        </w:rPr>
        <w:t>(</w:t>
      </w:r>
      <w:proofErr w:type="gramStart"/>
      <w:r w:rsidRPr="00D10F2F">
        <w:rPr>
          <w:color w:val="7F7F7F" w:themeColor="text1" w:themeTint="80"/>
          <w:sz w:val="28"/>
          <w:szCs w:val="28"/>
        </w:rPr>
        <w:t>please</w:t>
      </w:r>
      <w:proofErr w:type="gramEnd"/>
      <w:r w:rsidRPr="00D10F2F">
        <w:rPr>
          <w:color w:val="7F7F7F" w:themeColor="text1" w:themeTint="80"/>
          <w:sz w:val="28"/>
          <w:szCs w:val="28"/>
        </w:rPr>
        <w:t xml:space="preserve"> select only one option)</w:t>
      </w:r>
    </w:p>
    <w:p w14:paraId="703DE371" w14:textId="77777777" w:rsidR="001E0F19" w:rsidRPr="00A06508" w:rsidRDefault="001E0F19" w:rsidP="00EE5941">
      <w:pPr>
        <w:pStyle w:val="ListParagraph"/>
        <w:ind w:left="567"/>
        <w:rPr>
          <w:b/>
          <w:bCs/>
          <w:sz w:val="20"/>
          <w:szCs w:val="20"/>
        </w:rPr>
      </w:pPr>
    </w:p>
    <w:tbl>
      <w:tblPr>
        <w:tblStyle w:val="TableGrid"/>
        <w:tblW w:w="9382" w:type="dxa"/>
        <w:tblInd w:w="6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"/>
        <w:gridCol w:w="8957"/>
      </w:tblGrid>
      <w:tr w:rsidR="00EE5941" w:rsidRPr="008B4E52" w14:paraId="5A8B703D" w14:textId="77777777" w:rsidTr="00690488"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03FDF" w14:textId="77777777" w:rsidR="00EE5941" w:rsidRPr="008B4E52" w:rsidRDefault="00EE5941" w:rsidP="00642F54">
            <w:pPr>
              <w:pStyle w:val="ListParagraph"/>
              <w:ind w:left="0"/>
            </w:pPr>
          </w:p>
        </w:tc>
        <w:tc>
          <w:tcPr>
            <w:tcW w:w="8957" w:type="dxa"/>
            <w:tcBorders>
              <w:left w:val="single" w:sz="4" w:space="0" w:color="auto"/>
            </w:tcBorders>
          </w:tcPr>
          <w:p w14:paraId="684C84B1" w14:textId="4A8A0CA6" w:rsidR="00EE5941" w:rsidRPr="008B4E52" w:rsidRDefault="001E0F19" w:rsidP="00642F54">
            <w:pPr>
              <w:pStyle w:val="ListParagraph"/>
              <w:ind w:left="0"/>
            </w:pPr>
            <w:r>
              <w:t xml:space="preserve">I have </w:t>
            </w:r>
            <w:r w:rsidRPr="000833FC">
              <w:rPr>
                <w:b/>
                <w:bCs/>
              </w:rPr>
              <w:t>more than enough</w:t>
            </w:r>
            <w:r>
              <w:t xml:space="preserve"> money for basic necessities and a </w:t>
            </w:r>
            <w:r w:rsidRPr="001E0F19">
              <w:rPr>
                <w:b/>
                <w:bCs/>
              </w:rPr>
              <w:t xml:space="preserve">lot </w:t>
            </w:r>
            <w:r>
              <w:t>spare</w:t>
            </w:r>
          </w:p>
        </w:tc>
      </w:tr>
      <w:tr w:rsidR="001E0F19" w:rsidRPr="008B4E52" w14:paraId="161F4D8A" w14:textId="77777777" w:rsidTr="00690488">
        <w:tc>
          <w:tcPr>
            <w:tcW w:w="425" w:type="dxa"/>
            <w:tcBorders>
              <w:top w:val="single" w:sz="4" w:space="0" w:color="auto"/>
            </w:tcBorders>
          </w:tcPr>
          <w:p w14:paraId="3427DDC8" w14:textId="77777777" w:rsidR="001E0F19" w:rsidRPr="008B4E52" w:rsidRDefault="001E0F19" w:rsidP="001E0F19">
            <w:pPr>
              <w:pStyle w:val="ListParagraph"/>
              <w:ind w:left="0"/>
            </w:pPr>
          </w:p>
        </w:tc>
        <w:tc>
          <w:tcPr>
            <w:tcW w:w="8957" w:type="dxa"/>
            <w:tcBorders>
              <w:left w:val="nil"/>
            </w:tcBorders>
          </w:tcPr>
          <w:p w14:paraId="78740636" w14:textId="00592DB0" w:rsidR="001E0F19" w:rsidRPr="008B4E52" w:rsidRDefault="001E0F19" w:rsidP="001E0F19">
            <w:pPr>
              <w:pStyle w:val="ListParagraph"/>
              <w:ind w:left="0"/>
            </w:pPr>
            <w:r>
              <w:t>that I can save or spend on extras or leisure</w:t>
            </w:r>
          </w:p>
        </w:tc>
      </w:tr>
      <w:tr w:rsidR="001E0F19" w:rsidRPr="008B4E52" w14:paraId="2240C1F0" w14:textId="77777777" w:rsidTr="00690488">
        <w:tc>
          <w:tcPr>
            <w:tcW w:w="425" w:type="dxa"/>
            <w:tcBorders>
              <w:bottom w:val="single" w:sz="4" w:space="0" w:color="auto"/>
            </w:tcBorders>
          </w:tcPr>
          <w:p w14:paraId="3E77785A" w14:textId="77777777" w:rsidR="001E0F19" w:rsidRPr="008B4E52" w:rsidRDefault="001E0F19" w:rsidP="001E0F19">
            <w:pPr>
              <w:pStyle w:val="ListParagraph"/>
              <w:ind w:left="0"/>
            </w:pPr>
          </w:p>
        </w:tc>
        <w:tc>
          <w:tcPr>
            <w:tcW w:w="8957" w:type="dxa"/>
            <w:tcBorders>
              <w:left w:val="nil"/>
            </w:tcBorders>
          </w:tcPr>
          <w:p w14:paraId="0850E3D3" w14:textId="77777777" w:rsidR="001E0F19" w:rsidRPr="008B4E52" w:rsidRDefault="001E0F19" w:rsidP="001E0F19">
            <w:pPr>
              <w:pStyle w:val="ListParagraph"/>
              <w:ind w:left="0"/>
            </w:pPr>
          </w:p>
        </w:tc>
      </w:tr>
      <w:tr w:rsidR="001E0F19" w:rsidRPr="008B4E52" w14:paraId="7A25EA40" w14:textId="77777777" w:rsidTr="00690488"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8977D" w14:textId="77777777" w:rsidR="001E0F19" w:rsidRPr="008B4E52" w:rsidRDefault="001E0F19" w:rsidP="001E0F19">
            <w:pPr>
              <w:pStyle w:val="ListParagraph"/>
              <w:ind w:left="0"/>
            </w:pPr>
          </w:p>
        </w:tc>
        <w:tc>
          <w:tcPr>
            <w:tcW w:w="8957" w:type="dxa"/>
            <w:tcBorders>
              <w:left w:val="single" w:sz="4" w:space="0" w:color="auto"/>
            </w:tcBorders>
          </w:tcPr>
          <w:p w14:paraId="02686636" w14:textId="71E80408" w:rsidR="001E0F19" w:rsidRDefault="001E0F19" w:rsidP="001E0F19">
            <w:pPr>
              <w:pStyle w:val="ListParagraph"/>
              <w:ind w:left="0"/>
            </w:pPr>
            <w:r>
              <w:t xml:space="preserve">I have </w:t>
            </w:r>
            <w:r w:rsidRPr="000833FC">
              <w:rPr>
                <w:b/>
                <w:bCs/>
              </w:rPr>
              <w:t>more than enough</w:t>
            </w:r>
            <w:r>
              <w:t xml:space="preserve"> money for basic necessities and a </w:t>
            </w:r>
            <w:r w:rsidRPr="001E0F19">
              <w:rPr>
                <w:b/>
                <w:bCs/>
              </w:rPr>
              <w:t>little</w:t>
            </w:r>
            <w:r>
              <w:t xml:space="preserve"> spare </w:t>
            </w:r>
          </w:p>
        </w:tc>
      </w:tr>
      <w:tr w:rsidR="001E0F19" w:rsidRPr="008B4E52" w14:paraId="1C21980D" w14:textId="77777777" w:rsidTr="00690488">
        <w:tc>
          <w:tcPr>
            <w:tcW w:w="425" w:type="dxa"/>
            <w:tcBorders>
              <w:top w:val="single" w:sz="4" w:space="0" w:color="auto"/>
            </w:tcBorders>
          </w:tcPr>
          <w:p w14:paraId="50036FCC" w14:textId="77777777" w:rsidR="001E0F19" w:rsidRPr="008B4E52" w:rsidRDefault="001E0F19" w:rsidP="001E0F19">
            <w:pPr>
              <w:pStyle w:val="ListParagraph"/>
              <w:ind w:left="0"/>
            </w:pPr>
          </w:p>
        </w:tc>
        <w:tc>
          <w:tcPr>
            <w:tcW w:w="8957" w:type="dxa"/>
            <w:tcBorders>
              <w:left w:val="nil"/>
            </w:tcBorders>
          </w:tcPr>
          <w:p w14:paraId="2EE4D73A" w14:textId="55F315A0" w:rsidR="001E0F19" w:rsidRDefault="001E0F19" w:rsidP="001E0F19">
            <w:pPr>
              <w:pStyle w:val="ListParagraph"/>
              <w:ind w:left="0"/>
            </w:pPr>
            <w:r>
              <w:t>that I can save or spend on extras or leisure</w:t>
            </w:r>
          </w:p>
        </w:tc>
      </w:tr>
      <w:tr w:rsidR="001E0F19" w:rsidRPr="008B4E52" w14:paraId="7DE1DC42" w14:textId="77777777" w:rsidTr="00690488">
        <w:tc>
          <w:tcPr>
            <w:tcW w:w="425" w:type="dxa"/>
            <w:tcBorders>
              <w:bottom w:val="single" w:sz="4" w:space="0" w:color="auto"/>
            </w:tcBorders>
          </w:tcPr>
          <w:p w14:paraId="75EC6E82" w14:textId="77777777" w:rsidR="001E0F19" w:rsidRPr="008B4E52" w:rsidRDefault="001E0F19" w:rsidP="001E0F19">
            <w:pPr>
              <w:pStyle w:val="ListParagraph"/>
              <w:ind w:left="0"/>
            </w:pPr>
          </w:p>
        </w:tc>
        <w:tc>
          <w:tcPr>
            <w:tcW w:w="8957" w:type="dxa"/>
            <w:tcBorders>
              <w:left w:val="nil"/>
            </w:tcBorders>
          </w:tcPr>
          <w:p w14:paraId="0A587089" w14:textId="77777777" w:rsidR="001E0F19" w:rsidRDefault="001E0F19" w:rsidP="001E0F19">
            <w:pPr>
              <w:pStyle w:val="ListParagraph"/>
              <w:ind w:left="0"/>
            </w:pPr>
          </w:p>
        </w:tc>
      </w:tr>
      <w:tr w:rsidR="001E0F19" w:rsidRPr="008B4E52" w14:paraId="39D1502C" w14:textId="77777777" w:rsidTr="00690488"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88BA3" w14:textId="77777777" w:rsidR="001E0F19" w:rsidRPr="008B4E52" w:rsidRDefault="001E0F19" w:rsidP="001E0F19">
            <w:pPr>
              <w:pStyle w:val="ListParagraph"/>
              <w:ind w:left="0"/>
            </w:pPr>
          </w:p>
        </w:tc>
        <w:tc>
          <w:tcPr>
            <w:tcW w:w="8957" w:type="dxa"/>
            <w:tcBorders>
              <w:left w:val="single" w:sz="4" w:space="0" w:color="auto"/>
            </w:tcBorders>
          </w:tcPr>
          <w:p w14:paraId="60F1DDA8" w14:textId="27983913" w:rsidR="001E0F19" w:rsidRDefault="001E0F19" w:rsidP="001E0F19">
            <w:pPr>
              <w:pStyle w:val="ListParagraph"/>
              <w:ind w:left="0"/>
            </w:pPr>
            <w:r>
              <w:t xml:space="preserve">I have </w:t>
            </w:r>
            <w:r w:rsidRPr="000833FC">
              <w:rPr>
                <w:b/>
                <w:bCs/>
              </w:rPr>
              <w:t>just enough</w:t>
            </w:r>
            <w:r>
              <w:t xml:space="preserve"> money for basic necessities and little else</w:t>
            </w:r>
          </w:p>
        </w:tc>
      </w:tr>
      <w:tr w:rsidR="001E0F19" w:rsidRPr="008B4E52" w14:paraId="24F5B615" w14:textId="77777777" w:rsidTr="00690488"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</w:tcPr>
          <w:p w14:paraId="53A843C4" w14:textId="77777777" w:rsidR="001E0F19" w:rsidRPr="008B4E52" w:rsidRDefault="001E0F19" w:rsidP="001E0F19">
            <w:pPr>
              <w:pStyle w:val="ListParagraph"/>
              <w:ind w:left="0"/>
            </w:pPr>
          </w:p>
        </w:tc>
        <w:tc>
          <w:tcPr>
            <w:tcW w:w="8957" w:type="dxa"/>
            <w:tcBorders>
              <w:left w:val="nil"/>
            </w:tcBorders>
          </w:tcPr>
          <w:p w14:paraId="793C9A3B" w14:textId="77777777" w:rsidR="001E0F19" w:rsidRDefault="001E0F19" w:rsidP="001E0F19">
            <w:pPr>
              <w:pStyle w:val="ListParagraph"/>
              <w:ind w:left="0"/>
            </w:pPr>
          </w:p>
        </w:tc>
      </w:tr>
      <w:tr w:rsidR="001E0F19" w:rsidRPr="008B4E52" w14:paraId="437DF23F" w14:textId="77777777" w:rsidTr="00690488"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992A4" w14:textId="77777777" w:rsidR="001E0F19" w:rsidRPr="008B4E52" w:rsidRDefault="001E0F19" w:rsidP="001E0F19">
            <w:pPr>
              <w:pStyle w:val="ListParagraph"/>
              <w:ind w:left="0"/>
            </w:pPr>
          </w:p>
        </w:tc>
        <w:tc>
          <w:tcPr>
            <w:tcW w:w="8957" w:type="dxa"/>
            <w:tcBorders>
              <w:left w:val="single" w:sz="4" w:space="0" w:color="auto"/>
            </w:tcBorders>
          </w:tcPr>
          <w:p w14:paraId="439B9A5E" w14:textId="69916D8B" w:rsidR="001E0F19" w:rsidRDefault="001E0F19" w:rsidP="001E0F19">
            <w:pPr>
              <w:pStyle w:val="ListParagraph"/>
              <w:ind w:left="0"/>
            </w:pPr>
            <w:r>
              <w:t xml:space="preserve">I </w:t>
            </w:r>
            <w:r w:rsidRPr="000833FC">
              <w:rPr>
                <w:b/>
                <w:bCs/>
              </w:rPr>
              <w:t>don’t have enough</w:t>
            </w:r>
            <w:r>
              <w:t xml:space="preserve"> money for basic necessities; and sometimes or </w:t>
            </w:r>
          </w:p>
        </w:tc>
      </w:tr>
      <w:tr w:rsidR="001E0F19" w:rsidRPr="008B4E52" w14:paraId="553426AF" w14:textId="77777777" w:rsidTr="00690488">
        <w:tc>
          <w:tcPr>
            <w:tcW w:w="425" w:type="dxa"/>
            <w:tcBorders>
              <w:top w:val="single" w:sz="4" w:space="0" w:color="auto"/>
            </w:tcBorders>
          </w:tcPr>
          <w:p w14:paraId="0C3815C2" w14:textId="77777777" w:rsidR="001E0F19" w:rsidRPr="008B4E52" w:rsidRDefault="001E0F19" w:rsidP="001E0F19">
            <w:pPr>
              <w:pStyle w:val="ListParagraph"/>
              <w:ind w:left="0"/>
            </w:pPr>
          </w:p>
        </w:tc>
        <w:tc>
          <w:tcPr>
            <w:tcW w:w="8957" w:type="dxa"/>
            <w:tcBorders>
              <w:left w:val="nil"/>
            </w:tcBorders>
          </w:tcPr>
          <w:p w14:paraId="5EA759FD" w14:textId="0192CB09" w:rsidR="001E0F19" w:rsidRDefault="001E0F19" w:rsidP="001E0F19">
            <w:pPr>
              <w:pStyle w:val="ListParagraph"/>
              <w:ind w:left="0"/>
            </w:pPr>
            <w:r>
              <w:t>often run out of money</w:t>
            </w:r>
          </w:p>
        </w:tc>
      </w:tr>
    </w:tbl>
    <w:p w14:paraId="7426681C" w14:textId="00750278" w:rsidR="00267F2F" w:rsidRDefault="00267F2F" w:rsidP="00267F2F">
      <w:pPr>
        <w:rPr>
          <w:b/>
          <w:bCs/>
          <w:sz w:val="28"/>
          <w:szCs w:val="28"/>
        </w:rPr>
      </w:pPr>
    </w:p>
    <w:p w14:paraId="23EC78A8" w14:textId="77777777" w:rsidR="00267F2F" w:rsidRPr="00267F2F" w:rsidRDefault="00267F2F" w:rsidP="00267F2F">
      <w:pPr>
        <w:rPr>
          <w:b/>
          <w:bCs/>
          <w:sz w:val="28"/>
          <w:szCs w:val="28"/>
        </w:rPr>
      </w:pPr>
    </w:p>
    <w:p w14:paraId="5409B646" w14:textId="6EE32BC3" w:rsidR="005B1C5F" w:rsidRPr="00267F2F" w:rsidRDefault="00267F2F" w:rsidP="00267F2F">
      <w:pPr>
        <w:pStyle w:val="ListParagraph"/>
        <w:numPr>
          <w:ilvl w:val="0"/>
          <w:numId w:val="1"/>
        </w:numPr>
        <w:ind w:left="567" w:hanging="567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Please </w:t>
      </w:r>
      <w:r w:rsidR="005B1C5F" w:rsidRPr="00267F2F">
        <w:rPr>
          <w:b/>
          <w:bCs/>
          <w:color w:val="000000" w:themeColor="text1"/>
          <w:sz w:val="28"/>
          <w:szCs w:val="28"/>
        </w:rPr>
        <w:t>select</w:t>
      </w:r>
      <w:r w:rsidR="005B1C5F" w:rsidRPr="001F2153">
        <w:rPr>
          <w:b/>
          <w:bCs/>
          <w:sz w:val="28"/>
          <w:szCs w:val="28"/>
        </w:rPr>
        <w:t xml:space="preserve"> any of the following which apply to your personal experience: </w:t>
      </w:r>
      <w:r w:rsidR="005B1C5F" w:rsidRPr="00267F2F">
        <w:rPr>
          <w:color w:val="7F7F7F" w:themeColor="text1" w:themeTint="80"/>
          <w:sz w:val="28"/>
          <w:szCs w:val="28"/>
        </w:rPr>
        <w:t xml:space="preserve">(please select </w:t>
      </w:r>
      <w:r w:rsidR="00285086">
        <w:rPr>
          <w:color w:val="7F7F7F" w:themeColor="text1" w:themeTint="80"/>
          <w:sz w:val="28"/>
          <w:szCs w:val="28"/>
        </w:rPr>
        <w:t xml:space="preserve">either </w:t>
      </w:r>
      <w:r w:rsidR="00E37A23">
        <w:rPr>
          <w:color w:val="7F7F7F" w:themeColor="text1" w:themeTint="80"/>
          <w:sz w:val="28"/>
          <w:szCs w:val="28"/>
        </w:rPr>
        <w:t>‘</w:t>
      </w:r>
      <w:r w:rsidR="00285086">
        <w:rPr>
          <w:color w:val="7F7F7F" w:themeColor="text1" w:themeTint="80"/>
          <w:sz w:val="28"/>
          <w:szCs w:val="28"/>
        </w:rPr>
        <w:t>yes</w:t>
      </w:r>
      <w:r w:rsidR="00E37A23">
        <w:rPr>
          <w:color w:val="7F7F7F" w:themeColor="text1" w:themeTint="80"/>
          <w:sz w:val="28"/>
          <w:szCs w:val="28"/>
        </w:rPr>
        <w:t>’</w:t>
      </w:r>
      <w:r w:rsidR="00285086">
        <w:rPr>
          <w:color w:val="7F7F7F" w:themeColor="text1" w:themeTint="80"/>
          <w:sz w:val="28"/>
          <w:szCs w:val="28"/>
        </w:rPr>
        <w:t xml:space="preserve"> or </w:t>
      </w:r>
      <w:r w:rsidR="00E37A23">
        <w:rPr>
          <w:color w:val="7F7F7F" w:themeColor="text1" w:themeTint="80"/>
          <w:sz w:val="28"/>
          <w:szCs w:val="28"/>
        </w:rPr>
        <w:t>‘</w:t>
      </w:r>
      <w:r w:rsidR="00285086">
        <w:rPr>
          <w:color w:val="7F7F7F" w:themeColor="text1" w:themeTint="80"/>
          <w:sz w:val="28"/>
          <w:szCs w:val="28"/>
        </w:rPr>
        <w:t>no</w:t>
      </w:r>
      <w:r w:rsidR="00E37A23">
        <w:rPr>
          <w:color w:val="7F7F7F" w:themeColor="text1" w:themeTint="80"/>
          <w:sz w:val="28"/>
          <w:szCs w:val="28"/>
        </w:rPr>
        <w:t>’</w:t>
      </w:r>
      <w:r w:rsidR="00285086">
        <w:rPr>
          <w:color w:val="7F7F7F" w:themeColor="text1" w:themeTint="80"/>
          <w:sz w:val="28"/>
          <w:szCs w:val="28"/>
        </w:rPr>
        <w:t xml:space="preserve"> for each category</w:t>
      </w:r>
      <w:r w:rsidR="00E37A23">
        <w:rPr>
          <w:color w:val="7F7F7F" w:themeColor="text1" w:themeTint="80"/>
          <w:sz w:val="28"/>
          <w:szCs w:val="28"/>
        </w:rPr>
        <w:t>)</w:t>
      </w:r>
    </w:p>
    <w:p w14:paraId="0439B163" w14:textId="77777777" w:rsidR="005B1C5F" w:rsidRPr="005321B0" w:rsidRDefault="005B1C5F" w:rsidP="005B1C5F">
      <w:pPr>
        <w:rPr>
          <w:b/>
          <w:bCs/>
          <w:color w:val="FF0000"/>
        </w:rPr>
      </w:pPr>
    </w:p>
    <w:tbl>
      <w:tblPr>
        <w:tblStyle w:val="TableGrid"/>
        <w:tblW w:w="0" w:type="auto"/>
        <w:tblInd w:w="567" w:type="dxa"/>
        <w:tblLook w:val="04A0" w:firstRow="1" w:lastRow="0" w:firstColumn="1" w:lastColumn="0" w:noHBand="0" w:noVBand="1"/>
      </w:tblPr>
      <w:tblGrid>
        <w:gridCol w:w="6658"/>
        <w:gridCol w:w="271"/>
        <w:gridCol w:w="630"/>
        <w:gridCol w:w="414"/>
        <w:gridCol w:w="674"/>
        <w:gridCol w:w="567"/>
        <w:gridCol w:w="413"/>
      </w:tblGrid>
      <w:tr w:rsidR="005B1C5F" w:rsidRPr="00325ABA" w14:paraId="463BBA00" w14:textId="77777777" w:rsidTr="00642F54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3456DB50" w14:textId="0D9631AE" w:rsidR="005B1C5F" w:rsidRPr="00325ABA" w:rsidRDefault="005B1C5F" w:rsidP="002F312F">
            <w:pPr>
              <w:pStyle w:val="ListParagraph"/>
              <w:spacing w:before="80"/>
              <w:ind w:left="0"/>
              <w:contextualSpacing w:val="0"/>
              <w:rPr>
                <w:color w:val="FF0000"/>
              </w:rPr>
            </w:pPr>
            <w:r w:rsidRPr="005B1C5F">
              <w:rPr>
                <w:color w:val="000000" w:themeColor="text1"/>
              </w:rPr>
              <w:t xml:space="preserve">I </w:t>
            </w:r>
            <w:r w:rsidR="001E7262">
              <w:rPr>
                <w:color w:val="000000" w:themeColor="text1"/>
              </w:rPr>
              <w:t>h</w:t>
            </w:r>
            <w:r w:rsidR="001E7262">
              <w:t>ave</w:t>
            </w:r>
            <w:r w:rsidRPr="005B1C5F">
              <w:rPr>
                <w:color w:val="000000" w:themeColor="text1"/>
              </w:rPr>
              <w:t xml:space="preserve"> experience of being homeless</w:t>
            </w: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03285652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3D843B7D" w14:textId="77777777" w:rsidR="005B1C5F" w:rsidRPr="00027A29" w:rsidRDefault="005B1C5F" w:rsidP="00642F54">
            <w:pPr>
              <w:pStyle w:val="ListParagraph"/>
              <w:ind w:left="0"/>
              <w:rPr>
                <w:color w:val="000000" w:themeColor="text1"/>
              </w:rPr>
            </w:pPr>
            <w:r w:rsidRPr="00027A29">
              <w:rPr>
                <w:color w:val="000000" w:themeColor="text1"/>
              </w:rPr>
              <w:t>Yes</w:t>
            </w:r>
          </w:p>
        </w:tc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EB10FE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18F79DF1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6E72ECD5" w14:textId="77777777" w:rsidR="005B1C5F" w:rsidRPr="00EC49FF" w:rsidRDefault="005B1C5F" w:rsidP="00642F54">
            <w:pPr>
              <w:pStyle w:val="ListParagraph"/>
              <w:ind w:left="0"/>
              <w:rPr>
                <w:color w:val="000000" w:themeColor="text1"/>
              </w:rPr>
            </w:pPr>
            <w:r w:rsidRPr="00EC49FF">
              <w:rPr>
                <w:color w:val="000000" w:themeColor="text1"/>
              </w:rPr>
              <w:t>No</w:t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F48FC1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</w:tr>
      <w:tr w:rsidR="005B1C5F" w:rsidRPr="00325ABA" w14:paraId="7A8F6A5B" w14:textId="77777777" w:rsidTr="00642F54">
        <w:tc>
          <w:tcPr>
            <w:tcW w:w="665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7C5B7880" w14:textId="3BA741BA" w:rsidR="005B1C5F" w:rsidRDefault="005B1C5F" w:rsidP="00642F54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5C2AB2EB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6D1EDB47" w14:textId="77777777" w:rsidR="005B1C5F" w:rsidRPr="00027A29" w:rsidRDefault="005B1C5F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53CF20F0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4C2F71A0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5326EA2E" w14:textId="77777777" w:rsidR="005B1C5F" w:rsidRPr="00EC49FF" w:rsidRDefault="005B1C5F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16F2C580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</w:tr>
      <w:tr w:rsidR="005B1C5F" w:rsidRPr="002F312F" w14:paraId="1BEECBF7" w14:textId="77777777" w:rsidTr="00642F54">
        <w:tc>
          <w:tcPr>
            <w:tcW w:w="66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AF0215D" w14:textId="77777777" w:rsidR="005B1C5F" w:rsidRPr="002F312F" w:rsidRDefault="005B1C5F" w:rsidP="00642F54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93CD3D0" w14:textId="77777777" w:rsidR="005B1C5F" w:rsidRPr="002F312F" w:rsidRDefault="005B1C5F" w:rsidP="00642F54">
            <w:pPr>
              <w:pStyle w:val="ListParagraph"/>
              <w:ind w:left="0"/>
              <w:rPr>
                <w:color w:val="FF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D96A31C" w14:textId="77777777" w:rsidR="005B1C5F" w:rsidRPr="002F312F" w:rsidRDefault="005B1C5F" w:rsidP="00642F54">
            <w:pPr>
              <w:pStyle w:val="ListParagraph"/>
              <w:ind w:left="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6FC4D21" w14:textId="77777777" w:rsidR="005B1C5F" w:rsidRPr="002F312F" w:rsidRDefault="005B1C5F" w:rsidP="00642F54">
            <w:pPr>
              <w:pStyle w:val="ListParagraph"/>
              <w:ind w:left="0"/>
              <w:rPr>
                <w:color w:val="FF0000"/>
                <w:sz w:val="20"/>
                <w:szCs w:val="20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827AA4E" w14:textId="77777777" w:rsidR="005B1C5F" w:rsidRPr="002F312F" w:rsidRDefault="005B1C5F" w:rsidP="00642F54">
            <w:pPr>
              <w:pStyle w:val="ListParagraph"/>
              <w:ind w:left="0"/>
              <w:rPr>
                <w:color w:val="FF0000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4BD3878" w14:textId="77777777" w:rsidR="005B1C5F" w:rsidRPr="002F312F" w:rsidRDefault="005B1C5F" w:rsidP="00642F54">
            <w:pPr>
              <w:pStyle w:val="ListParagraph"/>
              <w:ind w:left="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A2C2E08" w14:textId="77777777" w:rsidR="005B1C5F" w:rsidRPr="002F312F" w:rsidRDefault="005B1C5F" w:rsidP="00642F54">
            <w:pPr>
              <w:pStyle w:val="ListParagraph"/>
              <w:ind w:left="0"/>
              <w:rPr>
                <w:color w:val="FF0000"/>
                <w:sz w:val="20"/>
                <w:szCs w:val="20"/>
              </w:rPr>
            </w:pPr>
          </w:p>
        </w:tc>
      </w:tr>
      <w:tr w:rsidR="005B1C5F" w:rsidRPr="00325ABA" w14:paraId="04267016" w14:textId="77777777" w:rsidTr="00642F54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33137B27" w14:textId="490CF334" w:rsidR="005B1C5F" w:rsidRPr="00027A29" w:rsidRDefault="005B1C5F" w:rsidP="002F312F">
            <w:pPr>
              <w:pStyle w:val="paragraph"/>
              <w:spacing w:before="8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5B1C5F">
              <w:rPr>
                <w:rStyle w:val="normaltextrun"/>
                <w:rFonts w:ascii="Arial" w:hAnsi="Arial" w:cs="Arial"/>
              </w:rPr>
              <w:t xml:space="preserve">I </w:t>
            </w:r>
            <w:r w:rsidR="001E7262">
              <w:rPr>
                <w:rStyle w:val="normaltextrun"/>
                <w:rFonts w:ascii="Arial" w:hAnsi="Arial" w:cs="Arial"/>
              </w:rPr>
              <w:t>have</w:t>
            </w:r>
            <w:r w:rsidRPr="005B1C5F">
              <w:rPr>
                <w:rStyle w:val="normaltextrun"/>
                <w:rFonts w:ascii="Arial" w:hAnsi="Arial" w:cs="Arial"/>
              </w:rPr>
              <w:t xml:space="preserve"> experience of living in institutional</w:t>
            </w:r>
            <w:r>
              <w:rPr>
                <w:rStyle w:val="normaltextrun"/>
                <w:rFonts w:ascii="Arial" w:hAnsi="Arial" w:cs="Arial"/>
              </w:rPr>
              <w:t xml:space="preserve"> </w:t>
            </w:r>
            <w:r w:rsidRPr="005B1C5F">
              <w:rPr>
                <w:rStyle w:val="normaltextrun"/>
                <w:rFonts w:ascii="Arial" w:hAnsi="Arial" w:cs="Arial"/>
              </w:rPr>
              <w:t>/</w:t>
            </w: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0D685865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7713CA45" w14:textId="77777777" w:rsidR="005B1C5F" w:rsidRPr="00027A29" w:rsidRDefault="005B1C5F" w:rsidP="00642F54">
            <w:pPr>
              <w:pStyle w:val="ListParagraph"/>
              <w:ind w:left="0"/>
              <w:rPr>
                <w:color w:val="000000" w:themeColor="text1"/>
              </w:rPr>
            </w:pPr>
            <w:r w:rsidRPr="00027A29">
              <w:rPr>
                <w:color w:val="000000" w:themeColor="text1"/>
              </w:rPr>
              <w:t>Yes</w:t>
            </w:r>
          </w:p>
        </w:tc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43A004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365EA979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68984FA3" w14:textId="77777777" w:rsidR="005B1C5F" w:rsidRPr="00EC49FF" w:rsidRDefault="005B1C5F" w:rsidP="00642F54">
            <w:pPr>
              <w:pStyle w:val="ListParagraph"/>
              <w:ind w:left="0"/>
              <w:rPr>
                <w:color w:val="000000" w:themeColor="text1"/>
              </w:rPr>
            </w:pPr>
            <w:r w:rsidRPr="00EC49FF">
              <w:rPr>
                <w:color w:val="000000" w:themeColor="text1"/>
              </w:rPr>
              <w:t>No</w:t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340166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</w:tr>
      <w:tr w:rsidR="005B1C5F" w:rsidRPr="00325ABA" w14:paraId="117C6DFF" w14:textId="77777777" w:rsidTr="00642F54">
        <w:tc>
          <w:tcPr>
            <w:tcW w:w="665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51A6C126" w14:textId="11657F0B" w:rsidR="005B1C5F" w:rsidRDefault="005B1C5F" w:rsidP="002F312F">
            <w:pPr>
              <w:pStyle w:val="paragraph"/>
              <w:spacing w:before="0" w:beforeAutospacing="0" w:after="80" w:afterAutospacing="0"/>
              <w:textAlignment w:val="baseline"/>
              <w:rPr>
                <w:rStyle w:val="normaltextrun"/>
                <w:rFonts w:ascii="Arial" w:hAnsi="Arial" w:cs="Arial"/>
              </w:rPr>
            </w:pPr>
            <w:r w:rsidRPr="005B1C5F">
              <w:rPr>
                <w:rStyle w:val="normaltextrun"/>
                <w:rFonts w:ascii="Arial" w:hAnsi="Arial" w:cs="Arial"/>
              </w:rPr>
              <w:t>residential care</w:t>
            </w:r>
            <w:r>
              <w:rPr>
                <w:rFonts w:ascii="Segoe UI" w:hAnsi="Segoe UI" w:cs="Segoe UI"/>
                <w:color w:val="333333"/>
                <w:sz w:val="21"/>
                <w:szCs w:val="21"/>
                <w:shd w:val="clear" w:color="auto" w:fill="EAEAEA"/>
              </w:rPr>
              <w:t> </w:t>
            </w:r>
          </w:p>
        </w:tc>
        <w:tc>
          <w:tcPr>
            <w:tcW w:w="2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054CC1C0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6CB18849" w14:textId="77777777" w:rsidR="005B1C5F" w:rsidRPr="00027A29" w:rsidRDefault="005B1C5F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71C658CB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614962BF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575E3518" w14:textId="77777777" w:rsidR="005B1C5F" w:rsidRPr="00EC49FF" w:rsidRDefault="005B1C5F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5427AF49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</w:tr>
      <w:tr w:rsidR="005B1C5F" w:rsidRPr="002F312F" w14:paraId="67E5CCF4" w14:textId="77777777" w:rsidTr="00642F54">
        <w:tc>
          <w:tcPr>
            <w:tcW w:w="66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D948762" w14:textId="77777777" w:rsidR="005B1C5F" w:rsidRPr="002F312F" w:rsidRDefault="005B1C5F" w:rsidP="00642F54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61A99D5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58C7B7C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96A2EAC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98D423E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B33227B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3BEC059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</w:tr>
      <w:tr w:rsidR="005B1C5F" w:rsidRPr="00325ABA" w14:paraId="3008EE6E" w14:textId="77777777" w:rsidTr="00642F54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75F49670" w14:textId="5C807CD6" w:rsidR="005B1C5F" w:rsidRPr="005B1C5F" w:rsidRDefault="005B1C5F" w:rsidP="002F312F">
            <w:pPr>
              <w:pStyle w:val="paragraph"/>
              <w:spacing w:before="80" w:beforeAutospacing="0" w:after="0" w:afterAutospacing="0"/>
              <w:textAlignment w:val="baseline"/>
              <w:rPr>
                <w:rStyle w:val="normaltextrun"/>
                <w:rFonts w:ascii="Arial" w:hAnsi="Arial" w:cs="Arial"/>
              </w:rPr>
            </w:pPr>
            <w:r w:rsidRPr="005B1C5F">
              <w:rPr>
                <w:rStyle w:val="normaltextrun"/>
                <w:rFonts w:ascii="Arial" w:hAnsi="Arial" w:cs="Arial"/>
              </w:rPr>
              <w:t>I am or have been a refugee</w:t>
            </w:r>
            <w:r>
              <w:rPr>
                <w:rStyle w:val="normaltextrun"/>
                <w:rFonts w:ascii="Arial" w:hAnsi="Arial" w:cs="Arial"/>
              </w:rPr>
              <w:t xml:space="preserve"> </w:t>
            </w:r>
            <w:r w:rsidRPr="005B1C5F">
              <w:rPr>
                <w:rStyle w:val="normaltextrun"/>
                <w:rFonts w:ascii="Arial" w:hAnsi="Arial" w:cs="Arial"/>
              </w:rPr>
              <w:t>/ immigrant</w:t>
            </w:r>
            <w:r>
              <w:rPr>
                <w:rStyle w:val="normaltextrun"/>
                <w:rFonts w:ascii="Arial" w:hAnsi="Arial" w:cs="Arial"/>
              </w:rPr>
              <w:t xml:space="preserve"> </w:t>
            </w:r>
            <w:r w:rsidRPr="005B1C5F">
              <w:rPr>
                <w:rStyle w:val="normaltextrun"/>
                <w:rFonts w:ascii="Arial" w:hAnsi="Arial" w:cs="Arial"/>
              </w:rPr>
              <w:t>/</w:t>
            </w:r>
            <w:r>
              <w:rPr>
                <w:rStyle w:val="normaltextrun"/>
                <w:rFonts w:ascii="Arial" w:hAnsi="Arial" w:cs="Arial"/>
              </w:rPr>
              <w:t xml:space="preserve"> </w:t>
            </w:r>
            <w:r w:rsidRPr="005B1C5F">
              <w:rPr>
                <w:rStyle w:val="normaltextrun"/>
                <w:rFonts w:ascii="Arial" w:hAnsi="Arial" w:cs="Arial"/>
              </w:rPr>
              <w:t>asylum seeker </w:t>
            </w: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433C32CF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77760D3B" w14:textId="77777777" w:rsidR="005B1C5F" w:rsidRPr="00027A29" w:rsidRDefault="005B1C5F" w:rsidP="00642F54">
            <w:pPr>
              <w:pStyle w:val="ListParagraph"/>
              <w:ind w:left="0"/>
              <w:rPr>
                <w:color w:val="000000" w:themeColor="text1"/>
              </w:rPr>
            </w:pPr>
            <w:r w:rsidRPr="00027A29">
              <w:rPr>
                <w:color w:val="000000" w:themeColor="text1"/>
              </w:rPr>
              <w:t>Yes</w:t>
            </w:r>
          </w:p>
        </w:tc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E68F11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560B31C0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068083E5" w14:textId="77777777" w:rsidR="005B1C5F" w:rsidRPr="00EC49FF" w:rsidRDefault="005B1C5F" w:rsidP="00642F54">
            <w:pPr>
              <w:pStyle w:val="ListParagraph"/>
              <w:ind w:left="0"/>
              <w:rPr>
                <w:color w:val="000000" w:themeColor="text1"/>
              </w:rPr>
            </w:pPr>
            <w:r w:rsidRPr="00EC49FF">
              <w:rPr>
                <w:color w:val="000000" w:themeColor="text1"/>
              </w:rPr>
              <w:t>No</w:t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50A64F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</w:tr>
      <w:tr w:rsidR="005B1C5F" w:rsidRPr="00325ABA" w14:paraId="66B2B492" w14:textId="77777777" w:rsidTr="00642F54">
        <w:tc>
          <w:tcPr>
            <w:tcW w:w="665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61AFC19C" w14:textId="48420BF6" w:rsidR="005B1C5F" w:rsidRDefault="005B1C5F" w:rsidP="00642F54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2EA35ABC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4BDCA8B3" w14:textId="77777777" w:rsidR="005B1C5F" w:rsidRPr="00027A29" w:rsidRDefault="005B1C5F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6B40C307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2E86C1E1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02C8A298" w14:textId="77777777" w:rsidR="005B1C5F" w:rsidRPr="00EC49FF" w:rsidRDefault="005B1C5F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66124A21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</w:tr>
      <w:tr w:rsidR="005B1C5F" w:rsidRPr="002F312F" w14:paraId="0DAB7D23" w14:textId="77777777" w:rsidTr="00642F54">
        <w:tc>
          <w:tcPr>
            <w:tcW w:w="66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0C63B0C" w14:textId="77777777" w:rsidR="005B1C5F" w:rsidRPr="002F312F" w:rsidRDefault="005B1C5F" w:rsidP="00642F54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FD43EC8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C796F94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9BA2A0E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5EC11C8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C73166D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630153C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</w:tr>
      <w:tr w:rsidR="005B1C5F" w:rsidRPr="00325ABA" w14:paraId="1B8E7F1B" w14:textId="77777777" w:rsidTr="00642F54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06EC4F22" w14:textId="370530B7" w:rsidR="005B1C5F" w:rsidRPr="005B1C5F" w:rsidRDefault="005B1C5F" w:rsidP="002F312F">
            <w:pPr>
              <w:pStyle w:val="paragraph"/>
              <w:spacing w:before="80" w:beforeAutospacing="0" w:after="0" w:afterAutospacing="0"/>
              <w:textAlignment w:val="baseline"/>
              <w:rPr>
                <w:rStyle w:val="normaltextrun"/>
                <w:rFonts w:ascii="Arial" w:hAnsi="Arial" w:cs="Arial"/>
              </w:rPr>
            </w:pPr>
            <w:r w:rsidRPr="005B1C5F">
              <w:rPr>
                <w:rStyle w:val="normaltextrun"/>
                <w:rFonts w:ascii="Arial" w:hAnsi="Arial" w:cs="Arial"/>
              </w:rPr>
              <w:t xml:space="preserve">I </w:t>
            </w:r>
            <w:r w:rsidR="001E7262">
              <w:rPr>
                <w:rStyle w:val="normaltextrun"/>
                <w:rFonts w:ascii="Arial" w:hAnsi="Arial" w:cs="Arial"/>
              </w:rPr>
              <w:t>have</w:t>
            </w:r>
            <w:r w:rsidRPr="005B1C5F">
              <w:rPr>
                <w:rStyle w:val="normaltextrun"/>
                <w:rFonts w:ascii="Arial" w:hAnsi="Arial" w:cs="Arial"/>
              </w:rPr>
              <w:t xml:space="preserve"> experience of the criminal justice system</w:t>
            </w: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32A46D4C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6901BAF3" w14:textId="77777777" w:rsidR="005B1C5F" w:rsidRPr="00027A29" w:rsidRDefault="005B1C5F" w:rsidP="00642F54">
            <w:pPr>
              <w:pStyle w:val="ListParagraph"/>
              <w:ind w:left="0"/>
              <w:rPr>
                <w:color w:val="000000" w:themeColor="text1"/>
              </w:rPr>
            </w:pPr>
            <w:r w:rsidRPr="00027A29">
              <w:rPr>
                <w:color w:val="000000" w:themeColor="text1"/>
              </w:rPr>
              <w:t>Yes</w:t>
            </w:r>
          </w:p>
        </w:tc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6DDAEA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4B74064B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3D22496F" w14:textId="77777777" w:rsidR="005B1C5F" w:rsidRPr="00EC49FF" w:rsidRDefault="005B1C5F" w:rsidP="00642F54">
            <w:pPr>
              <w:pStyle w:val="ListParagraph"/>
              <w:ind w:left="0"/>
              <w:rPr>
                <w:color w:val="000000" w:themeColor="text1"/>
              </w:rPr>
            </w:pPr>
            <w:r w:rsidRPr="00EC49FF">
              <w:rPr>
                <w:color w:val="000000" w:themeColor="text1"/>
              </w:rPr>
              <w:t>No</w:t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67FE2A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</w:tr>
      <w:tr w:rsidR="005B1C5F" w:rsidRPr="00325ABA" w14:paraId="188DE32C" w14:textId="77777777" w:rsidTr="00642F54">
        <w:tc>
          <w:tcPr>
            <w:tcW w:w="665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44AEED39" w14:textId="2E9E927A" w:rsidR="005B1C5F" w:rsidRDefault="005B1C5F" w:rsidP="00642F54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05CF8950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05D3813B" w14:textId="77777777" w:rsidR="005B1C5F" w:rsidRPr="00027A29" w:rsidRDefault="005B1C5F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1E116CA2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1D813F2C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026136EE" w14:textId="77777777" w:rsidR="005B1C5F" w:rsidRPr="00EC49FF" w:rsidRDefault="005B1C5F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668507EC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</w:tr>
      <w:tr w:rsidR="005B1C5F" w:rsidRPr="002F312F" w14:paraId="57200478" w14:textId="77777777" w:rsidTr="00642F54">
        <w:tc>
          <w:tcPr>
            <w:tcW w:w="66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650D1D3" w14:textId="77777777" w:rsidR="005B1C5F" w:rsidRPr="002F312F" w:rsidRDefault="005B1C5F" w:rsidP="00642F54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58E4007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D3B251C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10B7179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F0D01AE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1063811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6A1C570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</w:tr>
      <w:tr w:rsidR="005B1C5F" w:rsidRPr="00325ABA" w14:paraId="56B2A192" w14:textId="77777777" w:rsidTr="00642F54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025864EF" w14:textId="780D464B" w:rsidR="005B1C5F" w:rsidRPr="00642F54" w:rsidRDefault="00642F54" w:rsidP="002F312F">
            <w:pPr>
              <w:pStyle w:val="paragraph"/>
              <w:spacing w:before="80" w:beforeAutospacing="0" w:after="0" w:afterAutospacing="0"/>
              <w:textAlignment w:val="baseline"/>
              <w:rPr>
                <w:rStyle w:val="normaltextrun"/>
                <w:rFonts w:ascii="Arial" w:hAnsi="Arial" w:cs="Arial"/>
              </w:rPr>
            </w:pPr>
            <w:r w:rsidRPr="00642F54">
              <w:rPr>
                <w:rStyle w:val="normaltextrun"/>
                <w:rFonts w:ascii="Arial" w:hAnsi="Arial" w:cs="Arial"/>
              </w:rPr>
              <w:t xml:space="preserve">I </w:t>
            </w:r>
            <w:r w:rsidR="001E7262">
              <w:rPr>
                <w:rStyle w:val="normaltextrun"/>
                <w:rFonts w:ascii="Arial" w:hAnsi="Arial" w:cs="Arial"/>
              </w:rPr>
              <w:t>have</w:t>
            </w:r>
            <w:r w:rsidRPr="00642F54">
              <w:rPr>
                <w:rStyle w:val="normaltextrun"/>
                <w:rFonts w:ascii="Arial" w:hAnsi="Arial" w:cs="Arial"/>
              </w:rPr>
              <w:t xml:space="preserve"> experience of serving in </w:t>
            </w:r>
            <w:r w:rsidR="003260AF">
              <w:rPr>
                <w:rStyle w:val="normaltextrun"/>
                <w:rFonts w:ascii="Arial" w:hAnsi="Arial" w:cs="Arial"/>
              </w:rPr>
              <w:t xml:space="preserve">either the UK’s </w:t>
            </w: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1424E989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671FF5E6" w14:textId="77777777" w:rsidR="005B1C5F" w:rsidRPr="00027A29" w:rsidRDefault="005B1C5F" w:rsidP="00642F54">
            <w:pPr>
              <w:pStyle w:val="ListParagraph"/>
              <w:ind w:left="0"/>
              <w:rPr>
                <w:color w:val="000000" w:themeColor="text1"/>
              </w:rPr>
            </w:pPr>
            <w:r w:rsidRPr="00027A29">
              <w:rPr>
                <w:color w:val="000000" w:themeColor="text1"/>
              </w:rPr>
              <w:t>Yes</w:t>
            </w:r>
          </w:p>
        </w:tc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297430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615B2409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00825BDE" w14:textId="77777777" w:rsidR="005B1C5F" w:rsidRPr="00EC49FF" w:rsidRDefault="005B1C5F" w:rsidP="00642F54">
            <w:pPr>
              <w:pStyle w:val="ListParagraph"/>
              <w:ind w:left="0"/>
              <w:rPr>
                <w:color w:val="000000" w:themeColor="text1"/>
              </w:rPr>
            </w:pPr>
            <w:r w:rsidRPr="00EC49FF">
              <w:rPr>
                <w:color w:val="000000" w:themeColor="text1"/>
              </w:rPr>
              <w:t>No</w:t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0B0B06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</w:tr>
      <w:tr w:rsidR="005B1C5F" w:rsidRPr="00325ABA" w14:paraId="507851B0" w14:textId="77777777" w:rsidTr="00642F54">
        <w:tc>
          <w:tcPr>
            <w:tcW w:w="665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1DED52D1" w14:textId="607C8A85" w:rsidR="005B1C5F" w:rsidRDefault="003260AF" w:rsidP="002F312F">
            <w:pPr>
              <w:pStyle w:val="paragraph"/>
              <w:spacing w:before="0" w:beforeAutospacing="0" w:after="80" w:afterAutospacing="0"/>
              <w:textAlignment w:val="baseline"/>
              <w:rPr>
                <w:rStyle w:val="normaltextrun"/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</w:rPr>
              <w:t>Regular or Reserve UK A</w:t>
            </w:r>
            <w:r w:rsidRPr="00642F54">
              <w:rPr>
                <w:rStyle w:val="normaltextrun"/>
                <w:rFonts w:ascii="Arial" w:hAnsi="Arial" w:cs="Arial"/>
              </w:rPr>
              <w:t xml:space="preserve">rmed </w:t>
            </w:r>
            <w:r>
              <w:rPr>
                <w:rStyle w:val="normaltextrun"/>
                <w:rFonts w:ascii="Arial" w:hAnsi="Arial" w:cs="Arial"/>
              </w:rPr>
              <w:t>F</w:t>
            </w:r>
            <w:r w:rsidRPr="00642F54">
              <w:rPr>
                <w:rStyle w:val="normaltextrun"/>
                <w:rFonts w:ascii="Arial" w:hAnsi="Arial" w:cs="Arial"/>
              </w:rPr>
              <w:t>orces</w:t>
            </w:r>
          </w:p>
        </w:tc>
        <w:tc>
          <w:tcPr>
            <w:tcW w:w="2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348EE5F5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6918AD29" w14:textId="77777777" w:rsidR="005B1C5F" w:rsidRPr="00027A29" w:rsidRDefault="005B1C5F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72B7F0D5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159F0DA6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11DB4CEF" w14:textId="77777777" w:rsidR="005B1C5F" w:rsidRPr="00EC49FF" w:rsidRDefault="005B1C5F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25232612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</w:tr>
      <w:tr w:rsidR="005B1C5F" w:rsidRPr="002F312F" w14:paraId="39F062D3" w14:textId="77777777" w:rsidTr="00642F54">
        <w:tc>
          <w:tcPr>
            <w:tcW w:w="66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2E29BEA" w14:textId="77777777" w:rsidR="005B1C5F" w:rsidRPr="002F312F" w:rsidRDefault="005B1C5F" w:rsidP="00642F54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A8424B8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A816FF8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2B18816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FBE8BBB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C0379AC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C5F9553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</w:tr>
      <w:tr w:rsidR="005B1C5F" w:rsidRPr="00325ABA" w14:paraId="53E2E659" w14:textId="77777777" w:rsidTr="00642F54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560C120A" w14:textId="64246249" w:rsidR="005B1C5F" w:rsidRPr="00027A29" w:rsidRDefault="00642F54" w:rsidP="002F312F">
            <w:pPr>
              <w:pStyle w:val="paragraph"/>
              <w:spacing w:before="8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642F54">
              <w:rPr>
                <w:rStyle w:val="normaltextrun"/>
                <w:rFonts w:ascii="Arial" w:hAnsi="Arial" w:cs="Arial"/>
              </w:rPr>
              <w:t>I am someone living with HIV</w:t>
            </w:r>
            <w:r>
              <w:rPr>
                <w:rFonts w:ascii="Segoe UI" w:hAnsi="Segoe UI" w:cs="Segoe UI"/>
                <w:color w:val="333333"/>
                <w:sz w:val="21"/>
                <w:szCs w:val="21"/>
                <w:shd w:val="clear" w:color="auto" w:fill="EAEAEA"/>
              </w:rPr>
              <w:t> </w:t>
            </w: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281CFE39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7B519C75" w14:textId="77777777" w:rsidR="005B1C5F" w:rsidRPr="00027A29" w:rsidRDefault="005B1C5F" w:rsidP="00642F54">
            <w:pPr>
              <w:pStyle w:val="ListParagraph"/>
              <w:ind w:left="0"/>
              <w:rPr>
                <w:color w:val="000000" w:themeColor="text1"/>
              </w:rPr>
            </w:pPr>
            <w:r w:rsidRPr="00027A29">
              <w:rPr>
                <w:color w:val="000000" w:themeColor="text1"/>
              </w:rPr>
              <w:t>Yes</w:t>
            </w:r>
          </w:p>
        </w:tc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EC26D9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729B0D80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4161C9F5" w14:textId="77777777" w:rsidR="005B1C5F" w:rsidRPr="00EC49FF" w:rsidRDefault="005B1C5F" w:rsidP="00642F54">
            <w:pPr>
              <w:pStyle w:val="ListParagraph"/>
              <w:ind w:left="0"/>
              <w:rPr>
                <w:color w:val="000000" w:themeColor="text1"/>
              </w:rPr>
            </w:pPr>
            <w:r w:rsidRPr="00EC49FF">
              <w:rPr>
                <w:color w:val="000000" w:themeColor="text1"/>
              </w:rPr>
              <w:t>No</w:t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8D898E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</w:tr>
      <w:tr w:rsidR="005B1C5F" w:rsidRPr="00325ABA" w14:paraId="58B1C12D" w14:textId="77777777" w:rsidTr="00642F54">
        <w:tc>
          <w:tcPr>
            <w:tcW w:w="665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42ABD566" w14:textId="44F8CDE4" w:rsidR="005B1C5F" w:rsidRDefault="005B1C5F" w:rsidP="00642F54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55268790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422B9387" w14:textId="77777777" w:rsidR="005B1C5F" w:rsidRPr="00027A29" w:rsidRDefault="005B1C5F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1CC77152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2A531103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4FC058BC" w14:textId="77777777" w:rsidR="005B1C5F" w:rsidRPr="00EC49FF" w:rsidRDefault="005B1C5F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21190A6D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</w:tr>
      <w:tr w:rsidR="005B1C5F" w:rsidRPr="002F312F" w14:paraId="77C731BB" w14:textId="77777777" w:rsidTr="00642F54">
        <w:tc>
          <w:tcPr>
            <w:tcW w:w="66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64CC36D" w14:textId="77777777" w:rsidR="005B1C5F" w:rsidRPr="002F312F" w:rsidRDefault="005B1C5F" w:rsidP="00642F54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9F1EB8A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0E5D6CA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C6DCC10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B3A62FE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9F49AAB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7DE5749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</w:tr>
      <w:tr w:rsidR="005B1C5F" w:rsidRPr="00325ABA" w14:paraId="4D4DB8F0" w14:textId="77777777" w:rsidTr="00642F54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2FCBC533" w14:textId="0F50E883" w:rsidR="005B1C5F" w:rsidRPr="00642F54" w:rsidRDefault="00642F54" w:rsidP="002F312F">
            <w:pPr>
              <w:pStyle w:val="paragraph"/>
              <w:spacing w:before="80" w:beforeAutospacing="0" w:after="0" w:afterAutospacing="0"/>
              <w:textAlignment w:val="baseline"/>
              <w:rPr>
                <w:rStyle w:val="normaltextrun"/>
                <w:rFonts w:ascii="Arial" w:hAnsi="Arial" w:cs="Arial"/>
              </w:rPr>
            </w:pPr>
            <w:r w:rsidRPr="00642F54">
              <w:rPr>
                <w:rStyle w:val="normaltextrun"/>
                <w:rFonts w:ascii="Arial" w:hAnsi="Arial" w:cs="Arial"/>
              </w:rPr>
              <w:t xml:space="preserve">I </w:t>
            </w:r>
            <w:r w:rsidR="001E7262">
              <w:rPr>
                <w:rStyle w:val="normaltextrun"/>
                <w:rFonts w:ascii="Arial" w:hAnsi="Arial" w:cs="Arial"/>
              </w:rPr>
              <w:t>have</w:t>
            </w:r>
            <w:r w:rsidRPr="00642F54">
              <w:rPr>
                <w:rStyle w:val="normaltextrun"/>
                <w:rFonts w:ascii="Arial" w:hAnsi="Arial" w:cs="Arial"/>
              </w:rPr>
              <w:t xml:space="preserve"> experience of being a sex worker</w:t>
            </w: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37590F84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6EB51A8F" w14:textId="77777777" w:rsidR="005B1C5F" w:rsidRPr="00027A29" w:rsidRDefault="005B1C5F" w:rsidP="00642F54">
            <w:pPr>
              <w:pStyle w:val="ListParagraph"/>
              <w:ind w:left="0"/>
              <w:rPr>
                <w:color w:val="000000" w:themeColor="text1"/>
              </w:rPr>
            </w:pPr>
            <w:r w:rsidRPr="00027A29">
              <w:rPr>
                <w:color w:val="000000" w:themeColor="text1"/>
              </w:rPr>
              <w:t>Yes</w:t>
            </w:r>
          </w:p>
        </w:tc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C8D776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17FE98EB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1D3D3B0D" w14:textId="77777777" w:rsidR="005B1C5F" w:rsidRPr="00EC49FF" w:rsidRDefault="005B1C5F" w:rsidP="00642F54">
            <w:pPr>
              <w:pStyle w:val="ListParagraph"/>
              <w:ind w:left="0"/>
              <w:rPr>
                <w:color w:val="000000" w:themeColor="text1"/>
              </w:rPr>
            </w:pPr>
            <w:r w:rsidRPr="00EC49FF">
              <w:rPr>
                <w:color w:val="000000" w:themeColor="text1"/>
              </w:rPr>
              <w:t>No</w:t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0F26BB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</w:tr>
      <w:tr w:rsidR="005B1C5F" w:rsidRPr="00325ABA" w14:paraId="28719D91" w14:textId="77777777" w:rsidTr="00642F54">
        <w:tc>
          <w:tcPr>
            <w:tcW w:w="665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39BCA355" w14:textId="77777777" w:rsidR="005B1C5F" w:rsidRDefault="005B1C5F" w:rsidP="00642F54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14D2CD0C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7610FEAD" w14:textId="77777777" w:rsidR="005B1C5F" w:rsidRPr="00027A29" w:rsidRDefault="005B1C5F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05073155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7FFC2E5E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088BB799" w14:textId="77777777" w:rsidR="005B1C5F" w:rsidRPr="00EC49FF" w:rsidRDefault="005B1C5F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730F2E56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</w:tr>
      <w:tr w:rsidR="005B1C5F" w:rsidRPr="002F312F" w14:paraId="2FAB2DEC" w14:textId="77777777" w:rsidTr="00642F54">
        <w:tc>
          <w:tcPr>
            <w:tcW w:w="66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9B69520" w14:textId="77777777" w:rsidR="005B1C5F" w:rsidRPr="002F312F" w:rsidRDefault="005B1C5F" w:rsidP="00642F54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C83B11C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32E59C3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4365877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3ECCA24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E1372AF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B2398D6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</w:tr>
      <w:tr w:rsidR="005B1C5F" w:rsidRPr="00325ABA" w14:paraId="5A92BD61" w14:textId="77777777" w:rsidTr="00642F54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550D8AF4" w14:textId="05712EA1" w:rsidR="005B1C5F" w:rsidRPr="00027A29" w:rsidRDefault="00642F54" w:rsidP="002F312F">
            <w:pPr>
              <w:pStyle w:val="paragraph"/>
              <w:spacing w:before="8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642F54">
              <w:rPr>
                <w:rStyle w:val="normaltextrun"/>
                <w:rFonts w:ascii="Arial" w:hAnsi="Arial" w:cs="Arial"/>
              </w:rPr>
              <w:t xml:space="preserve">I </w:t>
            </w:r>
            <w:r w:rsidR="001E7262">
              <w:rPr>
                <w:rStyle w:val="normaltextrun"/>
                <w:rFonts w:ascii="Arial" w:hAnsi="Arial" w:cs="Arial"/>
              </w:rPr>
              <w:t>have</w:t>
            </w:r>
            <w:r w:rsidRPr="00642F54">
              <w:rPr>
                <w:rStyle w:val="normaltextrun"/>
                <w:rFonts w:ascii="Arial" w:hAnsi="Arial" w:cs="Arial"/>
              </w:rPr>
              <w:t xml:space="preserve"> experience of drug or alcohol addiction</w:t>
            </w: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039892C7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0F43917F" w14:textId="77777777" w:rsidR="005B1C5F" w:rsidRPr="00027A29" w:rsidRDefault="005B1C5F" w:rsidP="00642F54">
            <w:pPr>
              <w:pStyle w:val="ListParagraph"/>
              <w:ind w:left="0"/>
              <w:rPr>
                <w:color w:val="000000" w:themeColor="text1"/>
              </w:rPr>
            </w:pPr>
            <w:r w:rsidRPr="00027A29">
              <w:rPr>
                <w:color w:val="000000" w:themeColor="text1"/>
              </w:rPr>
              <w:t>Yes</w:t>
            </w:r>
          </w:p>
        </w:tc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316744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38536309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720B271C" w14:textId="77777777" w:rsidR="005B1C5F" w:rsidRPr="00EC49FF" w:rsidRDefault="005B1C5F" w:rsidP="00642F54">
            <w:pPr>
              <w:pStyle w:val="ListParagraph"/>
              <w:ind w:left="0"/>
              <w:rPr>
                <w:color w:val="000000" w:themeColor="text1"/>
              </w:rPr>
            </w:pPr>
            <w:r w:rsidRPr="00EC49FF">
              <w:rPr>
                <w:color w:val="000000" w:themeColor="text1"/>
              </w:rPr>
              <w:t>No</w:t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E84B05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</w:tr>
      <w:tr w:rsidR="005B1C5F" w:rsidRPr="00325ABA" w14:paraId="518407AC" w14:textId="77777777" w:rsidTr="00642F54">
        <w:tc>
          <w:tcPr>
            <w:tcW w:w="665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4A7825C7" w14:textId="525588CE" w:rsidR="005B1C5F" w:rsidRDefault="005B1C5F" w:rsidP="00642F54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</w:rPr>
              <w:t> 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  <w:tc>
          <w:tcPr>
            <w:tcW w:w="2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7E4E2093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1644AD14" w14:textId="77777777" w:rsidR="005B1C5F" w:rsidRPr="00027A29" w:rsidRDefault="005B1C5F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63B08D8A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0732C698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41F9786E" w14:textId="77777777" w:rsidR="005B1C5F" w:rsidRPr="00EC49FF" w:rsidRDefault="005B1C5F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1A8DEB2E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</w:tr>
      <w:tr w:rsidR="00642F54" w:rsidRPr="002F312F" w14:paraId="48C064A9" w14:textId="77777777" w:rsidTr="00642F54">
        <w:tc>
          <w:tcPr>
            <w:tcW w:w="66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0403C43" w14:textId="77777777" w:rsidR="00642F54" w:rsidRPr="002F312F" w:rsidRDefault="00642F54" w:rsidP="00642F54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B54DA5C" w14:textId="77777777" w:rsidR="00642F54" w:rsidRPr="002F312F" w:rsidRDefault="00642F54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149FDB9" w14:textId="77777777" w:rsidR="00642F54" w:rsidRPr="002F312F" w:rsidRDefault="00642F54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E97773F" w14:textId="77777777" w:rsidR="00642F54" w:rsidRPr="002F312F" w:rsidRDefault="00642F54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3C6B250" w14:textId="77777777" w:rsidR="00642F54" w:rsidRPr="002F312F" w:rsidRDefault="00642F54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8B35571" w14:textId="77777777" w:rsidR="00642F54" w:rsidRPr="002F312F" w:rsidRDefault="00642F54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2E1BA9A" w14:textId="77777777" w:rsidR="00642F54" w:rsidRPr="002F312F" w:rsidRDefault="00642F54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</w:tr>
      <w:tr w:rsidR="00642F54" w:rsidRPr="00325ABA" w14:paraId="6B70C705" w14:textId="77777777" w:rsidTr="00642F54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17E28283" w14:textId="29C292FF" w:rsidR="00642F54" w:rsidRPr="00642F54" w:rsidRDefault="00642F54" w:rsidP="002F312F">
            <w:pPr>
              <w:pStyle w:val="paragraph"/>
              <w:spacing w:before="80" w:beforeAutospacing="0" w:after="0" w:afterAutospacing="0"/>
              <w:textAlignment w:val="baseline"/>
              <w:rPr>
                <w:rStyle w:val="normaltextrun"/>
                <w:rFonts w:ascii="Arial" w:hAnsi="Arial" w:cs="Arial"/>
              </w:rPr>
            </w:pPr>
            <w:r w:rsidRPr="00642F54">
              <w:rPr>
                <w:rStyle w:val="normaltextrun"/>
                <w:rFonts w:ascii="Arial" w:hAnsi="Arial" w:cs="Arial"/>
              </w:rPr>
              <w:t xml:space="preserve">I </w:t>
            </w:r>
            <w:r w:rsidR="001E7262">
              <w:rPr>
                <w:rStyle w:val="normaltextrun"/>
                <w:rFonts w:ascii="Arial" w:hAnsi="Arial" w:cs="Arial"/>
              </w:rPr>
              <w:t>have</w:t>
            </w:r>
            <w:r w:rsidRPr="00642F54">
              <w:rPr>
                <w:rStyle w:val="normaltextrun"/>
                <w:rFonts w:ascii="Arial" w:hAnsi="Arial" w:cs="Arial"/>
              </w:rPr>
              <w:t xml:space="preserve"> experience of being a victim of modern </w:t>
            </w:r>
            <w:r w:rsidR="001E7262" w:rsidRPr="00642F54">
              <w:rPr>
                <w:rStyle w:val="normaltextrun"/>
                <w:rFonts w:ascii="Arial" w:hAnsi="Arial" w:cs="Arial"/>
              </w:rPr>
              <w:t>slavery</w:t>
            </w: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67B58A45" w14:textId="77777777" w:rsidR="00642F54" w:rsidRPr="00325ABA" w:rsidRDefault="00642F54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3A865920" w14:textId="77777777" w:rsidR="00642F54" w:rsidRPr="00027A29" w:rsidRDefault="00642F54" w:rsidP="00642F54">
            <w:pPr>
              <w:pStyle w:val="ListParagraph"/>
              <w:ind w:left="0"/>
              <w:rPr>
                <w:color w:val="000000" w:themeColor="text1"/>
              </w:rPr>
            </w:pPr>
            <w:r w:rsidRPr="00027A29">
              <w:rPr>
                <w:color w:val="000000" w:themeColor="text1"/>
              </w:rPr>
              <w:t>Yes</w:t>
            </w:r>
          </w:p>
        </w:tc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5F538" w14:textId="77777777" w:rsidR="00642F54" w:rsidRPr="00325ABA" w:rsidRDefault="00642F54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186D41F5" w14:textId="77777777" w:rsidR="00642F54" w:rsidRPr="00325ABA" w:rsidRDefault="00642F54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32881AF6" w14:textId="77777777" w:rsidR="00642F54" w:rsidRPr="00EC49FF" w:rsidRDefault="00642F54" w:rsidP="00642F54">
            <w:pPr>
              <w:pStyle w:val="ListParagraph"/>
              <w:ind w:left="0"/>
              <w:rPr>
                <w:color w:val="000000" w:themeColor="text1"/>
              </w:rPr>
            </w:pPr>
            <w:r w:rsidRPr="00EC49FF">
              <w:rPr>
                <w:color w:val="000000" w:themeColor="text1"/>
              </w:rPr>
              <w:t>No</w:t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F29BB" w14:textId="77777777" w:rsidR="00642F54" w:rsidRPr="00325ABA" w:rsidRDefault="00642F54" w:rsidP="00642F54">
            <w:pPr>
              <w:pStyle w:val="ListParagraph"/>
              <w:ind w:left="0"/>
              <w:rPr>
                <w:color w:val="FF0000"/>
              </w:rPr>
            </w:pPr>
          </w:p>
        </w:tc>
      </w:tr>
      <w:tr w:rsidR="00642F54" w:rsidRPr="00325ABA" w14:paraId="63B682E1" w14:textId="77777777" w:rsidTr="00642F54">
        <w:tc>
          <w:tcPr>
            <w:tcW w:w="665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608FEDB8" w14:textId="17EAE792" w:rsidR="00642F54" w:rsidRDefault="00642F54" w:rsidP="00642F54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</w:rPr>
              <w:t> 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  <w:tc>
          <w:tcPr>
            <w:tcW w:w="2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0C9FA30F" w14:textId="77777777" w:rsidR="00642F54" w:rsidRPr="00325ABA" w:rsidRDefault="00642F54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633F298C" w14:textId="77777777" w:rsidR="00642F54" w:rsidRPr="00027A29" w:rsidRDefault="00642F54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0929DB6B" w14:textId="77777777" w:rsidR="00642F54" w:rsidRPr="00325ABA" w:rsidRDefault="00642F54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25D35F81" w14:textId="77777777" w:rsidR="00642F54" w:rsidRPr="00325ABA" w:rsidRDefault="00642F54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3903A437" w14:textId="77777777" w:rsidR="00642F54" w:rsidRPr="00EC49FF" w:rsidRDefault="00642F54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5BBFAF57" w14:textId="77777777" w:rsidR="00642F54" w:rsidRPr="00325ABA" w:rsidRDefault="00642F54" w:rsidP="00642F54">
            <w:pPr>
              <w:pStyle w:val="ListParagraph"/>
              <w:ind w:left="0"/>
              <w:rPr>
                <w:color w:val="FF0000"/>
              </w:rPr>
            </w:pPr>
          </w:p>
        </w:tc>
      </w:tr>
    </w:tbl>
    <w:p w14:paraId="50CB9C36" w14:textId="42A2DE21" w:rsidR="005B1C5F" w:rsidRPr="004E742D" w:rsidRDefault="005B1C5F" w:rsidP="002F312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8"/>
          <w:szCs w:val="28"/>
        </w:rPr>
      </w:pPr>
    </w:p>
    <w:p w14:paraId="7D305FB1" w14:textId="43D402FC" w:rsidR="00C97795" w:rsidRPr="00A06508" w:rsidRDefault="00C97795" w:rsidP="005B1C5F">
      <w:pPr>
        <w:pStyle w:val="ListParagraph"/>
        <w:ind w:left="567"/>
        <w:rPr>
          <w:b/>
          <w:bCs/>
          <w:sz w:val="12"/>
          <w:szCs w:val="12"/>
        </w:rPr>
      </w:pPr>
    </w:p>
    <w:p w14:paraId="1E52AC10" w14:textId="5AD596BE" w:rsidR="00642F54" w:rsidRDefault="00745F29" w:rsidP="002F312F">
      <w:pPr>
        <w:jc w:val="center"/>
        <w:rPr>
          <w:b/>
          <w:bCs/>
          <w:sz w:val="28"/>
          <w:szCs w:val="28"/>
        </w:rPr>
      </w:pPr>
      <w:r w:rsidRPr="00C80D85">
        <w:rPr>
          <w:b/>
          <w:bCs/>
          <w:sz w:val="28"/>
          <w:szCs w:val="28"/>
        </w:rPr>
        <w:t xml:space="preserve">Thank you very much for taking the time to fill out this form. </w:t>
      </w:r>
      <w:r w:rsidRPr="00745F29">
        <w:rPr>
          <w:b/>
          <w:bCs/>
          <w:sz w:val="28"/>
          <w:szCs w:val="28"/>
          <w:highlight w:val="yellow"/>
        </w:rPr>
        <w:t xml:space="preserve"> </w:t>
      </w:r>
    </w:p>
    <w:p w14:paraId="298D4524" w14:textId="77777777" w:rsidR="00FC20B9" w:rsidRPr="00A06508" w:rsidRDefault="00FC20B9" w:rsidP="002F312F">
      <w:pPr>
        <w:jc w:val="center"/>
        <w:rPr>
          <w:b/>
          <w:bCs/>
        </w:rPr>
      </w:pPr>
    </w:p>
    <w:p w14:paraId="00D98EC5" w14:textId="65AAD955" w:rsidR="00A06508" w:rsidRPr="00A06508" w:rsidRDefault="000833FC" w:rsidP="00D4588D">
      <w:pPr>
        <w:jc w:val="center"/>
        <w:rPr>
          <w:color w:val="000000" w:themeColor="text1"/>
        </w:rPr>
      </w:pPr>
      <w:r w:rsidRPr="00A06508">
        <w:rPr>
          <w:color w:val="000000" w:themeColor="text1"/>
        </w:rPr>
        <w:lastRenderedPageBreak/>
        <w:t>This form will next be reviewed</w:t>
      </w:r>
      <w:r w:rsidR="00FB754F">
        <w:rPr>
          <w:color w:val="000000" w:themeColor="text1"/>
        </w:rPr>
        <w:t xml:space="preserve"> in</w:t>
      </w:r>
      <w:r w:rsidRPr="00A06508">
        <w:rPr>
          <w:color w:val="000000" w:themeColor="text1"/>
        </w:rPr>
        <w:t xml:space="preserve"> </w:t>
      </w:r>
      <w:r w:rsidR="00FB754F" w:rsidRPr="00FB754F">
        <w:rPr>
          <w:color w:val="000000" w:themeColor="text1"/>
        </w:rPr>
        <w:t>Feb 2024</w:t>
      </w:r>
      <w:r w:rsidR="00D4588D" w:rsidRPr="00FB754F">
        <w:rPr>
          <w:color w:val="000000" w:themeColor="text1"/>
        </w:rPr>
        <w:t xml:space="preserve">.  </w:t>
      </w:r>
      <w:r w:rsidR="00D4588D" w:rsidRPr="00A06508">
        <w:rPr>
          <w:color w:val="000000" w:themeColor="text1"/>
        </w:rPr>
        <w:t xml:space="preserve">Feedback about suggested </w:t>
      </w:r>
    </w:p>
    <w:p w14:paraId="7146583F" w14:textId="05C36BA9" w:rsidR="0048153E" w:rsidRPr="00A06508" w:rsidRDefault="00D4588D" w:rsidP="00830327">
      <w:pPr>
        <w:jc w:val="center"/>
        <w:rPr>
          <w:color w:val="000000" w:themeColor="text1"/>
        </w:rPr>
      </w:pPr>
      <w:r w:rsidRPr="00A06508">
        <w:rPr>
          <w:color w:val="000000" w:themeColor="text1"/>
        </w:rPr>
        <w:t xml:space="preserve">changes to this form can be sent to: </w:t>
      </w:r>
      <w:hyperlink r:id="rId10" w:history="1">
        <w:r w:rsidR="005321B0" w:rsidRPr="001F10F2">
          <w:rPr>
            <w:rStyle w:val="Hyperlink"/>
            <w:rFonts w:eastAsia="Times New Roman" w:cs="Arial"/>
            <w:lang w:eastAsia="en-GB"/>
          </w:rPr>
          <w:t>england.engagement@nhs.net</w:t>
        </w:r>
      </w:hyperlink>
    </w:p>
    <w:sectPr w:rsidR="0048153E" w:rsidRPr="00A06508" w:rsidSect="00982627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DA6DFB"/>
    <w:multiLevelType w:val="hybridMultilevel"/>
    <w:tmpl w:val="1354F1C4"/>
    <w:lvl w:ilvl="0" w:tplc="AE849B76">
      <w:start w:val="1"/>
      <w:numFmt w:val="decimal"/>
      <w:lvlText w:val="%1a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D8961F1"/>
    <w:multiLevelType w:val="hybridMultilevel"/>
    <w:tmpl w:val="2A148B76"/>
    <w:lvl w:ilvl="0" w:tplc="C2BC3820">
      <w:start w:val="1"/>
      <w:numFmt w:val="decimal"/>
      <w:lvlText w:val="%1a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2A236F8"/>
    <w:multiLevelType w:val="hybridMultilevel"/>
    <w:tmpl w:val="B846F0A2"/>
    <w:lvl w:ilvl="0" w:tplc="D9680B74">
      <w:start w:val="81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8A3E4E"/>
    <w:multiLevelType w:val="hybridMultilevel"/>
    <w:tmpl w:val="2B60882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2"/>
  </w:num>
  <w:num w:numId="3">
    <w:abstractNumId w:val="3"/>
    <w:lvlOverride w:ilvl="0">
      <w:lvl w:ilvl="0" w:tplc="0809000F">
        <w:start w:val="1"/>
        <w:numFmt w:val="decimal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 w:tplc="0809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8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8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8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8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8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8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8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4">
    <w:abstractNumId w:val="0"/>
  </w:num>
  <w:num w:numId="5">
    <w:abstractNumId w:val="1"/>
  </w:num>
  <w:num w:numId="6">
    <w:abstractNumId w:val="3"/>
    <w:lvlOverride w:ilvl="0">
      <w:lvl w:ilvl="0" w:tplc="0809000F">
        <w:start w:val="1"/>
        <w:numFmt w:val="decimal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 w:tplc="0809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8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8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8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8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8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8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8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5124" w:allStyles="0" w:customStyles="0" w:latentStyles="1" w:stylesInUse="0" w:headingStyles="1" w:numberingStyles="0" w:tableStyles="0" w:directFormattingOnRuns="1" w:directFormattingOnParagraphs="0" w:directFormattingOnNumbering="0" w:directFormattingOnTables="0" w:clearFormatting="1" w:top3HeadingStyles="0" w:visibleStyles="1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xtjAwMjYztjCyNDBR0lEKTi0uzszPAykwrAUA1hGRwSwAAAA="/>
  </w:docVars>
  <w:rsids>
    <w:rsidRoot w:val="00982627"/>
    <w:rsid w:val="00002840"/>
    <w:rsid w:val="000046E9"/>
    <w:rsid w:val="00005EE9"/>
    <w:rsid w:val="0001219F"/>
    <w:rsid w:val="000126C4"/>
    <w:rsid w:val="00027A29"/>
    <w:rsid w:val="000469B3"/>
    <w:rsid w:val="00047CE9"/>
    <w:rsid w:val="00061BFC"/>
    <w:rsid w:val="0006395E"/>
    <w:rsid w:val="000833FC"/>
    <w:rsid w:val="00090874"/>
    <w:rsid w:val="00090F4D"/>
    <w:rsid w:val="00091867"/>
    <w:rsid w:val="00096B30"/>
    <w:rsid w:val="0009740B"/>
    <w:rsid w:val="000A4B50"/>
    <w:rsid w:val="000B24A7"/>
    <w:rsid w:val="000B76CA"/>
    <w:rsid w:val="000C1C5B"/>
    <w:rsid w:val="000C7B06"/>
    <w:rsid w:val="000D2DCA"/>
    <w:rsid w:val="000D3DE4"/>
    <w:rsid w:val="000E146E"/>
    <w:rsid w:val="000E6C43"/>
    <w:rsid w:val="000E7863"/>
    <w:rsid w:val="000F38B6"/>
    <w:rsid w:val="000F67B2"/>
    <w:rsid w:val="00100273"/>
    <w:rsid w:val="001075A9"/>
    <w:rsid w:val="00117169"/>
    <w:rsid w:val="001177D5"/>
    <w:rsid w:val="00125319"/>
    <w:rsid w:val="00127425"/>
    <w:rsid w:val="00127B49"/>
    <w:rsid w:val="00137E6C"/>
    <w:rsid w:val="001422E9"/>
    <w:rsid w:val="00155DA2"/>
    <w:rsid w:val="00161A3D"/>
    <w:rsid w:val="00183902"/>
    <w:rsid w:val="00185881"/>
    <w:rsid w:val="0019733F"/>
    <w:rsid w:val="001A1B4F"/>
    <w:rsid w:val="001A5853"/>
    <w:rsid w:val="001B32F0"/>
    <w:rsid w:val="001B4B5F"/>
    <w:rsid w:val="001C6650"/>
    <w:rsid w:val="001D299B"/>
    <w:rsid w:val="001D3B3F"/>
    <w:rsid w:val="001E092D"/>
    <w:rsid w:val="001E0F19"/>
    <w:rsid w:val="001E7262"/>
    <w:rsid w:val="001F0C4A"/>
    <w:rsid w:val="001F10F2"/>
    <w:rsid w:val="001F2153"/>
    <w:rsid w:val="00210E09"/>
    <w:rsid w:val="00216894"/>
    <w:rsid w:val="002171CA"/>
    <w:rsid w:val="00222FAA"/>
    <w:rsid w:val="00225677"/>
    <w:rsid w:val="00232661"/>
    <w:rsid w:val="002338AF"/>
    <w:rsid w:val="00236453"/>
    <w:rsid w:val="00241E8E"/>
    <w:rsid w:val="0024268F"/>
    <w:rsid w:val="00243606"/>
    <w:rsid w:val="00245876"/>
    <w:rsid w:val="0025154E"/>
    <w:rsid w:val="00267F2F"/>
    <w:rsid w:val="002738E4"/>
    <w:rsid w:val="00273E88"/>
    <w:rsid w:val="00285086"/>
    <w:rsid w:val="00296704"/>
    <w:rsid w:val="002B32B6"/>
    <w:rsid w:val="002B418B"/>
    <w:rsid w:val="002B7074"/>
    <w:rsid w:val="002C66FF"/>
    <w:rsid w:val="002D0977"/>
    <w:rsid w:val="002D19B2"/>
    <w:rsid w:val="002E6B66"/>
    <w:rsid w:val="002F0F0F"/>
    <w:rsid w:val="002F312F"/>
    <w:rsid w:val="0031001B"/>
    <w:rsid w:val="00313D9D"/>
    <w:rsid w:val="00315174"/>
    <w:rsid w:val="00315881"/>
    <w:rsid w:val="0031796D"/>
    <w:rsid w:val="003223BE"/>
    <w:rsid w:val="00325ABA"/>
    <w:rsid w:val="003260AF"/>
    <w:rsid w:val="003303A4"/>
    <w:rsid w:val="0034068B"/>
    <w:rsid w:val="00342B9D"/>
    <w:rsid w:val="00343213"/>
    <w:rsid w:val="00356060"/>
    <w:rsid w:val="00362863"/>
    <w:rsid w:val="00374373"/>
    <w:rsid w:val="0037480E"/>
    <w:rsid w:val="00393AF9"/>
    <w:rsid w:val="003A606A"/>
    <w:rsid w:val="003A7CC8"/>
    <w:rsid w:val="003D1E6F"/>
    <w:rsid w:val="003F43C9"/>
    <w:rsid w:val="004066FE"/>
    <w:rsid w:val="00412855"/>
    <w:rsid w:val="00413D12"/>
    <w:rsid w:val="004267D6"/>
    <w:rsid w:val="00432C63"/>
    <w:rsid w:val="0043505C"/>
    <w:rsid w:val="00436102"/>
    <w:rsid w:val="0044115E"/>
    <w:rsid w:val="0044163F"/>
    <w:rsid w:val="00445837"/>
    <w:rsid w:val="00451AC2"/>
    <w:rsid w:val="00454884"/>
    <w:rsid w:val="0046429C"/>
    <w:rsid w:val="00465ECC"/>
    <w:rsid w:val="0047131B"/>
    <w:rsid w:val="00476242"/>
    <w:rsid w:val="0048153E"/>
    <w:rsid w:val="00482C3B"/>
    <w:rsid w:val="004830D5"/>
    <w:rsid w:val="00490335"/>
    <w:rsid w:val="004A313D"/>
    <w:rsid w:val="004A63E7"/>
    <w:rsid w:val="004B1591"/>
    <w:rsid w:val="004B3BF1"/>
    <w:rsid w:val="004B5BD4"/>
    <w:rsid w:val="004E6226"/>
    <w:rsid w:val="004E742D"/>
    <w:rsid w:val="004E76BD"/>
    <w:rsid w:val="004F077F"/>
    <w:rsid w:val="005110BE"/>
    <w:rsid w:val="00511AD0"/>
    <w:rsid w:val="00520E30"/>
    <w:rsid w:val="00527C43"/>
    <w:rsid w:val="005321B0"/>
    <w:rsid w:val="0053673B"/>
    <w:rsid w:val="00537136"/>
    <w:rsid w:val="00565160"/>
    <w:rsid w:val="005857AE"/>
    <w:rsid w:val="005858C5"/>
    <w:rsid w:val="00590022"/>
    <w:rsid w:val="005921CD"/>
    <w:rsid w:val="0059606B"/>
    <w:rsid w:val="00596B4B"/>
    <w:rsid w:val="005A272E"/>
    <w:rsid w:val="005A340D"/>
    <w:rsid w:val="005A60B8"/>
    <w:rsid w:val="005B1C5F"/>
    <w:rsid w:val="005C0CBB"/>
    <w:rsid w:val="005C69E3"/>
    <w:rsid w:val="005C7673"/>
    <w:rsid w:val="005D4640"/>
    <w:rsid w:val="005E13E8"/>
    <w:rsid w:val="005E483A"/>
    <w:rsid w:val="005F188E"/>
    <w:rsid w:val="005F3517"/>
    <w:rsid w:val="005F4327"/>
    <w:rsid w:val="005F4AC8"/>
    <w:rsid w:val="005F6892"/>
    <w:rsid w:val="0061335D"/>
    <w:rsid w:val="00631D62"/>
    <w:rsid w:val="0063344A"/>
    <w:rsid w:val="00633975"/>
    <w:rsid w:val="00635FEA"/>
    <w:rsid w:val="00641D1E"/>
    <w:rsid w:val="00642F54"/>
    <w:rsid w:val="00650769"/>
    <w:rsid w:val="006529BC"/>
    <w:rsid w:val="006615D3"/>
    <w:rsid w:val="00682C4B"/>
    <w:rsid w:val="0068790F"/>
    <w:rsid w:val="00690488"/>
    <w:rsid w:val="00697123"/>
    <w:rsid w:val="006A0695"/>
    <w:rsid w:val="006A5830"/>
    <w:rsid w:val="006D02E3"/>
    <w:rsid w:val="006D098F"/>
    <w:rsid w:val="006D2186"/>
    <w:rsid w:val="006E6BDC"/>
    <w:rsid w:val="006F542B"/>
    <w:rsid w:val="006F7316"/>
    <w:rsid w:val="00702DA4"/>
    <w:rsid w:val="00704AE3"/>
    <w:rsid w:val="00713E28"/>
    <w:rsid w:val="007217DE"/>
    <w:rsid w:val="00734C9F"/>
    <w:rsid w:val="007457D3"/>
    <w:rsid w:val="00745F29"/>
    <w:rsid w:val="007614C4"/>
    <w:rsid w:val="00761643"/>
    <w:rsid w:val="007706F3"/>
    <w:rsid w:val="007772F6"/>
    <w:rsid w:val="00793691"/>
    <w:rsid w:val="0079495D"/>
    <w:rsid w:val="00796F88"/>
    <w:rsid w:val="007B031B"/>
    <w:rsid w:val="007C67A7"/>
    <w:rsid w:val="007D5F68"/>
    <w:rsid w:val="007D6F18"/>
    <w:rsid w:val="007E140E"/>
    <w:rsid w:val="007F2555"/>
    <w:rsid w:val="007F25EA"/>
    <w:rsid w:val="00804878"/>
    <w:rsid w:val="00813315"/>
    <w:rsid w:val="00824429"/>
    <w:rsid w:val="00824FD5"/>
    <w:rsid w:val="00830327"/>
    <w:rsid w:val="008329D8"/>
    <w:rsid w:val="00843B13"/>
    <w:rsid w:val="00852B4E"/>
    <w:rsid w:val="00860C69"/>
    <w:rsid w:val="008620F0"/>
    <w:rsid w:val="008701EB"/>
    <w:rsid w:val="00886C2F"/>
    <w:rsid w:val="00890C95"/>
    <w:rsid w:val="0089126E"/>
    <w:rsid w:val="008B341A"/>
    <w:rsid w:val="008B4E52"/>
    <w:rsid w:val="008D4106"/>
    <w:rsid w:val="008E46A2"/>
    <w:rsid w:val="008F2658"/>
    <w:rsid w:val="00932D48"/>
    <w:rsid w:val="00937A4C"/>
    <w:rsid w:val="00944B39"/>
    <w:rsid w:val="00951FE0"/>
    <w:rsid w:val="00956272"/>
    <w:rsid w:val="00970E13"/>
    <w:rsid w:val="009758B4"/>
    <w:rsid w:val="0098185D"/>
    <w:rsid w:val="00982627"/>
    <w:rsid w:val="00984156"/>
    <w:rsid w:val="0099616F"/>
    <w:rsid w:val="009A68A7"/>
    <w:rsid w:val="009B0C16"/>
    <w:rsid w:val="009B51C8"/>
    <w:rsid w:val="009B653F"/>
    <w:rsid w:val="009C6EA3"/>
    <w:rsid w:val="009D2346"/>
    <w:rsid w:val="009F408A"/>
    <w:rsid w:val="00A06508"/>
    <w:rsid w:val="00A06B0A"/>
    <w:rsid w:val="00A12064"/>
    <w:rsid w:val="00A259BB"/>
    <w:rsid w:val="00A26D56"/>
    <w:rsid w:val="00A27FBE"/>
    <w:rsid w:val="00A3032F"/>
    <w:rsid w:val="00A3047E"/>
    <w:rsid w:val="00A432AC"/>
    <w:rsid w:val="00A44499"/>
    <w:rsid w:val="00A60C04"/>
    <w:rsid w:val="00A90C51"/>
    <w:rsid w:val="00A9446D"/>
    <w:rsid w:val="00AA0536"/>
    <w:rsid w:val="00AD3F5B"/>
    <w:rsid w:val="00AD5B4D"/>
    <w:rsid w:val="00AD5F3A"/>
    <w:rsid w:val="00AE0CEA"/>
    <w:rsid w:val="00AE2BA8"/>
    <w:rsid w:val="00AF2D54"/>
    <w:rsid w:val="00B059C7"/>
    <w:rsid w:val="00B13550"/>
    <w:rsid w:val="00B13891"/>
    <w:rsid w:val="00B26EF6"/>
    <w:rsid w:val="00B32904"/>
    <w:rsid w:val="00B34E09"/>
    <w:rsid w:val="00B3562C"/>
    <w:rsid w:val="00B3579E"/>
    <w:rsid w:val="00B359A9"/>
    <w:rsid w:val="00B417E5"/>
    <w:rsid w:val="00B43520"/>
    <w:rsid w:val="00B511AF"/>
    <w:rsid w:val="00B567D8"/>
    <w:rsid w:val="00B61141"/>
    <w:rsid w:val="00B6221E"/>
    <w:rsid w:val="00B808C4"/>
    <w:rsid w:val="00B835AB"/>
    <w:rsid w:val="00B8696C"/>
    <w:rsid w:val="00B93954"/>
    <w:rsid w:val="00B97F06"/>
    <w:rsid w:val="00BA50E9"/>
    <w:rsid w:val="00BC2174"/>
    <w:rsid w:val="00BC4EBE"/>
    <w:rsid w:val="00BC4F78"/>
    <w:rsid w:val="00BD3FA3"/>
    <w:rsid w:val="00BE33C6"/>
    <w:rsid w:val="00BE6C65"/>
    <w:rsid w:val="00BF7B59"/>
    <w:rsid w:val="00C03B29"/>
    <w:rsid w:val="00C114D6"/>
    <w:rsid w:val="00C12E3D"/>
    <w:rsid w:val="00C14E3B"/>
    <w:rsid w:val="00C205FA"/>
    <w:rsid w:val="00C4016F"/>
    <w:rsid w:val="00C603F8"/>
    <w:rsid w:val="00C65DE1"/>
    <w:rsid w:val="00C767DB"/>
    <w:rsid w:val="00C80D85"/>
    <w:rsid w:val="00C829E7"/>
    <w:rsid w:val="00C8660A"/>
    <w:rsid w:val="00C9042C"/>
    <w:rsid w:val="00C97795"/>
    <w:rsid w:val="00CA0632"/>
    <w:rsid w:val="00CA6657"/>
    <w:rsid w:val="00CA7F0D"/>
    <w:rsid w:val="00CC7E39"/>
    <w:rsid w:val="00CD6B70"/>
    <w:rsid w:val="00CD7A01"/>
    <w:rsid w:val="00CF2A02"/>
    <w:rsid w:val="00D10F2F"/>
    <w:rsid w:val="00D1334F"/>
    <w:rsid w:val="00D17C84"/>
    <w:rsid w:val="00D21617"/>
    <w:rsid w:val="00D31FEF"/>
    <w:rsid w:val="00D36B12"/>
    <w:rsid w:val="00D37FF9"/>
    <w:rsid w:val="00D42696"/>
    <w:rsid w:val="00D4588D"/>
    <w:rsid w:val="00D53E41"/>
    <w:rsid w:val="00D60AA2"/>
    <w:rsid w:val="00D71D16"/>
    <w:rsid w:val="00D91350"/>
    <w:rsid w:val="00DA2820"/>
    <w:rsid w:val="00DB3F5B"/>
    <w:rsid w:val="00DB5812"/>
    <w:rsid w:val="00DB5CC1"/>
    <w:rsid w:val="00DC79DB"/>
    <w:rsid w:val="00DD6FC4"/>
    <w:rsid w:val="00E01185"/>
    <w:rsid w:val="00E01841"/>
    <w:rsid w:val="00E0228F"/>
    <w:rsid w:val="00E0621D"/>
    <w:rsid w:val="00E1171A"/>
    <w:rsid w:val="00E32C00"/>
    <w:rsid w:val="00E37A23"/>
    <w:rsid w:val="00E42422"/>
    <w:rsid w:val="00E4317A"/>
    <w:rsid w:val="00E46C1D"/>
    <w:rsid w:val="00E64BAF"/>
    <w:rsid w:val="00E71C44"/>
    <w:rsid w:val="00E7257E"/>
    <w:rsid w:val="00E74DD4"/>
    <w:rsid w:val="00E90124"/>
    <w:rsid w:val="00E914E4"/>
    <w:rsid w:val="00EA52B3"/>
    <w:rsid w:val="00EC3B82"/>
    <w:rsid w:val="00EC49FF"/>
    <w:rsid w:val="00ED069E"/>
    <w:rsid w:val="00EE04C9"/>
    <w:rsid w:val="00EE5941"/>
    <w:rsid w:val="00EF19DB"/>
    <w:rsid w:val="00EF68E6"/>
    <w:rsid w:val="00F07E9D"/>
    <w:rsid w:val="00F2641F"/>
    <w:rsid w:val="00F27851"/>
    <w:rsid w:val="00F42972"/>
    <w:rsid w:val="00F7277B"/>
    <w:rsid w:val="00F730F9"/>
    <w:rsid w:val="00F73FA9"/>
    <w:rsid w:val="00F7452F"/>
    <w:rsid w:val="00F83352"/>
    <w:rsid w:val="00F8533C"/>
    <w:rsid w:val="00F928A0"/>
    <w:rsid w:val="00F93B5B"/>
    <w:rsid w:val="00FB38BD"/>
    <w:rsid w:val="00FB754F"/>
    <w:rsid w:val="00FC20B9"/>
    <w:rsid w:val="00FD0266"/>
    <w:rsid w:val="00FD0DA0"/>
    <w:rsid w:val="00FD2397"/>
    <w:rsid w:val="00FD7234"/>
    <w:rsid w:val="00FE42D5"/>
    <w:rsid w:val="00FE4982"/>
    <w:rsid w:val="00FE5886"/>
    <w:rsid w:val="0335A476"/>
    <w:rsid w:val="03F6C1A4"/>
    <w:rsid w:val="0A07FFB6"/>
    <w:rsid w:val="0B65321C"/>
    <w:rsid w:val="0BF3DEE2"/>
    <w:rsid w:val="0DB88555"/>
    <w:rsid w:val="10EF8E9F"/>
    <w:rsid w:val="1276542D"/>
    <w:rsid w:val="19C6FB8C"/>
    <w:rsid w:val="1DF2EFCD"/>
    <w:rsid w:val="2121D70C"/>
    <w:rsid w:val="219BE713"/>
    <w:rsid w:val="259C1A23"/>
    <w:rsid w:val="27253D86"/>
    <w:rsid w:val="2BE13C5A"/>
    <w:rsid w:val="389991C8"/>
    <w:rsid w:val="3B7D01FB"/>
    <w:rsid w:val="3C1D87B6"/>
    <w:rsid w:val="3F7D0C61"/>
    <w:rsid w:val="4426A0E7"/>
    <w:rsid w:val="4530B09D"/>
    <w:rsid w:val="4655E602"/>
    <w:rsid w:val="4BB00C26"/>
    <w:rsid w:val="4D620077"/>
    <w:rsid w:val="5B982A46"/>
    <w:rsid w:val="61EA006F"/>
    <w:rsid w:val="6200EA84"/>
    <w:rsid w:val="66B63B57"/>
    <w:rsid w:val="687C9815"/>
    <w:rsid w:val="6C852D46"/>
    <w:rsid w:val="7151265F"/>
    <w:rsid w:val="77354B15"/>
    <w:rsid w:val="7CBFA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691E9F"/>
  <w15:chartTrackingRefBased/>
  <w15:docId w15:val="{65D84546-7A5B-4E0C-8FE6-B6932EFD96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2F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B32F0"/>
    <w:rPr>
      <w:color w:val="0070C0"/>
      <w:u w:val="single"/>
    </w:rPr>
  </w:style>
  <w:style w:type="paragraph" w:styleId="ListParagraph">
    <w:name w:val="List Paragraph"/>
    <w:basedOn w:val="Normal"/>
    <w:uiPriority w:val="34"/>
    <w:qFormat/>
    <w:rsid w:val="00982627"/>
    <w:pPr>
      <w:ind w:left="720"/>
      <w:contextualSpacing/>
    </w:pPr>
  </w:style>
  <w:style w:type="table" w:styleId="TableGrid">
    <w:name w:val="Table Grid"/>
    <w:basedOn w:val="TableNormal"/>
    <w:uiPriority w:val="39"/>
    <w:rsid w:val="008B4E5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027A2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customStyle="1" w:styleId="normaltextrun">
    <w:name w:val="normaltextrun"/>
    <w:basedOn w:val="DefaultParagraphFont"/>
    <w:rsid w:val="00027A29"/>
  </w:style>
  <w:style w:type="character" w:customStyle="1" w:styleId="eop">
    <w:name w:val="eop"/>
    <w:basedOn w:val="DefaultParagraphFont"/>
    <w:rsid w:val="00027A29"/>
  </w:style>
  <w:style w:type="character" w:customStyle="1" w:styleId="text-format-content">
    <w:name w:val="text-format-content"/>
    <w:basedOn w:val="DefaultParagraphFont"/>
    <w:rsid w:val="00642F54"/>
  </w:style>
  <w:style w:type="character" w:styleId="UnresolvedMention">
    <w:name w:val="Unresolved Mention"/>
    <w:basedOn w:val="DefaultParagraphFont"/>
    <w:uiPriority w:val="99"/>
    <w:semiHidden/>
    <w:unhideWhenUsed/>
    <w:rsid w:val="001E092D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A58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58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585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58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585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585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5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66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307241">
          <w:marLeft w:val="0"/>
          <w:marRight w:val="45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08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0887424">
          <w:marLeft w:val="0"/>
          <w:marRight w:val="45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99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0660884">
          <w:marLeft w:val="0"/>
          <w:marRight w:val="45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91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9000502">
          <w:marLeft w:val="0"/>
          <w:marRight w:val="45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32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301029">
          <w:marLeft w:val="0"/>
          <w:marRight w:val="45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75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2314409">
          <w:marLeft w:val="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13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1388020">
          <w:marLeft w:val="0"/>
          <w:marRight w:val="45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0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534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1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3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4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8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5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mailto:england.engagement@nhs.net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mailto:R.francoise@nhs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cccaf3ac-2de9-44d4-aa31-54302fceb5f7" xsi:nil="true"/>
    <lcf76f155ced4ddcb4097134ff3c332f xmlns="c99bd77a-826f-4653-b73d-74f20014370c">
      <Terms xmlns="http://schemas.microsoft.com/office/infopath/2007/PartnerControls"/>
    </lcf76f155ced4ddcb4097134ff3c332f>
    <CancerAlliance xmlns="c99bd77a-826f-4653-b73d-74f20014370c" xsi:nil="true"/>
    <Theme xmlns="c99bd77a-826f-4653-b73d-74f20014370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2E071BD0C1724B8426D2F8AB96EBA5" ma:contentTypeVersion="26" ma:contentTypeDescription="Create a new document." ma:contentTypeScope="" ma:versionID="e56dc6a12d9cd2c022b6eb816c58c7b2">
  <xsd:schema xmlns:xsd="http://www.w3.org/2001/XMLSchema" xmlns:xs="http://www.w3.org/2001/XMLSchema" xmlns:p="http://schemas.microsoft.com/office/2006/metadata/properties" xmlns:ns1="http://schemas.microsoft.com/sharepoint/v3" xmlns:ns2="c99bd77a-826f-4653-b73d-74f20014370c" xmlns:ns3="10b6c6d2-2b2a-40ec-831b-20b5fb97fa81" xmlns:ns4="cccaf3ac-2de9-44d4-aa31-54302fceb5f7" targetNamespace="http://schemas.microsoft.com/office/2006/metadata/properties" ma:root="true" ma:fieldsID="d89df910267ed272443e740fd97d4ad6" ns1:_="" ns2:_="" ns3:_="" ns4:_="">
    <xsd:import namespace="http://schemas.microsoft.com/sharepoint/v3"/>
    <xsd:import namespace="c99bd77a-826f-4653-b73d-74f20014370c"/>
    <xsd:import namespace="10b6c6d2-2b2a-40ec-831b-20b5fb97fa81"/>
    <xsd:import namespace="cccaf3ac-2de9-44d4-aa31-54302fceb5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CancerAlliance" minOccurs="0"/>
                <xsd:element ref="ns2:Theme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9bd77a-826f-4653-b73d-74f2001437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CancerAlliance" ma:index="22" nillable="true" ma:displayName="Cancer Alliance" ma:format="Dropdown" ma:internalName="CancerAlliance">
      <xsd:simpleType>
        <xsd:restriction base="dms:Text">
          <xsd:maxLength value="255"/>
        </xsd:restriction>
      </xsd:simpleType>
    </xsd:element>
    <xsd:element name="Theme" ma:index="23" nillable="true" ma:displayName="Theme" ma:internalName="Theme">
      <xsd:simpleType>
        <xsd:restriction base="dms:Text">
          <xsd:maxLength value="255"/>
        </xsd:restriction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443b0bdb-28a8-4814-9fb9-624c17c095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b6c6d2-2b2a-40ec-831b-20b5fb97fa8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caf3ac-2de9-44d4-aa31-54302fceb5f7" elementFormDefault="qualified">
    <xsd:import namespace="http://schemas.microsoft.com/office/2006/documentManagement/types"/>
    <xsd:import namespace="http://schemas.microsoft.com/office/infopath/2007/PartnerControls"/>
    <xsd:element name="TaxCatchAll" ma:index="27" nillable="true" ma:displayName="Taxonomy Catch All Column" ma:hidden="true" ma:list="{c1394b47-a83e-4845-8bd4-98812559940c}" ma:internalName="TaxCatchAll" ma:showField="CatchAllData" ma:web="10b6c6d2-2b2a-40ec-831b-20b5fb97fa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021ADD-8610-48C2-B6BF-9D0971CAAB7D}">
  <ds:schemaRefs>
    <ds:schemaRef ds:uri="http://schemas.microsoft.com/office/2006/metadata/properties"/>
    <ds:schemaRef ds:uri="http://purl.org/dc/terms/"/>
    <ds:schemaRef ds:uri="c99bd77a-826f-4653-b73d-74f20014370c"/>
    <ds:schemaRef ds:uri="cccaf3ac-2de9-44d4-aa31-54302fceb5f7"/>
    <ds:schemaRef ds:uri="10b6c6d2-2b2a-40ec-831b-20b5fb97fa81"/>
    <ds:schemaRef ds:uri="http://schemas.openxmlformats.org/package/2006/metadata/core-properties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sharepoint/v3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ABC0D6F1-B90F-4691-9597-CADCC309D14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F398339-1A4E-4ED9-8264-FCCC5E3468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99bd77a-826f-4653-b73d-74f20014370c"/>
    <ds:schemaRef ds:uri="10b6c6d2-2b2a-40ec-831b-20b5fb97fa81"/>
    <ds:schemaRef ds:uri="cccaf3ac-2de9-44d4-aa31-54302fceb5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BB4D43B-5406-4D95-8C39-E96B1B94EE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401</Words>
  <Characters>7986</Characters>
  <Application>Microsoft Office Word</Application>
  <DocSecurity>4</DocSecurity>
  <Lines>66</Lines>
  <Paragraphs>18</Paragraphs>
  <ScaleCrop>false</ScaleCrop>
  <Company/>
  <LinksUpToDate>false</LinksUpToDate>
  <CharactersWithSpaces>9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Harby</dc:creator>
  <cp:keywords/>
  <dc:description/>
  <cp:lastModifiedBy>NESTOR, Catherine (UNIVERSITY COLLEGE LONDON HOSPITALS NHS FOUNDATION TRUST)</cp:lastModifiedBy>
  <cp:revision>2</cp:revision>
  <dcterms:created xsi:type="dcterms:W3CDTF">2023-10-03T15:26:00Z</dcterms:created>
  <dcterms:modified xsi:type="dcterms:W3CDTF">2023-10-03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2E071BD0C1724B8426D2F8AB96EBA5</vt:lpwstr>
  </property>
  <property fmtid="{D5CDD505-2E9C-101B-9397-08002B2CF9AE}" pid="3" name="MediaServiceImageTags">
    <vt:lpwstr/>
  </property>
</Properties>
</file>